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1CDBDF" w14:textId="64002773" w:rsidR="0024726B" w:rsidRPr="00BC7888" w:rsidRDefault="0024726B" w:rsidP="002233C1">
      <w:pPr>
        <w:jc w:val="center"/>
      </w:pPr>
      <w:r w:rsidRPr="00BC7888">
        <w:t>Module 6 Deep feedforward networks</w:t>
      </w:r>
    </w:p>
    <w:p w14:paraId="74F6493B" w14:textId="17B85A3C" w:rsidR="0024726B" w:rsidRPr="00BC7888" w:rsidRDefault="002233C1" w:rsidP="0024726B">
      <w:pPr>
        <w:pStyle w:val="a3"/>
        <w:numPr>
          <w:ilvl w:val="0"/>
          <w:numId w:val="1"/>
        </w:numPr>
        <w:ind w:firstLineChars="0"/>
      </w:pPr>
      <w:r w:rsidRPr="00BC7888">
        <w:t>Simple artificial neural network:</w:t>
      </w:r>
    </w:p>
    <w:p w14:paraId="166A73E9" w14:textId="625C5D53" w:rsidR="002233C1" w:rsidRPr="00BC7888" w:rsidRDefault="002233C1" w:rsidP="002233C1">
      <w:pPr>
        <w:pStyle w:val="a3"/>
        <w:numPr>
          <w:ilvl w:val="1"/>
          <w:numId w:val="1"/>
        </w:numPr>
        <w:ind w:firstLineChars="0"/>
      </w:pPr>
      <w:r w:rsidRPr="00BC7888">
        <w:t>One or more binary inputs and one binary output</w:t>
      </w:r>
    </w:p>
    <w:p w14:paraId="0C7518B0" w14:textId="6CC0EC37" w:rsidR="002233C1" w:rsidRPr="00BC7888" w:rsidRDefault="002233C1" w:rsidP="002233C1">
      <w:pPr>
        <w:pStyle w:val="a3"/>
        <w:numPr>
          <w:ilvl w:val="1"/>
          <w:numId w:val="1"/>
        </w:numPr>
        <w:ind w:firstLineChars="0"/>
      </w:pPr>
      <w:r w:rsidRPr="00BC7888">
        <w:t>Active its output when more than a certain number of its inputs are active</w:t>
      </w:r>
    </w:p>
    <w:p w14:paraId="4032FE3B" w14:textId="0E9105B8" w:rsidR="002233C1" w:rsidRPr="00BC7888" w:rsidRDefault="002233C1" w:rsidP="002233C1">
      <w:pPr>
        <w:pStyle w:val="a3"/>
        <w:numPr>
          <w:ilvl w:val="0"/>
          <w:numId w:val="1"/>
        </w:numPr>
        <w:ind w:firstLineChars="0"/>
      </w:pPr>
      <w:r w:rsidRPr="00BC7888">
        <w:t>Linear threshold unit (LTU)</w:t>
      </w:r>
    </w:p>
    <w:p w14:paraId="6C9509AE" w14:textId="0FF79FAD" w:rsidR="002233C1" w:rsidRPr="00BC7888" w:rsidRDefault="002233C1" w:rsidP="002233C1">
      <w:pPr>
        <w:pStyle w:val="a3"/>
        <w:numPr>
          <w:ilvl w:val="1"/>
          <w:numId w:val="1"/>
        </w:numPr>
        <w:ind w:firstLineChars="0"/>
      </w:pPr>
      <w:r w:rsidRPr="00BC7888">
        <w:t xml:space="preserve">Inputs are numbers (not binary) </w:t>
      </w:r>
    </w:p>
    <w:p w14:paraId="29B5783B" w14:textId="6AFFAE96" w:rsidR="002233C1" w:rsidRPr="00BC7888" w:rsidRDefault="002233C1" w:rsidP="002233C1">
      <w:pPr>
        <w:pStyle w:val="a3"/>
        <w:numPr>
          <w:ilvl w:val="1"/>
          <w:numId w:val="1"/>
        </w:numPr>
        <w:ind w:firstLineChars="0"/>
      </w:pPr>
      <w:r w:rsidRPr="00BC7888">
        <w:t>Each input connection is associated with a weight</w:t>
      </w:r>
    </w:p>
    <w:p w14:paraId="6DD9AAEC" w14:textId="5C506698" w:rsidR="002233C1" w:rsidRPr="00BC7888" w:rsidRDefault="002233C1" w:rsidP="002233C1">
      <w:pPr>
        <w:pStyle w:val="a3"/>
        <w:numPr>
          <w:ilvl w:val="1"/>
          <w:numId w:val="1"/>
        </w:numPr>
        <w:ind w:firstLineChars="0"/>
      </w:pPr>
      <w:r w:rsidRPr="00BC7888">
        <w:t>Computes a weighted sum of its inputs and applies a step function to that sum</w:t>
      </w:r>
    </w:p>
    <w:p w14:paraId="137CB0C9" w14:textId="739CE430" w:rsidR="002233C1" w:rsidRPr="00BC7888" w:rsidRDefault="002233C1" w:rsidP="002233C1">
      <w:pPr>
        <w:pStyle w:val="a3"/>
        <w:numPr>
          <w:ilvl w:val="0"/>
          <w:numId w:val="1"/>
        </w:numPr>
        <w:ind w:firstLineChars="0"/>
      </w:pPr>
      <w:r w:rsidRPr="00BC7888">
        <w:t>Perceptron</w:t>
      </w:r>
    </w:p>
    <w:p w14:paraId="55A31ACB" w14:textId="36238DAC" w:rsidR="002233C1" w:rsidRPr="00BC7888" w:rsidRDefault="002233C1" w:rsidP="002233C1">
      <w:pPr>
        <w:pStyle w:val="a3"/>
        <w:numPr>
          <w:ilvl w:val="1"/>
          <w:numId w:val="1"/>
        </w:numPr>
        <w:ind w:firstLineChars="0"/>
      </w:pPr>
      <w:r w:rsidRPr="00BC7888">
        <w:t>It is a single layer of LTUs</w:t>
      </w:r>
    </w:p>
    <w:p w14:paraId="0CFEC300" w14:textId="2089E1CE" w:rsidR="002233C1" w:rsidRPr="00BC7888" w:rsidRDefault="002233C1" w:rsidP="002233C1">
      <w:pPr>
        <w:pStyle w:val="a3"/>
        <w:numPr>
          <w:ilvl w:val="1"/>
          <w:numId w:val="1"/>
        </w:numPr>
        <w:ind w:firstLineChars="0"/>
      </w:pPr>
      <w:r w:rsidRPr="00BC7888">
        <w:t>The input neurons output whatever input they are fed</w:t>
      </w:r>
    </w:p>
    <w:p w14:paraId="64A857A0" w14:textId="727B15C9" w:rsidR="002233C1" w:rsidRPr="00BC7888" w:rsidRDefault="002233C1" w:rsidP="002233C1">
      <w:pPr>
        <w:pStyle w:val="a3"/>
        <w:numPr>
          <w:ilvl w:val="1"/>
          <w:numId w:val="1"/>
        </w:numPr>
        <w:ind w:firstLineChars="0"/>
      </w:pPr>
      <w:r w:rsidRPr="00BC7888">
        <w:t>A bias neuron, which just outputs 1 all the time</w:t>
      </w:r>
    </w:p>
    <w:p w14:paraId="76FFA70B" w14:textId="543E6589" w:rsidR="002233C1" w:rsidRPr="00BC7888" w:rsidRDefault="00CE4046" w:rsidP="002233C1">
      <w:pPr>
        <w:pStyle w:val="a3"/>
        <w:numPr>
          <w:ilvl w:val="1"/>
          <w:numId w:val="1"/>
        </w:numPr>
        <w:ind w:firstLineChars="0"/>
      </w:pPr>
      <w:r w:rsidRPr="00BC7888">
        <w:rPr>
          <w:noProof/>
        </w:rPr>
        <w:drawing>
          <wp:inline distT="0" distB="0" distL="0" distR="0" wp14:anchorId="6FAD32C1" wp14:editId="2C04EE80">
            <wp:extent cx="1712794" cy="998064"/>
            <wp:effectExtent l="0" t="0" r="1905" b="0"/>
            <wp:docPr id="1" name="图片 1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图示&#10;&#10;描述已自动生成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718896" cy="1001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CA2C15" w14:textId="1B4758D6" w:rsidR="00CE4046" w:rsidRPr="00BC7888" w:rsidRDefault="00CE4046" w:rsidP="00CE4046">
      <w:pPr>
        <w:pStyle w:val="a3"/>
        <w:numPr>
          <w:ilvl w:val="0"/>
          <w:numId w:val="1"/>
        </w:numPr>
        <w:ind w:firstLineChars="0"/>
      </w:pPr>
      <w:r w:rsidRPr="00BC7888">
        <w:t>Training of perceptron</w:t>
      </w:r>
    </w:p>
    <w:p w14:paraId="1D1D1A41" w14:textId="612179A3" w:rsidR="00CE4046" w:rsidRPr="00BC7888" w:rsidRDefault="00CE4046" w:rsidP="00CE4046">
      <w:pPr>
        <w:pStyle w:val="a3"/>
        <w:numPr>
          <w:ilvl w:val="1"/>
          <w:numId w:val="1"/>
        </w:numPr>
        <w:ind w:firstLineChars="0"/>
      </w:pPr>
      <w:r w:rsidRPr="00BC7888">
        <w:t>Inspired by Hebb’s rule: when a biological neuron often triggers another neuron, the connection between tow neurons grows stronger</w:t>
      </w:r>
    </w:p>
    <w:p w14:paraId="56767B00" w14:textId="2B4F6B2D" w:rsidR="005E5655" w:rsidRPr="00BC7888" w:rsidRDefault="00CE4046" w:rsidP="005E5655">
      <w:pPr>
        <w:pStyle w:val="a3"/>
        <w:numPr>
          <w:ilvl w:val="1"/>
          <w:numId w:val="1"/>
        </w:numPr>
        <w:ind w:firstLineChars="0"/>
      </w:pPr>
      <w:r w:rsidRPr="00BC7888">
        <w:t xml:space="preserve">Feed one training instance </w:t>
      </w:r>
      <m:oMath>
        <m:r>
          <w:rPr>
            <w:rFonts w:ascii="Cambria Math" w:hAnsi="Cambria Math"/>
          </w:rPr>
          <m:t>x</m:t>
        </m:r>
      </m:oMath>
      <w:r w:rsidRPr="00BC7888">
        <w:t xml:space="preserve"> to each neuron </w:t>
      </w:r>
      <m:oMath>
        <m:r>
          <w:rPr>
            <w:rFonts w:ascii="Cambria Math" w:hAnsi="Cambria Math"/>
          </w:rPr>
          <m:t>j</m:t>
        </m:r>
      </m:oMath>
      <w:r w:rsidRPr="00BC7888">
        <w:t xml:space="preserve"> at a time and make its prediction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y</m:t>
            </m:r>
          </m:e>
        </m:acc>
      </m:oMath>
      <w:r w:rsidR="005E5655" w:rsidRPr="00BC7888">
        <w:t>, and then update the connection weights</w:t>
      </w:r>
    </w:p>
    <w:p w14:paraId="74471613" w14:textId="5FF88F04" w:rsidR="005E5655" w:rsidRPr="00BC7888" w:rsidRDefault="00A466E4" w:rsidP="005E5655">
      <w:pPr>
        <w:pStyle w:val="a3"/>
        <w:numPr>
          <w:ilvl w:val="1"/>
          <w:numId w:val="1"/>
        </w:numPr>
        <w:ind w:firstLineChars="0"/>
      </w:pPr>
      <m:oMath>
        <m:acc>
          <m:accPr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</m:e>
        </m:acc>
        <m:r>
          <w:rPr>
            <w:rFonts w:ascii="Cambria Math" w:hAnsi="Cambria Math"/>
          </w:rPr>
          <m:t>=σ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w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  <m:sup>
                <m:r>
                  <w:rPr>
                    <w:rFonts w:ascii="Cambria Math" w:hAnsi="Cambria Math"/>
                  </w:rPr>
                  <m:t>T</m:t>
                </m:r>
              </m:sup>
            </m:sSubSup>
            <m:r>
              <w:rPr>
                <w:rFonts w:ascii="Cambria Math" w:hAnsi="Cambria Math"/>
              </w:rPr>
              <m:t>x+b</m:t>
            </m:r>
          </m:e>
        </m:d>
      </m:oMath>
    </w:p>
    <w:p w14:paraId="5D936611" w14:textId="5E2FD5D9" w:rsidR="005E5655" w:rsidRPr="00BC7888" w:rsidRDefault="005E5655" w:rsidP="005E5655">
      <w:pPr>
        <w:pStyle w:val="a3"/>
        <w:numPr>
          <w:ilvl w:val="1"/>
          <w:numId w:val="1"/>
        </w:numPr>
        <w:ind w:firstLineChars="0"/>
      </w:pPr>
      <m:oMath>
        <m:r>
          <w:rPr>
            <w:rFonts w:ascii="Cambria Math" w:hAnsi="Cambria Math"/>
          </w:rPr>
          <m:t>j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w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</m:e>
        </m:d>
        <m:r>
          <w:rPr>
            <w:rFonts w:ascii="Cambria Math" w:hAnsi="Cambria Math"/>
          </w:rPr>
          <m:t>=crossentropy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  <m:r>
              <w:rPr>
                <w:rFonts w:ascii="Cambria Math" w:hAnsi="Cambria Math"/>
              </w:rPr>
              <m:t>,</m:t>
            </m:r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</m:e>
            </m:acc>
          </m:e>
        </m:d>
      </m:oMath>
    </w:p>
    <w:p w14:paraId="6C2BDDF1" w14:textId="725A07B2" w:rsidR="005E5655" w:rsidRPr="00BC7888" w:rsidRDefault="00A466E4" w:rsidP="005E5655">
      <w:pPr>
        <w:pStyle w:val="a3"/>
        <w:numPr>
          <w:ilvl w:val="1"/>
          <w:numId w:val="1"/>
        </w:numPr>
        <w:ind w:firstLineChars="0"/>
      </w:pP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i,j</m:t>
            </m:r>
          </m:sub>
          <m:sup>
            <m:r>
              <w:rPr>
                <w:rFonts w:ascii="Cambria Math" w:hAnsi="Cambria Math"/>
              </w:rPr>
              <m:t>next</m:t>
            </m:r>
          </m:sup>
        </m:sSubSup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i,j</m:t>
            </m:r>
          </m:sub>
        </m:sSub>
        <m:r>
          <w:rPr>
            <w:rFonts w:ascii="Cambria Math" w:hAnsi="Cambria Math"/>
          </w:rPr>
          <m:t>-η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∂J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</m:e>
            </m:d>
            <m:ctrlPr>
              <w:rPr>
                <w:rFonts w:ascii="Cambria Math" w:hAnsi="Cambria Math"/>
                <w:i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w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ctrlPr>
              <w:rPr>
                <w:rFonts w:ascii="Cambria Math" w:hAnsi="Cambria Math"/>
                <w:i/>
              </w:rPr>
            </m:ctrlPr>
          </m:den>
        </m:f>
      </m:oMath>
    </w:p>
    <w:p w14:paraId="20CF5E63" w14:textId="01E88E4F" w:rsidR="005E5655" w:rsidRPr="00BC7888" w:rsidRDefault="007E7516" w:rsidP="007E7516">
      <w:pPr>
        <w:pStyle w:val="a3"/>
        <w:numPr>
          <w:ilvl w:val="0"/>
          <w:numId w:val="1"/>
        </w:numPr>
        <w:ind w:firstLineChars="0"/>
      </w:pPr>
      <w:r w:rsidRPr="00BC7888">
        <w:t>Multi-layer perceptron (MLP)</w:t>
      </w:r>
    </w:p>
    <w:p w14:paraId="22B7A55B" w14:textId="2CCDAE3F" w:rsidR="00FD6119" w:rsidRPr="00BC7888" w:rsidRDefault="007E7516" w:rsidP="00FD6119">
      <w:pPr>
        <w:pStyle w:val="a3"/>
        <w:numPr>
          <w:ilvl w:val="1"/>
          <w:numId w:val="1"/>
        </w:numPr>
        <w:ind w:firstLineChars="0"/>
      </w:pPr>
      <w:r w:rsidRPr="00BC7888">
        <w:t>The weakness of perceptron: incapable of solving some trivial problems, e.g., XOR</w:t>
      </w:r>
      <w:r w:rsidR="00FD6119" w:rsidRPr="00BC7888">
        <w:t xml:space="preserve"> classification. If we minimize </w:t>
      </w:r>
      <m:oMath>
        <m:r>
          <w:rPr>
            <w:rFonts w:ascii="Cambria Math" w:hAnsi="Cambria Math"/>
          </w:rPr>
          <m:t>J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w</m:t>
            </m:r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  <w:i/>
              </w:rPr>
            </m:ctrlPr>
          </m:num>
          <m:den>
            <m:r>
              <w:rPr>
                <w:rFonts w:ascii="Cambria Math" w:hAnsi="Cambria Math"/>
              </w:rPr>
              <m:t>4</m:t>
            </m:r>
            <m:ctrlPr>
              <w:rPr>
                <w:rFonts w:ascii="Cambria Math" w:hAnsi="Cambria Math"/>
                <w:i/>
              </w:rPr>
            </m:ctrlPr>
          </m:den>
        </m:f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acc>
                  <m:accPr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</m:acc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</w:rPr>
                  <m:t>-y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FD6119" w:rsidRPr="00BC7888">
        <w:t xml:space="preserve">, we obtai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0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0,b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  <w:i/>
              </w:rPr>
            </m:ctrlPr>
          </m:num>
          <m:den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  <w:i/>
              </w:rPr>
            </m:ctrlPr>
          </m:den>
        </m:f>
      </m:oMath>
      <w:r w:rsidR="00FD6119" w:rsidRPr="00BC7888">
        <w:t>. The model outputs 0.5 everywhere</w:t>
      </w:r>
    </w:p>
    <w:p w14:paraId="054C34BB" w14:textId="7ED42EA5" w:rsidR="00FD6119" w:rsidRPr="00BC7888" w:rsidRDefault="00FD6119" w:rsidP="00FD6119">
      <w:pPr>
        <w:pStyle w:val="a3"/>
        <w:numPr>
          <w:ilvl w:val="1"/>
          <w:numId w:val="1"/>
        </w:numPr>
        <w:ind w:firstLineChars="0"/>
      </w:pPr>
      <w:r w:rsidRPr="00BC7888">
        <w:t xml:space="preserve">It can be solved by stacking multiple </w:t>
      </w:r>
      <w:proofErr w:type="spellStart"/>
      <w:r w:rsidRPr="00BC7888">
        <w:t>perceptrons</w:t>
      </w:r>
      <w:proofErr w:type="spellEnd"/>
    </w:p>
    <w:p w14:paraId="2D0E752A" w14:textId="6C7C4BF0" w:rsidR="00FD6119" w:rsidRPr="00BC7888" w:rsidRDefault="00FD6119" w:rsidP="00FD6119">
      <w:pPr>
        <w:pStyle w:val="a3"/>
        <w:numPr>
          <w:ilvl w:val="1"/>
          <w:numId w:val="1"/>
        </w:numPr>
        <w:ind w:firstLineChars="0"/>
      </w:pPr>
      <w:r w:rsidRPr="00BC7888">
        <w:t>The resulting network is called a multi-layer perceptron (MLP) or deep feedforward neural network</w:t>
      </w:r>
    </w:p>
    <w:p w14:paraId="777A28C0" w14:textId="013F298D" w:rsidR="00FD6119" w:rsidRPr="00BC7888" w:rsidRDefault="00FD6119" w:rsidP="00FD6119">
      <w:pPr>
        <w:pStyle w:val="a3"/>
        <w:numPr>
          <w:ilvl w:val="0"/>
          <w:numId w:val="1"/>
        </w:numPr>
        <w:ind w:firstLineChars="0"/>
      </w:pPr>
      <w:r w:rsidRPr="00BC7888">
        <w:t>Feedforward Neural Network Architecture</w:t>
      </w:r>
    </w:p>
    <w:p w14:paraId="6F29B0EE" w14:textId="79D0209B" w:rsidR="001160BA" w:rsidRPr="00BC7888" w:rsidRDefault="001160BA" w:rsidP="001160BA">
      <w:pPr>
        <w:pStyle w:val="a3"/>
        <w:numPr>
          <w:ilvl w:val="1"/>
          <w:numId w:val="1"/>
        </w:numPr>
        <w:ind w:firstLineChars="0"/>
      </w:pPr>
      <w:r w:rsidRPr="00BC7888">
        <w:t xml:space="preserve">It is composed of </w:t>
      </w:r>
    </w:p>
    <w:p w14:paraId="407FC7A1" w14:textId="08176859" w:rsidR="001160BA" w:rsidRPr="00BC7888" w:rsidRDefault="001160BA" w:rsidP="001160BA">
      <w:pPr>
        <w:pStyle w:val="a3"/>
        <w:numPr>
          <w:ilvl w:val="2"/>
          <w:numId w:val="1"/>
        </w:numPr>
        <w:ind w:firstLineChars="0"/>
      </w:pPr>
      <w:r w:rsidRPr="00BC7888">
        <w:t>One input layer</w:t>
      </w:r>
    </w:p>
    <w:p w14:paraId="050AE58E" w14:textId="6084AB3D" w:rsidR="001160BA" w:rsidRPr="00BC7888" w:rsidRDefault="001160BA" w:rsidP="001160BA">
      <w:pPr>
        <w:pStyle w:val="a3"/>
        <w:numPr>
          <w:ilvl w:val="2"/>
          <w:numId w:val="1"/>
        </w:numPr>
        <w:ind w:firstLineChars="0"/>
      </w:pPr>
      <w:r w:rsidRPr="00BC7888">
        <w:t>One or more hidden layers</w:t>
      </w:r>
    </w:p>
    <w:p w14:paraId="5CAA1F78" w14:textId="56FD64A5" w:rsidR="001160BA" w:rsidRPr="00BC7888" w:rsidRDefault="001160BA" w:rsidP="001160BA">
      <w:pPr>
        <w:pStyle w:val="a3"/>
        <w:numPr>
          <w:ilvl w:val="2"/>
          <w:numId w:val="1"/>
        </w:numPr>
        <w:ind w:firstLineChars="0"/>
      </w:pPr>
      <w:r w:rsidRPr="00BC7888">
        <w:t>One final output layer</w:t>
      </w:r>
    </w:p>
    <w:p w14:paraId="520AFF28" w14:textId="1DEBF5C8" w:rsidR="001160BA" w:rsidRPr="00BC7888" w:rsidRDefault="001160BA" w:rsidP="001160BA">
      <w:pPr>
        <w:pStyle w:val="a3"/>
        <w:numPr>
          <w:ilvl w:val="1"/>
          <w:numId w:val="1"/>
        </w:numPr>
        <w:ind w:firstLineChars="0"/>
      </w:pPr>
      <w:r w:rsidRPr="00BC7888">
        <w:t>Every layer except the output layer includes a bias neuron and is fully connected to the next layer</w:t>
      </w:r>
    </w:p>
    <w:p w14:paraId="0040AEC9" w14:textId="316DA11D" w:rsidR="001160BA" w:rsidRPr="00BC7888" w:rsidRDefault="00155680" w:rsidP="001160BA">
      <w:pPr>
        <w:pStyle w:val="a3"/>
        <w:numPr>
          <w:ilvl w:val="1"/>
          <w:numId w:val="1"/>
        </w:numPr>
        <w:ind w:firstLineChars="0"/>
      </w:pPr>
      <w:r w:rsidRPr="00BC7888">
        <w:t>The length of the chain gives the depth of the model</w:t>
      </w:r>
    </w:p>
    <w:p w14:paraId="55CAB37F" w14:textId="1ABFF642" w:rsidR="00DE5409" w:rsidRPr="00BC7888" w:rsidRDefault="00DE5409" w:rsidP="00DE5409">
      <w:pPr>
        <w:pStyle w:val="a3"/>
        <w:numPr>
          <w:ilvl w:val="0"/>
          <w:numId w:val="1"/>
        </w:numPr>
        <w:ind w:firstLineChars="0"/>
      </w:pPr>
      <w:r w:rsidRPr="00BC7888">
        <w:lastRenderedPageBreak/>
        <w:t>Feedforward neural network - Cost function</w:t>
      </w:r>
    </w:p>
    <w:p w14:paraId="51570869" w14:textId="7D523F4B" w:rsidR="00DE5409" w:rsidRPr="00BC7888" w:rsidRDefault="00DE5409" w:rsidP="00DE5409">
      <w:pPr>
        <w:pStyle w:val="a3"/>
        <w:numPr>
          <w:ilvl w:val="1"/>
          <w:numId w:val="1"/>
        </w:numPr>
        <w:ind w:firstLineChars="0"/>
      </w:pPr>
      <w:r w:rsidRPr="00BC7888">
        <w:t>Cross-entropy (minimize the negative log-likelihood)</w:t>
      </w:r>
    </w:p>
    <w:p w14:paraId="57531E33" w14:textId="0D06B687" w:rsidR="00DE5409" w:rsidRPr="00BC7888" w:rsidRDefault="00DE5409" w:rsidP="00DE5409">
      <w:pPr>
        <w:pStyle w:val="a3"/>
        <w:numPr>
          <w:ilvl w:val="1"/>
          <w:numId w:val="1"/>
        </w:numPr>
        <w:ind w:firstLineChars="0"/>
      </w:pPr>
      <m:oMath>
        <m:r>
          <w:rPr>
            <w:rFonts w:ascii="Cambria Math" w:hAnsi="Cambria Math"/>
          </w:rPr>
          <m:t>cost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y,</m:t>
            </m:r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y</m:t>
                </m:r>
              </m:e>
            </m:acc>
          </m:e>
        </m:d>
        <m:r>
          <w:rPr>
            <w:rFonts w:ascii="Cambria Math" w:hAnsi="Cambria Math"/>
          </w:rPr>
          <m:t>=-</m:t>
        </m:r>
        <m:nary>
          <m:naryPr>
            <m:chr m:val="∑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j</m:t>
            </m:r>
            <m:ctrlPr>
              <w:rPr>
                <w:rFonts w:ascii="Cambria Math" w:hAnsi="Cambria Math"/>
                <w:i/>
              </w:rPr>
            </m:ctrlPr>
          </m:sub>
          <m:sup>
            <m:ctrlPr>
              <w:rPr>
                <w:rFonts w:ascii="Cambria Math" w:hAnsi="Cambria Math"/>
                <w:i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r>
                  <w:rPr>
                    <w:rFonts w:ascii="Cambria Math" w:hAnsi="Cambria Math"/>
                  </w:rPr>
                  <m:t>log</m:t>
                </m:r>
              </m:fName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  <m:ctrlPr>
                              <w:rPr>
                                <w:rFonts w:ascii="Cambria Math" w:hAnsi="Cambria Math"/>
                              </w:rPr>
                            </m:ctrlP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sub>
                        </m:sSub>
                      </m:e>
                    </m:acc>
                  </m:e>
                </m:d>
              </m:e>
            </m:func>
            <m:ctrlPr>
              <w:rPr>
                <w:rFonts w:ascii="Cambria Math" w:hAnsi="Cambria Math"/>
                <w:i/>
              </w:rPr>
            </m:ctrlPr>
          </m:e>
        </m:nary>
      </m:oMath>
    </w:p>
    <w:p w14:paraId="5595144F" w14:textId="6E632693" w:rsidR="00DE5409" w:rsidRPr="00BC7888" w:rsidRDefault="007A1F14" w:rsidP="007A1F14">
      <w:pPr>
        <w:pStyle w:val="a3"/>
        <w:numPr>
          <w:ilvl w:val="0"/>
          <w:numId w:val="1"/>
        </w:numPr>
        <w:ind w:firstLineChars="0"/>
      </w:pPr>
      <w:r w:rsidRPr="00BC7888">
        <w:t>Gradient-based learning</w:t>
      </w:r>
    </w:p>
    <w:p w14:paraId="6CCBD201" w14:textId="0804B67D" w:rsidR="007A1F14" w:rsidRPr="00BC7888" w:rsidRDefault="007A1F14" w:rsidP="007A1F14">
      <w:pPr>
        <w:pStyle w:val="a3"/>
        <w:numPr>
          <w:ilvl w:val="1"/>
          <w:numId w:val="1"/>
        </w:numPr>
        <w:ind w:firstLineChars="0"/>
      </w:pPr>
      <w:r w:rsidRPr="00BC7888">
        <w:t>The most significant difference between the linear models and feedforward neural network is that the non-linearity of a neural network causes its cost functions to become non-convex. While linear models, with convex cost function, guarantee to find global minimum (convex optimization converges starting from any initial parameters).</w:t>
      </w:r>
    </w:p>
    <w:p w14:paraId="680D2E51" w14:textId="1E1EAABE" w:rsidR="007A1F14" w:rsidRPr="00BC7888" w:rsidRDefault="007A1F14" w:rsidP="007A1F14">
      <w:pPr>
        <w:pStyle w:val="a3"/>
        <w:numPr>
          <w:ilvl w:val="1"/>
          <w:numId w:val="1"/>
        </w:numPr>
        <w:ind w:firstLineChars="0"/>
      </w:pPr>
      <w:r w:rsidRPr="00BC7888">
        <w:t>Stochastic gradient descent applied to non-convex cost functions has no such convergence guarantee. And it is sensitive to the values of the initial parameters</w:t>
      </w:r>
    </w:p>
    <w:p w14:paraId="686F5519" w14:textId="77777777" w:rsidR="007A1F14" w:rsidRPr="00BC7888" w:rsidRDefault="007A1F14" w:rsidP="007A1F14">
      <w:pPr>
        <w:pStyle w:val="a3"/>
        <w:numPr>
          <w:ilvl w:val="1"/>
          <w:numId w:val="1"/>
        </w:numPr>
        <w:ind w:firstLineChars="0"/>
      </w:pPr>
      <w:r w:rsidRPr="00BC7888">
        <w:t xml:space="preserve">For feedforward neural networks, it is important to initialize all weights to small random values. </w:t>
      </w:r>
    </w:p>
    <w:p w14:paraId="19890641" w14:textId="73109EC8" w:rsidR="007A1F14" w:rsidRPr="00BC7888" w:rsidRDefault="007A1F14" w:rsidP="007A1F14">
      <w:pPr>
        <w:pStyle w:val="a3"/>
        <w:numPr>
          <w:ilvl w:val="1"/>
          <w:numId w:val="1"/>
        </w:numPr>
        <w:ind w:firstLineChars="0"/>
      </w:pPr>
      <w:r w:rsidRPr="00BC7888">
        <w:t>The biases may be initialized to zero or to small positive values.</w:t>
      </w:r>
    </w:p>
    <w:p w14:paraId="5FA8539E" w14:textId="4A008921" w:rsidR="00826999" w:rsidRPr="00BC7888" w:rsidRDefault="00826999" w:rsidP="00826999">
      <w:pPr>
        <w:pStyle w:val="a3"/>
        <w:numPr>
          <w:ilvl w:val="0"/>
          <w:numId w:val="1"/>
        </w:numPr>
        <w:ind w:firstLineChars="0"/>
      </w:pPr>
      <w:r w:rsidRPr="00BC7888">
        <w:t>Training feedforward neural networks</w:t>
      </w:r>
      <w:r w:rsidR="00547B50" w:rsidRPr="00BC7888">
        <w:t xml:space="preserve"> – backpropagation training algorithm</w:t>
      </w:r>
    </w:p>
    <w:p w14:paraId="3ABBEB6B" w14:textId="0A8D8D9B" w:rsidR="00826999" w:rsidRPr="00BC7888" w:rsidRDefault="00826999" w:rsidP="00826999">
      <w:pPr>
        <w:pStyle w:val="a3"/>
        <w:numPr>
          <w:ilvl w:val="1"/>
          <w:numId w:val="1"/>
        </w:numPr>
        <w:ind w:firstLineChars="0"/>
      </w:pPr>
      <w:r w:rsidRPr="00BC7888">
        <w:t xml:space="preserve">For each training instance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i</m:t>
                </m:r>
              </m:e>
            </m:d>
          </m:sup>
        </m:sSup>
      </m:oMath>
      <w:r w:rsidRPr="00BC7888">
        <w:t>, the algorithm does the following steps:</w:t>
      </w:r>
    </w:p>
    <w:p w14:paraId="078DF91C" w14:textId="21E60745" w:rsidR="00826999" w:rsidRPr="00BC7888" w:rsidRDefault="00826999" w:rsidP="00826999">
      <w:pPr>
        <w:pStyle w:val="a3"/>
        <w:numPr>
          <w:ilvl w:val="2"/>
          <w:numId w:val="1"/>
        </w:numPr>
        <w:ind w:firstLineChars="0"/>
      </w:pPr>
      <w:r w:rsidRPr="00BC7888">
        <w:t xml:space="preserve">Forward pass: make a prediction (compute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y</m:t>
                </m:r>
                <m:ctrlPr>
                  <w:rPr>
                    <w:rFonts w:ascii="Cambria Math" w:hAnsi="Cambria Math"/>
                  </w:rPr>
                </m:ctrlPr>
              </m:e>
              <m:sup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</m:d>
              </m:sup>
            </m:sSup>
          </m:e>
        </m:acc>
        <m:r>
          <w:rPr>
            <w:rFonts w:ascii="Cambria Math" w:hAnsi="Cambria Math"/>
          </w:rPr>
          <m:t>=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</m:d>
              </m:sup>
            </m:sSup>
          </m:e>
        </m:d>
      </m:oMath>
      <w:r w:rsidRPr="00BC7888">
        <w:t>)</w:t>
      </w:r>
    </w:p>
    <w:p w14:paraId="0B5D6800" w14:textId="3FA09E50" w:rsidR="00547B50" w:rsidRPr="00BC7888" w:rsidRDefault="00547B50" w:rsidP="00547B50">
      <w:pPr>
        <w:pStyle w:val="a3"/>
        <w:numPr>
          <w:ilvl w:val="2"/>
          <w:numId w:val="1"/>
        </w:numPr>
        <w:ind w:firstLineChars="0"/>
      </w:pPr>
      <w:r w:rsidRPr="00BC7888">
        <w:t xml:space="preserve">Measure the error (compute </w:t>
      </w:r>
      <m:oMath>
        <m:r>
          <w:rPr>
            <w:rFonts w:ascii="Cambria Math" w:hAnsi="Cambria Math"/>
          </w:rPr>
          <m:t>cost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y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p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</m:d>
                  </m:sup>
                </m:sSup>
              </m:e>
            </m:acc>
            <m:r>
              <w:rPr>
                <w:rFonts w:ascii="Cambria Math" w:hAnsi="Cambria Math"/>
              </w:rPr>
              <m:t>,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y</m:t>
                </m:r>
              </m:e>
              <m:sup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</m:d>
              </m:sup>
            </m:sSup>
          </m:e>
        </m:d>
      </m:oMath>
      <w:r w:rsidRPr="00BC7888">
        <w:t>).</w:t>
      </w:r>
    </w:p>
    <w:p w14:paraId="0FE62FA4" w14:textId="0B8FD9CC" w:rsidR="00547B50" w:rsidRPr="00BC7888" w:rsidRDefault="00547B50" w:rsidP="00547B50">
      <w:pPr>
        <w:pStyle w:val="a3"/>
        <w:numPr>
          <w:ilvl w:val="2"/>
          <w:numId w:val="1"/>
        </w:numPr>
        <w:ind w:firstLineChars="0"/>
      </w:pPr>
      <w:r w:rsidRPr="0095469C">
        <w:rPr>
          <w:highlight w:val="yellow"/>
        </w:rPr>
        <w:t>Backward pass: go through each layer in reverse to measure the error contribution from each connection</w:t>
      </w:r>
      <w:r w:rsidRPr="00BC7888">
        <w:t>.</w:t>
      </w:r>
    </w:p>
    <w:p w14:paraId="28A32EAB" w14:textId="5421024C" w:rsidR="00547B50" w:rsidRPr="00BC7888" w:rsidRDefault="00547B50" w:rsidP="00547B50">
      <w:pPr>
        <w:pStyle w:val="a3"/>
        <w:numPr>
          <w:ilvl w:val="2"/>
          <w:numId w:val="1"/>
        </w:numPr>
        <w:ind w:firstLineChars="0"/>
      </w:pPr>
      <w:r w:rsidRPr="00BC7888">
        <w:t>Tweak the connection weights to reduce the error (update W and b).</w:t>
      </w:r>
    </w:p>
    <w:p w14:paraId="1161F43B" w14:textId="0E3961FE" w:rsidR="00E815DC" w:rsidRPr="00BC7888" w:rsidRDefault="00E815DC" w:rsidP="00E815DC">
      <w:pPr>
        <w:pStyle w:val="a3"/>
        <w:numPr>
          <w:ilvl w:val="0"/>
          <w:numId w:val="1"/>
        </w:numPr>
        <w:ind w:firstLineChars="0"/>
      </w:pPr>
      <w:r w:rsidRPr="00BC7888">
        <w:t>Output units</w:t>
      </w:r>
    </w:p>
    <w:p w14:paraId="4A70F31D" w14:textId="177FBAA9" w:rsidR="00E815DC" w:rsidRPr="00BC7888" w:rsidRDefault="00E815DC" w:rsidP="00E815DC">
      <w:pPr>
        <w:pStyle w:val="a3"/>
        <w:numPr>
          <w:ilvl w:val="1"/>
          <w:numId w:val="1"/>
        </w:numPr>
        <w:ind w:firstLineChars="0"/>
      </w:pPr>
      <w:r w:rsidRPr="00BC7888">
        <w:t>Linear</w:t>
      </w:r>
    </w:p>
    <w:p w14:paraId="12A47713" w14:textId="370FB682" w:rsidR="00E815DC" w:rsidRPr="00BC7888" w:rsidRDefault="00A466E4" w:rsidP="00E815DC">
      <w:pPr>
        <w:pStyle w:val="a3"/>
        <w:numPr>
          <w:ilvl w:val="2"/>
          <w:numId w:val="1"/>
        </w:numPr>
        <w:ind w:firstLineChars="0"/>
      </w:pPr>
      <m:oMath>
        <m:acc>
          <m:accPr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</m:e>
        </m:acc>
        <m: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j</m:t>
            </m:r>
          </m:sub>
          <m:sup>
            <m:r>
              <w:rPr>
                <w:rFonts w:ascii="Cambria Math" w:hAnsi="Cambria Math"/>
              </w:rPr>
              <m:t>T</m:t>
            </m:r>
          </m:sup>
        </m:sSubSup>
        <m:r>
          <w:rPr>
            <w:rFonts w:ascii="Cambria Math" w:hAnsi="Cambria Math"/>
          </w:rPr>
          <m:t>h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</w:p>
    <w:p w14:paraId="70D97097" w14:textId="7ADCA67A" w:rsidR="00E815DC" w:rsidRPr="00BC7888" w:rsidRDefault="00E815DC" w:rsidP="00E815DC">
      <w:pPr>
        <w:pStyle w:val="a3"/>
        <w:numPr>
          <w:ilvl w:val="2"/>
          <w:numId w:val="1"/>
        </w:numPr>
        <w:ind w:firstLineChars="0"/>
      </w:pPr>
      <w:r w:rsidRPr="00BC7888">
        <w:t>Minimize the mean squared error</w:t>
      </w:r>
    </w:p>
    <w:p w14:paraId="7DEB7F37" w14:textId="55276999" w:rsidR="00E815DC" w:rsidRPr="00BC7888" w:rsidRDefault="00E815DC" w:rsidP="00E815DC">
      <w:pPr>
        <w:pStyle w:val="a3"/>
        <w:numPr>
          <w:ilvl w:val="1"/>
          <w:numId w:val="1"/>
        </w:numPr>
        <w:ind w:firstLineChars="0"/>
      </w:pPr>
      <w:r w:rsidRPr="00BC7888">
        <w:t>Sigmoid</w:t>
      </w:r>
    </w:p>
    <w:p w14:paraId="78D2A92C" w14:textId="020CCC18" w:rsidR="00E815DC" w:rsidRPr="00BC7888" w:rsidRDefault="00A466E4" w:rsidP="00E815DC">
      <w:pPr>
        <w:pStyle w:val="a3"/>
        <w:numPr>
          <w:ilvl w:val="2"/>
          <w:numId w:val="1"/>
        </w:numPr>
        <w:ind w:firstLineChars="0"/>
      </w:pPr>
      <m:oMath>
        <m:acc>
          <m:accPr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</m:e>
        </m:acc>
        <m:r>
          <w:rPr>
            <w:rFonts w:ascii="Cambria Math" w:hAnsi="Cambria Math"/>
          </w:rPr>
          <m:t>=σ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w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  <m:sup>
                <m:r>
                  <w:rPr>
                    <w:rFonts w:ascii="Cambria Math" w:hAnsi="Cambria Math"/>
                  </w:rPr>
                  <m:t>T</m:t>
                </m:r>
              </m:sup>
            </m:sSubSup>
            <m:r>
              <w:rPr>
                <w:rFonts w:ascii="Cambria Math" w:hAnsi="Cambria Math"/>
              </w:rPr>
              <m:t>h+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</m:e>
        </m:d>
      </m:oMath>
    </w:p>
    <w:p w14:paraId="3FFE5CF5" w14:textId="73A6DC75" w:rsidR="00E815DC" w:rsidRPr="00BC7888" w:rsidRDefault="00E815DC" w:rsidP="00E815DC">
      <w:pPr>
        <w:pStyle w:val="a3"/>
        <w:numPr>
          <w:ilvl w:val="2"/>
          <w:numId w:val="1"/>
        </w:numPr>
        <w:ind w:firstLineChars="0"/>
      </w:pPr>
      <w:r w:rsidRPr="00BC7888">
        <w:t>Minimize the cross-entropy</w:t>
      </w:r>
    </w:p>
    <w:p w14:paraId="63647C59" w14:textId="75B30FE0" w:rsidR="00E815DC" w:rsidRPr="00BC7888" w:rsidRDefault="00E815DC" w:rsidP="00E815DC">
      <w:pPr>
        <w:pStyle w:val="a3"/>
        <w:numPr>
          <w:ilvl w:val="1"/>
          <w:numId w:val="1"/>
        </w:numPr>
        <w:ind w:firstLineChars="0"/>
      </w:pPr>
      <w:proofErr w:type="spellStart"/>
      <w:r w:rsidRPr="00BC7888">
        <w:t>Softmax</w:t>
      </w:r>
      <w:proofErr w:type="spellEnd"/>
    </w:p>
    <w:p w14:paraId="15EE2759" w14:textId="7254AC74" w:rsidR="00E815DC" w:rsidRPr="00BC7888" w:rsidRDefault="00A466E4" w:rsidP="00E815DC">
      <w:pPr>
        <w:pStyle w:val="a3"/>
        <w:numPr>
          <w:ilvl w:val="2"/>
          <w:numId w:val="1"/>
        </w:numPr>
        <w:ind w:firstLineChars="0"/>
      </w:pPr>
      <m:oMath>
        <m:acc>
          <m:accPr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</m:e>
        </m:acc>
        <m:r>
          <w:rPr>
            <w:rFonts w:ascii="Cambria Math" w:hAnsi="Cambria Math"/>
          </w:rPr>
          <m:t>=softmax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w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  <m:sup>
                <m:r>
                  <w:rPr>
                    <w:rFonts w:ascii="Cambria Math" w:hAnsi="Cambria Math"/>
                  </w:rPr>
                  <m:t>T</m:t>
                </m:r>
              </m:sup>
            </m:sSubSup>
            <m:r>
              <w:rPr>
                <w:rFonts w:ascii="Cambria Math" w:hAnsi="Cambria Math"/>
              </w:rPr>
              <m:t>h+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</m:e>
        </m:d>
      </m:oMath>
    </w:p>
    <w:p w14:paraId="3568C8EA" w14:textId="25078161" w:rsidR="00E815DC" w:rsidRPr="00BC7888" w:rsidRDefault="00E815DC" w:rsidP="00E815DC">
      <w:pPr>
        <w:pStyle w:val="a3"/>
        <w:numPr>
          <w:ilvl w:val="2"/>
          <w:numId w:val="1"/>
        </w:numPr>
        <w:ind w:firstLineChars="0"/>
      </w:pPr>
      <w:r w:rsidRPr="00BC7888">
        <w:t>Minimize the cross-entropy</w:t>
      </w:r>
    </w:p>
    <w:p w14:paraId="2BFB33CA" w14:textId="1DB385B9" w:rsidR="00165FCA" w:rsidRPr="00BC7888" w:rsidRDefault="00165FCA" w:rsidP="00165FCA">
      <w:pPr>
        <w:pStyle w:val="a3"/>
        <w:numPr>
          <w:ilvl w:val="0"/>
          <w:numId w:val="1"/>
        </w:numPr>
        <w:ind w:firstLineChars="0"/>
      </w:pPr>
      <w:r w:rsidRPr="00BC7888">
        <w:t>Why replace step function with other activation functions in backpropagation algorithm?</w:t>
      </w:r>
    </w:p>
    <w:p w14:paraId="0B1DDECE" w14:textId="725D583F" w:rsidR="00165FCA" w:rsidRPr="00BC7888" w:rsidRDefault="00B16D96" w:rsidP="00165FCA">
      <w:pPr>
        <w:pStyle w:val="a3"/>
        <w:numPr>
          <w:ilvl w:val="1"/>
          <w:numId w:val="1"/>
        </w:numPr>
        <w:ind w:firstLineChars="0"/>
      </w:pPr>
      <w:r w:rsidRPr="00BC7888">
        <w:t>Need to be differentiable</w:t>
      </w:r>
    </w:p>
    <w:p w14:paraId="020F65CC" w14:textId="74524B85" w:rsidR="00B16D96" w:rsidRPr="00BC7888" w:rsidRDefault="00B16D96" w:rsidP="00B16D96">
      <w:pPr>
        <w:pStyle w:val="a3"/>
        <w:numPr>
          <w:ilvl w:val="0"/>
          <w:numId w:val="1"/>
        </w:numPr>
        <w:ind w:firstLineChars="0"/>
      </w:pPr>
      <w:r w:rsidRPr="00BC7888">
        <w:t>Alternative activation functions:</w:t>
      </w:r>
    </w:p>
    <w:p w14:paraId="14282188" w14:textId="26371EEB" w:rsidR="00B16D96" w:rsidRPr="00BC7888" w:rsidRDefault="00B16D96" w:rsidP="00B16D96">
      <w:pPr>
        <w:pStyle w:val="a3"/>
        <w:numPr>
          <w:ilvl w:val="1"/>
          <w:numId w:val="1"/>
        </w:numPr>
        <w:ind w:firstLineChars="0"/>
      </w:pPr>
      <w:r w:rsidRPr="00BC7888">
        <w:t xml:space="preserve">Logistic function (sigmoid): </w:t>
      </w:r>
      <m:oMath>
        <m:r>
          <w:rPr>
            <w:rFonts w:ascii="Cambria Math" w:hAnsi="Cambria Math"/>
          </w:rPr>
          <m:t>σ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z</m:t>
            </m:r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  <w:i/>
              </w:rPr>
            </m:ctrlPr>
          </m:num>
          <m:den>
            <m:r>
              <w:rPr>
                <w:rFonts w:ascii="Cambria Math" w:hAnsi="Cambria Math"/>
              </w:rPr>
              <m:t>1+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-z</m:t>
                </m:r>
              </m:sup>
            </m:sSup>
            <m:ctrlPr>
              <w:rPr>
                <w:rFonts w:ascii="Cambria Math" w:hAnsi="Cambria Math"/>
                <w:i/>
              </w:rPr>
            </m:ctrlPr>
          </m:den>
        </m:f>
      </m:oMath>
    </w:p>
    <w:p w14:paraId="5570C239" w14:textId="016BADAC" w:rsidR="00B16D96" w:rsidRPr="00BC7888" w:rsidRDefault="00B16D96" w:rsidP="00B16D96">
      <w:pPr>
        <w:pStyle w:val="a3"/>
        <w:numPr>
          <w:ilvl w:val="1"/>
          <w:numId w:val="1"/>
        </w:numPr>
        <w:ind w:firstLineChars="0"/>
      </w:pPr>
      <w:r w:rsidRPr="00BC7888">
        <w:t xml:space="preserve">Hyperbolic tangent function: </w:t>
      </w:r>
      <m:oMath>
        <m:r>
          <w:rPr>
            <w:rFonts w:ascii="Cambria Math" w:hAnsi="Cambria Math"/>
          </w:rPr>
          <m:t>tanh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z</m:t>
            </m:r>
          </m:e>
        </m:d>
        <m:r>
          <w:rPr>
            <w:rFonts w:ascii="Cambria Math" w:hAnsi="Cambria Math"/>
          </w:rPr>
          <m:t>=2σ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2z</m:t>
            </m:r>
          </m:e>
        </m:d>
        <m:r>
          <w:rPr>
            <w:rFonts w:ascii="Cambria Math" w:hAnsi="Cambria Math"/>
          </w:rPr>
          <m:t>-1</m:t>
        </m:r>
      </m:oMath>
    </w:p>
    <w:p w14:paraId="1AF25942" w14:textId="5ECBE76B" w:rsidR="00B16D96" w:rsidRPr="00BC7888" w:rsidRDefault="00B16D96" w:rsidP="00B16D96">
      <w:pPr>
        <w:pStyle w:val="a3"/>
        <w:numPr>
          <w:ilvl w:val="1"/>
          <w:numId w:val="1"/>
        </w:numPr>
        <w:ind w:firstLineChars="0"/>
      </w:pPr>
      <w:r w:rsidRPr="00BC7888">
        <w:t>Rectified linear units (</w:t>
      </w:r>
      <w:proofErr w:type="spellStart"/>
      <w:r w:rsidRPr="00BC7888">
        <w:t>ReLUs</w:t>
      </w:r>
      <w:proofErr w:type="spellEnd"/>
      <w:r w:rsidRPr="00BC7888">
        <w:t xml:space="preserve">): </w:t>
      </w:r>
      <m:oMath>
        <m:r>
          <w:rPr>
            <w:rFonts w:ascii="Cambria Math" w:hAnsi="Cambria Math"/>
          </w:rPr>
          <m:t>ReLU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z</m:t>
            </m:r>
          </m:e>
        </m:d>
        <m:r>
          <w:rPr>
            <w:rFonts w:ascii="Cambria Math" w:hAnsi="Cambria Math"/>
          </w:rPr>
          <m:t>=max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,z</m:t>
            </m:r>
          </m:e>
        </m:d>
      </m:oMath>
    </w:p>
    <w:p w14:paraId="4F79E1B7" w14:textId="50AF33C8" w:rsidR="00B16D96" w:rsidRPr="00BC7888" w:rsidRDefault="00B16D96" w:rsidP="00B16D96">
      <w:pPr>
        <w:pStyle w:val="a3"/>
        <w:numPr>
          <w:ilvl w:val="0"/>
          <w:numId w:val="1"/>
        </w:numPr>
        <w:ind w:firstLineChars="0"/>
      </w:pPr>
      <w:r w:rsidRPr="00BC7888">
        <w:t>Chain rule of calculus</w:t>
      </w:r>
    </w:p>
    <w:p w14:paraId="6C626734" w14:textId="6F14727D" w:rsidR="00B16D96" w:rsidRPr="00BC7888" w:rsidRDefault="00A466E4" w:rsidP="00B16D96">
      <w:pPr>
        <w:pStyle w:val="a3"/>
        <w:numPr>
          <w:ilvl w:val="1"/>
          <w:numId w:val="1"/>
        </w:numPr>
        <w:ind w:firstLineChars="0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z</m:t>
            </m:r>
            <m:ctrlPr>
              <w:rPr>
                <w:rFonts w:ascii="Cambria Math" w:hAnsi="Cambria Math"/>
                <w:i/>
              </w:rPr>
            </m:ctrlPr>
          </m:num>
          <m:den>
            <m:r>
              <w:rPr>
                <w:rFonts w:ascii="Cambria Math" w:hAnsi="Cambria Math"/>
              </w:rPr>
              <m:t>dx</m:t>
            </m:r>
            <m:ctrlPr>
              <w:rPr>
                <w:rFonts w:ascii="Cambria Math" w:hAnsi="Cambria Math"/>
                <w:i/>
              </w:rPr>
            </m:ctrlPr>
          </m:den>
        </m:f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z</m:t>
            </m:r>
            <m:ctrlPr>
              <w:rPr>
                <w:rFonts w:ascii="Cambria Math" w:hAnsi="Cambria Math"/>
                <w:i/>
              </w:rPr>
            </m:ctrlPr>
          </m:num>
          <m:den>
            <m:r>
              <w:rPr>
                <w:rFonts w:ascii="Cambria Math" w:hAnsi="Cambria Math"/>
              </w:rPr>
              <m:t>dy</m:t>
            </m:r>
            <m:ctrlPr>
              <w:rPr>
                <w:rFonts w:ascii="Cambria Math" w:hAnsi="Cambria Math"/>
                <w:i/>
              </w:rPr>
            </m:ctrlPr>
          </m:den>
        </m:f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y</m:t>
            </m:r>
            <m:ctrlPr>
              <w:rPr>
                <w:rFonts w:ascii="Cambria Math" w:hAnsi="Cambria Math"/>
                <w:i/>
              </w:rPr>
            </m:ctrlPr>
          </m:num>
          <m:den>
            <m:r>
              <w:rPr>
                <w:rFonts w:ascii="Cambria Math" w:hAnsi="Cambria Math"/>
              </w:rPr>
              <m:t>dx</m:t>
            </m:r>
            <m:ctrlPr>
              <w:rPr>
                <w:rFonts w:ascii="Cambria Math" w:hAnsi="Cambria Math"/>
                <w:i/>
              </w:rPr>
            </m:ctrlPr>
          </m:den>
        </m:f>
      </m:oMath>
    </w:p>
    <w:p w14:paraId="7E7919C5" w14:textId="050C690A" w:rsidR="00D95F95" w:rsidRPr="00BC7888" w:rsidRDefault="00C8035B" w:rsidP="00C8035B">
      <w:pPr>
        <w:pStyle w:val="a3"/>
        <w:numPr>
          <w:ilvl w:val="0"/>
          <w:numId w:val="1"/>
        </w:numPr>
        <w:ind w:firstLineChars="0"/>
      </w:pPr>
      <w:r w:rsidRPr="00BC7888">
        <w:t>Backpropagation – forward pass</w:t>
      </w:r>
    </w:p>
    <w:p w14:paraId="482660A6" w14:textId="2D975998" w:rsidR="00C8035B" w:rsidRPr="00BC7888" w:rsidRDefault="00C8035B" w:rsidP="00C8035B">
      <w:pPr>
        <w:pStyle w:val="a3"/>
        <w:numPr>
          <w:ilvl w:val="1"/>
          <w:numId w:val="1"/>
        </w:numPr>
        <w:ind w:firstLineChars="0"/>
      </w:pPr>
      <w:r w:rsidRPr="00BC7888">
        <w:t>Calculate outputs given input patterns</w:t>
      </w:r>
    </w:p>
    <w:p w14:paraId="2254E3C7" w14:textId="311B7DD8" w:rsidR="00C8035B" w:rsidRPr="00BC7888" w:rsidRDefault="00C8035B" w:rsidP="00C8035B">
      <w:pPr>
        <w:pStyle w:val="a3"/>
        <w:numPr>
          <w:ilvl w:val="1"/>
          <w:numId w:val="1"/>
        </w:numPr>
        <w:ind w:firstLineChars="0"/>
      </w:pPr>
      <w:r w:rsidRPr="00BC7888">
        <w:lastRenderedPageBreak/>
        <w:t>For each training instance</w:t>
      </w:r>
    </w:p>
    <w:p w14:paraId="06B793F9" w14:textId="7B816EAF" w:rsidR="00C8035B" w:rsidRPr="00BC7888" w:rsidRDefault="00C8035B" w:rsidP="00C8035B">
      <w:pPr>
        <w:pStyle w:val="a3"/>
        <w:numPr>
          <w:ilvl w:val="2"/>
          <w:numId w:val="1"/>
        </w:numPr>
        <w:ind w:firstLineChars="0"/>
      </w:pPr>
      <w:r w:rsidRPr="00BC7888">
        <w:t xml:space="preserve">Feeds it to the network and computes the </w:t>
      </w:r>
      <w:proofErr w:type="spellStart"/>
      <w:r w:rsidRPr="00BC7888">
        <w:t>ouput</w:t>
      </w:r>
      <w:proofErr w:type="spellEnd"/>
      <w:r w:rsidRPr="00BC7888">
        <w:t xml:space="preserve"> of every neuron in each consecutive layer</w:t>
      </w:r>
    </w:p>
    <w:p w14:paraId="2F802EBB" w14:textId="68F661D6" w:rsidR="00C8035B" w:rsidRPr="00BC7888" w:rsidRDefault="00C8035B" w:rsidP="00C8035B">
      <w:pPr>
        <w:pStyle w:val="a3"/>
        <w:numPr>
          <w:ilvl w:val="2"/>
          <w:numId w:val="1"/>
        </w:numPr>
        <w:ind w:firstLineChars="0"/>
      </w:pPr>
      <w:r w:rsidRPr="00BC7888">
        <w:t>Measures the network’s output error (i.e., the difference between the true and the predicted output of the network)</w:t>
      </w:r>
    </w:p>
    <w:p w14:paraId="4F14335F" w14:textId="292FBE35" w:rsidR="00C8035B" w:rsidRPr="00BC7888" w:rsidRDefault="00C8035B" w:rsidP="00C8035B">
      <w:pPr>
        <w:pStyle w:val="a3"/>
        <w:numPr>
          <w:ilvl w:val="2"/>
          <w:numId w:val="1"/>
        </w:numPr>
        <w:ind w:firstLineChars="0"/>
      </w:pPr>
      <w:r w:rsidRPr="00BC7888">
        <w:t>Computes how much each neuron in the last hidden layer contributed to each output neuron’s error</w:t>
      </w:r>
    </w:p>
    <w:p w14:paraId="27A0C508" w14:textId="06BDD4D7" w:rsidR="00C8035B" w:rsidRPr="00BC7888" w:rsidRDefault="00C8035B" w:rsidP="00C8035B">
      <w:pPr>
        <w:pStyle w:val="a3"/>
        <w:numPr>
          <w:ilvl w:val="0"/>
          <w:numId w:val="1"/>
        </w:numPr>
        <w:ind w:firstLineChars="0"/>
      </w:pPr>
      <w:r w:rsidRPr="00BC7888">
        <w:t>Backpropagation – backward pass</w:t>
      </w:r>
    </w:p>
    <w:p w14:paraId="3B9AE4CB" w14:textId="0A2DBBCC" w:rsidR="00C8035B" w:rsidRPr="00BC7888" w:rsidRDefault="00C8035B" w:rsidP="00C8035B">
      <w:pPr>
        <w:pStyle w:val="a3"/>
        <w:numPr>
          <w:ilvl w:val="1"/>
          <w:numId w:val="1"/>
        </w:numPr>
        <w:ind w:firstLineChars="0"/>
      </w:pPr>
      <w:r w:rsidRPr="00BC7888">
        <w:t>Updates weights by calculating gradients</w:t>
      </w:r>
    </w:p>
    <w:p w14:paraId="178A2A53" w14:textId="2DF84F1B" w:rsidR="00C8035B" w:rsidRPr="00BC7888" w:rsidRDefault="00C8035B" w:rsidP="00C8035B">
      <w:pPr>
        <w:pStyle w:val="a3"/>
        <w:numPr>
          <w:ilvl w:val="1"/>
          <w:numId w:val="1"/>
        </w:numPr>
        <w:ind w:firstLineChars="0"/>
      </w:pPr>
      <w:r w:rsidRPr="00BC7888">
        <w:t>Measures how much of these error contributions came from each neuron in the previous hidden layer. Proceeds until the algorithm reaches the input layer</w:t>
      </w:r>
    </w:p>
    <w:p w14:paraId="29FF7FEC" w14:textId="233825A5" w:rsidR="00C8035B" w:rsidRPr="00BC7888" w:rsidRDefault="00C8035B" w:rsidP="00C8035B">
      <w:pPr>
        <w:pStyle w:val="a3"/>
        <w:numPr>
          <w:ilvl w:val="1"/>
          <w:numId w:val="1"/>
        </w:numPr>
        <w:ind w:firstLineChars="0"/>
      </w:pPr>
      <w:r w:rsidRPr="00BC7888">
        <w:t>The last step is the gradient descent step on all the connection weights in the network, using the error gradients measured earlier</w:t>
      </w:r>
    </w:p>
    <w:p w14:paraId="3C08EAEE" w14:textId="47D15440" w:rsidR="00063143" w:rsidRPr="00BC7888" w:rsidRDefault="00063143">
      <w:pPr>
        <w:widowControl/>
        <w:jc w:val="left"/>
      </w:pPr>
      <w:r w:rsidRPr="00BC7888">
        <w:br w:type="page"/>
      </w:r>
    </w:p>
    <w:p w14:paraId="4499F96F" w14:textId="28446ACD" w:rsidR="00063143" w:rsidRPr="00BC7888" w:rsidRDefault="00063143" w:rsidP="00063143">
      <w:pPr>
        <w:jc w:val="center"/>
      </w:pPr>
      <w:r w:rsidRPr="00BC7888">
        <w:lastRenderedPageBreak/>
        <w:t>Module 7 Training deep feedforwards networks</w:t>
      </w:r>
    </w:p>
    <w:p w14:paraId="3D924EC5" w14:textId="79CD8D35" w:rsidR="00C500AE" w:rsidRPr="00BC7888" w:rsidRDefault="00C500AE" w:rsidP="00C500AE">
      <w:pPr>
        <w:pStyle w:val="a3"/>
        <w:numPr>
          <w:ilvl w:val="0"/>
          <w:numId w:val="2"/>
        </w:numPr>
        <w:ind w:firstLineChars="0"/>
      </w:pPr>
      <w:r w:rsidRPr="00BC7888">
        <w:t>Challenges of training feedforward neural networks</w:t>
      </w:r>
    </w:p>
    <w:p w14:paraId="5DAF1EB1" w14:textId="704F0E21" w:rsidR="00C500AE" w:rsidRPr="00BC7888" w:rsidRDefault="00C500AE" w:rsidP="00C500AE">
      <w:pPr>
        <w:pStyle w:val="a3"/>
        <w:numPr>
          <w:ilvl w:val="1"/>
          <w:numId w:val="2"/>
        </w:numPr>
        <w:ind w:firstLineChars="0"/>
      </w:pPr>
      <w:r w:rsidRPr="00BC7888">
        <w:t>Overfitting: risk of overfitting a model with large number of parameters</w:t>
      </w:r>
    </w:p>
    <w:p w14:paraId="23DDFCE1" w14:textId="432E4FF4" w:rsidR="00C500AE" w:rsidRPr="00BC7888" w:rsidRDefault="00C500AE" w:rsidP="00C500AE">
      <w:pPr>
        <w:pStyle w:val="a3"/>
        <w:numPr>
          <w:ilvl w:val="1"/>
          <w:numId w:val="2"/>
        </w:numPr>
        <w:ind w:firstLineChars="0"/>
      </w:pPr>
      <w:r w:rsidRPr="00BC7888">
        <w:t>Vanishing/exploding gradients: hard to train lower layers</w:t>
      </w:r>
    </w:p>
    <w:p w14:paraId="62BE1696" w14:textId="4549A244" w:rsidR="00C500AE" w:rsidRPr="00BC7888" w:rsidRDefault="00C500AE" w:rsidP="00C500AE">
      <w:pPr>
        <w:pStyle w:val="a3"/>
        <w:numPr>
          <w:ilvl w:val="1"/>
          <w:numId w:val="2"/>
        </w:numPr>
        <w:ind w:firstLineChars="0"/>
      </w:pPr>
      <w:r w:rsidRPr="00BC7888">
        <w:t>Training speed: slow training with large networks</w:t>
      </w:r>
    </w:p>
    <w:p w14:paraId="34E2E30B" w14:textId="2B713438" w:rsidR="00C500AE" w:rsidRPr="00BC7888" w:rsidRDefault="00C500AE" w:rsidP="00C500AE">
      <w:pPr>
        <w:pStyle w:val="a3"/>
        <w:numPr>
          <w:ilvl w:val="0"/>
          <w:numId w:val="2"/>
        </w:numPr>
        <w:ind w:firstLineChars="0"/>
      </w:pPr>
      <w:r w:rsidRPr="00BC7888">
        <w:t>Overfitting</w:t>
      </w:r>
    </w:p>
    <w:p w14:paraId="30ED0363" w14:textId="4FB999DC" w:rsidR="00C500AE" w:rsidRPr="00BC7888" w:rsidRDefault="00C500AE" w:rsidP="00C500AE">
      <w:pPr>
        <w:pStyle w:val="a3"/>
        <w:numPr>
          <w:ilvl w:val="1"/>
          <w:numId w:val="2"/>
        </w:numPr>
        <w:ind w:firstLineChars="0"/>
      </w:pPr>
      <w:r w:rsidRPr="00BC7888">
        <w:t>With large number of parameters, a network has a high degree</w:t>
      </w:r>
    </w:p>
    <w:p w14:paraId="1E5071C7" w14:textId="241504B2" w:rsidR="0043186D" w:rsidRPr="00BC7888" w:rsidRDefault="0043186D" w:rsidP="00C500AE">
      <w:pPr>
        <w:pStyle w:val="a3"/>
        <w:numPr>
          <w:ilvl w:val="1"/>
          <w:numId w:val="2"/>
        </w:numPr>
        <w:ind w:firstLineChars="0"/>
      </w:pPr>
      <w:r w:rsidRPr="00BC7888">
        <w:t>It can fit a huge variety of complex datasets</w:t>
      </w:r>
    </w:p>
    <w:p w14:paraId="5561E286" w14:textId="1321CE37" w:rsidR="0043186D" w:rsidRPr="00BC7888" w:rsidRDefault="0043186D" w:rsidP="00C500AE">
      <w:pPr>
        <w:pStyle w:val="a3"/>
        <w:numPr>
          <w:ilvl w:val="1"/>
          <w:numId w:val="2"/>
        </w:numPr>
        <w:ind w:firstLineChars="0"/>
      </w:pPr>
      <w:r w:rsidRPr="00BC7888">
        <w:t>This flexibility also means that it is prone to overfitting on training set</w:t>
      </w:r>
    </w:p>
    <w:p w14:paraId="12F0E2CF" w14:textId="531D7C99" w:rsidR="0043186D" w:rsidRPr="00BC7888" w:rsidRDefault="0043186D" w:rsidP="0043186D">
      <w:pPr>
        <w:pStyle w:val="a3"/>
        <w:numPr>
          <w:ilvl w:val="0"/>
          <w:numId w:val="2"/>
        </w:numPr>
        <w:ind w:firstLineChars="0"/>
      </w:pPr>
      <w:r w:rsidRPr="00BC7888">
        <w:t>Avoid overfitting</w:t>
      </w:r>
    </w:p>
    <w:p w14:paraId="2D41D226" w14:textId="35B9DF27" w:rsidR="0043186D" w:rsidRPr="00BC7888" w:rsidRDefault="0043186D" w:rsidP="0043186D">
      <w:pPr>
        <w:pStyle w:val="a3"/>
        <w:numPr>
          <w:ilvl w:val="1"/>
          <w:numId w:val="2"/>
        </w:numPr>
        <w:ind w:firstLineChars="0"/>
      </w:pPr>
      <w:r w:rsidRPr="00BC7888">
        <w:t>Early stopping</w:t>
      </w:r>
    </w:p>
    <w:p w14:paraId="39D76DE3" w14:textId="3C443448" w:rsidR="0043186D" w:rsidRPr="00BC7888" w:rsidRDefault="0043186D" w:rsidP="0043186D">
      <w:pPr>
        <w:pStyle w:val="a3"/>
        <w:numPr>
          <w:ilvl w:val="1"/>
          <w:numId w:val="2"/>
        </w:numPr>
        <w:ind w:firstLineChars="0"/>
      </w:pPr>
      <w:r w:rsidRPr="00BC7888">
        <w:t>l1 and l2 regularization</w:t>
      </w:r>
    </w:p>
    <w:p w14:paraId="1F968574" w14:textId="36F540F8" w:rsidR="0043186D" w:rsidRPr="00BC7888" w:rsidRDefault="0043186D" w:rsidP="0043186D">
      <w:pPr>
        <w:pStyle w:val="a3"/>
        <w:numPr>
          <w:ilvl w:val="1"/>
          <w:numId w:val="2"/>
        </w:numPr>
        <w:ind w:firstLineChars="0"/>
      </w:pPr>
      <w:r w:rsidRPr="00BC7888">
        <w:t>Max-norm regularization</w:t>
      </w:r>
    </w:p>
    <w:p w14:paraId="79CA4DAC" w14:textId="6CF531EC" w:rsidR="0043186D" w:rsidRPr="00BC7888" w:rsidRDefault="0043186D" w:rsidP="0043186D">
      <w:pPr>
        <w:pStyle w:val="a3"/>
        <w:numPr>
          <w:ilvl w:val="1"/>
          <w:numId w:val="2"/>
        </w:numPr>
        <w:ind w:firstLineChars="0"/>
      </w:pPr>
      <w:r w:rsidRPr="00BC7888">
        <w:t>Dropout</w:t>
      </w:r>
    </w:p>
    <w:p w14:paraId="5876505D" w14:textId="527044B5" w:rsidR="0043186D" w:rsidRPr="00BC7888" w:rsidRDefault="0043186D" w:rsidP="0043186D">
      <w:pPr>
        <w:pStyle w:val="a3"/>
        <w:numPr>
          <w:ilvl w:val="1"/>
          <w:numId w:val="2"/>
        </w:numPr>
        <w:ind w:firstLineChars="0"/>
      </w:pPr>
      <w:r w:rsidRPr="00BC7888">
        <w:t>Data augmentation</w:t>
      </w:r>
    </w:p>
    <w:p w14:paraId="3808B503" w14:textId="192B9D5A" w:rsidR="0043186D" w:rsidRPr="00BC7888" w:rsidRDefault="0043186D" w:rsidP="0043186D">
      <w:pPr>
        <w:pStyle w:val="a3"/>
        <w:numPr>
          <w:ilvl w:val="0"/>
          <w:numId w:val="2"/>
        </w:numPr>
        <w:ind w:firstLineChars="0"/>
      </w:pPr>
      <w:r w:rsidRPr="00BC7888">
        <w:t>Early stopping</w:t>
      </w:r>
    </w:p>
    <w:p w14:paraId="394038CC" w14:textId="046C432F" w:rsidR="0043186D" w:rsidRPr="00BC7888" w:rsidRDefault="0043186D" w:rsidP="0043186D">
      <w:pPr>
        <w:pStyle w:val="a3"/>
        <w:numPr>
          <w:ilvl w:val="1"/>
          <w:numId w:val="2"/>
        </w:numPr>
        <w:ind w:firstLineChars="0"/>
      </w:pPr>
      <w:r w:rsidRPr="00BC7888">
        <w:t>As the training steps go by, its prediction error on the training/validation set naturally goes down</w:t>
      </w:r>
    </w:p>
    <w:p w14:paraId="485A21EA" w14:textId="1BD236CD" w:rsidR="0043186D" w:rsidRPr="00BC7888" w:rsidRDefault="0043186D" w:rsidP="0043186D">
      <w:pPr>
        <w:pStyle w:val="a3"/>
        <w:numPr>
          <w:ilvl w:val="1"/>
          <w:numId w:val="2"/>
        </w:numPr>
        <w:ind w:firstLineChars="0"/>
      </w:pPr>
      <w:r w:rsidRPr="00BC7888">
        <w:t>After a while the validation error stops decreasing and starts to go back up</w:t>
      </w:r>
    </w:p>
    <w:p w14:paraId="6A8D2525" w14:textId="0F05633F" w:rsidR="0043186D" w:rsidRPr="00BC7888" w:rsidRDefault="0043186D" w:rsidP="0043186D">
      <w:pPr>
        <w:pStyle w:val="a3"/>
        <w:numPr>
          <w:ilvl w:val="2"/>
          <w:numId w:val="2"/>
        </w:numPr>
        <w:ind w:firstLineChars="0"/>
      </w:pPr>
      <w:r w:rsidRPr="00BC7888">
        <w:t>The model has started to overfit the training data</w:t>
      </w:r>
    </w:p>
    <w:p w14:paraId="5CBD1A16" w14:textId="3DD9981B" w:rsidR="0043186D" w:rsidRPr="00BC7888" w:rsidRDefault="0043186D" w:rsidP="0043186D">
      <w:pPr>
        <w:pStyle w:val="a3"/>
        <w:numPr>
          <w:ilvl w:val="1"/>
          <w:numId w:val="2"/>
        </w:numPr>
        <w:ind w:firstLineChars="0"/>
      </w:pPr>
      <w:r w:rsidRPr="00BC7888">
        <w:t>In the early stopping, we stop training when the validation error reaches a minimum</w:t>
      </w:r>
    </w:p>
    <w:p w14:paraId="5FAD06F1" w14:textId="63E6BC6E" w:rsidR="0043186D" w:rsidRPr="00BC7888" w:rsidRDefault="0043186D" w:rsidP="0043186D">
      <w:pPr>
        <w:pStyle w:val="a3"/>
        <w:numPr>
          <w:ilvl w:val="0"/>
          <w:numId w:val="2"/>
        </w:numPr>
        <w:ind w:firstLineChars="0"/>
      </w:pPr>
      <w:r w:rsidRPr="00BC7888">
        <w:t>l1 and l2 regularization</w:t>
      </w:r>
    </w:p>
    <w:p w14:paraId="56BE58A1" w14:textId="77777777" w:rsidR="001439AE" w:rsidRPr="00BC7888" w:rsidRDefault="00F1541D" w:rsidP="00F1541D">
      <w:pPr>
        <w:pStyle w:val="a3"/>
        <w:numPr>
          <w:ilvl w:val="1"/>
          <w:numId w:val="2"/>
        </w:numPr>
        <w:ind w:firstLineChars="0"/>
      </w:pPr>
      <w:r w:rsidRPr="00BC7888">
        <w:t>P</w:t>
      </w:r>
      <w:r w:rsidR="0043186D" w:rsidRPr="00BC7888">
        <w:t xml:space="preserve">enalize large values of weight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</w:p>
    <w:p w14:paraId="7FB4693B" w14:textId="173B3DCB" w:rsidR="00F1541D" w:rsidRPr="00BC7888" w:rsidRDefault="00A466E4" w:rsidP="001439AE">
      <w:pPr>
        <w:pStyle w:val="a3"/>
        <w:numPr>
          <w:ilvl w:val="2"/>
          <w:numId w:val="2"/>
        </w:numPr>
        <w:ind w:firstLineChars="0"/>
      </w:pP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J</m:t>
            </m:r>
          </m:e>
        </m:acc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w</m:t>
            </m:r>
          </m:e>
        </m:d>
        <m:r>
          <w:rPr>
            <w:rFonts w:ascii="Cambria Math" w:hAnsi="Cambria Math"/>
          </w:rPr>
          <m:t>=J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w</m:t>
            </m:r>
          </m:e>
        </m:d>
        <m:r>
          <w:rPr>
            <w:rFonts w:ascii="Cambria Math" w:hAnsi="Cambria Math"/>
          </w:rPr>
          <m:t>+λR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w</m:t>
            </m:r>
          </m:e>
        </m:d>
      </m:oMath>
    </w:p>
    <w:p w14:paraId="4C26011F" w14:textId="6E4C73FC" w:rsidR="0043186D" w:rsidRPr="00BC7888" w:rsidRDefault="00F1541D" w:rsidP="0043186D">
      <w:pPr>
        <w:pStyle w:val="a3"/>
        <w:numPr>
          <w:ilvl w:val="1"/>
          <w:numId w:val="2"/>
        </w:numPr>
        <w:ind w:firstLineChars="0"/>
      </w:pPr>
      <w:r w:rsidRPr="00BC7888">
        <w:t>Two questions</w:t>
      </w:r>
    </w:p>
    <w:p w14:paraId="060A7A7E" w14:textId="3671B011" w:rsidR="00F1541D" w:rsidRPr="00BC7888" w:rsidRDefault="00F1541D" w:rsidP="00F1541D">
      <w:pPr>
        <w:pStyle w:val="a3"/>
        <w:numPr>
          <w:ilvl w:val="2"/>
          <w:numId w:val="2"/>
        </w:numPr>
        <w:ind w:firstLineChars="0"/>
      </w:pPr>
      <w:r w:rsidRPr="00BC7888">
        <w:t xml:space="preserve">How should we define </w:t>
      </w:r>
      <m:oMath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w</m:t>
            </m:r>
          </m:e>
        </m:d>
      </m:oMath>
    </w:p>
    <w:p w14:paraId="427C5F88" w14:textId="233AC822" w:rsidR="00F1541D" w:rsidRPr="00BC7888" w:rsidRDefault="00F1541D" w:rsidP="00F1541D">
      <w:pPr>
        <w:pStyle w:val="a3"/>
        <w:numPr>
          <w:ilvl w:val="2"/>
          <w:numId w:val="2"/>
        </w:numPr>
        <w:ind w:firstLineChars="0"/>
      </w:pPr>
      <w:r w:rsidRPr="00BC7888">
        <w:t xml:space="preserve">How do we determine </w:t>
      </w:r>
      <m:oMath>
        <m:r>
          <w:rPr>
            <w:rFonts w:ascii="Cambria Math" w:hAnsi="Cambria Math"/>
          </w:rPr>
          <m:t>λ</m:t>
        </m:r>
      </m:oMath>
    </w:p>
    <w:p w14:paraId="76F3590C" w14:textId="77777777" w:rsidR="001439AE" w:rsidRPr="00BC7888" w:rsidRDefault="00F1541D" w:rsidP="00F1541D">
      <w:pPr>
        <w:pStyle w:val="a3"/>
        <w:numPr>
          <w:ilvl w:val="1"/>
          <w:numId w:val="2"/>
        </w:numPr>
        <w:ind w:firstLineChars="0"/>
      </w:pPr>
      <w:r w:rsidRPr="00BC7888">
        <w:t xml:space="preserve">l1 regression: </w:t>
      </w:r>
      <m:oMath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w</m:t>
            </m:r>
          </m:e>
        </m:d>
        <m:r>
          <w:rPr>
            <w:rFonts w:ascii="Cambria Math" w:hAnsi="Cambria Math"/>
          </w:rPr>
          <m:t>=λ</m:t>
        </m:r>
        <m:nary>
          <m:naryPr>
            <m:chr m:val="∑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  <m:ctrlPr>
              <w:rPr>
                <w:rFonts w:ascii="Cambria Math" w:hAnsi="Cambria Math"/>
                <w:i/>
              </w:rPr>
            </m:ctrlPr>
          </m:sub>
          <m:sup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  <w:i/>
              </w:rPr>
            </m:ctrlPr>
          </m:sup>
          <m:e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e>
            </m:d>
            <m:ctrlPr>
              <w:rPr>
                <w:rFonts w:ascii="Cambria Math" w:hAnsi="Cambria Math"/>
                <w:i/>
              </w:rPr>
            </m:ctrlPr>
          </m:e>
        </m:nary>
      </m:oMath>
      <w:r w:rsidRPr="00BC7888">
        <w:t xml:space="preserve"> is added to the cost function</w:t>
      </w:r>
    </w:p>
    <w:p w14:paraId="7C37B24F" w14:textId="5F5B080E" w:rsidR="00F1541D" w:rsidRPr="00BC7888" w:rsidRDefault="00A466E4" w:rsidP="001439AE">
      <w:pPr>
        <w:pStyle w:val="a3"/>
        <w:numPr>
          <w:ilvl w:val="2"/>
          <w:numId w:val="2"/>
        </w:numPr>
        <w:ind w:firstLineChars="0"/>
      </w:pP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J</m:t>
            </m:r>
          </m:e>
        </m:acc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w</m:t>
            </m:r>
          </m:e>
        </m:d>
        <m:r>
          <w:rPr>
            <w:rFonts w:ascii="Cambria Math" w:hAnsi="Cambria Math"/>
          </w:rPr>
          <m:t>=J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w</m:t>
            </m:r>
          </m:e>
        </m:d>
        <m:r>
          <w:rPr>
            <w:rFonts w:ascii="Cambria Math" w:hAnsi="Cambria Math"/>
          </w:rPr>
          <m:t>+λ</m:t>
        </m:r>
        <m:nary>
          <m:naryPr>
            <m:chr m:val="∑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  <m:ctrlPr>
              <w:rPr>
                <w:rFonts w:ascii="Cambria Math" w:hAnsi="Cambria Math"/>
                <w:i/>
              </w:rPr>
            </m:ctrlPr>
          </m:sub>
          <m:sup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  <w:i/>
              </w:rPr>
            </m:ctrlPr>
          </m:sup>
          <m:e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e>
            </m:d>
            <m:ctrlPr>
              <w:rPr>
                <w:rFonts w:ascii="Cambria Math" w:hAnsi="Cambria Math"/>
                <w:i/>
              </w:rPr>
            </m:ctrlPr>
          </m:e>
        </m:nary>
      </m:oMath>
    </w:p>
    <w:p w14:paraId="2B79C8EE" w14:textId="3665100B" w:rsidR="001439AE" w:rsidRPr="00BC7888" w:rsidRDefault="001439AE" w:rsidP="001439AE">
      <w:pPr>
        <w:pStyle w:val="a3"/>
        <w:numPr>
          <w:ilvl w:val="1"/>
          <w:numId w:val="2"/>
        </w:numPr>
        <w:ind w:firstLineChars="0"/>
      </w:pPr>
      <w:r w:rsidRPr="00BC7888">
        <w:t xml:space="preserve">l2 regression: </w:t>
      </w:r>
      <m:oMath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w</m:t>
            </m:r>
          </m:e>
        </m:d>
        <m:r>
          <w:rPr>
            <w:rFonts w:ascii="Cambria Math" w:hAnsi="Cambria Math"/>
          </w:rPr>
          <m:t>=λ</m:t>
        </m:r>
        <m:nary>
          <m:naryPr>
            <m:chr m:val="∑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  <m:ctrlPr>
              <w:rPr>
                <w:rFonts w:ascii="Cambria Math" w:hAnsi="Cambria Math"/>
                <w:i/>
              </w:rPr>
            </m:ctrlPr>
          </m:sub>
          <m:sup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  <w:i/>
              </w:rPr>
            </m:ctrlPr>
          </m:sup>
          <m:e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w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ctrlPr>
              <w:rPr>
                <w:rFonts w:ascii="Cambria Math" w:hAnsi="Cambria Math"/>
                <w:i/>
              </w:rPr>
            </m:ctrlPr>
          </m:e>
        </m:nary>
      </m:oMath>
      <w:r w:rsidRPr="00BC7888">
        <w:t xml:space="preserve"> is added to the cost function</w:t>
      </w:r>
    </w:p>
    <w:p w14:paraId="0BF0D231" w14:textId="117EFCDA" w:rsidR="001439AE" w:rsidRPr="00BC7888" w:rsidRDefault="00A466E4" w:rsidP="001439AE">
      <w:pPr>
        <w:pStyle w:val="a3"/>
        <w:numPr>
          <w:ilvl w:val="2"/>
          <w:numId w:val="2"/>
        </w:numPr>
        <w:ind w:firstLineChars="0"/>
      </w:pP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J</m:t>
            </m:r>
          </m:e>
        </m:acc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w</m:t>
            </m:r>
          </m:e>
        </m:d>
        <m:r>
          <w:rPr>
            <w:rFonts w:ascii="Cambria Math" w:hAnsi="Cambria Math"/>
          </w:rPr>
          <m:t>=J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w</m:t>
            </m:r>
          </m:e>
        </m:d>
        <m:r>
          <w:rPr>
            <w:rFonts w:ascii="Cambria Math" w:hAnsi="Cambria Math"/>
          </w:rPr>
          <m:t>+λ</m:t>
        </m:r>
        <m:nary>
          <m:naryPr>
            <m:chr m:val="∑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  <m:ctrlPr>
              <w:rPr>
                <w:rFonts w:ascii="Cambria Math" w:hAnsi="Cambria Math"/>
                <w:i/>
              </w:rPr>
            </m:ctrlPr>
          </m:sub>
          <m:sup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  <w:i/>
              </w:rPr>
            </m:ctrlPr>
          </m:sup>
          <m:e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w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ctrlPr>
              <w:rPr>
                <w:rFonts w:ascii="Cambria Math" w:hAnsi="Cambria Math"/>
                <w:i/>
              </w:rPr>
            </m:ctrlPr>
          </m:e>
        </m:nary>
      </m:oMath>
    </w:p>
    <w:p w14:paraId="5E253502" w14:textId="2362F925" w:rsidR="001439AE" w:rsidRPr="00C11021" w:rsidRDefault="001439AE" w:rsidP="001439AE">
      <w:pPr>
        <w:pStyle w:val="a3"/>
        <w:numPr>
          <w:ilvl w:val="0"/>
          <w:numId w:val="2"/>
        </w:numPr>
        <w:ind w:firstLineChars="0"/>
        <w:rPr>
          <w:highlight w:val="yellow"/>
        </w:rPr>
      </w:pPr>
      <w:r w:rsidRPr="00C11021">
        <w:rPr>
          <w:highlight w:val="yellow"/>
        </w:rPr>
        <w:t>Max-norm regularization</w:t>
      </w:r>
    </w:p>
    <w:p w14:paraId="4450424A" w14:textId="1C42F28E" w:rsidR="001439AE" w:rsidRPr="00BC7888" w:rsidRDefault="001439AE" w:rsidP="001439AE">
      <w:pPr>
        <w:pStyle w:val="a3"/>
        <w:numPr>
          <w:ilvl w:val="1"/>
          <w:numId w:val="2"/>
        </w:numPr>
        <w:ind w:firstLineChars="0"/>
      </w:pPr>
      <w:r w:rsidRPr="00BC7888">
        <w:t xml:space="preserve">Constrains the weight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 w:rsidRPr="00BC7888">
        <w:t xml:space="preserve"> of the incoming connections for each neuron </w:t>
      </w:r>
      <m:oMath>
        <m:r>
          <w:rPr>
            <w:rFonts w:ascii="Cambria Math" w:hAnsi="Cambria Math"/>
          </w:rPr>
          <m:t>j</m:t>
        </m:r>
      </m:oMath>
    </w:p>
    <w:p w14:paraId="4F5FF59F" w14:textId="3A90B57F" w:rsidR="001439AE" w:rsidRPr="00BC7888" w:rsidRDefault="001439AE" w:rsidP="001439AE">
      <w:pPr>
        <w:pStyle w:val="a3"/>
        <w:numPr>
          <w:ilvl w:val="2"/>
          <w:numId w:val="2"/>
        </w:numPr>
        <w:ind w:firstLineChars="0"/>
      </w:pPr>
      <w:r w:rsidRPr="00BC7888">
        <w:t>Prevents them from getting too large</w:t>
      </w:r>
    </w:p>
    <w:p w14:paraId="6C751222" w14:textId="6FA048BB" w:rsidR="001439AE" w:rsidRPr="00BC7888" w:rsidRDefault="001439AE" w:rsidP="001439AE">
      <w:pPr>
        <w:pStyle w:val="a3"/>
        <w:numPr>
          <w:ilvl w:val="1"/>
          <w:numId w:val="2"/>
        </w:numPr>
        <w:ind w:firstLineChars="0"/>
      </w:pPr>
      <w:r w:rsidRPr="00BC7888">
        <w:t xml:space="preserve">After each training step, clip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 w:rsidRPr="00BC7888">
        <w:t xml:space="preserve"> as below, if </w:t>
      </w:r>
      <m:oMath>
        <m:r>
          <m:rPr>
            <m:lit/>
          </m:rPr>
          <w:rPr>
            <w:rFonts w:ascii="Cambria Math" w:hAnsi="Cambria Math"/>
          </w:rPr>
          <m:t>||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m:rPr>
            <m:lit/>
          </m:rP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lit/>
              </m:rPr>
              <w:rPr>
                <w:rFonts w:ascii="Cambria Math" w:hAnsi="Cambria Math"/>
              </w:rPr>
              <m:t>|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&gt;r</m:t>
        </m:r>
      </m:oMath>
    </w:p>
    <w:p w14:paraId="29930E23" w14:textId="01ABFEA3" w:rsidR="0029157D" w:rsidRPr="00BC7888" w:rsidRDefault="00A466E4" w:rsidP="0029157D">
      <w:pPr>
        <w:pStyle w:val="a3"/>
        <w:ind w:left="840" w:firstLineChars="0" w:firstLine="0"/>
        <w:jc w:val="center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←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r</m:t>
              </m:r>
              <m:ctrlPr>
                <w:rPr>
                  <w:rFonts w:ascii="Cambria Math" w:hAnsi="Cambria Math"/>
                  <w:i/>
                </w:rPr>
              </m:ctrlPr>
            </m:num>
            <m:den>
              <m:r>
                <m:rPr>
                  <m:lit/>
                </m:rPr>
                <w:rPr>
                  <w:rFonts w:ascii="Cambria Math" w:hAnsi="Cambria Math"/>
                </w:rPr>
                <m:t>||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  <m:r>
                <m:rPr>
                  <m:lit/>
                </m:rPr>
                <w:rPr>
                  <w:rFonts w:ascii="Cambria Math" w:hAnsi="Cambria Math"/>
                </w:rPr>
                <m:t>|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lit/>
                    </m:rPr>
                    <w:rPr>
                      <w:rFonts w:ascii="Cambria Math" w:hAnsi="Cambria Math"/>
                    </w:rPr>
                    <m:t>|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ctrlPr>
                <w:rPr>
                  <w:rFonts w:ascii="Cambria Math" w:hAnsi="Cambria Math"/>
                  <w:i/>
                </w:rPr>
              </m:ctrlPr>
            </m:den>
          </m:f>
        </m:oMath>
      </m:oMathPara>
    </w:p>
    <w:p w14:paraId="3FC821E1" w14:textId="2CF18C45" w:rsidR="001439AE" w:rsidRPr="00BC7888" w:rsidRDefault="0029157D" w:rsidP="0029157D">
      <w:pPr>
        <w:pStyle w:val="a3"/>
        <w:numPr>
          <w:ilvl w:val="2"/>
          <w:numId w:val="2"/>
        </w:numPr>
        <w:ind w:firstLineChars="0"/>
      </w:pPr>
      <m:oMath>
        <m:r>
          <w:rPr>
            <w:rFonts w:ascii="Cambria Math" w:hAnsi="Cambria Math"/>
          </w:rPr>
          <m:t>r</m:t>
        </m:r>
      </m:oMath>
      <w:r w:rsidRPr="00BC7888">
        <w:t xml:space="preserve"> is the max-norm </w:t>
      </w:r>
      <w:proofErr w:type="gramStart"/>
      <w:r w:rsidRPr="00BC7888">
        <w:t>hyperparameter</w:t>
      </w:r>
      <w:proofErr w:type="gramEnd"/>
    </w:p>
    <w:p w14:paraId="119D6547" w14:textId="6448E353" w:rsidR="008F089D" w:rsidRPr="00BC7888" w:rsidRDefault="008F089D" w:rsidP="008F089D">
      <w:pPr>
        <w:pStyle w:val="a3"/>
        <w:numPr>
          <w:ilvl w:val="2"/>
          <w:numId w:val="2"/>
        </w:numPr>
        <w:ind w:firstLineChars="0"/>
      </w:pPr>
      <m:oMath>
        <m:r>
          <m:rPr>
            <m:lit/>
          </m:rPr>
          <w:rPr>
            <w:rFonts w:ascii="Cambria Math" w:hAnsi="Cambria Math"/>
          </w:rPr>
          <m:t>||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m:rPr>
            <m:lit/>
          </m:rP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lit/>
              </m:rPr>
              <w:rPr>
                <w:rFonts w:ascii="Cambria Math" w:hAnsi="Cambria Math"/>
              </w:rPr>
              <m:t>|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nary>
                  <m:naryPr>
                    <m:chr m:val="∑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sub>
                  <m:sup>
                    <m:ctrlPr>
                      <w:rPr>
                        <w:rFonts w:ascii="Cambria Math" w:hAnsi="Cambria Math"/>
                        <w:i/>
                      </w:rPr>
                    </m:ctrlPr>
                  </m:sup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,j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nary>
              </m:e>
            </m:d>
          </m:e>
          <m:sup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  <m:ctrlPr>
                  <w:rPr>
                    <w:rFonts w:ascii="Cambria Math" w:hAnsi="Cambria Math"/>
                    <w:i/>
                  </w:rPr>
                </m:ctrlPr>
              </m:num>
              <m:den>
                <m:r>
                  <w:rPr>
                    <w:rFonts w:ascii="Cambria Math" w:hAnsi="Cambria Math"/>
                  </w:rPr>
                  <m:t>2</m:t>
                </m:r>
                <m:ctrlPr>
                  <w:rPr>
                    <w:rFonts w:ascii="Cambria Math" w:hAnsi="Cambria Math"/>
                    <w:i/>
                  </w:rPr>
                </m:ctrlPr>
              </m:den>
            </m:f>
          </m:sup>
        </m:sSup>
        <m: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>
            <m:ctrlPr>
              <w:rPr>
                <w:rFonts w:ascii="Cambria Math" w:hAnsi="Cambria Math"/>
                <w:i/>
              </w:rPr>
            </m:ctrlPr>
          </m:deg>
          <m:e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w</m:t>
                </m:r>
              </m:e>
              <m:sub>
                <m:r>
                  <w:rPr>
                    <w:rFonts w:ascii="Cambria Math" w:hAnsi="Cambria Math"/>
                  </w:rPr>
                  <m:t>1,j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r>
              <w:rPr>
                <w:rFonts w:ascii="Cambria Math" w:hAnsi="Cambria Math"/>
              </w:rPr>
              <m:t>+</m:t>
            </m:r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w</m:t>
                </m:r>
              </m:e>
              <m:sub>
                <m:r>
                  <w:rPr>
                    <w:rFonts w:ascii="Cambria Math" w:hAnsi="Cambria Math"/>
                  </w:rPr>
                  <m:t>2,j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r>
              <w:rPr>
                <w:rFonts w:ascii="Cambria Math" w:hAnsi="Cambria Math"/>
              </w:rPr>
              <m:t>+…+</m:t>
            </m:r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w</m:t>
                </m:r>
              </m:e>
              <m:sub>
                <m:r>
                  <w:rPr>
                    <w:rFonts w:ascii="Cambria Math" w:hAnsi="Cambria Math"/>
                  </w:rPr>
                  <m:t>n,j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</m:e>
        </m:rad>
      </m:oMath>
    </w:p>
    <w:p w14:paraId="77F2334F" w14:textId="2DF8CABD" w:rsidR="001439AE" w:rsidRPr="00BC7888" w:rsidRDefault="00FD0FAE" w:rsidP="008F089D">
      <w:pPr>
        <w:pStyle w:val="a3"/>
        <w:numPr>
          <w:ilvl w:val="0"/>
          <w:numId w:val="2"/>
        </w:numPr>
        <w:ind w:firstLineChars="0"/>
      </w:pPr>
      <w:r w:rsidRPr="00BC7888">
        <w:t>Dropout</w:t>
      </w:r>
    </w:p>
    <w:p w14:paraId="4A1B004D" w14:textId="636510EF" w:rsidR="00FD0FAE" w:rsidRPr="00BC7888" w:rsidRDefault="00FD0FAE" w:rsidP="00FD0FAE">
      <w:pPr>
        <w:pStyle w:val="a3"/>
        <w:numPr>
          <w:ilvl w:val="1"/>
          <w:numId w:val="2"/>
        </w:numPr>
        <w:ind w:firstLineChars="0"/>
      </w:pPr>
      <w:r w:rsidRPr="00BC7888">
        <w:t>At each training step, each neuron drops out temporarily with a probability p</w:t>
      </w:r>
    </w:p>
    <w:p w14:paraId="37478275" w14:textId="4FBC8F32" w:rsidR="00FD0FAE" w:rsidRPr="00BC7888" w:rsidRDefault="00FD0FAE" w:rsidP="00FD0FAE">
      <w:pPr>
        <w:pStyle w:val="a3"/>
        <w:numPr>
          <w:ilvl w:val="2"/>
          <w:numId w:val="2"/>
        </w:numPr>
        <w:ind w:firstLineChars="0"/>
      </w:pPr>
      <w:r w:rsidRPr="00BC7888">
        <w:t>The hyperparameter p is called the dropout rate</w:t>
      </w:r>
    </w:p>
    <w:p w14:paraId="0FCE3F2B" w14:textId="53E72EB1" w:rsidR="00FD0FAE" w:rsidRPr="00BC7888" w:rsidRDefault="00FD0FAE" w:rsidP="00FD0FAE">
      <w:pPr>
        <w:pStyle w:val="a3"/>
        <w:numPr>
          <w:ilvl w:val="2"/>
          <w:numId w:val="2"/>
        </w:numPr>
        <w:ind w:firstLineChars="0"/>
      </w:pPr>
      <w:r w:rsidRPr="00BC7888">
        <w:t>A neuron will be entirely ignored during this training step</w:t>
      </w:r>
    </w:p>
    <w:p w14:paraId="66F70E32" w14:textId="31C88C6E" w:rsidR="00FD0FAE" w:rsidRPr="00BC7888" w:rsidRDefault="00FD0FAE" w:rsidP="00FD0FAE">
      <w:pPr>
        <w:pStyle w:val="a3"/>
        <w:numPr>
          <w:ilvl w:val="2"/>
          <w:numId w:val="2"/>
        </w:numPr>
        <w:ind w:firstLineChars="0"/>
      </w:pPr>
      <w:r w:rsidRPr="00BC7888">
        <w:lastRenderedPageBreak/>
        <w:t>It may be active during the next step</w:t>
      </w:r>
    </w:p>
    <w:p w14:paraId="75C02236" w14:textId="571D81FF" w:rsidR="00FD0FAE" w:rsidRPr="00BC7888" w:rsidRDefault="00FD0FAE" w:rsidP="00FD0FAE">
      <w:pPr>
        <w:pStyle w:val="a3"/>
        <w:numPr>
          <w:ilvl w:val="2"/>
          <w:numId w:val="2"/>
        </w:numPr>
        <w:ind w:firstLineChars="0"/>
      </w:pPr>
      <w:r w:rsidRPr="00BC7888">
        <w:t>Exclude the output neurons</w:t>
      </w:r>
    </w:p>
    <w:p w14:paraId="2210FA71" w14:textId="1985EBDF" w:rsidR="00FD0FAE" w:rsidRPr="00BC7888" w:rsidRDefault="00FD0FAE" w:rsidP="00FD0FAE">
      <w:pPr>
        <w:pStyle w:val="a3"/>
        <w:numPr>
          <w:ilvl w:val="1"/>
          <w:numId w:val="2"/>
        </w:numPr>
        <w:ind w:firstLineChars="0"/>
      </w:pPr>
      <w:r w:rsidRPr="00BC7888">
        <w:t>After training, neurons don’t get dropped anymore</w:t>
      </w:r>
    </w:p>
    <w:p w14:paraId="41B69371" w14:textId="0D21DDCF" w:rsidR="00FD0FAE" w:rsidRPr="00C11021" w:rsidRDefault="00FD0FAE" w:rsidP="00FD0FAE">
      <w:pPr>
        <w:pStyle w:val="a3"/>
        <w:numPr>
          <w:ilvl w:val="0"/>
          <w:numId w:val="2"/>
        </w:numPr>
        <w:ind w:firstLineChars="0"/>
        <w:rPr>
          <w:highlight w:val="yellow"/>
        </w:rPr>
      </w:pPr>
      <w:r w:rsidRPr="00C11021">
        <w:rPr>
          <w:highlight w:val="yellow"/>
        </w:rPr>
        <w:t>Data augmentation</w:t>
      </w:r>
    </w:p>
    <w:p w14:paraId="67470126" w14:textId="2F5E5043" w:rsidR="00FD0FAE" w:rsidRPr="00BC7888" w:rsidRDefault="00576B5A" w:rsidP="00576B5A">
      <w:pPr>
        <w:pStyle w:val="a3"/>
        <w:numPr>
          <w:ilvl w:val="1"/>
          <w:numId w:val="2"/>
        </w:numPr>
        <w:ind w:firstLineChars="0"/>
      </w:pPr>
      <w:r w:rsidRPr="00BC7888">
        <w:t>One way to make a model generalize better is to train it on more data</w:t>
      </w:r>
    </w:p>
    <w:p w14:paraId="5039D708" w14:textId="11357560" w:rsidR="00576B5A" w:rsidRPr="00BC7888" w:rsidRDefault="00576B5A" w:rsidP="00576B5A">
      <w:pPr>
        <w:pStyle w:val="a3"/>
        <w:numPr>
          <w:ilvl w:val="1"/>
          <w:numId w:val="2"/>
        </w:numPr>
        <w:ind w:firstLineChars="0"/>
      </w:pPr>
      <w:r w:rsidRPr="00BC7888">
        <w:t>This will reduce overfitting</w:t>
      </w:r>
    </w:p>
    <w:p w14:paraId="4AE49B8C" w14:textId="7B987DA8" w:rsidR="00576B5A" w:rsidRPr="00BC7888" w:rsidRDefault="00576B5A" w:rsidP="00576B5A">
      <w:pPr>
        <w:pStyle w:val="a3"/>
        <w:numPr>
          <w:ilvl w:val="1"/>
          <w:numId w:val="2"/>
        </w:numPr>
        <w:ind w:firstLineChars="0"/>
      </w:pPr>
      <w:r w:rsidRPr="00BC7888">
        <w:t>Create fake data and add it to the training set</w:t>
      </w:r>
    </w:p>
    <w:p w14:paraId="2419848D" w14:textId="3851534C" w:rsidR="00576B5A" w:rsidRPr="00BC7888" w:rsidRDefault="00576B5A" w:rsidP="00576B5A">
      <w:pPr>
        <w:pStyle w:val="a3"/>
        <w:numPr>
          <w:ilvl w:val="2"/>
          <w:numId w:val="2"/>
        </w:numPr>
        <w:ind w:firstLineChars="0"/>
      </w:pPr>
      <w:r w:rsidRPr="00BC7888">
        <w:t>Shift, rotate and resize an image and add the resulting pictures to the training set</w:t>
      </w:r>
    </w:p>
    <w:p w14:paraId="5A5AB9AD" w14:textId="194CF311" w:rsidR="00E66D5D" w:rsidRPr="00BC7888" w:rsidRDefault="00E66D5D" w:rsidP="00E66D5D">
      <w:pPr>
        <w:pStyle w:val="a3"/>
        <w:numPr>
          <w:ilvl w:val="0"/>
          <w:numId w:val="2"/>
        </w:numPr>
        <w:ind w:firstLineChars="0"/>
      </w:pPr>
      <w:r w:rsidRPr="00BC7888">
        <w:t>Vanishing/exploding gradients problem</w:t>
      </w:r>
    </w:p>
    <w:p w14:paraId="38157FFC" w14:textId="16159B52" w:rsidR="00E66D5D" w:rsidRPr="00BC7888" w:rsidRDefault="00E66D5D" w:rsidP="00E66D5D">
      <w:pPr>
        <w:pStyle w:val="a3"/>
        <w:numPr>
          <w:ilvl w:val="1"/>
          <w:numId w:val="2"/>
        </w:numPr>
        <w:ind w:firstLineChars="0"/>
      </w:pPr>
      <w:r w:rsidRPr="00BC7888">
        <w:t xml:space="preserve">Vanishing gradients problem: the backpropagation goes from output to input </w:t>
      </w:r>
      <w:proofErr w:type="gramStart"/>
      <w:r w:rsidRPr="00BC7888">
        <w:t>layer, and</w:t>
      </w:r>
      <w:proofErr w:type="gramEnd"/>
      <w:r w:rsidRPr="00BC7888">
        <w:t xml:space="preserve"> propagates the error gradient on the way. Gradients often get smaller and smaller as the algorithm progresses down to the lower layers. As a result, the gradient descent update leaves the lower layer connection weights virtually unchanged</w:t>
      </w:r>
    </w:p>
    <w:p w14:paraId="55F45794" w14:textId="41F9C143" w:rsidR="00881F39" w:rsidRPr="00BC7888" w:rsidRDefault="00881F39" w:rsidP="00881F39">
      <w:pPr>
        <w:pStyle w:val="a3"/>
        <w:numPr>
          <w:ilvl w:val="0"/>
          <w:numId w:val="2"/>
        </w:numPr>
        <w:ind w:firstLineChars="0"/>
      </w:pPr>
      <w:r w:rsidRPr="00BC7888">
        <w:t>Overcoming the vanishing gradient</w:t>
      </w:r>
    </w:p>
    <w:p w14:paraId="25780DD8" w14:textId="037CA92B" w:rsidR="00881F39" w:rsidRPr="00BC7888" w:rsidRDefault="00881F39" w:rsidP="00881F39">
      <w:pPr>
        <w:pStyle w:val="a3"/>
        <w:numPr>
          <w:ilvl w:val="1"/>
          <w:numId w:val="2"/>
        </w:numPr>
        <w:ind w:firstLineChars="0"/>
      </w:pPr>
      <w:r w:rsidRPr="00BC7888">
        <w:t>Parameter initialization strategies</w:t>
      </w:r>
    </w:p>
    <w:p w14:paraId="6072774A" w14:textId="08BEA880" w:rsidR="00881F39" w:rsidRPr="00BC7888" w:rsidRDefault="00881F39" w:rsidP="00881F39">
      <w:pPr>
        <w:pStyle w:val="a3"/>
        <w:numPr>
          <w:ilvl w:val="1"/>
          <w:numId w:val="2"/>
        </w:numPr>
        <w:ind w:firstLineChars="0"/>
      </w:pPr>
      <w:proofErr w:type="spellStart"/>
      <w:r w:rsidRPr="00BC7888">
        <w:t>Nonsaturating</w:t>
      </w:r>
      <w:proofErr w:type="spellEnd"/>
      <w:r w:rsidRPr="00BC7888">
        <w:t xml:space="preserve"> activation function</w:t>
      </w:r>
    </w:p>
    <w:p w14:paraId="1552E243" w14:textId="078EE3DD" w:rsidR="00881F39" w:rsidRPr="00BC7888" w:rsidRDefault="00881F39" w:rsidP="00881F39">
      <w:pPr>
        <w:pStyle w:val="a3"/>
        <w:numPr>
          <w:ilvl w:val="1"/>
          <w:numId w:val="2"/>
        </w:numPr>
        <w:ind w:firstLineChars="0"/>
      </w:pPr>
      <w:r w:rsidRPr="00BC7888">
        <w:t>Batch normalization</w:t>
      </w:r>
    </w:p>
    <w:p w14:paraId="0FC83E59" w14:textId="7C978EBA" w:rsidR="00881F39" w:rsidRPr="00BC7888" w:rsidRDefault="00881F39" w:rsidP="00881F39">
      <w:pPr>
        <w:pStyle w:val="a3"/>
        <w:numPr>
          <w:ilvl w:val="1"/>
          <w:numId w:val="2"/>
        </w:numPr>
        <w:ind w:firstLineChars="0"/>
      </w:pPr>
      <w:r w:rsidRPr="00BC7888">
        <w:t>Gradient clipping</w:t>
      </w:r>
    </w:p>
    <w:p w14:paraId="5D4B6716" w14:textId="75F23A15" w:rsidR="00881F39" w:rsidRPr="00BC7888" w:rsidRDefault="00881F39" w:rsidP="00881F39">
      <w:pPr>
        <w:pStyle w:val="a3"/>
        <w:numPr>
          <w:ilvl w:val="0"/>
          <w:numId w:val="2"/>
        </w:numPr>
        <w:ind w:firstLineChars="0"/>
      </w:pPr>
      <w:r w:rsidRPr="00BC7888">
        <w:t>Parameter initialization strategies</w:t>
      </w:r>
    </w:p>
    <w:p w14:paraId="68AB2C37" w14:textId="73511824" w:rsidR="00881F39" w:rsidRPr="00BC7888" w:rsidRDefault="00881F39" w:rsidP="00881F39">
      <w:pPr>
        <w:pStyle w:val="a3"/>
        <w:numPr>
          <w:ilvl w:val="1"/>
          <w:numId w:val="2"/>
        </w:numPr>
        <w:ind w:firstLineChars="0"/>
      </w:pPr>
      <w:r w:rsidRPr="00BC7888">
        <w:t xml:space="preserve">Non-linearity of the network </w:t>
      </w:r>
      <w:r w:rsidRPr="00BC7888">
        <w:sym w:font="Wingdings" w:char="F0E0"/>
      </w:r>
      <w:r w:rsidRPr="00BC7888">
        <w:t xml:space="preserve"> cost function becomes non-convex</w:t>
      </w:r>
    </w:p>
    <w:p w14:paraId="09181EA2" w14:textId="578A33F0" w:rsidR="00881F39" w:rsidRPr="00BC7888" w:rsidRDefault="00881F39" w:rsidP="00881F39">
      <w:pPr>
        <w:pStyle w:val="a3"/>
        <w:numPr>
          <w:ilvl w:val="1"/>
          <w:numId w:val="2"/>
        </w:numPr>
        <w:ind w:firstLineChars="0"/>
      </w:pPr>
      <w:r w:rsidRPr="00BC7888">
        <w:t>Stochastic gradient descent on non-convex cost functions performs is sensitive to the to the values of the initial parameters</w:t>
      </w:r>
    </w:p>
    <w:p w14:paraId="6BF7722D" w14:textId="4281B5A9" w:rsidR="00881F39" w:rsidRPr="00BC7888" w:rsidRDefault="00881F39" w:rsidP="00881F39">
      <w:pPr>
        <w:pStyle w:val="a3"/>
        <w:numPr>
          <w:ilvl w:val="1"/>
          <w:numId w:val="2"/>
        </w:numPr>
        <w:ind w:firstLineChars="0"/>
      </w:pPr>
      <w:r w:rsidRPr="00BC7888">
        <w:t xml:space="preserve">Initial parameters need to </w:t>
      </w:r>
      <w:r w:rsidRPr="0012688E">
        <w:rPr>
          <w:highlight w:val="yellow"/>
        </w:rPr>
        <w:t>break symmetry</w:t>
      </w:r>
      <w:r w:rsidRPr="00BC7888">
        <w:t xml:space="preserve"> between different units</w:t>
      </w:r>
      <w:r w:rsidR="002D1211" w:rsidRPr="00BC7888">
        <w:t xml:space="preserve"> (break symmetry: two hidden units with the same activation function connected to the same inputs must have different initial parameters to compute a different function. </w:t>
      </w:r>
      <w:r w:rsidR="00941DC3" w:rsidRPr="00BC7888">
        <w:t xml:space="preserve">The goal of having each unit compute a different function. </w:t>
      </w:r>
      <w:r w:rsidR="002D1211" w:rsidRPr="00BC7888">
        <w:t>Otherwise, the output will be the same and training will serve no purpose)</w:t>
      </w:r>
    </w:p>
    <w:p w14:paraId="7CEB3F6A" w14:textId="10B56F85" w:rsidR="00941DC3" w:rsidRPr="00BC7888" w:rsidRDefault="00941DC3" w:rsidP="00941DC3">
      <w:pPr>
        <w:pStyle w:val="a3"/>
        <w:numPr>
          <w:ilvl w:val="1"/>
          <w:numId w:val="2"/>
        </w:numPr>
        <w:ind w:firstLineChars="0"/>
      </w:pPr>
      <w:r w:rsidRPr="00BC7888">
        <w:t>It motivates random initialization of the parameters</w:t>
      </w:r>
    </w:p>
    <w:p w14:paraId="1B840E7F" w14:textId="498AF51B" w:rsidR="00941DC3" w:rsidRPr="00BC7888" w:rsidRDefault="00941DC3" w:rsidP="00941DC3">
      <w:pPr>
        <w:pStyle w:val="a3"/>
        <w:numPr>
          <w:ilvl w:val="2"/>
          <w:numId w:val="2"/>
        </w:numPr>
        <w:ind w:firstLineChars="0"/>
      </w:pPr>
      <w:r w:rsidRPr="00BC7888">
        <w:t>Typically, we set the biases to constants, and initialize only the weights randomly.</w:t>
      </w:r>
    </w:p>
    <w:p w14:paraId="72E9F5C8" w14:textId="6FFA00BE" w:rsidR="00941DC3" w:rsidRPr="00BC7888" w:rsidRDefault="00941DC3" w:rsidP="00941DC3">
      <w:pPr>
        <w:pStyle w:val="a3"/>
        <w:numPr>
          <w:ilvl w:val="1"/>
          <w:numId w:val="2"/>
        </w:numPr>
        <w:ind w:firstLineChars="0"/>
      </w:pPr>
      <w:r w:rsidRPr="00BC7888">
        <w:t>We need the signals to flow properly in both directions.</w:t>
      </w:r>
    </w:p>
    <w:p w14:paraId="64FB6CC9" w14:textId="061C64D7" w:rsidR="007F73F3" w:rsidRPr="0012688E" w:rsidRDefault="007F73F3" w:rsidP="007F73F3">
      <w:pPr>
        <w:pStyle w:val="a3"/>
        <w:numPr>
          <w:ilvl w:val="1"/>
          <w:numId w:val="2"/>
        </w:numPr>
        <w:ind w:firstLineChars="0"/>
        <w:rPr>
          <w:highlight w:val="yellow"/>
        </w:rPr>
      </w:pPr>
      <w:r w:rsidRPr="0012688E">
        <w:rPr>
          <w:highlight w:val="yellow"/>
        </w:rPr>
        <w:t xml:space="preserve">The </w:t>
      </w:r>
      <w:proofErr w:type="spellStart"/>
      <w:r w:rsidRPr="0012688E">
        <w:rPr>
          <w:highlight w:val="yellow"/>
        </w:rPr>
        <w:t>Glorot</w:t>
      </w:r>
      <w:proofErr w:type="spellEnd"/>
      <w:r w:rsidRPr="0012688E">
        <w:rPr>
          <w:highlight w:val="yellow"/>
        </w:rPr>
        <w:t xml:space="preserve"> and </w:t>
      </w:r>
      <w:proofErr w:type="spellStart"/>
      <w:r w:rsidRPr="0012688E">
        <w:rPr>
          <w:highlight w:val="yellow"/>
        </w:rPr>
        <w:t>Bengio</w:t>
      </w:r>
      <w:proofErr w:type="spellEnd"/>
      <w:r w:rsidRPr="0012688E">
        <w:rPr>
          <w:highlight w:val="yellow"/>
        </w:rPr>
        <w:t xml:space="preserve"> initialization proposed that:</w:t>
      </w:r>
    </w:p>
    <w:p w14:paraId="0A554701" w14:textId="6FAD1FFA" w:rsidR="007F73F3" w:rsidRPr="0012688E" w:rsidRDefault="007F73F3" w:rsidP="007F73F3">
      <w:pPr>
        <w:pStyle w:val="a3"/>
        <w:numPr>
          <w:ilvl w:val="2"/>
          <w:numId w:val="2"/>
        </w:numPr>
        <w:ind w:firstLineChars="0"/>
        <w:rPr>
          <w:highlight w:val="yellow"/>
        </w:rPr>
      </w:pPr>
      <w:r w:rsidRPr="0012688E">
        <w:rPr>
          <w:highlight w:val="yellow"/>
        </w:rPr>
        <w:t>The variance of the outputs of each layer to be equal to the variance of its inputs</w:t>
      </w:r>
    </w:p>
    <w:p w14:paraId="200DE5DF" w14:textId="6557EB9E" w:rsidR="007F73F3" w:rsidRPr="0012688E" w:rsidRDefault="007F73F3" w:rsidP="007F73F3">
      <w:pPr>
        <w:pStyle w:val="a3"/>
        <w:numPr>
          <w:ilvl w:val="2"/>
          <w:numId w:val="2"/>
        </w:numPr>
        <w:ind w:firstLineChars="0"/>
        <w:rPr>
          <w:highlight w:val="yellow"/>
        </w:rPr>
      </w:pPr>
      <w:r w:rsidRPr="0012688E">
        <w:rPr>
          <w:highlight w:val="yellow"/>
        </w:rPr>
        <w:t>The gradients to have equal variance before and after flowing through a layer in the reverse direction</w:t>
      </w:r>
    </w:p>
    <w:p w14:paraId="78F7051B" w14:textId="08CA46F2" w:rsidR="007F73F3" w:rsidRPr="00BC7888" w:rsidRDefault="007F73F3" w:rsidP="007F73F3">
      <w:pPr>
        <w:pStyle w:val="a3"/>
        <w:numPr>
          <w:ilvl w:val="1"/>
          <w:numId w:val="2"/>
        </w:numPr>
        <w:ind w:firstLineChars="0"/>
      </w:pPr>
      <w:r w:rsidRPr="00BC7888">
        <w:t xml:space="preserve">It is not possible to guarantee both </w:t>
      </w:r>
      <w:r w:rsidRPr="0012688E">
        <w:rPr>
          <w:highlight w:val="yellow"/>
        </w:rPr>
        <w:t>unless each layer has an equal number of inputs and neurons</w:t>
      </w:r>
    </w:p>
    <w:p w14:paraId="53107161" w14:textId="3B517DBA" w:rsidR="007F73F3" w:rsidRPr="00BC7888" w:rsidRDefault="007F73F3" w:rsidP="007F73F3">
      <w:pPr>
        <w:pStyle w:val="a3"/>
        <w:numPr>
          <w:ilvl w:val="1"/>
          <w:numId w:val="2"/>
        </w:numPr>
        <w:ind w:firstLineChars="0"/>
      </w:pPr>
      <w:r w:rsidRPr="00BC7888">
        <w:t xml:space="preserve">Based on the </w:t>
      </w:r>
      <w:r w:rsidRPr="0012688E">
        <w:rPr>
          <w:highlight w:val="yellow"/>
        </w:rPr>
        <w:t>Xavier initialization</w:t>
      </w:r>
      <w:r w:rsidRPr="00BC7888">
        <w:t>, the weights are initialized using normal distribution with mean 0 and the following standard deviation</w:t>
      </w:r>
    </w:p>
    <w:p w14:paraId="2EBBEC99" w14:textId="7647A531" w:rsidR="007F73F3" w:rsidRPr="00BC7888" w:rsidRDefault="007F73F3" w:rsidP="007F73F3">
      <w:pPr>
        <w:pStyle w:val="a3"/>
        <w:numPr>
          <w:ilvl w:val="1"/>
          <w:numId w:val="2"/>
        </w:numPr>
        <w:ind w:firstLineChars="0"/>
      </w:pPr>
      <m:oMath>
        <m:r>
          <w:rPr>
            <w:rFonts w:ascii="Cambria Math" w:hAnsi="Cambria Math"/>
          </w:rPr>
          <m:t>fa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in</m:t>
            </m:r>
          </m:sub>
        </m:sSub>
      </m:oMath>
      <w:r w:rsidRPr="00BC7888">
        <w:t xml:space="preserve"> and </w:t>
      </w:r>
      <m:oMath>
        <m:r>
          <w:rPr>
            <w:rFonts w:ascii="Cambria Math" w:hAnsi="Cambria Math"/>
          </w:rPr>
          <m:t>fa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out</m:t>
            </m:r>
          </m:sub>
        </m:sSub>
      </m:oMath>
      <w:r w:rsidRPr="00BC7888">
        <w:t xml:space="preserve"> are the number of inputs and neurons for the layer whose weights are being initialized</w:t>
      </w:r>
    </w:p>
    <w:p w14:paraId="35993AC5" w14:textId="71E12785" w:rsidR="007F73F3" w:rsidRPr="00BC7888" w:rsidRDefault="007F73F3" w:rsidP="007F73F3">
      <w:pPr>
        <w:pStyle w:val="a3"/>
        <w:numPr>
          <w:ilvl w:val="1"/>
          <w:numId w:val="2"/>
        </w:numPr>
        <w:ind w:firstLineChars="0"/>
      </w:pPr>
      <m:oMath>
        <m:r>
          <w:rPr>
            <w:rFonts w:ascii="Cambria Math" w:hAnsi="Cambria Math"/>
          </w:rPr>
          <m:t>fa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avg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  <w:i/>
              </w:rPr>
            </m:ctrlPr>
          </m:num>
          <m:den>
            <m:r>
              <w:rPr>
                <w:rFonts w:ascii="Cambria Math" w:hAnsi="Cambria Math"/>
              </w:rPr>
              <m:t>fa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in</m:t>
                </m:r>
              </m:sub>
            </m:sSub>
            <m:r>
              <w:rPr>
                <w:rFonts w:ascii="Cambria Math" w:hAnsi="Cambria Math"/>
              </w:rPr>
              <m:t>+fa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out</m:t>
                </m:r>
              </m:sub>
            </m:sSub>
            <m:ctrlPr>
              <w:rPr>
                <w:rFonts w:ascii="Cambria Math" w:hAnsi="Cambria Math"/>
                <w:i/>
              </w:rPr>
            </m:ctrlPr>
          </m:den>
        </m:f>
      </m:oMath>
    </w:p>
    <w:p w14:paraId="65B60789" w14:textId="1BD7CCC1" w:rsidR="007F73F3" w:rsidRPr="00BC7888" w:rsidRDefault="007F73F3" w:rsidP="007F73F3">
      <w:pPr>
        <w:pStyle w:val="a3"/>
        <w:numPr>
          <w:ilvl w:val="1"/>
          <w:numId w:val="2"/>
        </w:numPr>
        <w:ind w:firstLineChars="0"/>
      </w:pPr>
      <w:proofErr w:type="spellStart"/>
      <w:r w:rsidRPr="00BC7888">
        <w:t>Glorot</w:t>
      </w:r>
      <w:proofErr w:type="spellEnd"/>
      <w:r w:rsidRPr="00BC7888">
        <w:t xml:space="preserve"> initialization, for none, logistic, sigmoid, and tanh: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  <w:i/>
              </w:rPr>
            </m:ctrlPr>
          </m:num>
          <m:den>
            <m:r>
              <w:rPr>
                <w:rFonts w:ascii="Cambria Math" w:hAnsi="Cambria Math"/>
              </w:rPr>
              <m:t>fa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avg</m:t>
                </m:r>
              </m:sub>
            </m:sSub>
            <m:ctrlPr>
              <w:rPr>
                <w:rFonts w:ascii="Cambria Math" w:hAnsi="Cambria Math"/>
                <w:i/>
              </w:rPr>
            </m:ctrlPr>
          </m:den>
        </m:f>
      </m:oMath>
    </w:p>
    <w:p w14:paraId="40D6D703" w14:textId="6DF18113" w:rsidR="007F73F3" w:rsidRPr="00BC7888" w:rsidRDefault="007F73F3" w:rsidP="007F73F3">
      <w:pPr>
        <w:pStyle w:val="a3"/>
        <w:numPr>
          <w:ilvl w:val="1"/>
          <w:numId w:val="2"/>
        </w:numPr>
        <w:ind w:firstLineChars="0"/>
      </w:pPr>
      <w:r w:rsidRPr="00BC7888">
        <w:lastRenderedPageBreak/>
        <w:t xml:space="preserve">He initialization, for </w:t>
      </w:r>
      <w:proofErr w:type="spellStart"/>
      <w:r w:rsidRPr="00BC7888">
        <w:t>ReLU</w:t>
      </w:r>
      <w:proofErr w:type="spellEnd"/>
      <w:r w:rsidRPr="00BC7888">
        <w:t xml:space="preserve">: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  <w:i/>
              </w:rPr>
            </m:ctrlPr>
          </m:num>
          <m:den>
            <m:r>
              <w:rPr>
                <w:rFonts w:ascii="Cambria Math" w:hAnsi="Cambria Math"/>
              </w:rPr>
              <m:t>fa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in</m:t>
                </m:r>
              </m:sub>
            </m:sSub>
            <m:ctrlPr>
              <w:rPr>
                <w:rFonts w:ascii="Cambria Math" w:hAnsi="Cambria Math"/>
                <w:i/>
              </w:rPr>
            </m:ctrlPr>
          </m:den>
        </m:f>
      </m:oMath>
    </w:p>
    <w:p w14:paraId="64F197FB" w14:textId="692394B5" w:rsidR="007F73F3" w:rsidRPr="00BC7888" w:rsidRDefault="00E235E4" w:rsidP="00E235E4">
      <w:pPr>
        <w:pStyle w:val="a3"/>
        <w:numPr>
          <w:ilvl w:val="0"/>
          <w:numId w:val="2"/>
        </w:numPr>
        <w:ind w:firstLineChars="0"/>
      </w:pPr>
      <w:proofErr w:type="spellStart"/>
      <w:r w:rsidRPr="00BC7888">
        <w:t>Nonsaturating</w:t>
      </w:r>
      <w:proofErr w:type="spellEnd"/>
      <w:r w:rsidRPr="00BC7888">
        <w:t xml:space="preserve"> activation function</w:t>
      </w:r>
    </w:p>
    <w:p w14:paraId="150CDD84" w14:textId="47857AFA" w:rsidR="00E235E4" w:rsidRPr="00BC7888" w:rsidRDefault="00E235E4" w:rsidP="00E235E4">
      <w:pPr>
        <w:pStyle w:val="a3"/>
        <w:numPr>
          <w:ilvl w:val="1"/>
          <w:numId w:val="2"/>
        </w:numPr>
        <w:ind w:firstLineChars="0"/>
      </w:pPr>
      <w:r w:rsidRPr="00BC7888">
        <w:t xml:space="preserve">Dying </w:t>
      </w:r>
      <w:proofErr w:type="spellStart"/>
      <w:r w:rsidRPr="00BC7888">
        <w:t>ReLUs</w:t>
      </w:r>
      <w:proofErr w:type="spellEnd"/>
      <w:r w:rsidRPr="00BC7888">
        <w:t xml:space="preserve"> problem</w:t>
      </w:r>
    </w:p>
    <w:p w14:paraId="66CBB0E5" w14:textId="6AE326ED" w:rsidR="00E235E4" w:rsidRPr="00BC7888" w:rsidRDefault="00E235E4" w:rsidP="00E235E4">
      <w:pPr>
        <w:pStyle w:val="a3"/>
        <w:numPr>
          <w:ilvl w:val="2"/>
          <w:numId w:val="2"/>
        </w:numPr>
        <w:ind w:firstLineChars="0"/>
      </w:pPr>
      <w:r w:rsidRPr="00BC7888">
        <w:t>During training, some neurons stop outputting anything other than 0, e.g., when the weighted sum of the neuron’s inputs is negative, it starts outputting 0</w:t>
      </w:r>
    </w:p>
    <w:p w14:paraId="275948C9" w14:textId="69271F26" w:rsidR="00E235E4" w:rsidRPr="00BC7888" w:rsidRDefault="00E235E4" w:rsidP="00E235E4">
      <w:pPr>
        <w:pStyle w:val="a3"/>
        <w:numPr>
          <w:ilvl w:val="1"/>
          <w:numId w:val="2"/>
        </w:numPr>
        <w:ind w:firstLineChars="0"/>
      </w:pPr>
      <w:r w:rsidRPr="00BC7888">
        <w:t xml:space="preserve">Use leaky </w:t>
      </w:r>
      <w:proofErr w:type="spellStart"/>
      <w:r w:rsidRPr="00BC7888">
        <w:t>ReLU</w:t>
      </w:r>
      <w:proofErr w:type="spellEnd"/>
      <w:r w:rsidRPr="00BC7888">
        <w:t xml:space="preserve"> instead: </w:t>
      </w:r>
      <m:oMath>
        <m:r>
          <w:rPr>
            <w:rFonts w:ascii="Cambria Math" w:hAnsi="Cambria Math"/>
          </w:rPr>
          <m:t>LeakyReL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α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z</m:t>
            </m:r>
          </m:e>
        </m:d>
        <m:r>
          <w:rPr>
            <w:rFonts w:ascii="Cambria Math" w:hAnsi="Cambria Math"/>
          </w:rPr>
          <m:t>=max(αz,z)</m:t>
        </m:r>
      </m:oMath>
    </w:p>
    <w:p w14:paraId="1CE2ED5E" w14:textId="4E1FD187" w:rsidR="00B23E6F" w:rsidRPr="00BC7888" w:rsidRDefault="00B23E6F" w:rsidP="00B23E6F">
      <w:pPr>
        <w:pStyle w:val="a3"/>
        <w:numPr>
          <w:ilvl w:val="2"/>
          <w:numId w:val="2"/>
        </w:numPr>
        <w:ind w:firstLineChars="0"/>
      </w:pPr>
      <m:oMath>
        <m:r>
          <w:rPr>
            <w:rFonts w:ascii="Cambria Math" w:hAnsi="Cambria Math"/>
          </w:rPr>
          <m:t>α</m:t>
        </m:r>
      </m:oMath>
      <w:r w:rsidRPr="00BC7888">
        <w:rPr>
          <w:iCs/>
        </w:rPr>
        <w:t xml:space="preserve"> is the slope of the function for z &lt; </w:t>
      </w:r>
      <w:proofErr w:type="gramStart"/>
      <w:r w:rsidRPr="00BC7888">
        <w:rPr>
          <w:iCs/>
        </w:rPr>
        <w:t>0</w:t>
      </w:r>
      <w:proofErr w:type="gramEnd"/>
    </w:p>
    <w:p w14:paraId="3B096636" w14:textId="63BA3834" w:rsidR="00E235E4" w:rsidRPr="00BC7888" w:rsidRDefault="00B23E6F" w:rsidP="00E235E4">
      <w:pPr>
        <w:pStyle w:val="a3"/>
        <w:numPr>
          <w:ilvl w:val="1"/>
          <w:numId w:val="2"/>
        </w:numPr>
        <w:ind w:firstLineChars="0"/>
      </w:pPr>
      <w:r w:rsidRPr="00BC7888">
        <w:t xml:space="preserve">Randomized Leaky </w:t>
      </w:r>
      <w:proofErr w:type="spellStart"/>
      <w:r w:rsidRPr="00BC7888">
        <w:t>ReLU</w:t>
      </w:r>
      <w:proofErr w:type="spellEnd"/>
      <w:r w:rsidRPr="00BC7888">
        <w:t xml:space="preserve"> (</w:t>
      </w:r>
      <w:proofErr w:type="spellStart"/>
      <w:r w:rsidRPr="00BC7888">
        <w:t>RReLU</w:t>
      </w:r>
      <w:proofErr w:type="spellEnd"/>
      <w:r w:rsidRPr="00BC7888">
        <w:t>)</w:t>
      </w:r>
    </w:p>
    <w:p w14:paraId="7A0AFCE0" w14:textId="6379268C" w:rsidR="00B23E6F" w:rsidRPr="00BC7888" w:rsidRDefault="00B23E6F" w:rsidP="00B23E6F">
      <w:pPr>
        <w:pStyle w:val="a3"/>
        <w:numPr>
          <w:ilvl w:val="2"/>
          <w:numId w:val="2"/>
        </w:numPr>
        <w:ind w:firstLineChars="0"/>
      </w:pPr>
      <w:r w:rsidRPr="00BC7888">
        <w:t>α is picked randomly during training, and it is fixed during testing</w:t>
      </w:r>
    </w:p>
    <w:p w14:paraId="39C8AE03" w14:textId="0B46A9DE" w:rsidR="00B23E6F" w:rsidRPr="00BC7888" w:rsidRDefault="00B23E6F" w:rsidP="00B23E6F">
      <w:pPr>
        <w:pStyle w:val="a3"/>
        <w:numPr>
          <w:ilvl w:val="1"/>
          <w:numId w:val="2"/>
        </w:numPr>
        <w:ind w:firstLineChars="0"/>
      </w:pPr>
      <w:r w:rsidRPr="00BC7888">
        <w:t xml:space="preserve">Parametric Leaky </w:t>
      </w:r>
      <w:proofErr w:type="spellStart"/>
      <w:r w:rsidRPr="00BC7888">
        <w:t>ReLU</w:t>
      </w:r>
      <w:proofErr w:type="spellEnd"/>
      <w:r w:rsidRPr="00BC7888">
        <w:t xml:space="preserve"> (</w:t>
      </w:r>
      <w:proofErr w:type="spellStart"/>
      <w:r w:rsidRPr="00BC7888">
        <w:t>PReLU</w:t>
      </w:r>
      <w:proofErr w:type="spellEnd"/>
      <w:r w:rsidRPr="00BC7888">
        <w:t>)</w:t>
      </w:r>
    </w:p>
    <w:p w14:paraId="30EF6F2F" w14:textId="1DDF43DD" w:rsidR="00B23E6F" w:rsidRPr="00BC7888" w:rsidRDefault="00B23E6F" w:rsidP="00B23E6F">
      <w:pPr>
        <w:pStyle w:val="a3"/>
        <w:numPr>
          <w:ilvl w:val="2"/>
          <w:numId w:val="2"/>
        </w:numPr>
        <w:ind w:firstLineChars="0"/>
      </w:pPr>
      <w:r w:rsidRPr="00BC7888">
        <w:t>Learn α during training (instead of being a hyperparameter)</w:t>
      </w:r>
    </w:p>
    <w:p w14:paraId="193B2F48" w14:textId="48CACB5C" w:rsidR="00B23E6F" w:rsidRPr="00BC7888" w:rsidRDefault="00B23E6F" w:rsidP="00B23E6F">
      <w:pPr>
        <w:pStyle w:val="a3"/>
        <w:numPr>
          <w:ilvl w:val="1"/>
          <w:numId w:val="2"/>
        </w:numPr>
        <w:ind w:firstLineChars="0"/>
      </w:pPr>
      <w:r w:rsidRPr="00BC7888">
        <w:t>Exponential Linear Unit (ELU)</w:t>
      </w:r>
    </w:p>
    <w:p w14:paraId="42C511B1" w14:textId="2272B5FC" w:rsidR="000459D9" w:rsidRPr="00BC7888" w:rsidRDefault="00B23E6F" w:rsidP="000459D9">
      <w:pPr>
        <w:pStyle w:val="a3"/>
        <w:numPr>
          <w:ilvl w:val="2"/>
          <w:numId w:val="2"/>
        </w:numPr>
        <w:ind w:firstLineChars="0"/>
      </w:pPr>
      <m:oMath>
        <m:r>
          <w:rPr>
            <w:rFonts w:ascii="Cambria Math" w:hAnsi="Cambria Math"/>
          </w:rPr>
          <m:t>EL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α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{"/>
            <m:endChr m:val="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α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exp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-1</m:t>
                    </m:r>
                  </m:e>
                </m:d>
                <m:r>
                  <w:rPr>
                    <w:rFonts w:ascii="Cambria Math" w:hAnsi="Cambria Math"/>
                  </w:rPr>
                  <m:t> if z&lt;0</m:t>
                </m:r>
              </m:e>
              <m:e>
                <m:r>
                  <w:rPr>
                    <w:rFonts w:ascii="Cambria Math" w:hAnsi="Cambria Math"/>
                  </w:rPr>
                  <m:t>z                          if z≥0</m:t>
                </m:r>
              </m:e>
            </m:eqArr>
          </m:e>
        </m:d>
      </m:oMath>
    </w:p>
    <w:p w14:paraId="3C2D5FD9" w14:textId="77777777" w:rsidR="000459D9" w:rsidRPr="00BC7888" w:rsidRDefault="000459D9" w:rsidP="000459D9">
      <w:pPr>
        <w:pStyle w:val="a3"/>
        <w:numPr>
          <w:ilvl w:val="1"/>
          <w:numId w:val="2"/>
        </w:numPr>
        <w:ind w:firstLineChars="0"/>
      </w:pPr>
      <w:r w:rsidRPr="00BC7888">
        <w:t xml:space="preserve">In general, we choose activation function </w:t>
      </w:r>
    </w:p>
    <w:p w14:paraId="7660B5B6" w14:textId="33C2D981" w:rsidR="000459D9" w:rsidRPr="00BC7888" w:rsidRDefault="000459D9" w:rsidP="000459D9">
      <w:pPr>
        <w:pStyle w:val="a3"/>
        <w:numPr>
          <w:ilvl w:val="2"/>
          <w:numId w:val="2"/>
        </w:numPr>
        <w:ind w:firstLineChars="0"/>
      </w:pPr>
      <w:r w:rsidRPr="00BC7888">
        <w:t xml:space="preserve">logistic &lt; tanh &lt; </w:t>
      </w:r>
      <w:proofErr w:type="spellStart"/>
      <w:r w:rsidRPr="00BC7888">
        <w:t>ReLU</w:t>
      </w:r>
      <w:proofErr w:type="spellEnd"/>
      <w:r w:rsidRPr="00BC7888">
        <w:t xml:space="preserve"> &lt; leaky </w:t>
      </w:r>
      <w:proofErr w:type="spellStart"/>
      <w:r w:rsidRPr="00BC7888">
        <w:t>ReLU</w:t>
      </w:r>
      <w:proofErr w:type="spellEnd"/>
      <w:r w:rsidRPr="00BC7888">
        <w:t xml:space="preserve"> (and its variants) &lt; ELU</w:t>
      </w:r>
    </w:p>
    <w:p w14:paraId="551F0340" w14:textId="4351A29B" w:rsidR="000459D9" w:rsidRPr="00BC7888" w:rsidRDefault="000459D9" w:rsidP="000459D9">
      <w:pPr>
        <w:pStyle w:val="a3"/>
        <w:numPr>
          <w:ilvl w:val="2"/>
          <w:numId w:val="2"/>
        </w:numPr>
        <w:ind w:firstLineChars="0"/>
      </w:pPr>
      <w:r w:rsidRPr="00BC7888">
        <w:t xml:space="preserve">If you care about runtime performance, then leaky </w:t>
      </w:r>
      <w:proofErr w:type="spellStart"/>
      <w:r w:rsidRPr="00BC7888">
        <w:t>ReLUs</w:t>
      </w:r>
      <w:proofErr w:type="spellEnd"/>
      <w:r w:rsidRPr="00BC7888">
        <w:t xml:space="preserve"> works better than ELUs</w:t>
      </w:r>
    </w:p>
    <w:p w14:paraId="2DD7E5D5" w14:textId="1ECF7539" w:rsidR="000459D9" w:rsidRPr="00BC7888" w:rsidRDefault="000459D9" w:rsidP="000459D9">
      <w:pPr>
        <w:pStyle w:val="a3"/>
        <w:numPr>
          <w:ilvl w:val="0"/>
          <w:numId w:val="2"/>
        </w:numPr>
        <w:ind w:firstLineChars="0"/>
      </w:pPr>
      <w:r w:rsidRPr="00BC7888">
        <w:t>Batch normalization</w:t>
      </w:r>
    </w:p>
    <w:p w14:paraId="17D0C7F4" w14:textId="150B6C78" w:rsidR="000459D9" w:rsidRPr="00BC7888" w:rsidRDefault="00065061" w:rsidP="000459D9">
      <w:pPr>
        <w:pStyle w:val="a3"/>
        <w:numPr>
          <w:ilvl w:val="1"/>
          <w:numId w:val="2"/>
        </w:numPr>
        <w:ind w:firstLineChars="0"/>
      </w:pPr>
      <w:r w:rsidRPr="00BC7888">
        <w:t>Batch normalization makes the learning of layers in the network more independent of each other</w:t>
      </w:r>
    </w:p>
    <w:p w14:paraId="724CF5DB" w14:textId="435D4ACB" w:rsidR="00065061" w:rsidRPr="00BC7888" w:rsidRDefault="00065061" w:rsidP="00065061">
      <w:pPr>
        <w:pStyle w:val="a3"/>
        <w:numPr>
          <w:ilvl w:val="2"/>
          <w:numId w:val="2"/>
        </w:numPr>
        <w:ind w:firstLineChars="0"/>
      </w:pPr>
      <w:r w:rsidRPr="00BC7888">
        <w:t>It is a technique to address the problem that the distribution of each layer’s inputs changes during training, as the parameters of the previous layers change</w:t>
      </w:r>
    </w:p>
    <w:p w14:paraId="6D0B2BA1" w14:textId="4169A49F" w:rsidR="00065061" w:rsidRPr="00BC7888" w:rsidRDefault="00065061" w:rsidP="00065061">
      <w:pPr>
        <w:pStyle w:val="a3"/>
        <w:numPr>
          <w:ilvl w:val="1"/>
          <w:numId w:val="2"/>
        </w:numPr>
        <w:ind w:firstLineChars="0"/>
      </w:pPr>
      <w:r w:rsidRPr="00BC7888">
        <w:t>The technique consists of adding an operation in the model just before the activation function of each layer</w:t>
      </w:r>
    </w:p>
    <w:p w14:paraId="0CDD2F2C" w14:textId="2F024FEC" w:rsidR="00065061" w:rsidRPr="00BC7888" w:rsidRDefault="00065061" w:rsidP="00065061">
      <w:pPr>
        <w:pStyle w:val="a3"/>
        <w:numPr>
          <w:ilvl w:val="1"/>
          <w:numId w:val="2"/>
        </w:numPr>
        <w:ind w:firstLineChars="0"/>
      </w:pPr>
      <w:r w:rsidRPr="00BC7888">
        <w:t>It’s zero-centering and normalizing the inputs, then scaling and shifting the result</w:t>
      </w:r>
    </w:p>
    <w:p w14:paraId="06C0D97E" w14:textId="5A0AC14C" w:rsidR="00065061" w:rsidRPr="00BC7888" w:rsidRDefault="00065061" w:rsidP="00065061">
      <w:pPr>
        <w:pStyle w:val="a3"/>
        <w:numPr>
          <w:ilvl w:val="2"/>
          <w:numId w:val="2"/>
        </w:numPr>
        <w:ind w:firstLineChars="0"/>
      </w:pPr>
      <w:r w:rsidRPr="00BC7888">
        <w:t xml:space="preserve">Estimates the inputs’ mean and standard deviation of the current </w:t>
      </w:r>
      <w:proofErr w:type="gramStart"/>
      <w:r w:rsidRPr="00BC7888">
        <w:t>mini-batch</w:t>
      </w:r>
      <w:proofErr w:type="gramEnd"/>
    </w:p>
    <w:p w14:paraId="69A67186" w14:textId="70C846E4" w:rsidR="00065061" w:rsidRPr="00BC7888" w:rsidRDefault="00A466E4" w:rsidP="00065061">
      <w:pPr>
        <w:pStyle w:val="a3"/>
        <w:ind w:left="1260" w:firstLineChars="0" w:firstLine="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  <m:ctrlPr>
                <w:rPr>
                  <w:rFonts w:ascii="Cambria Math" w:hAnsi="Cambria Math"/>
                  <w:i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ctrlPr>
                <w:rPr>
                  <w:rFonts w:ascii="Cambria Math" w:hAnsi="Cambria Math"/>
                  <w:i/>
                </w:rPr>
              </m:ctrlPr>
            </m:den>
          </m:f>
          <m:nary>
            <m:naryPr>
              <m:chr m:val="∑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  <m:ctrlPr>
                <w:rPr>
                  <w:rFonts w:ascii="Cambria Math" w:hAnsi="Cambria Math"/>
                  <w:i/>
                </w:rPr>
              </m:ctrlP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ctrlPr>
                <w:rPr>
                  <w:rFonts w:ascii="Cambria Math" w:hAnsi="Cambria Math"/>
                  <w:i/>
                </w:rPr>
              </m:ctrlPr>
            </m:sup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</m:d>
                </m:sup>
              </m:sSup>
              <m:ctrlPr>
                <w:rPr>
                  <w:rFonts w:ascii="Cambria Math" w:hAnsi="Cambria Math"/>
                  <w:i/>
                </w:rPr>
              </m:ctrlPr>
            </m:e>
          </m:nary>
        </m:oMath>
      </m:oMathPara>
    </w:p>
    <w:p w14:paraId="4E549AC1" w14:textId="02D6615F" w:rsidR="00065061" w:rsidRPr="00BC7888" w:rsidRDefault="00A466E4" w:rsidP="00065061">
      <w:pPr>
        <w:pStyle w:val="a3"/>
        <w:ind w:left="1260" w:firstLineChars="0" w:firstLine="0"/>
      </w:pPr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σ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B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  <m:ctrlPr>
                <w:rPr>
                  <w:rFonts w:ascii="Cambria Math" w:hAnsi="Cambria Math"/>
                  <w:i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ctrlPr>
                <w:rPr>
                  <w:rFonts w:ascii="Cambria Math" w:hAnsi="Cambria Math"/>
                  <w:i/>
                </w:rPr>
              </m:ctrlPr>
            </m:den>
          </m:f>
          <m:nary>
            <m:naryPr>
              <m:chr m:val="∑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  <m:ctrlPr>
                <w:rPr>
                  <w:rFonts w:ascii="Cambria Math" w:hAnsi="Cambria Math"/>
                  <w:i/>
                </w:rPr>
              </m:ctrlP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ctrlPr>
                <w:rPr>
                  <w:rFonts w:ascii="Cambria Math" w:hAnsi="Cambria Math"/>
                  <w:i/>
                </w:rPr>
              </m:ctrlPr>
            </m:sup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p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e>
                          </m:d>
                        </m:sup>
                      </m:sSup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B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i/>
                </w:rPr>
              </m:ctrlPr>
            </m:e>
          </m:nary>
        </m:oMath>
      </m:oMathPara>
    </w:p>
    <w:p w14:paraId="756231EE" w14:textId="52AAAEAC" w:rsidR="0071795F" w:rsidRPr="00BC7888" w:rsidRDefault="00A466E4" w:rsidP="00065061">
      <w:pPr>
        <w:pStyle w:val="a3"/>
        <w:ind w:left="1260" w:firstLineChars="0" w:firstLine="0"/>
      </w:pPr>
      <m:oMathPara>
        <m:oMath>
          <m:acc>
            <m:accPr>
              <m:ctrlPr>
                <w:rPr>
                  <w:rFonts w:ascii="Cambria Math" w:hAnsi="Cambria Math"/>
                </w:rPr>
              </m:ctrlPr>
            </m:accPr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  <m:ctrlPr>
                    <w:rPr>
                      <w:rFonts w:ascii="Cambria Math" w:hAnsi="Cambria Math"/>
                    </w:rPr>
                  </m:ctrlPr>
                </m:e>
                <m:sup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</m:d>
                </m:sup>
              </m:sSup>
            </m:e>
          </m:acc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</m:d>
                </m:sup>
              </m:sSup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ctrlPr>
                <w:rPr>
                  <w:rFonts w:ascii="Cambria Math" w:hAnsi="Cambria Math"/>
                  <w:i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>
                  <m:ctrlPr>
                    <w:rPr>
                      <w:rFonts w:ascii="Cambria Math" w:hAnsi="Cambria Math"/>
                      <w:i/>
                    </w:rPr>
                  </m:ctrlPr>
                </m:deg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B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+ϵ</m:t>
                  </m:r>
                </m:e>
              </m:rad>
              <m:ctrlPr>
                <w:rPr>
                  <w:rFonts w:ascii="Cambria Math" w:hAnsi="Cambria Math"/>
                  <w:i/>
                </w:rPr>
              </m:ctrlPr>
            </m:den>
          </m:f>
        </m:oMath>
      </m:oMathPara>
    </w:p>
    <w:p w14:paraId="309A8BA2" w14:textId="2C00410B" w:rsidR="0071795F" w:rsidRPr="00BC7888" w:rsidRDefault="00A466E4" w:rsidP="0071795F">
      <w:pPr>
        <w:pStyle w:val="a3"/>
        <w:ind w:left="1260" w:firstLineChars="0" w:firstLine="0"/>
        <w:rPr>
          <w:iCs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z</m:t>
              </m:r>
            </m:e>
            <m:sup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</m:d>
            </m:sup>
          </m:sSup>
          <m:r>
            <w:rPr>
              <w:rFonts w:ascii="Cambria Math" w:hAnsi="Cambria Math"/>
            </w:rPr>
            <m:t>=γ</m:t>
          </m:r>
          <m:acc>
            <m:accPr>
              <m:ctrlPr>
                <w:rPr>
                  <w:rFonts w:ascii="Cambria Math" w:hAnsi="Cambria Math"/>
                </w:rPr>
              </m:ctrlPr>
            </m:accPr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  <m:ctrlPr>
                    <w:rPr>
                      <w:rFonts w:ascii="Cambria Math" w:hAnsi="Cambria Math"/>
                    </w:rPr>
                  </m:ctrlPr>
                </m:e>
                <m:sup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</m:d>
                </m:sup>
              </m:sSup>
            </m:e>
          </m:acc>
          <m:r>
            <w:rPr>
              <w:rFonts w:ascii="Cambria Math" w:hAnsi="Cambria Math"/>
            </w:rPr>
            <m:t>+β</m:t>
          </m:r>
        </m:oMath>
      </m:oMathPara>
    </w:p>
    <w:p w14:paraId="1C86E71D" w14:textId="14611261" w:rsidR="0071795F" w:rsidRPr="00FD08A8" w:rsidRDefault="0071795F" w:rsidP="0071795F">
      <w:pPr>
        <w:pStyle w:val="a3"/>
        <w:numPr>
          <w:ilvl w:val="0"/>
          <w:numId w:val="3"/>
        </w:numPr>
        <w:ind w:firstLineChars="0"/>
        <w:rPr>
          <w:highlight w:val="yellow"/>
        </w:rPr>
      </w:pPr>
      <w:r w:rsidRPr="00FD08A8">
        <w:rPr>
          <w:highlight w:val="yellow"/>
        </w:rPr>
        <w:t>Gradient clipping</w:t>
      </w:r>
    </w:p>
    <w:p w14:paraId="6B0AD53F" w14:textId="1A3FDF5E" w:rsidR="0071795F" w:rsidRPr="00BC7888" w:rsidRDefault="0071795F" w:rsidP="0071795F">
      <w:pPr>
        <w:pStyle w:val="a3"/>
        <w:numPr>
          <w:ilvl w:val="1"/>
          <w:numId w:val="3"/>
        </w:numPr>
        <w:ind w:firstLineChars="0"/>
      </w:pPr>
      <w:r w:rsidRPr="00BC7888">
        <w:t>clip the gradients during backpropagation so that they never exceed some threshold</w:t>
      </w:r>
    </w:p>
    <w:p w14:paraId="1F68CECD" w14:textId="505FBCAD" w:rsidR="000408FA" w:rsidRPr="00BC7888" w:rsidRDefault="000408FA" w:rsidP="0071795F">
      <w:pPr>
        <w:pStyle w:val="a3"/>
        <w:numPr>
          <w:ilvl w:val="1"/>
          <w:numId w:val="3"/>
        </w:numPr>
        <w:ind w:firstLineChars="0"/>
      </w:pPr>
      <w:r w:rsidRPr="00BC7888">
        <w:t xml:space="preserve">Setting the </w:t>
      </w:r>
      <w:proofErr w:type="spellStart"/>
      <w:r w:rsidRPr="00BC7888">
        <w:t>clipvalue</w:t>
      </w:r>
      <w:proofErr w:type="spellEnd"/>
      <w:r w:rsidRPr="00BC7888">
        <w:t xml:space="preserve"> or </w:t>
      </w:r>
      <w:proofErr w:type="spellStart"/>
      <w:r w:rsidRPr="00BC7888">
        <w:t>clipnorm</w:t>
      </w:r>
      <w:proofErr w:type="spellEnd"/>
      <w:r w:rsidRPr="00BC7888">
        <w:t xml:space="preserve"> argument when creating an optimizer</w:t>
      </w:r>
    </w:p>
    <w:p w14:paraId="03D6195C" w14:textId="61048738" w:rsidR="000408FA" w:rsidRPr="00BC7888" w:rsidRDefault="000408FA" w:rsidP="0071795F">
      <w:pPr>
        <w:pStyle w:val="a3"/>
        <w:numPr>
          <w:ilvl w:val="1"/>
          <w:numId w:val="3"/>
        </w:numPr>
        <w:ind w:firstLineChars="0"/>
      </w:pPr>
      <w:proofErr w:type="spellStart"/>
      <w:r w:rsidRPr="00BC7888">
        <w:t>clipvalue</w:t>
      </w:r>
      <w:proofErr w:type="spellEnd"/>
      <w:r w:rsidRPr="00BC7888">
        <w:t xml:space="preserve">=1.0 and </w:t>
      </w:r>
      <w:proofErr w:type="spellStart"/>
      <w:r w:rsidRPr="00BC7888">
        <w:t>clipnorm</w:t>
      </w:r>
      <w:proofErr w:type="spellEnd"/>
      <w:r w:rsidRPr="00BC7888">
        <w:t>=1.0: values between -1.0 and 1.0</w:t>
      </w:r>
    </w:p>
    <w:p w14:paraId="05C44A16" w14:textId="7FACCEEF" w:rsidR="000408FA" w:rsidRPr="00BC7888" w:rsidRDefault="000408FA" w:rsidP="0071795F">
      <w:pPr>
        <w:pStyle w:val="a3"/>
        <w:numPr>
          <w:ilvl w:val="1"/>
          <w:numId w:val="3"/>
        </w:numPr>
        <w:ind w:firstLineChars="0"/>
      </w:pPr>
      <w:proofErr w:type="spellStart"/>
      <w:r w:rsidRPr="00BC7888">
        <w:t>clipvalue</w:t>
      </w:r>
      <w:proofErr w:type="spellEnd"/>
      <w:r w:rsidRPr="00BC7888">
        <w:t xml:space="preserve">=1.0: [0.9, 100.0] </w:t>
      </w:r>
      <w:r w:rsidRPr="00BC7888">
        <w:rPr>
          <w:rFonts w:ascii="Cambria Math" w:hAnsi="Cambria Math" w:cs="Cambria Math"/>
        </w:rPr>
        <w:t>⇒</w:t>
      </w:r>
      <w:r w:rsidRPr="00BC7888">
        <w:t xml:space="preserve"> [0.9, 1.0]</w:t>
      </w:r>
    </w:p>
    <w:p w14:paraId="238B9EC9" w14:textId="700F260F" w:rsidR="000408FA" w:rsidRPr="00BC7888" w:rsidRDefault="000408FA" w:rsidP="0071795F">
      <w:pPr>
        <w:pStyle w:val="a3"/>
        <w:numPr>
          <w:ilvl w:val="1"/>
          <w:numId w:val="3"/>
        </w:numPr>
        <w:ind w:firstLineChars="0"/>
      </w:pPr>
      <w:proofErr w:type="spellStart"/>
      <w:r w:rsidRPr="00BC7888">
        <w:t>clipnorm</w:t>
      </w:r>
      <w:proofErr w:type="spellEnd"/>
      <w:r w:rsidRPr="00BC7888">
        <w:t xml:space="preserve">=1.0: [0.9, 100.0] </w:t>
      </w:r>
      <w:r w:rsidRPr="00BC7888">
        <w:rPr>
          <w:rFonts w:ascii="Cambria Math" w:hAnsi="Cambria Math" w:cs="Cambria Math"/>
        </w:rPr>
        <w:t>⇒</w:t>
      </w:r>
      <w:r w:rsidRPr="00BC7888">
        <w:t xml:space="preserve"> [0.00899964, 0.9999595]</w:t>
      </w:r>
    </w:p>
    <w:p w14:paraId="1033F202" w14:textId="64FF5967" w:rsidR="000408FA" w:rsidRPr="00BC7888" w:rsidRDefault="000408FA" w:rsidP="000408FA">
      <w:pPr>
        <w:pStyle w:val="a3"/>
        <w:numPr>
          <w:ilvl w:val="0"/>
          <w:numId w:val="3"/>
        </w:numPr>
        <w:ind w:firstLineChars="0"/>
      </w:pPr>
      <w:r w:rsidRPr="00BC7888">
        <w:t>Optimization algorithms</w:t>
      </w:r>
    </w:p>
    <w:p w14:paraId="3315A7B3" w14:textId="0DA86743" w:rsidR="000408FA" w:rsidRPr="00BC7888" w:rsidRDefault="000408FA" w:rsidP="000408FA">
      <w:pPr>
        <w:pStyle w:val="a3"/>
        <w:numPr>
          <w:ilvl w:val="1"/>
          <w:numId w:val="3"/>
        </w:numPr>
        <w:ind w:firstLineChars="0"/>
      </w:pPr>
      <w:r w:rsidRPr="00BC7888">
        <w:lastRenderedPageBreak/>
        <w:t>Momentum</w:t>
      </w:r>
    </w:p>
    <w:p w14:paraId="2BB2975C" w14:textId="23E10D7E" w:rsidR="000408FA" w:rsidRPr="00BC7888" w:rsidRDefault="000408FA" w:rsidP="000408FA">
      <w:pPr>
        <w:pStyle w:val="a3"/>
        <w:numPr>
          <w:ilvl w:val="1"/>
          <w:numId w:val="3"/>
        </w:numPr>
        <w:ind w:firstLineChars="0"/>
      </w:pPr>
      <w:proofErr w:type="spellStart"/>
      <w:r w:rsidRPr="00BC7888">
        <w:t>Nesterov</w:t>
      </w:r>
      <w:proofErr w:type="spellEnd"/>
      <w:r w:rsidRPr="00BC7888">
        <w:t xml:space="preserve"> momentum</w:t>
      </w:r>
    </w:p>
    <w:p w14:paraId="0BCF6BB3" w14:textId="68E4F5EA" w:rsidR="000408FA" w:rsidRPr="00BC7888" w:rsidRDefault="000408FA" w:rsidP="000408FA">
      <w:pPr>
        <w:pStyle w:val="a3"/>
        <w:numPr>
          <w:ilvl w:val="1"/>
          <w:numId w:val="3"/>
        </w:numPr>
        <w:ind w:firstLineChars="0"/>
      </w:pPr>
      <w:proofErr w:type="spellStart"/>
      <w:r w:rsidRPr="00BC7888">
        <w:t>AdaGrad</w:t>
      </w:r>
      <w:proofErr w:type="spellEnd"/>
    </w:p>
    <w:p w14:paraId="32BAF357" w14:textId="5652F3AE" w:rsidR="000408FA" w:rsidRPr="00BC7888" w:rsidRDefault="000408FA" w:rsidP="000408FA">
      <w:pPr>
        <w:pStyle w:val="a3"/>
        <w:numPr>
          <w:ilvl w:val="1"/>
          <w:numId w:val="3"/>
        </w:numPr>
        <w:ind w:firstLineChars="0"/>
      </w:pPr>
      <w:proofErr w:type="spellStart"/>
      <w:r w:rsidRPr="00BC7888">
        <w:t>RMSProp</w:t>
      </w:r>
      <w:proofErr w:type="spellEnd"/>
    </w:p>
    <w:p w14:paraId="475B352C" w14:textId="2324ABB7" w:rsidR="000408FA" w:rsidRPr="00BC7888" w:rsidRDefault="000408FA" w:rsidP="000408FA">
      <w:pPr>
        <w:pStyle w:val="a3"/>
        <w:numPr>
          <w:ilvl w:val="1"/>
          <w:numId w:val="3"/>
        </w:numPr>
        <w:ind w:firstLineChars="0"/>
      </w:pPr>
      <w:r w:rsidRPr="00BC7888">
        <w:t>Adam optimization</w:t>
      </w:r>
    </w:p>
    <w:p w14:paraId="50DC4AB8" w14:textId="0063B7B1" w:rsidR="000408FA" w:rsidRPr="00FD08A8" w:rsidRDefault="008B1CD2" w:rsidP="000408FA">
      <w:pPr>
        <w:pStyle w:val="a3"/>
        <w:numPr>
          <w:ilvl w:val="0"/>
          <w:numId w:val="3"/>
        </w:numPr>
        <w:ind w:firstLineChars="0"/>
        <w:rPr>
          <w:highlight w:val="yellow"/>
        </w:rPr>
      </w:pPr>
      <w:r w:rsidRPr="00FD08A8">
        <w:rPr>
          <w:highlight w:val="yellow"/>
        </w:rPr>
        <w:t>Momentum</w:t>
      </w:r>
    </w:p>
    <w:p w14:paraId="177B5887" w14:textId="5E3BB96A" w:rsidR="008B1CD2" w:rsidRPr="00BC7888" w:rsidRDefault="008B1CD2" w:rsidP="008B1CD2">
      <w:pPr>
        <w:pStyle w:val="a3"/>
        <w:numPr>
          <w:ilvl w:val="1"/>
          <w:numId w:val="3"/>
        </w:numPr>
        <w:ind w:firstLineChars="0"/>
      </w:pPr>
      <w:r w:rsidRPr="00BC7888">
        <w:t>It measures the resistance to change in motion. The higher momentum an object has, the harder it is to stop it</w:t>
      </w:r>
    </w:p>
    <w:p w14:paraId="34450055" w14:textId="6611132B" w:rsidR="008B1CD2" w:rsidRPr="00BC7888" w:rsidRDefault="00A91CCD" w:rsidP="008B1CD2">
      <w:pPr>
        <w:pStyle w:val="a3"/>
        <w:numPr>
          <w:ilvl w:val="1"/>
          <w:numId w:val="3"/>
        </w:numPr>
        <w:ind w:firstLineChars="0"/>
      </w:pPr>
      <w:r w:rsidRPr="00BC7888">
        <w:t>It cares about what previous gradients were</w:t>
      </w:r>
    </w:p>
    <w:p w14:paraId="38194173" w14:textId="7C1ACA0F" w:rsidR="00A91CCD" w:rsidRPr="00FD08A8" w:rsidRDefault="00A91CCD" w:rsidP="008B1CD2">
      <w:pPr>
        <w:pStyle w:val="a3"/>
        <w:numPr>
          <w:ilvl w:val="1"/>
          <w:numId w:val="3"/>
        </w:numPr>
        <w:ind w:firstLineChars="0"/>
        <w:rPr>
          <w:highlight w:val="yellow"/>
        </w:rPr>
      </w:pPr>
      <w:r w:rsidRPr="00FD08A8">
        <w:rPr>
          <w:highlight w:val="yellow"/>
        </w:rPr>
        <w:t>At each iteration, it adds the local gradient to the momentum vector m</w:t>
      </w:r>
    </w:p>
    <w:p w14:paraId="2AC697B0" w14:textId="392B81CD" w:rsidR="00A91CCD" w:rsidRPr="00BC7888" w:rsidRDefault="00A466E4" w:rsidP="00A91CCD">
      <w:pPr>
        <w:pStyle w:val="a3"/>
        <w:ind w:left="840" w:firstLineChars="0" w:firstLine="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β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η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J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</m:d>
              <m:ctrlPr>
                <w:rPr>
                  <w:rFonts w:ascii="Cambria Math" w:hAnsi="Cambria Math"/>
                  <w:i/>
                </w:rPr>
              </m:ctrlPr>
            </m:num>
            <m:den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ctrlPr>
                <w:rPr>
                  <w:rFonts w:ascii="Cambria Math" w:hAnsi="Cambria Math"/>
                  <w:i/>
                </w:rPr>
              </m:ctrlPr>
            </m:den>
          </m:f>
        </m:oMath>
      </m:oMathPara>
    </w:p>
    <w:p w14:paraId="5B7A8972" w14:textId="2657BC83" w:rsidR="00AB4944" w:rsidRPr="00BC7888" w:rsidRDefault="00A466E4" w:rsidP="00AB4944">
      <w:pPr>
        <w:pStyle w:val="a3"/>
        <w:ind w:left="840" w:firstLineChars="0" w:firstLine="0"/>
      </w:pPr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  <m:sup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ext</m:t>
                  </m:r>
                </m:e>
              </m:d>
            </m:sup>
          </m:sSubSup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-m</m:t>
          </m:r>
        </m:oMath>
      </m:oMathPara>
    </w:p>
    <w:p w14:paraId="45CEB236" w14:textId="7F055EA8" w:rsidR="00A91CCD" w:rsidRPr="00BC7888" w:rsidRDefault="00A91CCD" w:rsidP="008B1CD2">
      <w:pPr>
        <w:pStyle w:val="a3"/>
        <w:numPr>
          <w:ilvl w:val="1"/>
          <w:numId w:val="3"/>
        </w:numPr>
        <w:ind w:firstLineChars="0"/>
      </w:pPr>
      <w:r w:rsidRPr="00BC7888">
        <w:t>β is called momentum, and it is between 0 and 1</w:t>
      </w:r>
    </w:p>
    <w:p w14:paraId="0C0D6226" w14:textId="36F6A36D" w:rsidR="00375887" w:rsidRPr="00192CC0" w:rsidRDefault="00375887" w:rsidP="00375887">
      <w:pPr>
        <w:pStyle w:val="a3"/>
        <w:numPr>
          <w:ilvl w:val="0"/>
          <w:numId w:val="3"/>
        </w:numPr>
        <w:ind w:firstLineChars="0"/>
        <w:rPr>
          <w:highlight w:val="yellow"/>
        </w:rPr>
      </w:pPr>
      <w:proofErr w:type="spellStart"/>
      <w:r w:rsidRPr="00192CC0">
        <w:rPr>
          <w:highlight w:val="yellow"/>
        </w:rPr>
        <w:t>Nesterov</w:t>
      </w:r>
      <w:proofErr w:type="spellEnd"/>
      <w:r w:rsidRPr="00192CC0">
        <w:rPr>
          <w:highlight w:val="yellow"/>
        </w:rPr>
        <w:t xml:space="preserve"> momentum</w:t>
      </w:r>
    </w:p>
    <w:p w14:paraId="227FE1C9" w14:textId="43FEFD8C" w:rsidR="00375887" w:rsidRPr="00BC7888" w:rsidRDefault="00375887" w:rsidP="00375887">
      <w:pPr>
        <w:pStyle w:val="a3"/>
        <w:numPr>
          <w:ilvl w:val="1"/>
          <w:numId w:val="3"/>
        </w:numPr>
        <w:ind w:firstLineChars="0"/>
      </w:pPr>
      <w:r w:rsidRPr="00BC7888">
        <w:t>A small variant to momentum optimization</w:t>
      </w:r>
    </w:p>
    <w:p w14:paraId="2851B9CE" w14:textId="34C5589D" w:rsidR="00375887" w:rsidRPr="00BC7888" w:rsidRDefault="00375887" w:rsidP="00375887">
      <w:pPr>
        <w:pStyle w:val="a3"/>
        <w:numPr>
          <w:ilvl w:val="1"/>
          <w:numId w:val="3"/>
        </w:numPr>
        <w:ind w:firstLineChars="0"/>
      </w:pPr>
      <w:r w:rsidRPr="00BC7888">
        <w:t>Faster</w:t>
      </w:r>
    </w:p>
    <w:p w14:paraId="11E5489E" w14:textId="353E97F6" w:rsidR="00375887" w:rsidRPr="00BC7888" w:rsidRDefault="00357492" w:rsidP="00375887">
      <w:pPr>
        <w:pStyle w:val="a3"/>
        <w:numPr>
          <w:ilvl w:val="1"/>
          <w:numId w:val="3"/>
        </w:numPr>
        <w:ind w:firstLineChars="0"/>
      </w:pPr>
      <w:r w:rsidRPr="00BC7888">
        <w:rPr>
          <w:rFonts w:ascii="Cambria Math" w:hAnsi="Cambria Math" w:cs="Cambria Math"/>
        </w:rPr>
        <w:t>∇</w:t>
      </w:r>
      <w:r w:rsidRPr="00BC7888">
        <w:t xml:space="preserve">1 represents the gradient of the cost function measured at the </w:t>
      </w:r>
      <w:r w:rsidRPr="00192CC0">
        <w:rPr>
          <w:highlight w:val="yellow"/>
        </w:rPr>
        <w:t>starting point</w:t>
      </w:r>
      <w:r w:rsidRPr="00BC7888">
        <w:t xml:space="preserve"> w, and </w:t>
      </w:r>
      <w:r w:rsidRPr="00BC7888">
        <w:rPr>
          <w:rFonts w:ascii="Cambria Math" w:hAnsi="Cambria Math" w:cs="Cambria Math"/>
        </w:rPr>
        <w:t>∇</w:t>
      </w:r>
      <w:r w:rsidRPr="00BC7888">
        <w:t xml:space="preserve">2 represents the gradient at the point located at </w:t>
      </w:r>
      <m:oMath>
        <m:r>
          <w:rPr>
            <w:rFonts w:ascii="Cambria Math" w:hAnsi="Cambria Math"/>
          </w:rPr>
          <m:t>w+βm</m:t>
        </m:r>
      </m:oMath>
    </w:p>
    <w:p w14:paraId="3D589547" w14:textId="02CA4D05" w:rsidR="00357492" w:rsidRPr="00BC7888" w:rsidRDefault="00357492" w:rsidP="00375887">
      <w:pPr>
        <w:pStyle w:val="a3"/>
        <w:numPr>
          <w:ilvl w:val="1"/>
          <w:numId w:val="3"/>
        </w:numPr>
        <w:ind w:firstLineChars="0"/>
      </w:pPr>
      <w:r w:rsidRPr="00103226">
        <w:rPr>
          <w:highlight w:val="yellow"/>
        </w:rPr>
        <w:t>Measure the gradient of the cost function slightly ahead in the direction</w:t>
      </w:r>
      <w:r w:rsidRPr="00BC7888">
        <w:t xml:space="preserve"> of the momentum (not at the local position)</w:t>
      </w:r>
    </w:p>
    <w:p w14:paraId="25F97C2E" w14:textId="03143406" w:rsidR="00357492" w:rsidRPr="00BC7888" w:rsidRDefault="00A466E4" w:rsidP="00357492">
      <w:pPr>
        <w:pStyle w:val="a3"/>
        <w:ind w:left="840" w:firstLineChars="0" w:firstLine="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β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η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J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w+βm</m:t>
                  </m:r>
                </m:e>
              </m:d>
              <m:ctrlPr>
                <w:rPr>
                  <w:rFonts w:ascii="Cambria Math" w:hAnsi="Cambria Math"/>
                  <w:i/>
                </w:rPr>
              </m:ctrlPr>
            </m:num>
            <m:den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ctrlPr>
                <w:rPr>
                  <w:rFonts w:ascii="Cambria Math" w:hAnsi="Cambria Math"/>
                  <w:i/>
                </w:rPr>
              </m:ctrlPr>
            </m:den>
          </m:f>
        </m:oMath>
      </m:oMathPara>
    </w:p>
    <w:p w14:paraId="66E33717" w14:textId="55653657" w:rsidR="00357492" w:rsidRPr="00BC7888" w:rsidRDefault="00A466E4" w:rsidP="00357492">
      <w:pPr>
        <w:pStyle w:val="a3"/>
        <w:ind w:left="840" w:firstLineChars="0" w:firstLine="0"/>
      </w:pPr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  <m:sup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ext</m:t>
                  </m:r>
                </m:e>
              </m:d>
            </m:sup>
          </m:sSubSup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778D4CDA" w14:textId="7745D417" w:rsidR="00357492" w:rsidRPr="00BC7888" w:rsidRDefault="00357492" w:rsidP="00357492">
      <w:pPr>
        <w:pStyle w:val="a3"/>
        <w:numPr>
          <w:ilvl w:val="0"/>
          <w:numId w:val="3"/>
        </w:numPr>
        <w:ind w:firstLineChars="0"/>
      </w:pPr>
      <w:proofErr w:type="spellStart"/>
      <w:r w:rsidRPr="00BC7888">
        <w:t>AdaGrad</w:t>
      </w:r>
      <w:proofErr w:type="spellEnd"/>
    </w:p>
    <w:p w14:paraId="4CE66A92" w14:textId="54ECA1FD" w:rsidR="00357492" w:rsidRPr="00BC7888" w:rsidRDefault="00357492" w:rsidP="00357492">
      <w:pPr>
        <w:pStyle w:val="a3"/>
        <w:numPr>
          <w:ilvl w:val="1"/>
          <w:numId w:val="3"/>
        </w:numPr>
        <w:ind w:firstLineChars="0"/>
      </w:pPr>
      <w:r w:rsidRPr="00BC7888">
        <w:t>It keeps track of a learning rate for each parameter</w:t>
      </w:r>
    </w:p>
    <w:p w14:paraId="150F379C" w14:textId="12E882C5" w:rsidR="00357492" w:rsidRPr="00BC7888" w:rsidRDefault="00357492" w:rsidP="00357492">
      <w:pPr>
        <w:pStyle w:val="a3"/>
        <w:numPr>
          <w:ilvl w:val="1"/>
          <w:numId w:val="3"/>
        </w:numPr>
        <w:ind w:firstLineChars="0"/>
      </w:pPr>
      <w:r w:rsidRPr="00BC7888">
        <w:t>Adapts the learning rate over time (adaptive learning rate)</w:t>
      </w:r>
    </w:p>
    <w:p w14:paraId="7CED8133" w14:textId="30C2C4D1" w:rsidR="00357492" w:rsidRPr="00103226" w:rsidRDefault="00357492" w:rsidP="00357492">
      <w:pPr>
        <w:pStyle w:val="a3"/>
        <w:numPr>
          <w:ilvl w:val="1"/>
          <w:numId w:val="3"/>
        </w:numPr>
        <w:ind w:firstLineChars="0"/>
        <w:rPr>
          <w:highlight w:val="yellow"/>
        </w:rPr>
      </w:pPr>
      <w:r w:rsidRPr="00103226">
        <w:rPr>
          <w:highlight w:val="yellow"/>
        </w:rPr>
        <w:t>Decays the learning rate faster for steep dimensions than for dimensions with gentler slopes</w:t>
      </w:r>
    </w:p>
    <w:p w14:paraId="172F7793" w14:textId="25EA5A62" w:rsidR="006B3E2E" w:rsidRPr="00BC7888" w:rsidRDefault="006B3E2E" w:rsidP="006B3E2E">
      <w:pPr>
        <w:pStyle w:val="a3"/>
        <w:numPr>
          <w:ilvl w:val="1"/>
          <w:numId w:val="3"/>
        </w:numPr>
        <w:ind w:firstLineChars="0"/>
      </w:pPr>
      <w:r w:rsidRPr="00BC7888">
        <w:t xml:space="preserve">For each featu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BC7888">
        <w:t>, we do the following steps:</w:t>
      </w:r>
    </w:p>
    <w:p w14:paraId="2A9A3B84" w14:textId="0CD81949" w:rsidR="006B3E2E" w:rsidRPr="00BC7888" w:rsidRDefault="00A466E4" w:rsidP="006B3E2E">
      <w:pPr>
        <w:pStyle w:val="a3"/>
        <w:ind w:left="840" w:firstLineChars="0" w:firstLine="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∂J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w</m:t>
                          </m:r>
                        </m:e>
                      </m:d>
                      <m:ctrlPr>
                        <w:rPr>
                          <w:rFonts w:ascii="Cambria Math" w:hAnsi="Cambria Math"/>
                          <w:i/>
                        </w:rPr>
                      </m:ctrlPr>
                    </m:num>
                    <m:den>
                      <m:r>
                        <w:rPr>
                          <w:rFonts w:ascii="Cambria Math" w:hAnsi="Cambria Math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ctrlPr>
                        <w:rPr>
                          <w:rFonts w:ascii="Cambria Math" w:hAnsi="Cambria Math"/>
                          <w:i/>
                        </w:rPr>
                      </m:ctrlPr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4F2F27DA" w14:textId="4C468C00" w:rsidR="006B3E2E" w:rsidRPr="00BC7888" w:rsidRDefault="00A466E4" w:rsidP="006B3E2E">
      <w:pPr>
        <w:pStyle w:val="a3"/>
        <w:ind w:left="840" w:firstLineChars="0" w:firstLine="0"/>
      </w:pPr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  <m:sup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ext</m:t>
                  </m:r>
                </m:e>
              </m:d>
            </m:sup>
          </m:sSubSup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η</m:t>
              </m:r>
              <m:ctrlPr>
                <w:rPr>
                  <w:rFonts w:ascii="Cambria Math" w:hAnsi="Cambria Math"/>
                  <w:i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>
                  <m:ctrlPr>
                    <w:rPr>
                      <w:rFonts w:ascii="Cambria Math" w:hAnsi="Cambria Math"/>
                      <w:i/>
                    </w:rPr>
                  </m:ctrlPr>
                </m:deg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ϵ</m:t>
                  </m:r>
                </m:e>
              </m:rad>
              <m:ctrlPr>
                <w:rPr>
                  <w:rFonts w:ascii="Cambria Math" w:hAnsi="Cambria Math"/>
                  <w:i/>
                </w:rPr>
              </m:ctrlPr>
            </m:den>
          </m:f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J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</m:d>
              <m:ctrlPr>
                <w:rPr>
                  <w:rFonts w:ascii="Cambria Math" w:hAnsi="Cambria Math"/>
                  <w:i/>
                </w:rPr>
              </m:ctrlPr>
            </m:num>
            <m:den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ctrlPr>
                <w:rPr>
                  <w:rFonts w:ascii="Cambria Math" w:hAnsi="Cambria Math"/>
                  <w:i/>
                </w:rPr>
              </m:ctrlPr>
            </m:den>
          </m:f>
        </m:oMath>
      </m:oMathPara>
    </w:p>
    <w:p w14:paraId="45248AB7" w14:textId="7BE27696" w:rsidR="006B3E2E" w:rsidRPr="00BC7888" w:rsidRDefault="006B3E2E" w:rsidP="006B3E2E">
      <w:pPr>
        <w:pStyle w:val="a3"/>
        <w:numPr>
          <w:ilvl w:val="0"/>
          <w:numId w:val="3"/>
        </w:numPr>
        <w:ind w:firstLineChars="0"/>
      </w:pPr>
      <w:proofErr w:type="spellStart"/>
      <w:r w:rsidRPr="00BC7888">
        <w:t>RMSProp</w:t>
      </w:r>
      <w:proofErr w:type="spellEnd"/>
    </w:p>
    <w:p w14:paraId="39EC510D" w14:textId="13B6DBB6" w:rsidR="006B3E2E" w:rsidRPr="00BC7888" w:rsidRDefault="006B3E2E" w:rsidP="006B3E2E">
      <w:pPr>
        <w:pStyle w:val="a3"/>
        <w:numPr>
          <w:ilvl w:val="1"/>
          <w:numId w:val="3"/>
        </w:numPr>
        <w:ind w:firstLineChars="0"/>
      </w:pPr>
      <w:proofErr w:type="spellStart"/>
      <w:r w:rsidRPr="00BC7888">
        <w:t>AdaGrad</w:t>
      </w:r>
      <w:proofErr w:type="spellEnd"/>
      <w:r w:rsidRPr="00BC7888">
        <w:t xml:space="preserve"> often stops too early when training neural networks: The learning rate gets scaled down so much that the algorithm ends up stopping entirely before reaching the global optimum</w:t>
      </w:r>
    </w:p>
    <w:p w14:paraId="5C81320D" w14:textId="3990E626" w:rsidR="006B3E2E" w:rsidRPr="00BC7888" w:rsidRDefault="006B3E2E" w:rsidP="006B3E2E">
      <w:pPr>
        <w:pStyle w:val="a3"/>
        <w:numPr>
          <w:ilvl w:val="1"/>
          <w:numId w:val="3"/>
        </w:numPr>
        <w:ind w:firstLineChars="0"/>
      </w:pPr>
      <w:r w:rsidRPr="00BC7888">
        <w:t xml:space="preserve">The </w:t>
      </w:r>
      <w:proofErr w:type="spellStart"/>
      <w:r w:rsidRPr="00BC7888">
        <w:t>RMSProp</w:t>
      </w:r>
      <w:proofErr w:type="spellEnd"/>
      <w:r w:rsidRPr="00BC7888">
        <w:t xml:space="preserve"> fixed the </w:t>
      </w:r>
      <w:proofErr w:type="spellStart"/>
      <w:r w:rsidRPr="00BC7888">
        <w:t>AdaGrad</w:t>
      </w:r>
      <w:proofErr w:type="spellEnd"/>
      <w:r w:rsidRPr="00BC7888">
        <w:t xml:space="preserve"> problem.</w:t>
      </w:r>
    </w:p>
    <w:p w14:paraId="06DA0365" w14:textId="3AC1EFC9" w:rsidR="006B3E2E" w:rsidRPr="00BC7888" w:rsidRDefault="006B3E2E" w:rsidP="006B3E2E">
      <w:pPr>
        <w:pStyle w:val="a3"/>
        <w:numPr>
          <w:ilvl w:val="1"/>
          <w:numId w:val="3"/>
        </w:numPr>
        <w:ind w:firstLineChars="0"/>
      </w:pPr>
      <w:r w:rsidRPr="00BC7888">
        <w:t xml:space="preserve">It is like the </w:t>
      </w:r>
      <w:proofErr w:type="spellStart"/>
      <w:r w:rsidRPr="00BC7888">
        <w:t>AdaGrad</w:t>
      </w:r>
      <w:proofErr w:type="spellEnd"/>
      <w:r w:rsidRPr="00BC7888">
        <w:t xml:space="preserve"> problem, but accumulates only the gradients from the </w:t>
      </w:r>
      <w:r w:rsidRPr="0099004D">
        <w:rPr>
          <w:highlight w:val="yellow"/>
        </w:rPr>
        <w:t>most recent iterations (not from the beginning of training)</w:t>
      </w:r>
    </w:p>
    <w:p w14:paraId="3D18CB42" w14:textId="766B2F67" w:rsidR="006B3E2E" w:rsidRPr="00BC7888" w:rsidRDefault="006B3E2E" w:rsidP="006B3E2E">
      <w:pPr>
        <w:pStyle w:val="a3"/>
        <w:numPr>
          <w:ilvl w:val="1"/>
          <w:numId w:val="3"/>
        </w:numPr>
        <w:ind w:firstLineChars="0"/>
      </w:pPr>
      <w:r w:rsidRPr="00BC7888">
        <w:t xml:space="preserve">For each featu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BC7888">
        <w:t>, we do the following steps:</w:t>
      </w:r>
    </w:p>
    <w:p w14:paraId="09067523" w14:textId="1A533053" w:rsidR="006B3E2E" w:rsidRPr="00BC7888" w:rsidRDefault="00A466E4" w:rsidP="006B3E2E">
      <w:pPr>
        <w:pStyle w:val="a3"/>
        <w:ind w:left="840" w:firstLineChars="0" w:firstLine="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β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-β</m:t>
              </m:r>
            </m:e>
          </m:d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∂J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w</m:t>
                          </m:r>
                        </m:e>
                      </m:d>
                      <m:ctrlPr>
                        <w:rPr>
                          <w:rFonts w:ascii="Cambria Math" w:hAnsi="Cambria Math"/>
                          <w:i/>
                        </w:rPr>
                      </m:ctrlPr>
                    </m:num>
                    <m:den>
                      <m:r>
                        <w:rPr>
                          <w:rFonts w:ascii="Cambria Math" w:hAnsi="Cambria Math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ctrlPr>
                        <w:rPr>
                          <w:rFonts w:ascii="Cambria Math" w:hAnsi="Cambria Math"/>
                          <w:i/>
                        </w:rPr>
                      </m:ctrlPr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476B6055" w14:textId="77777777" w:rsidR="006B3E2E" w:rsidRPr="00BC7888" w:rsidRDefault="00A466E4" w:rsidP="006B3E2E">
      <w:pPr>
        <w:pStyle w:val="a3"/>
        <w:ind w:left="840" w:firstLineChars="0" w:firstLine="0"/>
      </w:pPr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  <m:sup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ext</m:t>
                  </m:r>
                </m:e>
              </m:d>
            </m:sup>
          </m:sSubSup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η</m:t>
              </m:r>
              <m:ctrlPr>
                <w:rPr>
                  <w:rFonts w:ascii="Cambria Math" w:hAnsi="Cambria Math"/>
                  <w:i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>
                  <m:ctrlPr>
                    <w:rPr>
                      <w:rFonts w:ascii="Cambria Math" w:hAnsi="Cambria Math"/>
                      <w:i/>
                    </w:rPr>
                  </m:ctrlPr>
                </m:deg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ϵ</m:t>
                  </m:r>
                </m:e>
              </m:rad>
              <m:ctrlPr>
                <w:rPr>
                  <w:rFonts w:ascii="Cambria Math" w:hAnsi="Cambria Math"/>
                  <w:i/>
                </w:rPr>
              </m:ctrlPr>
            </m:den>
          </m:f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J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</m:d>
              <m:ctrlPr>
                <w:rPr>
                  <w:rFonts w:ascii="Cambria Math" w:hAnsi="Cambria Math"/>
                  <w:i/>
                </w:rPr>
              </m:ctrlPr>
            </m:num>
            <m:den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ctrlPr>
                <w:rPr>
                  <w:rFonts w:ascii="Cambria Math" w:hAnsi="Cambria Math"/>
                  <w:i/>
                </w:rPr>
              </m:ctrlPr>
            </m:den>
          </m:f>
        </m:oMath>
      </m:oMathPara>
    </w:p>
    <w:p w14:paraId="4B7DF8E3" w14:textId="22CF9FD6" w:rsidR="006B3E2E" w:rsidRPr="00BC7888" w:rsidRDefault="00CC5B87" w:rsidP="006B3E2E">
      <w:pPr>
        <w:pStyle w:val="a3"/>
        <w:numPr>
          <w:ilvl w:val="0"/>
          <w:numId w:val="3"/>
        </w:numPr>
        <w:ind w:firstLineChars="0"/>
      </w:pPr>
      <w:r w:rsidRPr="00BC7888">
        <w:t>Adam optimization</w:t>
      </w:r>
    </w:p>
    <w:p w14:paraId="12338B25" w14:textId="4EC93D59" w:rsidR="00CC5B87" w:rsidRPr="00BC7888" w:rsidRDefault="00CC5B87" w:rsidP="00CC5B87">
      <w:pPr>
        <w:pStyle w:val="a3"/>
        <w:numPr>
          <w:ilvl w:val="1"/>
          <w:numId w:val="3"/>
        </w:numPr>
        <w:ind w:firstLineChars="0"/>
      </w:pPr>
      <w:r w:rsidRPr="00BC7888">
        <w:t xml:space="preserve">Adam (Adaptive moment estimation) combines the ideas of Momentum optimization and </w:t>
      </w:r>
      <w:proofErr w:type="spellStart"/>
      <w:r w:rsidRPr="00BC7888">
        <w:t>RMSProp</w:t>
      </w:r>
      <w:proofErr w:type="spellEnd"/>
    </w:p>
    <w:p w14:paraId="1943652A" w14:textId="6754D0D4" w:rsidR="00CC5B87" w:rsidRPr="00BC7888" w:rsidRDefault="00CC5B87" w:rsidP="00CC5B87">
      <w:pPr>
        <w:pStyle w:val="a3"/>
        <w:numPr>
          <w:ilvl w:val="1"/>
          <w:numId w:val="3"/>
        </w:numPr>
        <w:ind w:firstLineChars="0"/>
      </w:pPr>
      <w:r w:rsidRPr="00BC7888">
        <w:t>Like Momentum optimization, it keeps track of an exponentially decaying average of past gradients</w:t>
      </w:r>
    </w:p>
    <w:p w14:paraId="3BDC53B8" w14:textId="52D26BFE" w:rsidR="00CC5B87" w:rsidRPr="00BC7888" w:rsidRDefault="00CC5B87" w:rsidP="00CC5B87">
      <w:pPr>
        <w:pStyle w:val="a3"/>
        <w:numPr>
          <w:ilvl w:val="1"/>
          <w:numId w:val="3"/>
        </w:numPr>
        <w:ind w:firstLineChars="0"/>
      </w:pPr>
      <w:r w:rsidRPr="00BC7888">
        <w:t xml:space="preserve">Like </w:t>
      </w:r>
      <w:proofErr w:type="spellStart"/>
      <w:r w:rsidRPr="00BC7888">
        <w:t>RMSProp</w:t>
      </w:r>
      <w:proofErr w:type="spellEnd"/>
      <w:r w:rsidRPr="00BC7888">
        <w:t>, it keeps track of an exponentially decaying average of past squared gradients</w:t>
      </w:r>
    </w:p>
    <w:p w14:paraId="5CAD0C2E" w14:textId="4288112E" w:rsidR="00000870" w:rsidRPr="00BC7888" w:rsidRDefault="00000870" w:rsidP="00000870">
      <w:pPr>
        <w:pStyle w:val="a3"/>
        <w:ind w:left="840" w:firstLineChars="0" w:firstLine="0"/>
      </w:pPr>
      <w:r w:rsidRPr="00BC7888">
        <w:rPr>
          <w:noProof/>
        </w:rPr>
        <w:drawing>
          <wp:inline distT="0" distB="0" distL="0" distR="0" wp14:anchorId="227ADD36" wp14:editId="5C3841F8">
            <wp:extent cx="4027848" cy="1864565"/>
            <wp:effectExtent l="0" t="0" r="0" b="2540"/>
            <wp:docPr id="2" name="图片 2" descr="图形用户界面, 文本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图形用户界面, 文本, 应用程序&#10;&#10;描述已自动生成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32981" cy="18669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07EF38" w14:textId="7A3218C5" w:rsidR="00000870" w:rsidRPr="00BC7888" w:rsidRDefault="00000870">
      <w:pPr>
        <w:widowControl/>
        <w:jc w:val="left"/>
      </w:pPr>
      <w:r w:rsidRPr="00BC7888">
        <w:br w:type="page"/>
      </w:r>
    </w:p>
    <w:p w14:paraId="6EED49AE" w14:textId="5906AC36" w:rsidR="00000870" w:rsidRPr="00BC7888" w:rsidRDefault="00000870" w:rsidP="00000870">
      <w:pPr>
        <w:jc w:val="center"/>
      </w:pPr>
      <w:r w:rsidRPr="00BC7888">
        <w:lastRenderedPageBreak/>
        <w:t>Module 8 Convolutional neural network</w:t>
      </w:r>
    </w:p>
    <w:p w14:paraId="1CCFB100" w14:textId="44F99236" w:rsidR="00000870" w:rsidRPr="00BC7888" w:rsidRDefault="00060530" w:rsidP="00000870">
      <w:pPr>
        <w:pStyle w:val="a3"/>
        <w:numPr>
          <w:ilvl w:val="0"/>
          <w:numId w:val="3"/>
        </w:numPr>
        <w:ind w:firstLineChars="0"/>
      </w:pPr>
      <w:r w:rsidRPr="00BC7888">
        <w:t>Convolutional neural networks (CNN) can tackle the deep neural networks challenges</w:t>
      </w:r>
    </w:p>
    <w:p w14:paraId="75467035" w14:textId="760AD347" w:rsidR="00060530" w:rsidRPr="00BC7888" w:rsidRDefault="00060530" w:rsidP="00060530">
      <w:pPr>
        <w:pStyle w:val="a3"/>
        <w:numPr>
          <w:ilvl w:val="1"/>
          <w:numId w:val="3"/>
        </w:numPr>
        <w:ind w:firstLineChars="0"/>
      </w:pPr>
      <w:r w:rsidRPr="00BC7888">
        <w:t>CNN is a type of neural network that can take advantage of shape information</w:t>
      </w:r>
    </w:p>
    <w:p w14:paraId="18584095" w14:textId="51F2D971" w:rsidR="00060530" w:rsidRPr="00BC7888" w:rsidRDefault="00060530" w:rsidP="00060530">
      <w:pPr>
        <w:pStyle w:val="a3"/>
        <w:numPr>
          <w:ilvl w:val="1"/>
          <w:numId w:val="3"/>
        </w:numPr>
        <w:ind w:firstLineChars="0"/>
      </w:pPr>
      <w:r w:rsidRPr="00BC7888">
        <w:t>It applies a series of filters to the raw pixel data of an image to extract and learn higher-level features, which the model can then use for classification</w:t>
      </w:r>
    </w:p>
    <w:p w14:paraId="6C8CA18F" w14:textId="2E87D54D" w:rsidR="00060530" w:rsidRPr="00BC7888" w:rsidRDefault="00060530" w:rsidP="00060530">
      <w:pPr>
        <w:pStyle w:val="a3"/>
        <w:numPr>
          <w:ilvl w:val="0"/>
          <w:numId w:val="3"/>
        </w:numPr>
        <w:ind w:firstLineChars="0"/>
      </w:pPr>
      <w:r w:rsidRPr="00BC7888">
        <w:t>Receptive fields and filters</w:t>
      </w:r>
    </w:p>
    <w:p w14:paraId="2C0EC377" w14:textId="02955568" w:rsidR="00060530" w:rsidRPr="00BC7888" w:rsidRDefault="00060530" w:rsidP="00060530">
      <w:pPr>
        <w:pStyle w:val="a3"/>
        <w:numPr>
          <w:ilvl w:val="1"/>
          <w:numId w:val="3"/>
        </w:numPr>
        <w:ind w:firstLineChars="0"/>
      </w:pPr>
      <w:r w:rsidRPr="00BC7888">
        <w:t>Imagine a flashlight that is shining over the top left of the image</w:t>
      </w:r>
    </w:p>
    <w:p w14:paraId="35FA1A39" w14:textId="24350903" w:rsidR="00060530" w:rsidRPr="00BC7888" w:rsidRDefault="00060530" w:rsidP="00060530">
      <w:pPr>
        <w:pStyle w:val="a3"/>
        <w:numPr>
          <w:ilvl w:val="1"/>
          <w:numId w:val="3"/>
        </w:numPr>
        <w:ind w:firstLineChars="0"/>
      </w:pPr>
      <w:r w:rsidRPr="00BC7888">
        <w:t>The region that it is shining over is called the receptive field</w:t>
      </w:r>
    </w:p>
    <w:p w14:paraId="21A78498" w14:textId="1C0C0025" w:rsidR="00060530" w:rsidRPr="00BC7888" w:rsidRDefault="00060530" w:rsidP="00060530">
      <w:pPr>
        <w:pStyle w:val="a3"/>
        <w:numPr>
          <w:ilvl w:val="1"/>
          <w:numId w:val="3"/>
        </w:numPr>
        <w:ind w:firstLineChars="0"/>
      </w:pPr>
      <w:r w:rsidRPr="00BC7888">
        <w:t>This flashlight is called a filter</w:t>
      </w:r>
    </w:p>
    <w:p w14:paraId="136E4AAF" w14:textId="4A90BC63" w:rsidR="00060530" w:rsidRPr="00BC7888" w:rsidRDefault="00060530" w:rsidP="00060530">
      <w:pPr>
        <w:pStyle w:val="a3"/>
        <w:numPr>
          <w:ilvl w:val="1"/>
          <w:numId w:val="3"/>
        </w:numPr>
        <w:ind w:firstLineChars="0"/>
      </w:pPr>
      <w:r w:rsidRPr="00BC7888">
        <w:t>A filter is a set of weights</w:t>
      </w:r>
    </w:p>
    <w:p w14:paraId="2D98040C" w14:textId="4CEB2EC9" w:rsidR="00060530" w:rsidRPr="00BC7888" w:rsidRDefault="00060530" w:rsidP="00060530">
      <w:pPr>
        <w:pStyle w:val="a3"/>
        <w:numPr>
          <w:ilvl w:val="1"/>
          <w:numId w:val="3"/>
        </w:numPr>
        <w:ind w:firstLineChars="0"/>
      </w:pPr>
      <w:r w:rsidRPr="00BC7888">
        <w:t>A filter is a feature detector, e.g., straight edges, simple colors, and curves</w:t>
      </w:r>
    </w:p>
    <w:p w14:paraId="756EB36D" w14:textId="0F04B510" w:rsidR="00060530" w:rsidRPr="00BC7888" w:rsidRDefault="00060530" w:rsidP="00060530">
      <w:pPr>
        <w:pStyle w:val="a3"/>
        <w:numPr>
          <w:ilvl w:val="0"/>
          <w:numId w:val="3"/>
        </w:numPr>
        <w:ind w:firstLineChars="0"/>
      </w:pPr>
      <w:r w:rsidRPr="00BC7888">
        <w:t>Convolution operation</w:t>
      </w:r>
    </w:p>
    <w:p w14:paraId="42A2DC16" w14:textId="2EB98027" w:rsidR="00060530" w:rsidRPr="00BC7888" w:rsidRDefault="00060530" w:rsidP="00060530">
      <w:pPr>
        <w:pStyle w:val="a3"/>
        <w:numPr>
          <w:ilvl w:val="1"/>
          <w:numId w:val="3"/>
        </w:numPr>
        <w:ind w:firstLineChars="0"/>
      </w:pPr>
      <w:r w:rsidRPr="00BC7888">
        <w:t>Convolution takes a filter and multiplying it over the entire area of an input image</w:t>
      </w:r>
    </w:p>
    <w:p w14:paraId="1D7613AA" w14:textId="2CD04E10" w:rsidR="00060530" w:rsidRPr="00BC7888" w:rsidRDefault="00060530" w:rsidP="00060530">
      <w:pPr>
        <w:pStyle w:val="a3"/>
        <w:numPr>
          <w:ilvl w:val="1"/>
          <w:numId w:val="3"/>
        </w:numPr>
        <w:ind w:firstLineChars="0"/>
      </w:pPr>
      <w:r w:rsidRPr="00BC7888">
        <w:t>Imagine this flashlight (filter) sliding across all the areas of the input image</w:t>
      </w:r>
    </w:p>
    <w:p w14:paraId="4E4F7E59" w14:textId="5568EFC4" w:rsidR="00060530" w:rsidRPr="00BC7888" w:rsidRDefault="001A7B95" w:rsidP="00060530">
      <w:pPr>
        <w:pStyle w:val="a3"/>
        <w:numPr>
          <w:ilvl w:val="0"/>
          <w:numId w:val="3"/>
        </w:numPr>
        <w:ind w:firstLineChars="0"/>
      </w:pPr>
      <w:r w:rsidRPr="00BC7888">
        <w:t>CNN components</w:t>
      </w:r>
    </w:p>
    <w:p w14:paraId="35C30812" w14:textId="02B8F4FD" w:rsidR="001A7B95" w:rsidRPr="00BC7888" w:rsidRDefault="001A7B95" w:rsidP="001A7B95">
      <w:pPr>
        <w:pStyle w:val="a3"/>
        <w:numPr>
          <w:ilvl w:val="1"/>
          <w:numId w:val="3"/>
        </w:numPr>
        <w:ind w:firstLineChars="0"/>
      </w:pPr>
      <w:r w:rsidRPr="00BC7888">
        <w:t>Convolutional layers: apply a specified number of convolution filters to the image</w:t>
      </w:r>
    </w:p>
    <w:p w14:paraId="0C9B2D02" w14:textId="10BE861B" w:rsidR="001A7B95" w:rsidRPr="00BC7888" w:rsidRDefault="001A7B95" w:rsidP="001A7B95">
      <w:pPr>
        <w:pStyle w:val="a3"/>
        <w:numPr>
          <w:ilvl w:val="1"/>
          <w:numId w:val="3"/>
        </w:numPr>
        <w:ind w:firstLineChars="0"/>
      </w:pPr>
      <w:r w:rsidRPr="00BC7888">
        <w:t xml:space="preserve">Pooling layers: </w:t>
      </w:r>
      <w:proofErr w:type="spellStart"/>
      <w:r w:rsidRPr="00BC7888">
        <w:t>downsample</w:t>
      </w:r>
      <w:proofErr w:type="spellEnd"/>
      <w:r w:rsidRPr="00BC7888">
        <w:t xml:space="preserve"> the image data extracted by the convolutional layers to reduce the dimensionality of the feature map </w:t>
      </w:r>
      <w:proofErr w:type="gramStart"/>
      <w:r w:rsidRPr="00BC7888">
        <w:t>in order to</w:t>
      </w:r>
      <w:proofErr w:type="gramEnd"/>
      <w:r w:rsidRPr="00BC7888">
        <w:t xml:space="preserve"> decrease processing time</w:t>
      </w:r>
    </w:p>
    <w:p w14:paraId="782B6A22" w14:textId="2C943EF5" w:rsidR="001A7B95" w:rsidRPr="00BC7888" w:rsidRDefault="001A7B95" w:rsidP="001A7B95">
      <w:pPr>
        <w:pStyle w:val="a3"/>
        <w:numPr>
          <w:ilvl w:val="1"/>
          <w:numId w:val="3"/>
        </w:numPr>
        <w:ind w:firstLineChars="0"/>
      </w:pPr>
      <w:r w:rsidRPr="00BC7888">
        <w:t xml:space="preserve">Dense layers: a fully connected layer that performs classification on the features extracted by the convolutional layers and </w:t>
      </w:r>
      <w:proofErr w:type="spellStart"/>
      <w:r w:rsidRPr="00BC7888">
        <w:t>downsampled</w:t>
      </w:r>
      <w:proofErr w:type="spellEnd"/>
      <w:r w:rsidRPr="00BC7888">
        <w:t xml:space="preserve"> by the pooling layers</w:t>
      </w:r>
    </w:p>
    <w:p w14:paraId="4E400D8D" w14:textId="45FC94AB" w:rsidR="001A7B95" w:rsidRPr="00BC7888" w:rsidRDefault="001A7B95" w:rsidP="001A7B95">
      <w:pPr>
        <w:pStyle w:val="a3"/>
        <w:numPr>
          <w:ilvl w:val="1"/>
          <w:numId w:val="3"/>
        </w:numPr>
        <w:ind w:firstLineChars="0"/>
      </w:pPr>
      <w:r w:rsidRPr="00BC7888">
        <w:t>A CNN is composed of a stack of convolutional modules</w:t>
      </w:r>
    </w:p>
    <w:p w14:paraId="05E0453B" w14:textId="28DF17E7" w:rsidR="001A7B95" w:rsidRPr="00BC7888" w:rsidRDefault="001A7B95" w:rsidP="001A7B95">
      <w:pPr>
        <w:pStyle w:val="a3"/>
        <w:numPr>
          <w:ilvl w:val="1"/>
          <w:numId w:val="3"/>
        </w:numPr>
        <w:ind w:firstLineChars="0"/>
      </w:pPr>
      <w:r w:rsidRPr="00BC7888">
        <w:t>Each module consists of a convolutional layer followed by a pooling layer</w:t>
      </w:r>
    </w:p>
    <w:p w14:paraId="11A4D3F6" w14:textId="1CC11F6E" w:rsidR="001A7B95" w:rsidRPr="00BC7888" w:rsidRDefault="001A7B95" w:rsidP="001A7B95">
      <w:pPr>
        <w:pStyle w:val="a3"/>
        <w:numPr>
          <w:ilvl w:val="1"/>
          <w:numId w:val="3"/>
        </w:numPr>
        <w:ind w:firstLineChars="0"/>
      </w:pPr>
      <w:r w:rsidRPr="00BC7888">
        <w:t>The last module is followed by one or more dense layers that perform classification</w:t>
      </w:r>
    </w:p>
    <w:p w14:paraId="37DF8A44" w14:textId="68227D12" w:rsidR="001A7B95" w:rsidRPr="00BC7888" w:rsidRDefault="001A7B95" w:rsidP="001A7B95">
      <w:pPr>
        <w:pStyle w:val="a3"/>
        <w:numPr>
          <w:ilvl w:val="1"/>
          <w:numId w:val="3"/>
        </w:numPr>
        <w:ind w:firstLineChars="0"/>
      </w:pPr>
      <w:r w:rsidRPr="00BC7888">
        <w:t xml:space="preserve">The final dense layer contains a single node for each target class in the model, with a </w:t>
      </w:r>
      <w:proofErr w:type="spellStart"/>
      <w:r w:rsidRPr="00BC7888">
        <w:t>softmax</w:t>
      </w:r>
      <w:proofErr w:type="spellEnd"/>
      <w:r w:rsidRPr="00BC7888">
        <w:t xml:space="preserve"> activation function</w:t>
      </w:r>
    </w:p>
    <w:p w14:paraId="0E251261" w14:textId="2D65EC20" w:rsidR="001A7B95" w:rsidRPr="00BC7888" w:rsidRDefault="001A7B95" w:rsidP="001A7B95">
      <w:pPr>
        <w:pStyle w:val="a3"/>
        <w:numPr>
          <w:ilvl w:val="0"/>
          <w:numId w:val="3"/>
        </w:numPr>
        <w:ind w:firstLineChars="0"/>
      </w:pPr>
      <w:r w:rsidRPr="00BC7888">
        <w:t>Convolutional layer</w:t>
      </w:r>
    </w:p>
    <w:p w14:paraId="3A205494" w14:textId="40441963" w:rsidR="001A7B95" w:rsidRPr="00BC7888" w:rsidRDefault="001A7B95" w:rsidP="001A7B95">
      <w:pPr>
        <w:pStyle w:val="a3"/>
        <w:numPr>
          <w:ilvl w:val="1"/>
          <w:numId w:val="3"/>
        </w:numPr>
        <w:ind w:firstLineChars="0"/>
      </w:pPr>
      <w:r w:rsidRPr="00BC7888">
        <w:t>Sparse interactions</w:t>
      </w:r>
    </w:p>
    <w:p w14:paraId="0F8EBC57" w14:textId="6BB36CC9" w:rsidR="001A7B95" w:rsidRPr="00BC7888" w:rsidRDefault="001A7B95" w:rsidP="001A7B95">
      <w:pPr>
        <w:pStyle w:val="a3"/>
        <w:numPr>
          <w:ilvl w:val="1"/>
          <w:numId w:val="3"/>
        </w:numPr>
        <w:ind w:firstLineChars="0"/>
      </w:pPr>
      <w:r w:rsidRPr="00BC7888">
        <w:t>Each neuron in the convolutional layers is only connected to pixels in its receptive field (not every single pixel)</w:t>
      </w:r>
    </w:p>
    <w:p w14:paraId="5D614531" w14:textId="6E264742" w:rsidR="001A7B95" w:rsidRPr="00BC7888" w:rsidRDefault="00852321" w:rsidP="001A7B95">
      <w:pPr>
        <w:pStyle w:val="a3"/>
        <w:numPr>
          <w:ilvl w:val="1"/>
          <w:numId w:val="3"/>
        </w:numPr>
        <w:ind w:firstLineChars="0"/>
      </w:pPr>
      <w:r w:rsidRPr="00BC7888">
        <w:t>Each neuron applies filters on its receptive field.</w:t>
      </w:r>
    </w:p>
    <w:p w14:paraId="4D888FC9" w14:textId="24412122" w:rsidR="00852321" w:rsidRPr="00BC7888" w:rsidRDefault="00852321" w:rsidP="00852321">
      <w:pPr>
        <w:pStyle w:val="a3"/>
        <w:numPr>
          <w:ilvl w:val="2"/>
          <w:numId w:val="3"/>
        </w:numPr>
        <w:ind w:firstLineChars="0"/>
      </w:pPr>
      <w:r w:rsidRPr="00BC7888">
        <w:t>Calculates a weighted sum of the input pixels in the receptive field</w:t>
      </w:r>
    </w:p>
    <w:p w14:paraId="71A0D710" w14:textId="7832F4F4" w:rsidR="00852321" w:rsidRPr="00BC7888" w:rsidRDefault="00852321" w:rsidP="00852321">
      <w:pPr>
        <w:pStyle w:val="a3"/>
        <w:numPr>
          <w:ilvl w:val="1"/>
          <w:numId w:val="3"/>
        </w:numPr>
        <w:ind w:firstLineChars="0"/>
      </w:pPr>
      <w:r w:rsidRPr="00BC7888">
        <w:t>Adds a bias, and feeds the result through its activation function to the next layer</w:t>
      </w:r>
    </w:p>
    <w:p w14:paraId="55EC3045" w14:textId="1002036A" w:rsidR="00852321" w:rsidRPr="00BC7888" w:rsidRDefault="00852321" w:rsidP="00852321">
      <w:pPr>
        <w:pStyle w:val="a3"/>
        <w:numPr>
          <w:ilvl w:val="1"/>
          <w:numId w:val="3"/>
        </w:numPr>
        <w:ind w:firstLineChars="0"/>
      </w:pPr>
      <w:r w:rsidRPr="00BC7888">
        <w:t>The output of this layer is a feature map (activation map)</w:t>
      </w:r>
    </w:p>
    <w:p w14:paraId="3849BEF8" w14:textId="13C8444F" w:rsidR="00852321" w:rsidRPr="00BC7888" w:rsidRDefault="00852321" w:rsidP="00852321">
      <w:pPr>
        <w:pStyle w:val="a3"/>
        <w:numPr>
          <w:ilvl w:val="1"/>
          <w:numId w:val="3"/>
        </w:numPr>
        <w:ind w:firstLineChars="0"/>
      </w:pPr>
      <w:r w:rsidRPr="00BC7888">
        <w:t>Parameter sharing</w:t>
      </w:r>
    </w:p>
    <w:p w14:paraId="04F1552F" w14:textId="682CC012" w:rsidR="00852321" w:rsidRPr="00BC7888" w:rsidRDefault="00852321" w:rsidP="00852321">
      <w:pPr>
        <w:pStyle w:val="a3"/>
        <w:numPr>
          <w:ilvl w:val="1"/>
          <w:numId w:val="3"/>
        </w:numPr>
        <w:ind w:firstLineChars="0"/>
      </w:pPr>
      <w:r w:rsidRPr="00BC7888">
        <w:t>All neurons of a convolutional layer reuse the same weights</w:t>
      </w:r>
    </w:p>
    <w:p w14:paraId="17D163C2" w14:textId="44282BB0" w:rsidR="00852321" w:rsidRPr="00BC7888" w:rsidRDefault="00852321" w:rsidP="00852321">
      <w:pPr>
        <w:pStyle w:val="a3"/>
        <w:numPr>
          <w:ilvl w:val="1"/>
          <w:numId w:val="3"/>
        </w:numPr>
        <w:ind w:firstLineChars="0"/>
      </w:pPr>
      <w:r w:rsidRPr="00BC7888">
        <w:t>They apply the same filter in different positions</w:t>
      </w:r>
    </w:p>
    <w:p w14:paraId="5420DB2C" w14:textId="76B5E864" w:rsidR="00852321" w:rsidRPr="00BC7888" w:rsidRDefault="00852321" w:rsidP="00852321">
      <w:pPr>
        <w:pStyle w:val="a3"/>
        <w:numPr>
          <w:ilvl w:val="1"/>
          <w:numId w:val="3"/>
        </w:numPr>
        <w:ind w:firstLineChars="0"/>
      </w:pPr>
      <w:r w:rsidRPr="00BC7888">
        <w:t xml:space="preserve">Whereas in a </w:t>
      </w:r>
      <w:proofErr w:type="gramStart"/>
      <w:r w:rsidRPr="00BC7888">
        <w:t>fully-connected</w:t>
      </w:r>
      <w:proofErr w:type="gramEnd"/>
      <w:r w:rsidRPr="00BC7888">
        <w:t xml:space="preserve"> network, each neuron had its own set of weights</w:t>
      </w:r>
    </w:p>
    <w:p w14:paraId="3BA12D27" w14:textId="01B5DBAC" w:rsidR="00852321" w:rsidRPr="00BC7888" w:rsidRDefault="004A6568" w:rsidP="004A6568">
      <w:pPr>
        <w:pStyle w:val="a3"/>
        <w:numPr>
          <w:ilvl w:val="0"/>
          <w:numId w:val="3"/>
        </w:numPr>
        <w:ind w:firstLineChars="0"/>
      </w:pPr>
      <w:r w:rsidRPr="00BC7888">
        <w:t>Padding</w:t>
      </w:r>
    </w:p>
    <w:p w14:paraId="41BEA256" w14:textId="0D6C0A99" w:rsidR="004A6568" w:rsidRPr="00BC7888" w:rsidRDefault="004A6568" w:rsidP="004A6568">
      <w:pPr>
        <w:pStyle w:val="a3"/>
        <w:numPr>
          <w:ilvl w:val="1"/>
          <w:numId w:val="3"/>
        </w:numPr>
        <w:ind w:firstLineChars="0"/>
      </w:pPr>
      <w:r w:rsidRPr="00BC7888">
        <w:t xml:space="preserve">Zero padding: </w:t>
      </w:r>
      <w:proofErr w:type="gramStart"/>
      <w:r w:rsidRPr="00BC7888">
        <w:t>in order for</w:t>
      </w:r>
      <w:proofErr w:type="gramEnd"/>
      <w:r w:rsidRPr="00BC7888">
        <w:t xml:space="preserve"> a layer to have the same height and width as the previous layer, it is common to add zeros around the inputs</w:t>
      </w:r>
    </w:p>
    <w:p w14:paraId="04DF3739" w14:textId="3AF68970" w:rsidR="004A6568" w:rsidRPr="00BC7888" w:rsidRDefault="004A6568" w:rsidP="004A6568">
      <w:pPr>
        <w:pStyle w:val="a3"/>
        <w:numPr>
          <w:ilvl w:val="1"/>
          <w:numId w:val="3"/>
        </w:numPr>
        <w:ind w:firstLineChars="0"/>
      </w:pPr>
      <w:r w:rsidRPr="00BC7888">
        <w:t>In TensorFlow, padding can be either SAME or VALID to have zero padding or not.</w:t>
      </w:r>
    </w:p>
    <w:p w14:paraId="1F0360C9" w14:textId="016B7B88" w:rsidR="004A6568" w:rsidRPr="00BC7888" w:rsidRDefault="004A6568" w:rsidP="004A6568">
      <w:pPr>
        <w:pStyle w:val="a3"/>
        <w:numPr>
          <w:ilvl w:val="0"/>
          <w:numId w:val="3"/>
        </w:numPr>
        <w:ind w:firstLineChars="0"/>
      </w:pPr>
      <w:r w:rsidRPr="00BC7888">
        <w:t>Stride</w:t>
      </w:r>
    </w:p>
    <w:p w14:paraId="14CEFE86" w14:textId="266BB06C" w:rsidR="004A6568" w:rsidRPr="00BC7888" w:rsidRDefault="006238B0" w:rsidP="004A6568">
      <w:pPr>
        <w:pStyle w:val="a3"/>
        <w:numPr>
          <w:ilvl w:val="1"/>
          <w:numId w:val="3"/>
        </w:numPr>
        <w:ind w:firstLineChars="0"/>
      </w:pPr>
      <w:r w:rsidRPr="00BC7888">
        <w:t>It is the distance between two consecutive receptive fields</w:t>
      </w:r>
    </w:p>
    <w:p w14:paraId="0C5BDD81" w14:textId="405B543C" w:rsidR="006238B0" w:rsidRPr="00BC7888" w:rsidRDefault="006238B0" w:rsidP="004A6568">
      <w:pPr>
        <w:pStyle w:val="a3"/>
        <w:numPr>
          <w:ilvl w:val="1"/>
          <w:numId w:val="3"/>
        </w:numPr>
        <w:ind w:firstLineChars="0"/>
      </w:pPr>
      <w:r w:rsidRPr="00BC7888">
        <w:t>The stride controls how the filter convolves around the input volume</w:t>
      </w:r>
    </w:p>
    <w:p w14:paraId="0ABB51D3" w14:textId="57CE636E" w:rsidR="002A3FEE" w:rsidRPr="00BC7888" w:rsidRDefault="002A3FEE" w:rsidP="002A3FEE">
      <w:pPr>
        <w:pStyle w:val="a3"/>
        <w:numPr>
          <w:ilvl w:val="0"/>
          <w:numId w:val="3"/>
        </w:numPr>
        <w:ind w:firstLineChars="0"/>
      </w:pPr>
      <w:r w:rsidRPr="00BC7888">
        <w:lastRenderedPageBreak/>
        <w:t>Stacking multiple features maps</w:t>
      </w:r>
    </w:p>
    <w:p w14:paraId="23C967DA" w14:textId="7631706B" w:rsidR="002A3FEE" w:rsidRPr="00BC7888" w:rsidRDefault="002A3FEE" w:rsidP="002A3FEE">
      <w:pPr>
        <w:pStyle w:val="a3"/>
        <w:numPr>
          <w:ilvl w:val="1"/>
          <w:numId w:val="3"/>
        </w:numPr>
        <w:ind w:firstLineChars="0"/>
      </w:pPr>
      <w:r w:rsidRPr="00BC7888">
        <w:t>Each convolutional layer can be composed of several feature maps of equal sizes</w:t>
      </w:r>
    </w:p>
    <w:p w14:paraId="61B2A30B" w14:textId="3C96571D" w:rsidR="002A3FEE" w:rsidRPr="00BC7888" w:rsidRDefault="002A3FEE" w:rsidP="002A3FEE">
      <w:pPr>
        <w:pStyle w:val="a3"/>
        <w:numPr>
          <w:ilvl w:val="1"/>
          <w:numId w:val="3"/>
        </w:numPr>
        <w:ind w:firstLineChars="0"/>
      </w:pPr>
      <w:r w:rsidRPr="00BC7888">
        <w:t>A convolutional layer simultaneously applies multiple filters to its inputs</w:t>
      </w:r>
    </w:p>
    <w:p w14:paraId="6E98C248" w14:textId="1E0874DE" w:rsidR="002A3FEE" w:rsidRPr="00BC7888" w:rsidRDefault="002A3FEE" w:rsidP="002A3FEE">
      <w:pPr>
        <w:pStyle w:val="a3"/>
        <w:numPr>
          <w:ilvl w:val="0"/>
          <w:numId w:val="3"/>
        </w:numPr>
        <w:ind w:firstLineChars="0"/>
      </w:pPr>
      <w:r w:rsidRPr="00BC7888">
        <w:t>Activation function</w:t>
      </w:r>
    </w:p>
    <w:p w14:paraId="45782557" w14:textId="115F889F" w:rsidR="002A3FEE" w:rsidRPr="00BC7888" w:rsidRDefault="002A3FEE" w:rsidP="002A3FEE">
      <w:pPr>
        <w:pStyle w:val="a3"/>
        <w:numPr>
          <w:ilvl w:val="1"/>
          <w:numId w:val="3"/>
        </w:numPr>
        <w:ind w:firstLineChars="0"/>
      </w:pPr>
      <w:r w:rsidRPr="00BC7888">
        <w:t xml:space="preserve">After calculating a weighted sum of the input pixels in the receptive fields, and adding biases, each neuron feeds the result through its </w:t>
      </w:r>
      <w:proofErr w:type="spellStart"/>
      <w:r w:rsidRPr="00BC7888">
        <w:t>ReLU</w:t>
      </w:r>
      <w:proofErr w:type="spellEnd"/>
      <w:r w:rsidRPr="00BC7888">
        <w:t xml:space="preserve"> activation function to the next layer</w:t>
      </w:r>
    </w:p>
    <w:p w14:paraId="1908F59C" w14:textId="47A8DF61" w:rsidR="002A3FEE" w:rsidRPr="00BC7888" w:rsidRDefault="002A3FEE" w:rsidP="002A3FEE">
      <w:pPr>
        <w:pStyle w:val="a3"/>
        <w:numPr>
          <w:ilvl w:val="1"/>
          <w:numId w:val="3"/>
        </w:numPr>
        <w:ind w:firstLineChars="0"/>
      </w:pPr>
      <w:r w:rsidRPr="00BC7888">
        <w:t xml:space="preserve">The purpose of this activation function is to add </w:t>
      </w:r>
      <w:proofErr w:type="gramStart"/>
      <w:r w:rsidRPr="00BC7888">
        <w:t>non linearity</w:t>
      </w:r>
      <w:proofErr w:type="gramEnd"/>
      <w:r w:rsidRPr="00BC7888">
        <w:t xml:space="preserve"> to the system</w:t>
      </w:r>
    </w:p>
    <w:p w14:paraId="348E5E23" w14:textId="2D186FE6" w:rsidR="002A3FEE" w:rsidRPr="00BC7888" w:rsidRDefault="002A3FEE" w:rsidP="002A3FEE">
      <w:pPr>
        <w:pStyle w:val="a3"/>
        <w:numPr>
          <w:ilvl w:val="0"/>
          <w:numId w:val="3"/>
        </w:numPr>
        <w:ind w:firstLineChars="0"/>
      </w:pPr>
      <w:r w:rsidRPr="00BC7888">
        <w:t>Pooling layer</w:t>
      </w:r>
    </w:p>
    <w:p w14:paraId="1D89A376" w14:textId="4B2F907A" w:rsidR="002A3FEE" w:rsidRPr="00BC7888" w:rsidRDefault="00A77428" w:rsidP="002A3FEE">
      <w:pPr>
        <w:pStyle w:val="a3"/>
        <w:numPr>
          <w:ilvl w:val="1"/>
          <w:numId w:val="3"/>
        </w:numPr>
        <w:ind w:firstLineChars="0"/>
      </w:pPr>
      <w:r w:rsidRPr="00BC7888">
        <w:t>After the activation functions, we can apply a pooling layer</w:t>
      </w:r>
    </w:p>
    <w:p w14:paraId="7AC67EAB" w14:textId="5F731DAF" w:rsidR="00A77428" w:rsidRPr="00BC7888" w:rsidRDefault="00A77428" w:rsidP="002A3FEE">
      <w:pPr>
        <w:pStyle w:val="a3"/>
        <w:numPr>
          <w:ilvl w:val="1"/>
          <w:numId w:val="3"/>
        </w:numPr>
        <w:ind w:firstLineChars="0"/>
      </w:pPr>
      <w:r w:rsidRPr="00BC7888">
        <w:t>Its goal is to subsample (shrink) the input image</w:t>
      </w:r>
    </w:p>
    <w:p w14:paraId="5E46BF07" w14:textId="71ACB126" w:rsidR="00A77428" w:rsidRPr="00BC7888" w:rsidRDefault="00A77428" w:rsidP="00A77428">
      <w:pPr>
        <w:pStyle w:val="a3"/>
        <w:numPr>
          <w:ilvl w:val="2"/>
          <w:numId w:val="3"/>
        </w:numPr>
        <w:ind w:firstLineChars="0"/>
      </w:pPr>
      <w:r w:rsidRPr="00BC7888">
        <w:t>To reduce the computational load, the memory usage, and the number of parameters</w:t>
      </w:r>
    </w:p>
    <w:p w14:paraId="0914ED54" w14:textId="1631F610" w:rsidR="00A77428" w:rsidRPr="00BC7888" w:rsidRDefault="00A77428" w:rsidP="00A77428">
      <w:pPr>
        <w:pStyle w:val="a3"/>
        <w:numPr>
          <w:ilvl w:val="1"/>
          <w:numId w:val="3"/>
        </w:numPr>
        <w:ind w:firstLineChars="0"/>
      </w:pPr>
      <w:r w:rsidRPr="00BC7888">
        <w:t>Each neuron in a pooling layer is connected to the outputs of a receptive field in the previous layer</w:t>
      </w:r>
    </w:p>
    <w:p w14:paraId="15B98467" w14:textId="09DDBFBA" w:rsidR="00A77428" w:rsidRPr="00BC7888" w:rsidRDefault="00A77428" w:rsidP="00A77428">
      <w:pPr>
        <w:pStyle w:val="a3"/>
        <w:numPr>
          <w:ilvl w:val="1"/>
          <w:numId w:val="3"/>
        </w:numPr>
        <w:ind w:firstLineChars="0"/>
      </w:pPr>
      <w:r w:rsidRPr="00BC7888">
        <w:t>A pooling neuron has no weights</w:t>
      </w:r>
    </w:p>
    <w:p w14:paraId="1B10FAF5" w14:textId="7380630B" w:rsidR="00A77428" w:rsidRPr="00BC7888" w:rsidRDefault="00A77428" w:rsidP="00A77428">
      <w:pPr>
        <w:pStyle w:val="a3"/>
        <w:numPr>
          <w:ilvl w:val="1"/>
          <w:numId w:val="3"/>
        </w:numPr>
        <w:ind w:firstLineChars="0"/>
      </w:pPr>
      <w:r w:rsidRPr="00BC7888">
        <w:t>It aggregates the inputs using an aggregation function such as the max or mean</w:t>
      </w:r>
    </w:p>
    <w:p w14:paraId="1F648E11" w14:textId="5D7803BA" w:rsidR="00A77428" w:rsidRPr="00BC7888" w:rsidRDefault="00A77428" w:rsidP="00A77428">
      <w:pPr>
        <w:pStyle w:val="a3"/>
        <w:numPr>
          <w:ilvl w:val="0"/>
          <w:numId w:val="3"/>
        </w:numPr>
        <w:ind w:firstLineChars="0"/>
      </w:pPr>
      <w:r w:rsidRPr="00BC7888">
        <w:t>Fully connected layer</w:t>
      </w:r>
    </w:p>
    <w:p w14:paraId="6033D547" w14:textId="285F3F11" w:rsidR="00A77428" w:rsidRPr="00BC7888" w:rsidRDefault="00A77428" w:rsidP="00A77428">
      <w:pPr>
        <w:pStyle w:val="a3"/>
        <w:numPr>
          <w:ilvl w:val="1"/>
          <w:numId w:val="3"/>
        </w:numPr>
        <w:ind w:firstLineChars="0"/>
      </w:pPr>
      <w:r w:rsidRPr="00BC7888">
        <w:t>This layer takes an input from the last convolution module, and outputs an N dimensional vector</w:t>
      </w:r>
    </w:p>
    <w:p w14:paraId="690324AC" w14:textId="3A23616A" w:rsidR="00A77428" w:rsidRPr="00BC7888" w:rsidRDefault="00A77428" w:rsidP="00A77428">
      <w:pPr>
        <w:pStyle w:val="a3"/>
        <w:numPr>
          <w:ilvl w:val="2"/>
          <w:numId w:val="3"/>
        </w:numPr>
        <w:ind w:firstLineChars="0"/>
      </w:pPr>
      <w:r w:rsidRPr="00BC7888">
        <w:t xml:space="preserve">N is the number of classes that the model </w:t>
      </w:r>
      <w:proofErr w:type="gramStart"/>
      <w:r w:rsidRPr="00BC7888">
        <w:t>has to</w:t>
      </w:r>
      <w:proofErr w:type="gramEnd"/>
      <w:r w:rsidRPr="00BC7888">
        <w:t xml:space="preserve"> choose from</w:t>
      </w:r>
    </w:p>
    <w:p w14:paraId="7A5CF2AD" w14:textId="70CFFF97" w:rsidR="00A77428" w:rsidRPr="00BC7888" w:rsidRDefault="00A77428" w:rsidP="00A77428">
      <w:pPr>
        <w:pStyle w:val="a3"/>
        <w:numPr>
          <w:ilvl w:val="1"/>
          <w:numId w:val="3"/>
        </w:numPr>
        <w:ind w:firstLineChars="0"/>
      </w:pPr>
      <w:r w:rsidRPr="00BC7888">
        <w:t>Each number in this N dimensional vector represents the probability of a certain class</w:t>
      </w:r>
    </w:p>
    <w:p w14:paraId="768D2F86" w14:textId="09731AC3" w:rsidR="00A77428" w:rsidRPr="00BC7888" w:rsidRDefault="00A77428" w:rsidP="00A77428">
      <w:pPr>
        <w:pStyle w:val="a3"/>
        <w:numPr>
          <w:ilvl w:val="0"/>
          <w:numId w:val="3"/>
        </w:numPr>
        <w:ind w:firstLineChars="0"/>
      </w:pPr>
      <w:r w:rsidRPr="00BC7888">
        <w:t>Flattening</w:t>
      </w:r>
    </w:p>
    <w:p w14:paraId="59F6861A" w14:textId="3B9B56B5" w:rsidR="00A77428" w:rsidRPr="00BC7888" w:rsidRDefault="00A77428" w:rsidP="00A77428">
      <w:pPr>
        <w:pStyle w:val="a3"/>
        <w:numPr>
          <w:ilvl w:val="1"/>
          <w:numId w:val="3"/>
        </w:numPr>
        <w:ind w:firstLineChars="0"/>
      </w:pPr>
      <w:r w:rsidRPr="00BC7888">
        <w:t>We need to convert the output of the convolutional part of the CNN into a 1D feature vector</w:t>
      </w:r>
    </w:p>
    <w:p w14:paraId="515A2C21" w14:textId="4D0D7F84" w:rsidR="00A77428" w:rsidRPr="00BC7888" w:rsidRDefault="00A77428" w:rsidP="00A77428">
      <w:pPr>
        <w:pStyle w:val="a3"/>
        <w:numPr>
          <w:ilvl w:val="1"/>
          <w:numId w:val="3"/>
        </w:numPr>
        <w:ind w:firstLineChars="0"/>
      </w:pPr>
      <w:r w:rsidRPr="00BC7888">
        <w:t>It gets the output of the convolutional layers, flattens all its structure to create a single long feature vector to be used by the dense layer for the final classification</w:t>
      </w:r>
    </w:p>
    <w:p w14:paraId="19E1D654" w14:textId="1EE3115D" w:rsidR="00873AE3" w:rsidRPr="00BC7888" w:rsidRDefault="00873AE3">
      <w:pPr>
        <w:widowControl/>
        <w:jc w:val="left"/>
      </w:pPr>
      <w:r w:rsidRPr="00BC7888">
        <w:br w:type="page"/>
      </w:r>
    </w:p>
    <w:p w14:paraId="081DDBBB" w14:textId="7C0FD94B" w:rsidR="00873AE3" w:rsidRPr="00BC7888" w:rsidRDefault="00873AE3" w:rsidP="00873AE3">
      <w:pPr>
        <w:jc w:val="center"/>
      </w:pPr>
      <w:r w:rsidRPr="00BC7888">
        <w:lastRenderedPageBreak/>
        <w:t>Module 9 Recurrent neural networks</w:t>
      </w:r>
    </w:p>
    <w:p w14:paraId="07101D2B" w14:textId="0862085A" w:rsidR="00873AE3" w:rsidRPr="00BC7888" w:rsidRDefault="005D347F" w:rsidP="00873AE3">
      <w:pPr>
        <w:pStyle w:val="a3"/>
        <w:numPr>
          <w:ilvl w:val="0"/>
          <w:numId w:val="4"/>
        </w:numPr>
        <w:ind w:firstLineChars="0"/>
      </w:pPr>
      <w:r w:rsidRPr="00BC7888">
        <w:t>N-gram language model</w:t>
      </w:r>
    </w:p>
    <w:p w14:paraId="33E721FD" w14:textId="0CACE498" w:rsidR="005D347F" w:rsidRPr="00BC7888" w:rsidRDefault="005D347F" w:rsidP="005D347F">
      <w:pPr>
        <w:pStyle w:val="a3"/>
        <w:numPr>
          <w:ilvl w:val="1"/>
          <w:numId w:val="4"/>
        </w:numPr>
        <w:ind w:firstLineChars="0"/>
      </w:pPr>
      <w:r w:rsidRPr="00BC7888">
        <w:t>A n-gram is a chunk of n consecutive words</w:t>
      </w:r>
    </w:p>
    <w:p w14:paraId="5FCA446D" w14:textId="0686F58E" w:rsidR="005D347F" w:rsidRPr="00BC7888" w:rsidRDefault="005D347F" w:rsidP="005D347F">
      <w:pPr>
        <w:pStyle w:val="a3"/>
        <w:numPr>
          <w:ilvl w:val="1"/>
          <w:numId w:val="4"/>
        </w:numPr>
        <w:ind w:firstLineChars="0"/>
      </w:pPr>
      <w:r w:rsidRPr="00BC7888">
        <w:t xml:space="preserve">Collect statistics about how frequent different n-grams </w:t>
      </w:r>
      <w:proofErr w:type="gramStart"/>
      <w:r w:rsidRPr="00BC7888">
        <w:t>are, and</w:t>
      </w:r>
      <w:proofErr w:type="gramEnd"/>
      <w:r w:rsidRPr="00BC7888">
        <w:t xml:space="preserve"> use these to predict next word.</w:t>
      </w:r>
    </w:p>
    <w:p w14:paraId="6D8C3959" w14:textId="0104FF42" w:rsidR="005D347F" w:rsidRPr="00BC7888" w:rsidRDefault="005D347F" w:rsidP="005D347F">
      <w:pPr>
        <w:pStyle w:val="a3"/>
        <w:numPr>
          <w:ilvl w:val="0"/>
          <w:numId w:val="4"/>
        </w:numPr>
        <w:ind w:firstLineChars="0"/>
      </w:pPr>
      <w:r w:rsidRPr="00BC7888">
        <w:t>Problems with n-gram language model</w:t>
      </w:r>
    </w:p>
    <w:p w14:paraId="2753EA89" w14:textId="0FD6F3A9" w:rsidR="005D347F" w:rsidRPr="00BC7888" w:rsidRDefault="005D347F" w:rsidP="005D347F">
      <w:pPr>
        <w:pStyle w:val="a3"/>
        <w:numPr>
          <w:ilvl w:val="1"/>
          <w:numId w:val="4"/>
        </w:numPr>
        <w:ind w:firstLineChars="0"/>
      </w:pPr>
      <w:r w:rsidRPr="00BC7888">
        <w:t>Sparsity: Increasing n makes sparsity problems worse</w:t>
      </w:r>
    </w:p>
    <w:p w14:paraId="4B9BDA17" w14:textId="209D6D5B" w:rsidR="005D347F" w:rsidRPr="00BC7888" w:rsidRDefault="005D347F" w:rsidP="005D347F">
      <w:pPr>
        <w:pStyle w:val="a3"/>
        <w:numPr>
          <w:ilvl w:val="2"/>
          <w:numId w:val="4"/>
        </w:numPr>
        <w:ind w:firstLineChars="0"/>
      </w:pPr>
      <w:proofErr w:type="gramStart"/>
      <w:r w:rsidRPr="00BC7888">
        <w:t>Typically</w:t>
      </w:r>
      <w:proofErr w:type="gramEnd"/>
      <w:r w:rsidRPr="00BC7888">
        <w:t xml:space="preserve"> we can’t have </w:t>
      </w:r>
      <w:proofErr w:type="spellStart"/>
      <w:r w:rsidRPr="00BC7888">
        <w:t>n</w:t>
      </w:r>
      <w:proofErr w:type="spellEnd"/>
      <w:r w:rsidRPr="00BC7888">
        <w:t xml:space="preserve"> bigger than 5</w:t>
      </w:r>
    </w:p>
    <w:p w14:paraId="5278FCCC" w14:textId="7B166E48" w:rsidR="005D347F" w:rsidRPr="00BC7888" w:rsidRDefault="005D347F" w:rsidP="005D347F">
      <w:pPr>
        <w:pStyle w:val="a3"/>
        <w:numPr>
          <w:ilvl w:val="1"/>
          <w:numId w:val="4"/>
        </w:numPr>
        <w:ind w:firstLineChars="0"/>
      </w:pPr>
      <w:r w:rsidRPr="00BC7888">
        <w:t xml:space="preserve">Storage: For "students opened their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 w:rsidRPr="00BC7888">
        <w:t>", we need to store count for all possible 4-grams</w:t>
      </w:r>
    </w:p>
    <w:p w14:paraId="2691B772" w14:textId="49C424D7" w:rsidR="005D347F" w:rsidRPr="00BC7888" w:rsidRDefault="005D347F" w:rsidP="005D347F">
      <w:pPr>
        <w:pStyle w:val="a3"/>
        <w:numPr>
          <w:ilvl w:val="2"/>
          <w:numId w:val="4"/>
        </w:numPr>
        <w:ind w:firstLineChars="0"/>
      </w:pPr>
      <w:r w:rsidRPr="00BC7888">
        <w:t>The model size is in the order of O(exp(n))</w:t>
      </w:r>
    </w:p>
    <w:p w14:paraId="04C627E6" w14:textId="68D49B40" w:rsidR="005D347F" w:rsidRPr="00BC7888" w:rsidRDefault="005D347F" w:rsidP="005D347F">
      <w:pPr>
        <w:pStyle w:val="a3"/>
        <w:numPr>
          <w:ilvl w:val="2"/>
          <w:numId w:val="4"/>
        </w:numPr>
        <w:ind w:firstLineChars="0"/>
      </w:pPr>
      <w:r w:rsidRPr="00BC7888">
        <w:t>Increasing n makes model size huge</w:t>
      </w:r>
    </w:p>
    <w:p w14:paraId="3F54E794" w14:textId="7F84A4DB" w:rsidR="005D347F" w:rsidRPr="00BC7888" w:rsidRDefault="007C033F" w:rsidP="005D347F">
      <w:pPr>
        <w:pStyle w:val="a3"/>
        <w:numPr>
          <w:ilvl w:val="0"/>
          <w:numId w:val="4"/>
        </w:numPr>
        <w:ind w:firstLineChars="0"/>
      </w:pPr>
      <w:r w:rsidRPr="00BC7888">
        <w:t>MLP model</w:t>
      </w:r>
    </w:p>
    <w:p w14:paraId="1EB574D3" w14:textId="62DA3AF0" w:rsidR="007C033F" w:rsidRPr="00BC7888" w:rsidRDefault="007C033F" w:rsidP="007C033F">
      <w:pPr>
        <w:pStyle w:val="a3"/>
        <w:numPr>
          <w:ilvl w:val="1"/>
          <w:numId w:val="4"/>
        </w:numPr>
        <w:ind w:firstLineChars="0"/>
      </w:pPr>
      <w:r w:rsidRPr="00BC7888">
        <w:t xml:space="preserve">Input: words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1</m:t>
                </m:r>
              </m:e>
            </m:d>
          </m:sup>
        </m:sSup>
        <m: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2</m:t>
                </m:r>
              </m:e>
            </m:d>
          </m:sup>
        </m:sSup>
        <m: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3</m:t>
                </m:r>
              </m:e>
            </m:d>
          </m:sup>
        </m:sSup>
        <m: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4</m:t>
                </m:r>
              </m:e>
            </m:d>
          </m:sup>
        </m:sSup>
      </m:oMath>
    </w:p>
    <w:p w14:paraId="6913E6FF" w14:textId="07699C7A" w:rsidR="007C033F" w:rsidRPr="00BC7888" w:rsidRDefault="007C033F" w:rsidP="007C033F">
      <w:pPr>
        <w:pStyle w:val="a3"/>
        <w:numPr>
          <w:ilvl w:val="1"/>
          <w:numId w:val="4"/>
        </w:numPr>
        <w:ind w:firstLineChars="0"/>
      </w:pPr>
      <w:r w:rsidRPr="00BC7888">
        <w:t xml:space="preserve">Input layer: one-hot vectors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1</m:t>
                </m:r>
              </m:e>
            </m:d>
          </m:sup>
        </m:sSup>
        <m: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2</m:t>
                </m:r>
              </m:e>
            </m:d>
          </m:sup>
        </m:sSup>
        <m: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3</m:t>
                </m:r>
              </m:e>
            </m:d>
          </m:sup>
        </m:sSup>
        <m: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4</m:t>
                </m:r>
              </m:e>
            </m:d>
          </m:sup>
        </m:sSup>
      </m:oMath>
    </w:p>
    <w:p w14:paraId="2DCE3028" w14:textId="4DE8EB5E" w:rsidR="007C033F" w:rsidRPr="00BC7888" w:rsidRDefault="007C033F" w:rsidP="007C033F">
      <w:pPr>
        <w:pStyle w:val="a3"/>
        <w:numPr>
          <w:ilvl w:val="1"/>
          <w:numId w:val="4"/>
        </w:numPr>
        <w:ind w:firstLineChars="0"/>
      </w:pPr>
      <w:r w:rsidRPr="00BC7888">
        <w:t xml:space="preserve">Hidden layer: </w:t>
      </w:r>
      <m:oMath>
        <m:r>
          <w:rPr>
            <w:rFonts w:ascii="Cambria Math" w:hAnsi="Cambria Math"/>
          </w:rPr>
          <m:t>h=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w</m:t>
                </m:r>
              </m:e>
              <m:sup>
                <m:r>
                  <w:rPr>
                    <w:rFonts w:ascii="Cambria Math" w:hAnsi="Cambria Math"/>
                  </w:rPr>
                  <m:t>T</m:t>
                </m:r>
              </m:sup>
            </m:sSup>
            <m:r>
              <w:rPr>
                <w:rFonts w:ascii="Cambria Math" w:hAnsi="Cambria Math"/>
              </w:rPr>
              <m:t>e</m:t>
            </m:r>
          </m:e>
        </m:d>
      </m:oMath>
      <w:r w:rsidRPr="00BC7888">
        <w:t>, f is an activation function</w:t>
      </w:r>
    </w:p>
    <w:p w14:paraId="7B9A4A43" w14:textId="7B3DECA5" w:rsidR="007C033F" w:rsidRPr="00BC7888" w:rsidRDefault="007C033F" w:rsidP="007C033F">
      <w:pPr>
        <w:pStyle w:val="a3"/>
        <w:numPr>
          <w:ilvl w:val="1"/>
          <w:numId w:val="4"/>
        </w:numPr>
        <w:ind w:firstLineChars="0"/>
      </w:pPr>
      <w:r w:rsidRPr="00BC7888">
        <w:t xml:space="preserve">Output: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y</m:t>
            </m:r>
          </m:e>
        </m:acc>
        <m:r>
          <w:rPr>
            <w:rFonts w:ascii="Cambria Math" w:hAnsi="Cambria Math"/>
          </w:rPr>
          <m:t>=softmax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v</m:t>
                </m:r>
              </m:e>
              <m:sup>
                <m:r>
                  <w:rPr>
                    <w:rFonts w:ascii="Cambria Math" w:hAnsi="Cambria Math"/>
                  </w:rPr>
                  <m:t>T</m:t>
                </m:r>
              </m:sup>
            </m:sSup>
            <m:r>
              <w:rPr>
                <w:rFonts w:ascii="Cambria Math" w:hAnsi="Cambria Math"/>
              </w:rPr>
              <m:t>h</m:t>
            </m:r>
          </m:e>
        </m:d>
      </m:oMath>
    </w:p>
    <w:p w14:paraId="11AC7B77" w14:textId="2E90E56B" w:rsidR="007C033F" w:rsidRPr="00BC7888" w:rsidRDefault="007C033F" w:rsidP="007C033F">
      <w:pPr>
        <w:pStyle w:val="a3"/>
        <w:numPr>
          <w:ilvl w:val="1"/>
          <w:numId w:val="4"/>
        </w:numPr>
        <w:ind w:firstLineChars="0"/>
      </w:pPr>
      <w:r w:rsidRPr="00BC7888">
        <w:t>Improvements over n-gram LM:</w:t>
      </w:r>
    </w:p>
    <w:p w14:paraId="07BE18A9" w14:textId="55C59533" w:rsidR="007C033F" w:rsidRPr="00BC7888" w:rsidRDefault="007C033F" w:rsidP="007C033F">
      <w:pPr>
        <w:pStyle w:val="a3"/>
        <w:numPr>
          <w:ilvl w:val="2"/>
          <w:numId w:val="4"/>
        </w:numPr>
        <w:ind w:firstLineChars="0"/>
      </w:pPr>
      <w:r w:rsidRPr="00BC7888">
        <w:t>No sparsity problem</w:t>
      </w:r>
    </w:p>
    <w:p w14:paraId="17F99F72" w14:textId="1D4F3B67" w:rsidR="007C033F" w:rsidRPr="00BC7888" w:rsidRDefault="007C033F" w:rsidP="007C033F">
      <w:pPr>
        <w:pStyle w:val="a3"/>
        <w:numPr>
          <w:ilvl w:val="2"/>
          <w:numId w:val="4"/>
        </w:numPr>
        <w:ind w:firstLineChars="0"/>
      </w:pPr>
      <w:r w:rsidRPr="00BC7888">
        <w:t>Model size is O(n) not O(exp(n))</w:t>
      </w:r>
    </w:p>
    <w:p w14:paraId="03A69E40" w14:textId="034A0EAB" w:rsidR="007C033F" w:rsidRPr="00BC7888" w:rsidRDefault="007C033F" w:rsidP="007C033F">
      <w:pPr>
        <w:pStyle w:val="a3"/>
        <w:numPr>
          <w:ilvl w:val="1"/>
          <w:numId w:val="4"/>
        </w:numPr>
        <w:ind w:firstLineChars="0"/>
      </w:pPr>
      <w:r w:rsidRPr="00BC7888">
        <w:t>Remaining problems:</w:t>
      </w:r>
    </w:p>
    <w:p w14:paraId="4B215AD6" w14:textId="034FEB51" w:rsidR="007C033F" w:rsidRPr="00BC7888" w:rsidRDefault="007C033F" w:rsidP="007C033F">
      <w:pPr>
        <w:pStyle w:val="a3"/>
        <w:numPr>
          <w:ilvl w:val="2"/>
          <w:numId w:val="4"/>
        </w:numPr>
        <w:ind w:firstLineChars="0"/>
      </w:pPr>
      <w:r w:rsidRPr="00BC7888">
        <w:t>It is fixed 4 in our example, which is small</w:t>
      </w:r>
    </w:p>
    <w:p w14:paraId="2C0343FD" w14:textId="7C7BFAF2" w:rsidR="007C033F" w:rsidRPr="00BC7888" w:rsidRDefault="007C033F" w:rsidP="007C033F">
      <w:pPr>
        <w:pStyle w:val="a3"/>
        <w:numPr>
          <w:ilvl w:val="2"/>
          <w:numId w:val="4"/>
        </w:numPr>
        <w:ind w:firstLineChars="0"/>
      </w:pPr>
      <w:r w:rsidRPr="00BC7888">
        <w:t>We need a neural architecture that can process any length input</w:t>
      </w:r>
    </w:p>
    <w:p w14:paraId="3B571EBC" w14:textId="643CAFC3" w:rsidR="007C033F" w:rsidRPr="00BC7888" w:rsidRDefault="007C033F" w:rsidP="007C033F">
      <w:pPr>
        <w:pStyle w:val="a3"/>
        <w:numPr>
          <w:ilvl w:val="0"/>
          <w:numId w:val="4"/>
        </w:numPr>
        <w:ind w:firstLineChars="0"/>
      </w:pPr>
      <w:r w:rsidRPr="00BC7888">
        <w:t>Recurrent neural networks</w:t>
      </w:r>
    </w:p>
    <w:p w14:paraId="072FAE99" w14:textId="049274A8" w:rsidR="007C033F" w:rsidRPr="00BC7888" w:rsidRDefault="007C033F" w:rsidP="007C033F">
      <w:pPr>
        <w:pStyle w:val="a3"/>
        <w:numPr>
          <w:ilvl w:val="1"/>
          <w:numId w:val="4"/>
        </w:numPr>
        <w:ind w:firstLineChars="0"/>
      </w:pPr>
      <w:r w:rsidRPr="00BC7888">
        <w:t>The idea behind Recurrent neural networks (RNN) is to make use of sequential data</w:t>
      </w:r>
    </w:p>
    <w:p w14:paraId="0192008A" w14:textId="75BB7610" w:rsidR="004E057F" w:rsidRPr="00BC7888" w:rsidRDefault="004E057F" w:rsidP="004E057F">
      <w:pPr>
        <w:pStyle w:val="a3"/>
        <w:numPr>
          <w:ilvl w:val="2"/>
          <w:numId w:val="4"/>
        </w:numPr>
        <w:ind w:firstLineChars="0"/>
      </w:pPr>
      <w:r w:rsidRPr="00BC7888">
        <w:t>Until here, we assume that all inputs (and outputs) are independent of each other</w:t>
      </w:r>
    </w:p>
    <w:p w14:paraId="33AD4165" w14:textId="7BE8A6E3" w:rsidR="004E057F" w:rsidRPr="00BC7888" w:rsidRDefault="004E057F" w:rsidP="004E057F">
      <w:pPr>
        <w:pStyle w:val="a3"/>
        <w:numPr>
          <w:ilvl w:val="2"/>
          <w:numId w:val="4"/>
        </w:numPr>
        <w:ind w:firstLineChars="0"/>
      </w:pPr>
      <w:r w:rsidRPr="00BC7888">
        <w:t>Independent input (output) is a bad idea for many tasks, e.g., predicting the next word in a sentence (it’s better to know which words came before it).</w:t>
      </w:r>
    </w:p>
    <w:p w14:paraId="27574BC7" w14:textId="42DC53E2" w:rsidR="004E057F" w:rsidRPr="00BC7888" w:rsidRDefault="004E057F" w:rsidP="004E057F">
      <w:pPr>
        <w:pStyle w:val="a3"/>
        <w:numPr>
          <w:ilvl w:val="1"/>
          <w:numId w:val="4"/>
        </w:numPr>
        <w:ind w:firstLineChars="0"/>
      </w:pPr>
      <w:r w:rsidRPr="00BC7888">
        <w:t>They can analyze time series data and predict the future</w:t>
      </w:r>
    </w:p>
    <w:p w14:paraId="198AE6E3" w14:textId="57438647" w:rsidR="004E057F" w:rsidRPr="00BC7888" w:rsidRDefault="004E057F" w:rsidP="004E057F">
      <w:pPr>
        <w:pStyle w:val="a3"/>
        <w:numPr>
          <w:ilvl w:val="1"/>
          <w:numId w:val="4"/>
        </w:numPr>
        <w:ind w:firstLineChars="0"/>
      </w:pPr>
      <w:r w:rsidRPr="00BC7888">
        <w:t>They can work on sequences of arbitrary lengths, rather than on fixed-sized inputs</w:t>
      </w:r>
    </w:p>
    <w:p w14:paraId="54833AFE" w14:textId="23293C8B" w:rsidR="004E057F" w:rsidRPr="00BC7888" w:rsidRDefault="004E057F" w:rsidP="004E057F">
      <w:pPr>
        <w:pStyle w:val="a3"/>
        <w:numPr>
          <w:ilvl w:val="1"/>
          <w:numId w:val="4"/>
        </w:numPr>
        <w:ind w:firstLineChars="0"/>
      </w:pPr>
      <w:r w:rsidRPr="00BC7888">
        <w:t>Neurons in an RNN have connections pointing backward</w:t>
      </w:r>
    </w:p>
    <w:p w14:paraId="000465CF" w14:textId="3AEC4140" w:rsidR="004E057F" w:rsidRPr="00BC7888" w:rsidRDefault="004E057F" w:rsidP="004E057F">
      <w:pPr>
        <w:pStyle w:val="a3"/>
        <w:numPr>
          <w:ilvl w:val="1"/>
          <w:numId w:val="4"/>
        </w:numPr>
        <w:ind w:firstLineChars="0"/>
      </w:pPr>
      <w:r w:rsidRPr="00BC7888">
        <w:t>RNNs have memory, which captures information about what has been calculated so far</w:t>
      </w:r>
    </w:p>
    <w:p w14:paraId="14900C25" w14:textId="49857086" w:rsidR="004E057F" w:rsidRPr="00BC7888" w:rsidRDefault="00190523" w:rsidP="004E057F">
      <w:pPr>
        <w:pStyle w:val="a3"/>
        <w:numPr>
          <w:ilvl w:val="1"/>
          <w:numId w:val="4"/>
        </w:numPr>
        <w:ind w:firstLineChars="0"/>
      </w:pPr>
      <w:r w:rsidRPr="00BC7888">
        <w:t>Unfolding the network: represent a network against the time axis</w:t>
      </w:r>
    </w:p>
    <w:p w14:paraId="1F3AA09E" w14:textId="1AC364D6" w:rsidR="00190523" w:rsidRPr="00BC7888" w:rsidRDefault="00190523" w:rsidP="00190523">
      <w:pPr>
        <w:pStyle w:val="a3"/>
        <w:numPr>
          <w:ilvl w:val="2"/>
          <w:numId w:val="4"/>
        </w:numPr>
        <w:ind w:firstLineChars="0"/>
      </w:pPr>
      <w:r w:rsidRPr="00BC7888">
        <w:t>We write out the network for the complete sequence</w:t>
      </w:r>
    </w:p>
    <w:p w14:paraId="55003385" w14:textId="2AA7D982" w:rsidR="00190523" w:rsidRPr="00BC7888" w:rsidRDefault="00190523" w:rsidP="00190523">
      <w:pPr>
        <w:pStyle w:val="a3"/>
        <w:numPr>
          <w:ilvl w:val="2"/>
          <w:numId w:val="4"/>
        </w:numPr>
        <w:ind w:firstLineChars="0"/>
      </w:pPr>
      <w:r w:rsidRPr="00BC7888">
        <w:rPr>
          <w:noProof/>
        </w:rPr>
        <w:drawing>
          <wp:inline distT="0" distB="0" distL="0" distR="0" wp14:anchorId="70055312" wp14:editId="37B15F75">
            <wp:extent cx="2095994" cy="850548"/>
            <wp:effectExtent l="0" t="0" r="0" b="6985"/>
            <wp:docPr id="3" name="图片 3" descr="墙上的钟表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墙上的钟表&#10;&#10;中度可信度描述已自动生成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121222" cy="860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CFF761" w14:textId="2C4CFB78" w:rsidR="00190523" w:rsidRPr="00BC7888" w:rsidRDefault="00A466E4" w:rsidP="00B152D3">
      <w:pPr>
        <w:pStyle w:val="a3"/>
        <w:numPr>
          <w:ilvl w:val="1"/>
          <w:numId w:val="4"/>
        </w:numPr>
        <w:ind w:firstLineChars="0"/>
      </w:pP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h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sup>
        </m:sSup>
        <m:r>
          <w:rPr>
            <w:rFonts w:ascii="Cambria Math" w:hAnsi="Cambria Math"/>
          </w:rPr>
          <m:t>=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u</m:t>
                </m:r>
              </m:e>
              <m:sup>
                <m:r>
                  <w:rPr>
                    <w:rFonts w:ascii="Cambria Math" w:hAnsi="Cambria Math"/>
                  </w:rPr>
                  <m:t>T</m:t>
                </m:r>
              </m:sup>
            </m:sSup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</m:sup>
            </m:sSup>
            <m:r>
              <w:rPr>
                <w:rFonts w:ascii="Cambria Math" w:hAnsi="Cambria Math"/>
              </w:rPr>
              <m:t>+w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h</m:t>
                </m:r>
              </m:e>
              <m:sup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-1</m:t>
                    </m:r>
                  </m:e>
                </m:d>
              </m:sup>
            </m:sSup>
          </m:e>
        </m:d>
      </m:oMath>
      <w:r w:rsidR="00190523" w:rsidRPr="00BC7888">
        <w:t>, where f is an activation function</w:t>
      </w:r>
    </w:p>
    <w:p w14:paraId="3F3CB746" w14:textId="6A5CCF9C" w:rsidR="00190523" w:rsidRPr="00BC7888" w:rsidRDefault="00A466E4" w:rsidP="00190523">
      <w:pPr>
        <w:pStyle w:val="a3"/>
        <w:numPr>
          <w:ilvl w:val="1"/>
          <w:numId w:val="4"/>
        </w:numPr>
        <w:ind w:firstLineChars="0"/>
      </w:pP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y</m:t>
                </m:r>
              </m:e>
            </m:acc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sup>
        </m:sSup>
        <m:r>
          <w:rPr>
            <w:rFonts w:ascii="Cambria Math" w:hAnsi="Cambria Math"/>
          </w:rPr>
          <m:t>=g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v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h</m:t>
                </m:r>
              </m:e>
              <m:sup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</m:sup>
            </m:sSup>
          </m:e>
        </m:d>
      </m:oMath>
      <w:r w:rsidR="00190523" w:rsidRPr="00BC7888">
        <w:t>, where g can be the softmax function</w:t>
      </w:r>
    </w:p>
    <w:p w14:paraId="05957B14" w14:textId="0CBAB919" w:rsidR="00190523" w:rsidRPr="00BC7888" w:rsidRDefault="00190523" w:rsidP="00190523">
      <w:pPr>
        <w:pStyle w:val="a3"/>
        <w:numPr>
          <w:ilvl w:val="1"/>
          <w:numId w:val="4"/>
        </w:numPr>
        <w:ind w:firstLineChars="0"/>
      </w:pPr>
      <m:oMath>
        <m:r>
          <w:rPr>
            <w:rFonts w:ascii="Cambria Math" w:hAnsi="Cambria Math"/>
          </w:rPr>
          <m:t>cost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y</m:t>
                </m:r>
              </m:e>
              <m:sup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</m:sup>
            </m:sSup>
            <m:r>
              <w:rPr>
                <w:rFonts w:ascii="Cambria Math" w:hAnsi="Cambria Math"/>
              </w:rPr>
              <m:t>,</m:t>
            </m:r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y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p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sup>
                </m:sSup>
              </m:e>
            </m:acc>
          </m:e>
        </m:d>
        <m:r>
          <w:rPr>
            <w:rFonts w:ascii="Cambria Math" w:hAnsi="Cambria Math"/>
          </w:rPr>
          <m:t>=cross</m:t>
        </m:r>
        <m:r>
          <m:rPr>
            <m:lit/>
          </m:rPr>
          <w:rPr>
            <w:rFonts w:ascii="Cambria Math" w:hAnsi="Cambria Math"/>
          </w:rPr>
          <m:t>_</m:t>
        </m:r>
        <m:r>
          <w:rPr>
            <w:rFonts w:ascii="Cambria Math" w:hAnsi="Cambria Math"/>
          </w:rPr>
          <m:t>entropy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y</m:t>
                </m:r>
              </m:e>
              <m:sup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</m:sup>
            </m:sSup>
            <m:r>
              <w:rPr>
                <w:rFonts w:ascii="Cambria Math" w:hAnsi="Cambria Math"/>
              </w:rPr>
              <m:t>,</m:t>
            </m:r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y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p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sup>
                </m:sSup>
              </m:e>
            </m:acc>
          </m:e>
        </m:d>
        <m:r>
          <w:rPr>
            <w:rFonts w:ascii="Cambria Math" w:hAnsi="Cambria Math"/>
          </w:rPr>
          <m:t>=-</m:t>
        </m:r>
        <m:nary>
          <m:naryPr>
            <m:chr m:val="∑"/>
            <m:subHide m:val="1"/>
            <m:supHide m:val="1"/>
            <m:ctrlPr>
              <w:rPr>
                <w:rFonts w:ascii="Cambria Math" w:hAnsi="Cambria Math"/>
              </w:rPr>
            </m:ctrlPr>
          </m:naryPr>
          <m:sub>
            <m:ctrlPr>
              <w:rPr>
                <w:rFonts w:ascii="Cambria Math" w:hAnsi="Cambria Math"/>
                <w:i/>
              </w:rPr>
            </m:ctrlPr>
          </m:sub>
          <m:sup>
            <m:ctrlPr>
              <w:rPr>
                <w:rFonts w:ascii="Cambria Math" w:hAnsi="Cambria Math"/>
                <w:i/>
              </w:rPr>
            </m:ctrlPr>
          </m:sup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y</m:t>
                </m:r>
              </m:e>
              <m:sup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</m:sup>
            </m:sSup>
            <m:ctrlPr>
              <w:rPr>
                <w:rFonts w:ascii="Cambria Math" w:hAnsi="Cambria Math"/>
                <w:i/>
              </w:rPr>
            </m:ctrlPr>
          </m:e>
        </m:nary>
        <m:r>
          <w:rPr>
            <w:rFonts w:ascii="Cambria Math" w:hAnsi="Cambria Math"/>
          </w:rPr>
          <m:t>log</m:t>
        </m:r>
        <m:acc>
          <m:accPr>
            <m:ctrlPr>
              <w:rPr>
                <w:rFonts w:ascii="Cambria Math" w:hAnsi="Cambria Math"/>
              </w:rPr>
            </m:ctrlPr>
          </m:accPr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y</m:t>
                </m:r>
                <m:ctrlPr>
                  <w:rPr>
                    <w:rFonts w:ascii="Cambria Math" w:hAnsi="Cambria Math"/>
                  </w:rPr>
                </m:ctrlPr>
              </m:e>
              <m:sup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</m:sup>
            </m:sSup>
          </m:e>
        </m:acc>
      </m:oMath>
    </w:p>
    <w:p w14:paraId="725BB3D8" w14:textId="54215AE9" w:rsidR="00190523" w:rsidRPr="00BC7888" w:rsidRDefault="00805272" w:rsidP="00805272">
      <w:pPr>
        <w:pStyle w:val="a3"/>
        <w:numPr>
          <w:ilvl w:val="0"/>
          <w:numId w:val="4"/>
        </w:numPr>
        <w:ind w:firstLineChars="0"/>
      </w:pPr>
      <w:r w:rsidRPr="00BC7888">
        <w:t>Recurrent neurons – weights</w:t>
      </w:r>
    </w:p>
    <w:p w14:paraId="3BE0636D" w14:textId="2AD5BA89" w:rsidR="00805272" w:rsidRPr="00BC7888" w:rsidRDefault="00805272" w:rsidP="00805272">
      <w:pPr>
        <w:pStyle w:val="a3"/>
        <w:numPr>
          <w:ilvl w:val="1"/>
          <w:numId w:val="4"/>
        </w:numPr>
        <w:ind w:firstLineChars="0"/>
      </w:pPr>
      <w:r w:rsidRPr="00BC7888">
        <w:t>Each recurrent neuron has three sets of weights: u, w, and v</w:t>
      </w:r>
    </w:p>
    <w:p w14:paraId="6461E91E" w14:textId="2DA7A901" w:rsidR="00805272" w:rsidRPr="00BC7888" w:rsidRDefault="00805272" w:rsidP="00805272">
      <w:pPr>
        <w:pStyle w:val="a3"/>
        <w:numPr>
          <w:ilvl w:val="1"/>
          <w:numId w:val="4"/>
        </w:numPr>
        <w:ind w:firstLineChars="0"/>
      </w:pPr>
      <w:r w:rsidRPr="00BC7888">
        <w:lastRenderedPageBreak/>
        <w:t xml:space="preserve">u: the weights for the inputs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sup>
        </m:sSup>
      </m:oMath>
    </w:p>
    <w:p w14:paraId="140B559F" w14:textId="79317CA6" w:rsidR="00805272" w:rsidRPr="00BC7888" w:rsidRDefault="00B152D3" w:rsidP="00805272">
      <w:pPr>
        <w:pStyle w:val="a3"/>
        <w:numPr>
          <w:ilvl w:val="1"/>
          <w:numId w:val="4"/>
        </w:numPr>
        <w:ind w:firstLineChars="0"/>
      </w:pPr>
      <w:r w:rsidRPr="00BC7888">
        <w:t xml:space="preserve">w: the weights for the hidden state of the previous time step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h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t-1</m:t>
                </m:r>
              </m:e>
            </m:d>
          </m:sup>
        </m:sSup>
      </m:oMath>
    </w:p>
    <w:p w14:paraId="79F1572E" w14:textId="53B0E6DD" w:rsidR="00B152D3" w:rsidRPr="00BC7888" w:rsidRDefault="00A466E4" w:rsidP="00B152D3">
      <w:pPr>
        <w:pStyle w:val="a3"/>
        <w:numPr>
          <w:ilvl w:val="1"/>
          <w:numId w:val="4"/>
        </w:numPr>
        <w:ind w:firstLineChars="0"/>
      </w:pP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h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sup>
        </m:sSup>
      </m:oMath>
      <w:r w:rsidR="00B152D3" w:rsidRPr="00BC7888">
        <w:t>: is the hidden state (memory) at time step t</w:t>
      </w:r>
    </w:p>
    <w:p w14:paraId="449581DA" w14:textId="13AA63C5" w:rsidR="00B152D3" w:rsidRPr="00BC7888" w:rsidRDefault="00A466E4" w:rsidP="00B152D3">
      <w:pPr>
        <w:pStyle w:val="a3"/>
        <w:numPr>
          <w:ilvl w:val="2"/>
          <w:numId w:val="4"/>
        </w:numPr>
        <w:ind w:firstLineChars="0"/>
      </w:pP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h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sup>
        </m:sSup>
        <m:r>
          <w:rPr>
            <w:rFonts w:ascii="Cambria Math" w:hAnsi="Cambria Math"/>
          </w:rPr>
          <m:t>=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u</m:t>
                </m:r>
              </m:e>
              <m:sup>
                <m:r>
                  <w:rPr>
                    <w:rFonts w:ascii="Cambria Math" w:hAnsi="Cambria Math"/>
                  </w:rPr>
                  <m:t>T</m:t>
                </m:r>
              </m:sup>
            </m:sSup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</m:sup>
            </m:sSup>
            <m:r>
              <w:rPr>
                <w:rFonts w:ascii="Cambria Math" w:hAnsi="Cambria Math"/>
              </w:rPr>
              <m:t>+w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h</m:t>
                </m:r>
              </m:e>
              <m:sup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-1</m:t>
                    </m:r>
                  </m:e>
                </m:d>
              </m:sup>
            </m:sSup>
          </m:e>
        </m:d>
      </m:oMath>
    </w:p>
    <w:p w14:paraId="0AC22961" w14:textId="62FF7616" w:rsidR="00B152D3" w:rsidRPr="00BC7888" w:rsidRDefault="00A466E4" w:rsidP="00B152D3">
      <w:pPr>
        <w:pStyle w:val="a3"/>
        <w:numPr>
          <w:ilvl w:val="2"/>
          <w:numId w:val="4"/>
        </w:numPr>
        <w:ind w:firstLineChars="0"/>
      </w:pP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h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0</m:t>
                </m:r>
              </m:e>
            </m:d>
          </m:sup>
        </m:sSup>
      </m:oMath>
      <w:r w:rsidR="00B152D3" w:rsidRPr="00BC7888">
        <w:t xml:space="preserve"> is the initial hidden state</w:t>
      </w:r>
    </w:p>
    <w:p w14:paraId="7D6222C6" w14:textId="1C59D6FB" w:rsidR="00B152D3" w:rsidRPr="00BC7888" w:rsidRDefault="00B152D3" w:rsidP="00B152D3">
      <w:pPr>
        <w:pStyle w:val="a3"/>
        <w:numPr>
          <w:ilvl w:val="1"/>
          <w:numId w:val="4"/>
        </w:numPr>
        <w:ind w:firstLineChars="0"/>
      </w:pPr>
      <w:r w:rsidRPr="00BC7888">
        <w:t xml:space="preserve">v: the weights for the hidden state of the current time step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h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sup>
        </m:sSup>
      </m:oMath>
    </w:p>
    <w:p w14:paraId="3D991807" w14:textId="0839B5CB" w:rsidR="00B152D3" w:rsidRPr="00BC7888" w:rsidRDefault="002B44C8" w:rsidP="002B44C8">
      <w:pPr>
        <w:pStyle w:val="a3"/>
        <w:numPr>
          <w:ilvl w:val="0"/>
          <w:numId w:val="4"/>
        </w:numPr>
        <w:ind w:firstLineChars="0"/>
      </w:pPr>
      <w:r w:rsidRPr="00BC7888">
        <w:t xml:space="preserve">Deep </w:t>
      </w:r>
      <w:proofErr w:type="spellStart"/>
      <w:r w:rsidRPr="00BC7888">
        <w:t>rnn</w:t>
      </w:r>
      <w:proofErr w:type="spellEnd"/>
    </w:p>
    <w:p w14:paraId="28FFDCED" w14:textId="10AAFAEC" w:rsidR="002B44C8" w:rsidRPr="00BC7888" w:rsidRDefault="002B44C8" w:rsidP="002B44C8">
      <w:pPr>
        <w:pStyle w:val="a3"/>
        <w:numPr>
          <w:ilvl w:val="1"/>
          <w:numId w:val="4"/>
        </w:numPr>
        <w:ind w:firstLineChars="0"/>
      </w:pPr>
      <w:r w:rsidRPr="00BC7888">
        <w:t>Stacking multiple layers of cells</w:t>
      </w:r>
    </w:p>
    <w:p w14:paraId="0A68E4B6" w14:textId="6CC048D6" w:rsidR="002B44C8" w:rsidRPr="00BC7888" w:rsidRDefault="002B44C8" w:rsidP="002B44C8">
      <w:pPr>
        <w:pStyle w:val="a3"/>
        <w:numPr>
          <w:ilvl w:val="1"/>
          <w:numId w:val="4"/>
        </w:numPr>
        <w:ind w:firstLineChars="0"/>
      </w:pPr>
      <w:r w:rsidRPr="00BC7888">
        <w:rPr>
          <w:noProof/>
        </w:rPr>
        <w:drawing>
          <wp:inline distT="0" distB="0" distL="0" distR="0" wp14:anchorId="31257040" wp14:editId="4B573CB2">
            <wp:extent cx="1733797" cy="980590"/>
            <wp:effectExtent l="0" t="0" r="0" b="0"/>
            <wp:docPr id="4" name="图片 4" descr="图表, 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图表, 图示&#10;&#10;描述已自动生成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740050" cy="9841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A777F8" w14:textId="215808A9" w:rsidR="002B44C8" w:rsidRPr="00BC7888" w:rsidRDefault="002B44C8" w:rsidP="002B44C8">
      <w:pPr>
        <w:pStyle w:val="a3"/>
        <w:numPr>
          <w:ilvl w:val="0"/>
          <w:numId w:val="4"/>
        </w:numPr>
        <w:ind w:firstLineChars="0"/>
      </w:pPr>
      <w:r w:rsidRPr="00BC7888">
        <w:t>RNN design pattern</w:t>
      </w:r>
    </w:p>
    <w:p w14:paraId="4950EE92" w14:textId="14BCA245" w:rsidR="002B44C8" w:rsidRPr="00BC7888" w:rsidRDefault="002B44C8" w:rsidP="002B44C8">
      <w:pPr>
        <w:pStyle w:val="a3"/>
        <w:numPr>
          <w:ilvl w:val="1"/>
          <w:numId w:val="4"/>
        </w:numPr>
        <w:ind w:firstLineChars="0"/>
      </w:pPr>
      <w:r w:rsidRPr="00BC7888">
        <w:t>Sequence to vector</w:t>
      </w:r>
    </w:p>
    <w:p w14:paraId="23A9ED76" w14:textId="5FC332EF" w:rsidR="002B44C8" w:rsidRPr="00BC7888" w:rsidRDefault="002B44C8" w:rsidP="002B44C8">
      <w:pPr>
        <w:pStyle w:val="a3"/>
        <w:numPr>
          <w:ilvl w:val="2"/>
          <w:numId w:val="4"/>
        </w:numPr>
        <w:ind w:firstLineChars="0"/>
      </w:pPr>
      <w:r w:rsidRPr="00BC7888">
        <w:t>takes a sequence of inputs, and ignore all outputs except for the last one</w:t>
      </w:r>
    </w:p>
    <w:p w14:paraId="5E85F70E" w14:textId="112024E3" w:rsidR="00286AC5" w:rsidRPr="00BC7888" w:rsidRDefault="00286AC5" w:rsidP="002B44C8">
      <w:pPr>
        <w:pStyle w:val="a3"/>
        <w:numPr>
          <w:ilvl w:val="2"/>
          <w:numId w:val="4"/>
        </w:numPr>
        <w:ind w:firstLineChars="0"/>
      </w:pPr>
      <w:r w:rsidRPr="00BC7888">
        <w:t>E.g., you could feed the network a sequence of words corresponding to a movie review, and the network would output a sentiment score</w:t>
      </w:r>
    </w:p>
    <w:p w14:paraId="374AC333" w14:textId="1736F854" w:rsidR="002B44C8" w:rsidRPr="00BC7888" w:rsidRDefault="00286AC5" w:rsidP="00286AC5">
      <w:pPr>
        <w:pStyle w:val="a3"/>
        <w:numPr>
          <w:ilvl w:val="1"/>
          <w:numId w:val="4"/>
        </w:numPr>
        <w:ind w:firstLineChars="0"/>
      </w:pPr>
      <w:r w:rsidRPr="00BC7888">
        <w:t>vector to sequence</w:t>
      </w:r>
    </w:p>
    <w:p w14:paraId="32E1715A" w14:textId="557D5D43" w:rsidR="00286AC5" w:rsidRPr="00BC7888" w:rsidRDefault="00286AC5" w:rsidP="00286AC5">
      <w:pPr>
        <w:pStyle w:val="a3"/>
        <w:numPr>
          <w:ilvl w:val="2"/>
          <w:numId w:val="4"/>
        </w:numPr>
        <w:ind w:firstLineChars="0"/>
      </w:pPr>
      <w:r w:rsidRPr="00BC7888">
        <w:t xml:space="preserve">takes a single input at the </w:t>
      </w:r>
      <w:proofErr w:type="gramStart"/>
      <w:r w:rsidRPr="00BC7888">
        <w:t>first time</w:t>
      </w:r>
      <w:proofErr w:type="gramEnd"/>
      <w:r w:rsidRPr="00BC7888">
        <w:t xml:space="preserve"> step, and let it output a sequence</w:t>
      </w:r>
    </w:p>
    <w:p w14:paraId="456FB007" w14:textId="1EE8E107" w:rsidR="00286AC5" w:rsidRPr="00BC7888" w:rsidRDefault="00286AC5" w:rsidP="00286AC5">
      <w:pPr>
        <w:pStyle w:val="a3"/>
        <w:numPr>
          <w:ilvl w:val="2"/>
          <w:numId w:val="4"/>
        </w:numPr>
        <w:ind w:firstLineChars="0"/>
      </w:pPr>
      <w:r w:rsidRPr="00BC7888">
        <w:t>E.g., the input could be an image, and the output could be a caption for that image</w:t>
      </w:r>
    </w:p>
    <w:p w14:paraId="670D9A17" w14:textId="313A35B0" w:rsidR="00286AC5" w:rsidRPr="00BC7888" w:rsidRDefault="00286AC5" w:rsidP="00286AC5">
      <w:pPr>
        <w:pStyle w:val="a3"/>
        <w:numPr>
          <w:ilvl w:val="1"/>
          <w:numId w:val="4"/>
        </w:numPr>
        <w:ind w:firstLineChars="0"/>
      </w:pPr>
      <w:r w:rsidRPr="00BC7888">
        <w:t>Sequence to sequence</w:t>
      </w:r>
    </w:p>
    <w:p w14:paraId="212A6C05" w14:textId="79354520" w:rsidR="00286AC5" w:rsidRPr="00BC7888" w:rsidRDefault="00286AC5" w:rsidP="00286AC5">
      <w:pPr>
        <w:pStyle w:val="a3"/>
        <w:numPr>
          <w:ilvl w:val="2"/>
          <w:numId w:val="4"/>
        </w:numPr>
        <w:ind w:firstLineChars="0"/>
      </w:pPr>
      <w:r w:rsidRPr="00BC7888">
        <w:t>takes a sequence of inputs and produce a sequence of outputs</w:t>
      </w:r>
    </w:p>
    <w:p w14:paraId="0BA9E107" w14:textId="08731E72" w:rsidR="00286AC5" w:rsidRPr="00BC7888" w:rsidRDefault="00286AC5" w:rsidP="00286AC5">
      <w:pPr>
        <w:pStyle w:val="a3"/>
        <w:numPr>
          <w:ilvl w:val="2"/>
          <w:numId w:val="4"/>
        </w:numPr>
        <w:ind w:firstLineChars="0"/>
      </w:pPr>
      <w:r w:rsidRPr="00BC7888">
        <w:t>Useful for predicting time series such as stock prices: you feed it the prices over the last N days, and it must output the prices shifted by one day into the future</w:t>
      </w:r>
    </w:p>
    <w:p w14:paraId="4363A500" w14:textId="3C6E8D8B" w:rsidR="00286AC5" w:rsidRPr="00BC7888" w:rsidRDefault="00286AC5" w:rsidP="00286AC5">
      <w:pPr>
        <w:pStyle w:val="a3"/>
        <w:numPr>
          <w:ilvl w:val="2"/>
          <w:numId w:val="4"/>
        </w:numPr>
        <w:ind w:firstLineChars="0"/>
      </w:pPr>
      <w:r w:rsidRPr="00BC7888">
        <w:t>Here, both input sequences and output sequences have the same length</w:t>
      </w:r>
    </w:p>
    <w:p w14:paraId="7838D86C" w14:textId="7AE325E0" w:rsidR="00286AC5" w:rsidRPr="00BC7888" w:rsidRDefault="00286AC5" w:rsidP="00286AC5">
      <w:pPr>
        <w:pStyle w:val="a3"/>
        <w:numPr>
          <w:ilvl w:val="1"/>
          <w:numId w:val="4"/>
        </w:numPr>
        <w:ind w:firstLineChars="0"/>
      </w:pPr>
      <w:r w:rsidRPr="00BC7888">
        <w:t>Encoder-decoder</w:t>
      </w:r>
    </w:p>
    <w:p w14:paraId="7730F2EA" w14:textId="2F942CB9" w:rsidR="00286AC5" w:rsidRPr="00BC7888" w:rsidRDefault="00286AC5" w:rsidP="00286AC5">
      <w:pPr>
        <w:pStyle w:val="a3"/>
        <w:numPr>
          <w:ilvl w:val="2"/>
          <w:numId w:val="4"/>
        </w:numPr>
        <w:ind w:firstLineChars="0"/>
      </w:pPr>
      <w:r w:rsidRPr="00BC7888">
        <w:t>a sequence-to-vector network (encoder), followed by a vector-to-sequence network (decoder)</w:t>
      </w:r>
    </w:p>
    <w:p w14:paraId="628486A7" w14:textId="2D52418C" w:rsidR="00286AC5" w:rsidRPr="00BC7888" w:rsidRDefault="00286AC5" w:rsidP="00286AC5">
      <w:pPr>
        <w:pStyle w:val="a3"/>
        <w:numPr>
          <w:ilvl w:val="2"/>
          <w:numId w:val="4"/>
        </w:numPr>
        <w:ind w:firstLineChars="0"/>
      </w:pPr>
      <w:r w:rsidRPr="00BC7888">
        <w:t>E.g., translating a sentence from one language to another</w:t>
      </w:r>
    </w:p>
    <w:p w14:paraId="47A955E6" w14:textId="31A060BB" w:rsidR="00713F1B" w:rsidRPr="00BC7888" w:rsidRDefault="00713F1B" w:rsidP="00713F1B">
      <w:pPr>
        <w:pStyle w:val="a3"/>
        <w:numPr>
          <w:ilvl w:val="0"/>
          <w:numId w:val="4"/>
        </w:numPr>
        <w:ind w:firstLineChars="0"/>
      </w:pPr>
      <w:r w:rsidRPr="00BC7888">
        <w:t>Training RNNs</w:t>
      </w:r>
    </w:p>
    <w:p w14:paraId="70ABA7B8" w14:textId="4EBFD658" w:rsidR="00713F1B" w:rsidRPr="00BC7888" w:rsidRDefault="00713F1B" w:rsidP="00713F1B">
      <w:pPr>
        <w:pStyle w:val="a3"/>
        <w:numPr>
          <w:ilvl w:val="1"/>
          <w:numId w:val="4"/>
        </w:numPr>
        <w:ind w:firstLineChars="0"/>
      </w:pPr>
      <w:r w:rsidRPr="00BC7888">
        <w:t>we should unroll it through time and then simply use regular backpropagation</w:t>
      </w:r>
    </w:p>
    <w:p w14:paraId="3D1E4EBF" w14:textId="523DE078" w:rsidR="00713F1B" w:rsidRPr="00BC7888" w:rsidRDefault="00713F1B" w:rsidP="00713F1B">
      <w:pPr>
        <w:pStyle w:val="a3"/>
        <w:numPr>
          <w:ilvl w:val="1"/>
          <w:numId w:val="4"/>
        </w:numPr>
        <w:ind w:firstLineChars="0"/>
      </w:pPr>
      <w:r w:rsidRPr="00BC7888">
        <w:t>This strategy is called backpropagation through time (BPTT).</w:t>
      </w:r>
    </w:p>
    <w:p w14:paraId="2AD94671" w14:textId="3084D326" w:rsidR="00D45230" w:rsidRPr="00BC7888" w:rsidRDefault="00D45230" w:rsidP="00D45230">
      <w:pPr>
        <w:pStyle w:val="a3"/>
        <w:numPr>
          <w:ilvl w:val="0"/>
          <w:numId w:val="4"/>
        </w:numPr>
        <w:ind w:firstLineChars="0"/>
      </w:pPr>
      <w:r w:rsidRPr="00BC7888">
        <w:t>Backpropagation through time</w:t>
      </w:r>
    </w:p>
    <w:p w14:paraId="72A5260E" w14:textId="6C06D54A" w:rsidR="00D45230" w:rsidRPr="00BC7888" w:rsidRDefault="00D45230" w:rsidP="00D45230">
      <w:pPr>
        <w:pStyle w:val="a3"/>
        <w:numPr>
          <w:ilvl w:val="1"/>
          <w:numId w:val="4"/>
        </w:numPr>
        <w:ind w:firstLineChars="0"/>
      </w:pPr>
      <w:r w:rsidRPr="00BC7888">
        <w:t>Forward pass through the unrolled network (represented by the dashed arrows)</w:t>
      </w:r>
    </w:p>
    <w:p w14:paraId="64DE1BCD" w14:textId="3654EDE1" w:rsidR="00D45230" w:rsidRPr="00BC7888" w:rsidRDefault="00D45230" w:rsidP="00D45230">
      <w:pPr>
        <w:pStyle w:val="a3"/>
        <w:numPr>
          <w:ilvl w:val="1"/>
          <w:numId w:val="4"/>
        </w:numPr>
        <w:ind w:firstLineChars="0"/>
      </w:pPr>
      <w:r w:rsidRPr="00BC7888">
        <w:t xml:space="preserve">The cost function is </w:t>
      </w:r>
      <m:oMath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y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p>
                    <m:r>
                      <w:rPr>
                        <w:rFonts w:ascii="Cambria Math" w:hAnsi="Cambria Math"/>
                      </w:rPr>
                      <m:t>tmin</m:t>
                    </m:r>
                  </m:sup>
                </m:sSup>
              </m:e>
            </m:acc>
            <m:r>
              <w:rPr>
                <w:rFonts w:ascii="Cambria Math" w:hAnsi="Cambria Math"/>
              </w:rPr>
              <m:t>,</m:t>
            </m:r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y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p>
                    <m:r>
                      <w:rPr>
                        <w:rFonts w:ascii="Cambria Math" w:hAnsi="Cambria Math"/>
                      </w:rPr>
                      <m:t>tmin+1</m:t>
                    </m:r>
                  </m:sup>
                </m:sSup>
              </m:e>
            </m:acc>
            <m:r>
              <w:rPr>
                <w:rFonts w:ascii="Cambria Math" w:hAnsi="Cambria Math"/>
              </w:rPr>
              <m:t>,…,</m:t>
            </m:r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y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p>
                    <m:r>
                      <w:rPr>
                        <w:rFonts w:ascii="Cambria Math" w:hAnsi="Cambria Math"/>
                      </w:rPr>
                      <m:t>tmax</m:t>
                    </m:r>
                  </m:sup>
                </m:sSup>
              </m:e>
            </m:acc>
          </m:e>
        </m:d>
      </m:oMath>
      <w:r w:rsidRPr="00BC7888">
        <w:t>, where tmin and tmax are the first and last output time steps, not counting the ignored outputs</w:t>
      </w:r>
    </w:p>
    <w:p w14:paraId="7336B2BE" w14:textId="3BB52830" w:rsidR="00D45230" w:rsidRPr="00BC7888" w:rsidRDefault="00D45230" w:rsidP="00D45230">
      <w:pPr>
        <w:pStyle w:val="a3"/>
        <w:numPr>
          <w:ilvl w:val="1"/>
          <w:numId w:val="4"/>
        </w:numPr>
        <w:ind w:firstLineChars="0"/>
      </w:pPr>
      <w:r w:rsidRPr="00BC7888">
        <w:t>Propagate backward the gradients of that cost function through the unrolled network (represented by the solid arrows)</w:t>
      </w:r>
    </w:p>
    <w:p w14:paraId="2FD39168" w14:textId="3F27ECB1" w:rsidR="00D45230" w:rsidRPr="00BC7888" w:rsidRDefault="00D45230" w:rsidP="00D45230">
      <w:pPr>
        <w:pStyle w:val="a3"/>
        <w:numPr>
          <w:ilvl w:val="1"/>
          <w:numId w:val="4"/>
        </w:numPr>
        <w:ind w:firstLineChars="0"/>
      </w:pPr>
      <w:r w:rsidRPr="00BC7888">
        <w:t>The model parameters are updated using the gradients computed during BPTT</w:t>
      </w:r>
    </w:p>
    <w:p w14:paraId="79B020DB" w14:textId="10315D6C" w:rsidR="00D45230" w:rsidRPr="00BC7888" w:rsidRDefault="00D45230" w:rsidP="00D45230">
      <w:pPr>
        <w:pStyle w:val="a3"/>
        <w:numPr>
          <w:ilvl w:val="1"/>
          <w:numId w:val="4"/>
        </w:numPr>
        <w:ind w:firstLineChars="0"/>
      </w:pPr>
      <w:r w:rsidRPr="00BC7888">
        <w:t>The gradients flow backward through all the outputs used by the cost function, not just through the final output</w:t>
      </w:r>
    </w:p>
    <w:p w14:paraId="50D9AD0F" w14:textId="4A427ED9" w:rsidR="00D45230" w:rsidRPr="00BC7888" w:rsidRDefault="007A6FE0" w:rsidP="007A6FE0">
      <w:pPr>
        <w:pStyle w:val="a3"/>
        <w:numPr>
          <w:ilvl w:val="0"/>
          <w:numId w:val="4"/>
        </w:numPr>
        <w:ind w:firstLineChars="0"/>
      </w:pPr>
      <w:r w:rsidRPr="00BC7888">
        <w:t>RNN problems</w:t>
      </w:r>
    </w:p>
    <w:p w14:paraId="74092B7D" w14:textId="63F022BD" w:rsidR="007A6FE0" w:rsidRPr="00BC7888" w:rsidRDefault="007A6FE0" w:rsidP="007A6FE0">
      <w:pPr>
        <w:pStyle w:val="a3"/>
        <w:numPr>
          <w:ilvl w:val="1"/>
          <w:numId w:val="4"/>
        </w:numPr>
        <w:ind w:firstLineChars="0"/>
      </w:pPr>
      <w:r w:rsidRPr="00BC7888">
        <w:t>Sometimes we only need to look at recent information to perform the present task</w:t>
      </w:r>
    </w:p>
    <w:p w14:paraId="0E71988F" w14:textId="58D4EB8C" w:rsidR="007A6FE0" w:rsidRPr="00BC7888" w:rsidRDefault="007A6FE0" w:rsidP="007A6FE0">
      <w:pPr>
        <w:pStyle w:val="a3"/>
        <w:numPr>
          <w:ilvl w:val="1"/>
          <w:numId w:val="4"/>
        </w:numPr>
        <w:ind w:firstLineChars="0"/>
      </w:pPr>
      <w:r w:rsidRPr="00BC7888">
        <w:lastRenderedPageBreak/>
        <w:t>In such cases, where the gap between the relevant information and the place that it’s needed is small, RNNs can learn to use the past information</w:t>
      </w:r>
    </w:p>
    <w:p w14:paraId="7B5D48C0" w14:textId="34F4E0A6" w:rsidR="007A6FE0" w:rsidRPr="00BC7888" w:rsidRDefault="007A6FE0" w:rsidP="007A6FE0">
      <w:pPr>
        <w:pStyle w:val="a3"/>
        <w:numPr>
          <w:ilvl w:val="1"/>
          <w:numId w:val="4"/>
        </w:numPr>
        <w:ind w:firstLineChars="0"/>
      </w:pPr>
      <w:r w:rsidRPr="00BC7888">
        <w:t>But, as that gap grows, RNNs become unable to learn to connect the information</w:t>
      </w:r>
    </w:p>
    <w:p w14:paraId="315B1DBE" w14:textId="676AD374" w:rsidR="007A6FE0" w:rsidRPr="00BC7888" w:rsidRDefault="007A6FE0" w:rsidP="007A6FE0">
      <w:pPr>
        <w:pStyle w:val="a3"/>
        <w:numPr>
          <w:ilvl w:val="1"/>
          <w:numId w:val="4"/>
        </w:numPr>
        <w:ind w:firstLineChars="0"/>
      </w:pPr>
      <w:r w:rsidRPr="00BC7888">
        <w:t>RNNs may suffer from the vanishing/exploding gradients problem</w:t>
      </w:r>
    </w:p>
    <w:p w14:paraId="083F08AC" w14:textId="3F396CD6" w:rsidR="007A6FE0" w:rsidRPr="00BC7888" w:rsidRDefault="007A6FE0" w:rsidP="007A6FE0">
      <w:pPr>
        <w:pStyle w:val="a3"/>
        <w:numPr>
          <w:ilvl w:val="1"/>
          <w:numId w:val="4"/>
        </w:numPr>
        <w:ind w:firstLineChars="0"/>
      </w:pPr>
      <w:r w:rsidRPr="00BC7888">
        <w:t xml:space="preserve">To solve these problem, long short-term memory (LSTM) </w:t>
      </w:r>
      <w:proofErr w:type="gramStart"/>
      <w:r w:rsidRPr="00BC7888">
        <w:t>have</w:t>
      </w:r>
      <w:proofErr w:type="gramEnd"/>
      <w:r w:rsidRPr="00BC7888">
        <w:t xml:space="preserve"> been introduced</w:t>
      </w:r>
    </w:p>
    <w:p w14:paraId="19111C0C" w14:textId="5BD36B01" w:rsidR="007A6FE0" w:rsidRPr="00BC7888" w:rsidRDefault="007A6FE0" w:rsidP="007A6FE0">
      <w:pPr>
        <w:pStyle w:val="a3"/>
        <w:numPr>
          <w:ilvl w:val="1"/>
          <w:numId w:val="4"/>
        </w:numPr>
        <w:ind w:firstLineChars="0"/>
      </w:pPr>
      <w:r w:rsidRPr="00BC7888">
        <w:t>In LSTM, the network can learn what to store and what to throw away</w:t>
      </w:r>
    </w:p>
    <w:p w14:paraId="58BCE006" w14:textId="46DDB687" w:rsidR="007A6FE0" w:rsidRPr="00BC7888" w:rsidRDefault="00093BB5" w:rsidP="007A6FE0">
      <w:pPr>
        <w:pStyle w:val="a3"/>
        <w:numPr>
          <w:ilvl w:val="0"/>
          <w:numId w:val="4"/>
        </w:numPr>
        <w:ind w:firstLineChars="0"/>
      </w:pPr>
      <w:r w:rsidRPr="00BC7888">
        <w:t>LSTM</w:t>
      </w:r>
    </w:p>
    <w:p w14:paraId="42B03AD3" w14:textId="41BCF6EC" w:rsidR="00093BB5" w:rsidRPr="00BC7888" w:rsidRDefault="00093BB5" w:rsidP="00093BB5">
      <w:pPr>
        <w:pStyle w:val="a3"/>
        <w:numPr>
          <w:ilvl w:val="1"/>
          <w:numId w:val="4"/>
        </w:numPr>
        <w:ind w:firstLineChars="0"/>
      </w:pPr>
      <w:r w:rsidRPr="00BC7888">
        <w:t>An LSTM contains four interacting layers in each cell</w:t>
      </w:r>
    </w:p>
    <w:p w14:paraId="09599919" w14:textId="50212A7D" w:rsidR="00093BB5" w:rsidRPr="00BC7888" w:rsidRDefault="00BE2E6D" w:rsidP="00093BB5">
      <w:pPr>
        <w:pStyle w:val="a3"/>
        <w:numPr>
          <w:ilvl w:val="1"/>
          <w:numId w:val="4"/>
        </w:numPr>
        <w:ind w:firstLineChars="0"/>
      </w:pPr>
      <w:r w:rsidRPr="00BC7888">
        <w:t>In LSTM state is split in two vectors</w:t>
      </w:r>
    </w:p>
    <w:p w14:paraId="2367E809" w14:textId="2606714B" w:rsidR="00BE2E6D" w:rsidRPr="00BC7888" w:rsidRDefault="00A466E4" w:rsidP="00BE2E6D">
      <w:pPr>
        <w:pStyle w:val="a3"/>
        <w:numPr>
          <w:ilvl w:val="2"/>
          <w:numId w:val="4"/>
        </w:numPr>
        <w:ind w:firstLineChars="0"/>
      </w:pP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h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sup>
        </m:sSup>
      </m:oMath>
      <w:r w:rsidR="00BE2E6D" w:rsidRPr="00BC7888">
        <w:t xml:space="preserve"> (h stands for hidden): the short-term state</w:t>
      </w:r>
    </w:p>
    <w:p w14:paraId="09EB747B" w14:textId="0EAACFC0" w:rsidR="00BE2E6D" w:rsidRPr="00BC7888" w:rsidRDefault="00A466E4" w:rsidP="00BE2E6D">
      <w:pPr>
        <w:pStyle w:val="a3"/>
        <w:numPr>
          <w:ilvl w:val="2"/>
          <w:numId w:val="4"/>
        </w:numPr>
        <w:ind w:firstLineChars="0"/>
      </w:pP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sup>
        </m:sSup>
      </m:oMath>
      <w:r w:rsidR="00BE2E6D" w:rsidRPr="00BC7888">
        <w:t xml:space="preserve"> (c stands for cell): the long-term state</w:t>
      </w:r>
    </w:p>
    <w:p w14:paraId="4ADB76C1" w14:textId="1BA47148" w:rsidR="00BE2E6D" w:rsidRPr="00BC7888" w:rsidRDefault="00BE2E6D" w:rsidP="00BE2E6D">
      <w:pPr>
        <w:pStyle w:val="a3"/>
        <w:numPr>
          <w:ilvl w:val="1"/>
          <w:numId w:val="4"/>
        </w:numPr>
        <w:ind w:firstLineChars="0"/>
      </w:pPr>
      <w:r w:rsidRPr="00BC7888">
        <w:t>The cell state (long-term state), the horizontal line on the top of the diagram</w:t>
      </w:r>
    </w:p>
    <w:p w14:paraId="0E9A9460" w14:textId="4A1BBA22" w:rsidR="00BE2E6D" w:rsidRPr="00BC7888" w:rsidRDefault="00BE2E6D" w:rsidP="00BE2E6D">
      <w:pPr>
        <w:pStyle w:val="a3"/>
        <w:numPr>
          <w:ilvl w:val="1"/>
          <w:numId w:val="4"/>
        </w:numPr>
        <w:ind w:firstLineChars="0"/>
      </w:pPr>
      <w:r w:rsidRPr="00BC7888">
        <w:t>The LSTM can remove/add information to the cell state, regulated by three gates</w:t>
      </w:r>
    </w:p>
    <w:p w14:paraId="24C0949A" w14:textId="7CC41F37" w:rsidR="00BE2E6D" w:rsidRPr="00BC7888" w:rsidRDefault="00BE2E6D" w:rsidP="00BE2E6D">
      <w:pPr>
        <w:pStyle w:val="a3"/>
        <w:numPr>
          <w:ilvl w:val="2"/>
          <w:numId w:val="4"/>
        </w:numPr>
        <w:ind w:firstLineChars="0"/>
      </w:pPr>
      <w:r w:rsidRPr="00BC7888">
        <w:t>Forget gate, input gate and output gate</w:t>
      </w:r>
    </w:p>
    <w:p w14:paraId="0AEE6FBA" w14:textId="7BEC50CC" w:rsidR="0095203A" w:rsidRPr="00BC7888" w:rsidRDefault="0095203A" w:rsidP="0095203A">
      <w:pPr>
        <w:pStyle w:val="a3"/>
        <w:numPr>
          <w:ilvl w:val="0"/>
          <w:numId w:val="4"/>
        </w:numPr>
        <w:ind w:firstLineChars="0"/>
      </w:pPr>
      <w:r w:rsidRPr="00BC7888">
        <w:t>Step-by-step LSTM walk through</w:t>
      </w:r>
    </w:p>
    <w:p w14:paraId="33E48FA8" w14:textId="416D8A08" w:rsidR="0095203A" w:rsidRPr="00BE2899" w:rsidRDefault="0095203A" w:rsidP="0095203A">
      <w:pPr>
        <w:pStyle w:val="a3"/>
        <w:numPr>
          <w:ilvl w:val="1"/>
          <w:numId w:val="4"/>
        </w:numPr>
        <w:ind w:firstLineChars="0"/>
        <w:rPr>
          <w:highlight w:val="yellow"/>
        </w:rPr>
      </w:pPr>
      <w:r w:rsidRPr="00BE2899">
        <w:rPr>
          <w:highlight w:val="yellow"/>
        </w:rPr>
        <w:t>decides what information we are going to throw away from the cell state</w:t>
      </w:r>
    </w:p>
    <w:p w14:paraId="22552E5F" w14:textId="6AC76453" w:rsidR="0095203A" w:rsidRPr="00BC7888" w:rsidRDefault="0095203A" w:rsidP="0095203A">
      <w:pPr>
        <w:pStyle w:val="a3"/>
        <w:numPr>
          <w:ilvl w:val="2"/>
          <w:numId w:val="4"/>
        </w:numPr>
        <w:ind w:firstLineChars="0"/>
      </w:pPr>
      <w:r w:rsidRPr="00BC7888">
        <w:t>This decision is made by a sigmoid layer, called the forget gate layer</w:t>
      </w:r>
    </w:p>
    <w:p w14:paraId="7E60BEA8" w14:textId="4B1957D3" w:rsidR="0095203A" w:rsidRPr="00BC7888" w:rsidRDefault="00BE2899" w:rsidP="0095203A">
      <w:pPr>
        <w:pStyle w:val="a3"/>
        <w:numPr>
          <w:ilvl w:val="2"/>
          <w:numId w:val="4"/>
        </w:numPr>
        <w:ind w:firstLineChars="0"/>
      </w:pPr>
      <w:r>
        <w:t>I</w:t>
      </w:r>
      <w:r w:rsidR="0095203A" w:rsidRPr="00BC7888">
        <w:t xml:space="preserve">t looks at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h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t-1</m:t>
                </m:r>
              </m:e>
            </m:d>
          </m:sup>
        </m:sSup>
      </m:oMath>
      <w:r w:rsidR="0095203A" w:rsidRPr="00BC7888">
        <w:t xml:space="preserve"> and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sup>
        </m:sSup>
      </m:oMath>
      <w:r w:rsidR="0095203A" w:rsidRPr="00BC7888">
        <w:t xml:space="preserve">, and outputs a number between 0 and 1 for each number in the cell state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t-1</m:t>
                </m:r>
              </m:e>
            </m:d>
          </m:sup>
        </m:sSup>
      </m:oMath>
    </w:p>
    <w:p w14:paraId="195C5A63" w14:textId="5CA300A1" w:rsidR="0095203A" w:rsidRPr="00BC7888" w:rsidRDefault="004E5A6A" w:rsidP="0095203A">
      <w:pPr>
        <w:pStyle w:val="a3"/>
        <w:numPr>
          <w:ilvl w:val="2"/>
          <w:numId w:val="4"/>
        </w:numPr>
        <w:ind w:firstLineChars="0"/>
      </w:pPr>
      <w:r w:rsidRPr="00BC7888">
        <w:t>1 represents completely keep this, and 0 represents completely get rid of this</w:t>
      </w:r>
    </w:p>
    <w:p w14:paraId="443F9447" w14:textId="2316CAB9" w:rsidR="0095203A" w:rsidRPr="00BC7888" w:rsidRDefault="00A466E4" w:rsidP="0095203A">
      <w:pPr>
        <w:pStyle w:val="a3"/>
        <w:numPr>
          <w:ilvl w:val="2"/>
          <w:numId w:val="4"/>
        </w:numPr>
        <w:ind w:firstLineChars="0"/>
      </w:pP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sup>
        </m:sSup>
        <m:r>
          <w:rPr>
            <w:rFonts w:ascii="Cambria Math" w:hAnsi="Cambria Math"/>
          </w:rPr>
          <m:t>=σ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f</m:t>
                </m:r>
              </m:sub>
              <m:sup>
                <m:r>
                  <w:rPr>
                    <w:rFonts w:ascii="Cambria Math" w:hAnsi="Cambria Math"/>
                  </w:rPr>
                  <m:t>T</m:t>
                </m:r>
              </m:sup>
            </m:sSubSup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</m:sup>
            </m:sSup>
            <m: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w</m:t>
                </m:r>
              </m:e>
              <m:sub>
                <m:r>
                  <w:rPr>
                    <w:rFonts w:ascii="Cambria Math" w:hAnsi="Cambria Math"/>
                  </w:rPr>
                  <m:t>f</m:t>
                </m:r>
              </m:sub>
            </m:sSub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h</m:t>
                </m:r>
              </m:e>
              <m:sup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-1</m:t>
                    </m:r>
                  </m:e>
                </m:d>
              </m:sup>
            </m:sSup>
          </m:e>
        </m:d>
      </m:oMath>
    </w:p>
    <w:p w14:paraId="3C6BDB59" w14:textId="7D201CF3" w:rsidR="004E5A6A" w:rsidRPr="00BE2899" w:rsidRDefault="004E5A6A" w:rsidP="004E5A6A">
      <w:pPr>
        <w:pStyle w:val="a3"/>
        <w:numPr>
          <w:ilvl w:val="1"/>
          <w:numId w:val="4"/>
        </w:numPr>
        <w:ind w:firstLineChars="0"/>
        <w:rPr>
          <w:highlight w:val="yellow"/>
        </w:rPr>
      </w:pPr>
      <w:r w:rsidRPr="00BE2899">
        <w:rPr>
          <w:highlight w:val="yellow"/>
        </w:rPr>
        <w:t xml:space="preserve">decides what new information we are going to store in the cell state </w:t>
      </w:r>
    </w:p>
    <w:p w14:paraId="3B15C828" w14:textId="57C074BA" w:rsidR="0095203A" w:rsidRPr="00BC7888" w:rsidRDefault="004E5A6A" w:rsidP="0095203A">
      <w:pPr>
        <w:pStyle w:val="a3"/>
        <w:numPr>
          <w:ilvl w:val="2"/>
          <w:numId w:val="4"/>
        </w:numPr>
        <w:ind w:firstLineChars="0"/>
      </w:pPr>
      <w:r w:rsidRPr="00BC7888">
        <w:t>A sigmoid layer, called the input gate layer, decides which values we will update</w:t>
      </w:r>
    </w:p>
    <w:p w14:paraId="0D4AF338" w14:textId="5ABCD6D3" w:rsidR="004E5A6A" w:rsidRPr="00BC7888" w:rsidRDefault="004E5A6A" w:rsidP="0095203A">
      <w:pPr>
        <w:pStyle w:val="a3"/>
        <w:numPr>
          <w:ilvl w:val="2"/>
          <w:numId w:val="4"/>
        </w:numPr>
        <w:ind w:firstLineChars="0"/>
      </w:pPr>
      <w:r w:rsidRPr="00BC7888">
        <w:t>A tanh layer creates a vector of new candidate values that could be added to the state</w:t>
      </w:r>
    </w:p>
    <w:p w14:paraId="198A4FBF" w14:textId="23D3EAB2" w:rsidR="004E5A6A" w:rsidRPr="00BC7888" w:rsidRDefault="00A466E4" w:rsidP="0095203A">
      <w:pPr>
        <w:pStyle w:val="a3"/>
        <w:numPr>
          <w:ilvl w:val="2"/>
          <w:numId w:val="4"/>
        </w:numPr>
        <w:ind w:firstLineChars="0"/>
      </w:pP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sup>
        </m:sSup>
        <m:r>
          <w:rPr>
            <w:rFonts w:ascii="Cambria Math" w:hAnsi="Cambria Math"/>
          </w:rPr>
          <m:t>=σ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  <m:sup>
                <m:r>
                  <w:rPr>
                    <w:rFonts w:ascii="Cambria Math" w:hAnsi="Cambria Math"/>
                  </w:rPr>
                  <m:t>T</m:t>
                </m:r>
              </m:sup>
            </m:sSubSup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</m:sup>
            </m:sSup>
            <m: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w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h</m:t>
                </m:r>
              </m:e>
              <m:sup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-1</m:t>
                    </m:r>
                  </m:e>
                </m:d>
              </m:sup>
            </m:sSup>
          </m:e>
        </m:d>
      </m:oMath>
    </w:p>
    <w:p w14:paraId="13DF770C" w14:textId="4C9E5E22" w:rsidR="00B96209" w:rsidRPr="00BC7888" w:rsidRDefault="00A466E4" w:rsidP="0095203A">
      <w:pPr>
        <w:pStyle w:val="a3"/>
        <w:numPr>
          <w:ilvl w:val="2"/>
          <w:numId w:val="4"/>
        </w:numPr>
        <w:ind w:firstLineChars="0"/>
      </w:pP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c</m:t>
                </m:r>
                <m:ctrlPr>
                  <w:rPr>
                    <w:rFonts w:ascii="Cambria Math" w:hAnsi="Cambria Math"/>
                  </w:rPr>
                </m:ctrlPr>
              </m:e>
              <m:sup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</m:sup>
            </m:sSup>
          </m:e>
        </m:acc>
        <m:r>
          <w:rPr>
            <w:rFonts w:ascii="Cambria Math" w:hAnsi="Cambria Math"/>
          </w:rPr>
          <m:t>=tanh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acc>
                  <m:accPr>
                    <m:chr m:val="̃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</m:acc>
              </m:sub>
              <m:sup>
                <m:r>
                  <w:rPr>
                    <w:rFonts w:ascii="Cambria Math" w:hAnsi="Cambria Math"/>
                  </w:rPr>
                  <m:t>T</m:t>
                </m:r>
              </m:sup>
            </m:sSubSup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</m:sup>
            </m:sSup>
            <m: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w</m:t>
                </m:r>
              </m:e>
              <m:sub>
                <m:acc>
                  <m:accPr>
                    <m:chr m:val="̃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</m:acc>
              </m:sub>
            </m:sSub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h</m:t>
                </m:r>
              </m:e>
              <m:sup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-1</m:t>
                    </m:r>
                  </m:e>
                </m:d>
              </m:sup>
            </m:sSup>
          </m:e>
        </m:d>
      </m:oMath>
    </w:p>
    <w:p w14:paraId="728E19E9" w14:textId="69B943FC" w:rsidR="00B96209" w:rsidRPr="00BE2899" w:rsidRDefault="005D6146" w:rsidP="005D6146">
      <w:pPr>
        <w:pStyle w:val="a3"/>
        <w:numPr>
          <w:ilvl w:val="1"/>
          <w:numId w:val="4"/>
        </w:numPr>
        <w:ind w:firstLineChars="0"/>
        <w:rPr>
          <w:highlight w:val="yellow"/>
        </w:rPr>
      </w:pPr>
      <w:r w:rsidRPr="00BE2899">
        <w:rPr>
          <w:highlight w:val="yellow"/>
        </w:rPr>
        <w:t xml:space="preserve">updates the old cell state </w:t>
      </w:r>
      <m:oMath>
        <m:sSup>
          <m:sSupPr>
            <m:ctrlPr>
              <w:rPr>
                <w:rFonts w:ascii="Cambria Math" w:hAnsi="Cambria Math"/>
                <w:i/>
                <w:highlight w:val="yellow"/>
              </w:rPr>
            </m:ctrlPr>
          </m:sSupPr>
          <m:e>
            <m:r>
              <w:rPr>
                <w:rFonts w:ascii="Cambria Math" w:hAnsi="Cambria Math"/>
                <w:highlight w:val="yellow"/>
              </w:rPr>
              <m:t>c</m:t>
            </m:r>
          </m:e>
          <m:sup>
            <m:d>
              <m:dPr>
                <m:ctrlPr>
                  <w:rPr>
                    <w:rFonts w:ascii="Cambria Math" w:hAnsi="Cambria Math"/>
                    <w:i/>
                    <w:highlight w:val="yellow"/>
                  </w:rPr>
                </m:ctrlPr>
              </m:dPr>
              <m:e>
                <m:r>
                  <w:rPr>
                    <w:rFonts w:ascii="Cambria Math" w:hAnsi="Cambria Math"/>
                    <w:highlight w:val="yellow"/>
                  </w:rPr>
                  <m:t>t-1</m:t>
                </m:r>
              </m:e>
            </m:d>
          </m:sup>
        </m:sSup>
      </m:oMath>
      <w:r w:rsidRPr="00BE2899">
        <w:rPr>
          <w:highlight w:val="yellow"/>
        </w:rPr>
        <w:t xml:space="preserve">, into the new cell state </w:t>
      </w:r>
      <m:oMath>
        <m:sSup>
          <m:sSupPr>
            <m:ctrlPr>
              <w:rPr>
                <w:rFonts w:ascii="Cambria Math" w:hAnsi="Cambria Math"/>
                <w:i/>
                <w:highlight w:val="yellow"/>
              </w:rPr>
            </m:ctrlPr>
          </m:sSupPr>
          <m:e>
            <m:r>
              <w:rPr>
                <w:rFonts w:ascii="Cambria Math" w:hAnsi="Cambria Math"/>
                <w:highlight w:val="yellow"/>
              </w:rPr>
              <m:t>c</m:t>
            </m:r>
          </m:e>
          <m:sup>
            <m:d>
              <m:dPr>
                <m:ctrlPr>
                  <w:rPr>
                    <w:rFonts w:ascii="Cambria Math" w:hAnsi="Cambria Math"/>
                    <w:i/>
                    <w:highlight w:val="yellow"/>
                  </w:rPr>
                </m:ctrlPr>
              </m:dPr>
              <m:e>
                <m:r>
                  <w:rPr>
                    <w:rFonts w:ascii="Cambria Math" w:hAnsi="Cambria Math"/>
                    <w:highlight w:val="yellow"/>
                  </w:rPr>
                  <m:t>t</m:t>
                </m:r>
              </m:e>
            </m:d>
          </m:sup>
        </m:sSup>
      </m:oMath>
    </w:p>
    <w:p w14:paraId="03720207" w14:textId="388BE60D" w:rsidR="005D6146" w:rsidRPr="00BC7888" w:rsidRDefault="005D6146" w:rsidP="005D6146">
      <w:pPr>
        <w:pStyle w:val="a3"/>
        <w:numPr>
          <w:ilvl w:val="2"/>
          <w:numId w:val="4"/>
        </w:numPr>
        <w:ind w:firstLineChars="0"/>
      </w:pPr>
      <w:r w:rsidRPr="00BC7888">
        <w:t xml:space="preserve">We multiply the old state by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sup>
        </m:sSup>
      </m:oMath>
      <w:r w:rsidRPr="00BC7888">
        <w:t>, forgetting the things we decided to forget earlier</w:t>
      </w:r>
    </w:p>
    <w:p w14:paraId="6A056486" w14:textId="34852082" w:rsidR="005D6146" w:rsidRPr="00BC7888" w:rsidRDefault="005D6146" w:rsidP="005D6146">
      <w:pPr>
        <w:pStyle w:val="a3"/>
        <w:numPr>
          <w:ilvl w:val="2"/>
          <w:numId w:val="4"/>
        </w:numPr>
        <w:ind w:firstLineChars="0"/>
      </w:pPr>
      <w:r w:rsidRPr="00BC7888">
        <w:t xml:space="preserve">Then we add it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sup>
        </m:sSup>
        <m:r>
          <m:rPr>
            <m:sty m:val="p"/>
          </m:rPr>
          <w:rPr>
            <w:rFonts w:ascii="Cambria Math" w:hAnsi="Cambria Math"/>
            <w:shd w:val="clear" w:color="auto" w:fill="FFFFFF"/>
          </w:rPr>
          <m:t>⊗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c</m:t>
                </m:r>
              </m:e>
            </m:acc>
            <m:ctrlPr>
              <w:rPr>
                <w:rFonts w:ascii="Cambria Math" w:hAnsi="Cambria Math"/>
                <w:color w:val="5D6879"/>
                <w:shd w:val="clear" w:color="auto" w:fill="FFFFFF"/>
              </w:rPr>
            </m:ctrlP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sup>
        </m:sSup>
      </m:oMath>
    </w:p>
    <w:p w14:paraId="723CFC08" w14:textId="08CF21C1" w:rsidR="005D6146" w:rsidRPr="00BC7888" w:rsidRDefault="005D6146" w:rsidP="005D6146">
      <w:pPr>
        <w:pStyle w:val="a3"/>
        <w:numPr>
          <w:ilvl w:val="2"/>
          <w:numId w:val="4"/>
        </w:numPr>
        <w:ind w:firstLineChars="0"/>
      </w:pPr>
      <w:r w:rsidRPr="00BC7888">
        <w:t>This is the new candidate values, scaled by how much we decided to update each state value</w:t>
      </w:r>
    </w:p>
    <w:p w14:paraId="0D4EAA74" w14:textId="291FF453" w:rsidR="007628BD" w:rsidRPr="00BC7888" w:rsidRDefault="00A466E4" w:rsidP="005D6146">
      <w:pPr>
        <w:pStyle w:val="a3"/>
        <w:numPr>
          <w:ilvl w:val="2"/>
          <w:numId w:val="4"/>
        </w:numPr>
        <w:ind w:firstLineChars="0"/>
      </w:pP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sup>
        </m:sSup>
        <m:r>
          <m:rPr>
            <m:sty m:val="p"/>
          </m:rPr>
          <w:rPr>
            <w:rFonts w:ascii="Cambria Math" w:hAnsi="Cambria Math"/>
            <w:shd w:val="clear" w:color="auto" w:fill="FFFFFF"/>
          </w:rPr>
          <m:t>⊗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t-1</m:t>
                </m:r>
              </m:e>
            </m:d>
          </m:sup>
        </m:sSup>
        <m: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sup>
        </m:sSup>
        <m:r>
          <m:rPr>
            <m:sty m:val="p"/>
          </m:rPr>
          <w:rPr>
            <w:rFonts w:ascii="Cambria Math" w:hAnsi="Cambria Math"/>
            <w:shd w:val="clear" w:color="auto" w:fill="FFFFFF"/>
          </w:rPr>
          <m:t>⊗</m:t>
        </m:r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c</m:t>
                </m:r>
                <m:ctrlPr>
                  <w:rPr>
                    <w:rFonts w:ascii="Cambria Math" w:hAnsi="Cambria Math"/>
                  </w:rPr>
                </m:ctrlPr>
              </m:e>
              <m:sup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</m:sup>
            </m:sSup>
          </m:e>
        </m:acc>
      </m:oMath>
    </w:p>
    <w:p w14:paraId="6C18858C" w14:textId="4F160B06" w:rsidR="005D6146" w:rsidRPr="00BE2899" w:rsidRDefault="007628BD" w:rsidP="005D6146">
      <w:pPr>
        <w:pStyle w:val="a3"/>
        <w:numPr>
          <w:ilvl w:val="1"/>
          <w:numId w:val="4"/>
        </w:numPr>
        <w:ind w:firstLineChars="0"/>
        <w:rPr>
          <w:highlight w:val="yellow"/>
        </w:rPr>
      </w:pPr>
      <w:r w:rsidRPr="00BE2899">
        <w:rPr>
          <w:highlight w:val="yellow"/>
        </w:rPr>
        <w:t>decides about the output</w:t>
      </w:r>
    </w:p>
    <w:p w14:paraId="63DADF4C" w14:textId="541159F8" w:rsidR="007628BD" w:rsidRPr="00BC7888" w:rsidRDefault="007628BD" w:rsidP="007628BD">
      <w:pPr>
        <w:pStyle w:val="a3"/>
        <w:numPr>
          <w:ilvl w:val="2"/>
          <w:numId w:val="4"/>
        </w:numPr>
        <w:ind w:firstLineChars="0"/>
      </w:pPr>
      <w:r w:rsidRPr="00BC7888">
        <w:t>First, runs a sigmoid layer that decides what parts of the cell state we are going to output</w:t>
      </w:r>
    </w:p>
    <w:p w14:paraId="38B54EBE" w14:textId="49ECEB5E" w:rsidR="007628BD" w:rsidRPr="00BC7888" w:rsidRDefault="007628BD" w:rsidP="007628BD">
      <w:pPr>
        <w:pStyle w:val="a3"/>
        <w:numPr>
          <w:ilvl w:val="2"/>
          <w:numId w:val="4"/>
        </w:numPr>
        <w:ind w:firstLineChars="0"/>
      </w:pPr>
      <w:r w:rsidRPr="00BC7888">
        <w:t>Then, puts the cell state through tanh and multiplies it by the output of the sigmoid gate (output gate), so that it only outputs the parts it decided to</w:t>
      </w:r>
    </w:p>
    <w:p w14:paraId="210E5F79" w14:textId="66C39B91" w:rsidR="007628BD" w:rsidRPr="00BC7888" w:rsidRDefault="00A466E4" w:rsidP="007628BD">
      <w:pPr>
        <w:pStyle w:val="a3"/>
        <w:numPr>
          <w:ilvl w:val="2"/>
          <w:numId w:val="4"/>
        </w:numPr>
        <w:ind w:firstLineChars="0"/>
      </w:pP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o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sup>
        </m:sSup>
        <m:r>
          <w:rPr>
            <w:rFonts w:ascii="Cambria Math" w:hAnsi="Cambria Math"/>
          </w:rPr>
          <m:t>=σ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o</m:t>
                </m:r>
              </m:sub>
              <m:sup>
                <m:r>
                  <w:rPr>
                    <w:rFonts w:ascii="Cambria Math" w:hAnsi="Cambria Math"/>
                  </w:rPr>
                  <m:t>T</m:t>
                </m:r>
              </m:sup>
            </m:sSubSup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</m:sup>
            </m:sSup>
            <m: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w</m:t>
                </m:r>
              </m:e>
              <m:sub>
                <m:r>
                  <w:rPr>
                    <w:rFonts w:ascii="Cambria Math" w:hAnsi="Cambria Math"/>
                  </w:rPr>
                  <m:t>o</m:t>
                </m:r>
              </m:sub>
            </m:sSub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h</m:t>
                </m:r>
              </m:e>
              <m:sup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-1</m:t>
                    </m:r>
                  </m:e>
                </m:d>
              </m:sup>
            </m:sSup>
          </m:e>
        </m:d>
      </m:oMath>
    </w:p>
    <w:p w14:paraId="79340022" w14:textId="782195CC" w:rsidR="007628BD" w:rsidRPr="00BC7888" w:rsidRDefault="00A466E4" w:rsidP="007628BD">
      <w:pPr>
        <w:pStyle w:val="a3"/>
        <w:numPr>
          <w:ilvl w:val="2"/>
          <w:numId w:val="4"/>
        </w:numPr>
        <w:ind w:firstLineChars="0"/>
      </w:pP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h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o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sup>
        </m:sSup>
        <m:r>
          <m:rPr>
            <m:sty m:val="p"/>
          </m:rPr>
          <w:rPr>
            <w:rFonts w:ascii="Cambria Math" w:hAnsi="Cambria Math"/>
            <w:shd w:val="clear" w:color="auto" w:fill="FFFFFF"/>
          </w:rPr>
          <m:t>⊗</m:t>
        </m:r>
        <m:r>
          <w:rPr>
            <w:rFonts w:ascii="Cambria Math" w:hAnsi="Cambria Math"/>
            <w:shd w:val="clear" w:color="auto" w:fill="FFFFFF"/>
          </w:rPr>
          <m:t>tanh</m:t>
        </m:r>
        <m:d>
          <m:dPr>
            <m:ctrlPr>
              <w:rPr>
                <w:rFonts w:ascii="Cambria Math" w:hAnsi="Cambria Math"/>
                <w:shd w:val="clear" w:color="auto" w:fill="FFFFFF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shd w:val="clear" w:color="auto" w:fill="FFFFFF"/>
                  </w:rPr>
                </m:ctrlPr>
              </m:sSupPr>
              <m:e>
                <m:r>
                  <w:rPr>
                    <w:rFonts w:ascii="Cambria Math" w:hAnsi="Cambria Math"/>
                    <w:shd w:val="clear" w:color="auto" w:fill="FFFFFF"/>
                  </w:rPr>
                  <m:t>c</m:t>
                </m:r>
              </m:e>
              <m:sup>
                <m:d>
                  <m:dPr>
                    <m:ctrlPr>
                      <w:rPr>
                        <w:rFonts w:ascii="Cambria Math" w:hAnsi="Cambria Math"/>
                        <w:shd w:val="clear" w:color="auto" w:fill="FFFFFF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hd w:val="clear" w:color="auto" w:fill="FFFFFF"/>
                      </w:rPr>
                      <m:t>t</m:t>
                    </m:r>
                  </m:e>
                </m:d>
              </m:sup>
            </m:sSup>
          </m:e>
        </m:d>
      </m:oMath>
    </w:p>
    <w:p w14:paraId="4C5E9A8E" w14:textId="79940E68" w:rsidR="007628BD" w:rsidRPr="00BC7888" w:rsidRDefault="007628BD" w:rsidP="007628BD">
      <w:pPr>
        <w:pStyle w:val="a3"/>
        <w:numPr>
          <w:ilvl w:val="0"/>
          <w:numId w:val="4"/>
        </w:numPr>
        <w:ind w:firstLineChars="0"/>
      </w:pPr>
      <w:r w:rsidRPr="00BC7888">
        <w:t>Gated recurrent unit (GRU)</w:t>
      </w:r>
    </w:p>
    <w:p w14:paraId="3FF9B26E" w14:textId="50A493E2" w:rsidR="007628BD" w:rsidRPr="00BC7888" w:rsidRDefault="007628BD" w:rsidP="007628BD">
      <w:pPr>
        <w:pStyle w:val="a3"/>
        <w:numPr>
          <w:ilvl w:val="1"/>
          <w:numId w:val="4"/>
        </w:numPr>
        <w:ind w:firstLineChars="0"/>
      </w:pPr>
      <w:r w:rsidRPr="00BC7888">
        <w:t>The GRU cell is a simplified version of the LSTM cell</w:t>
      </w:r>
    </w:p>
    <w:p w14:paraId="405FCD19" w14:textId="603B6220" w:rsidR="007628BD" w:rsidRPr="00BC7888" w:rsidRDefault="00091EBE" w:rsidP="00091EBE">
      <w:pPr>
        <w:pStyle w:val="a3"/>
        <w:numPr>
          <w:ilvl w:val="1"/>
          <w:numId w:val="4"/>
        </w:numPr>
        <w:ind w:firstLineChars="0"/>
      </w:pPr>
      <w:r w:rsidRPr="00BC7888">
        <w:t>Instead of separately deciding what to forget and what to add to the new information to, it makes those decisions together</w:t>
      </w:r>
    </w:p>
    <w:p w14:paraId="61304BE7" w14:textId="60940DF3" w:rsidR="00091EBE" w:rsidRPr="00BC7888" w:rsidRDefault="00091EBE" w:rsidP="00091EBE">
      <w:pPr>
        <w:pStyle w:val="a3"/>
        <w:numPr>
          <w:ilvl w:val="2"/>
          <w:numId w:val="4"/>
        </w:numPr>
        <w:ind w:firstLineChars="0"/>
      </w:pPr>
      <w:r w:rsidRPr="00BC7888">
        <w:lastRenderedPageBreak/>
        <w:t>It only forgets when it is going to input something in its place</w:t>
      </w:r>
    </w:p>
    <w:p w14:paraId="2AE80476" w14:textId="5EAF290D" w:rsidR="00091EBE" w:rsidRPr="00BC7888" w:rsidRDefault="00091EBE" w:rsidP="00091EBE">
      <w:pPr>
        <w:pStyle w:val="a3"/>
        <w:numPr>
          <w:ilvl w:val="2"/>
          <w:numId w:val="4"/>
        </w:numPr>
        <w:ind w:firstLineChars="0"/>
      </w:pPr>
      <w:r w:rsidRPr="00BC7888">
        <w:t>It only inputs new values to the state when it forgets something older</w:t>
      </w:r>
    </w:p>
    <w:p w14:paraId="4175AF86" w14:textId="29D72220" w:rsidR="00091EBE" w:rsidRPr="00BC7888" w:rsidRDefault="00A466E4" w:rsidP="00091EBE">
      <w:pPr>
        <w:pStyle w:val="a3"/>
        <w:numPr>
          <w:ilvl w:val="2"/>
          <w:numId w:val="4"/>
        </w:numPr>
        <w:ind w:firstLineChars="0"/>
      </w:pP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sup>
        </m:sSup>
        <m:r>
          <m:rPr>
            <m:sty m:val="p"/>
          </m:rPr>
          <w:rPr>
            <w:rFonts w:ascii="Cambria Math" w:hAnsi="Cambria Math"/>
            <w:shd w:val="clear" w:color="auto" w:fill="FFFFFF"/>
          </w:rPr>
          <m:t>⊗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t-1</m:t>
                </m:r>
              </m:e>
            </m:d>
          </m:sup>
        </m:sSup>
        <m:r>
          <w:rPr>
            <w:rFonts w:ascii="Cambria Math" w:hAnsi="Cambria Math"/>
          </w:rPr>
          <m:t>+(1-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sup>
        </m:sSup>
        <m:r>
          <w:rPr>
            <w:rFonts w:ascii="Cambria Math" w:hAnsi="Cambria Math"/>
          </w:rPr>
          <m:t>)</m:t>
        </m:r>
        <m:r>
          <m:rPr>
            <m:sty m:val="p"/>
          </m:rPr>
          <w:rPr>
            <w:rFonts w:ascii="Cambria Math" w:hAnsi="Cambria Math"/>
            <w:shd w:val="clear" w:color="auto" w:fill="FFFFFF"/>
          </w:rPr>
          <m:t>⊗</m:t>
        </m:r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c</m:t>
                </m:r>
                <m:ctrlPr>
                  <w:rPr>
                    <w:rFonts w:ascii="Cambria Math" w:hAnsi="Cambria Math"/>
                  </w:rPr>
                </m:ctrlPr>
              </m:e>
              <m:sup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</m:sup>
            </m:sSup>
          </m:e>
        </m:acc>
      </m:oMath>
    </w:p>
    <w:p w14:paraId="00C6BDA1" w14:textId="1ACE17F7" w:rsidR="008975E4" w:rsidRPr="00BC7888" w:rsidRDefault="008975E4">
      <w:pPr>
        <w:widowControl/>
        <w:jc w:val="left"/>
      </w:pPr>
      <w:r w:rsidRPr="00BC7888">
        <w:br w:type="page"/>
      </w:r>
    </w:p>
    <w:p w14:paraId="6F7A0E15" w14:textId="75559E53" w:rsidR="00091EBE" w:rsidRPr="00BC7888" w:rsidRDefault="008975E4" w:rsidP="008975E4">
      <w:pPr>
        <w:jc w:val="center"/>
      </w:pPr>
      <w:r w:rsidRPr="00BC7888">
        <w:lastRenderedPageBreak/>
        <w:t>Module 10 Transformers and attention</w:t>
      </w:r>
    </w:p>
    <w:p w14:paraId="70A7CE56" w14:textId="52D48E46" w:rsidR="008975E4" w:rsidRPr="00BC7888" w:rsidRDefault="00D90660" w:rsidP="00D90660">
      <w:pPr>
        <w:pStyle w:val="a3"/>
        <w:numPr>
          <w:ilvl w:val="0"/>
          <w:numId w:val="5"/>
        </w:numPr>
        <w:ind w:firstLineChars="0"/>
      </w:pPr>
      <w:r w:rsidRPr="00BC7888">
        <w:t>Word embeddings</w:t>
      </w:r>
    </w:p>
    <w:p w14:paraId="3F63009A" w14:textId="4D2B5D96" w:rsidR="00D90660" w:rsidRPr="00BC7888" w:rsidRDefault="00D90660" w:rsidP="00D90660">
      <w:pPr>
        <w:pStyle w:val="a3"/>
        <w:numPr>
          <w:ilvl w:val="1"/>
          <w:numId w:val="5"/>
        </w:numPr>
        <w:ind w:firstLineChars="0"/>
      </w:pPr>
      <w:r w:rsidRPr="00BC7888">
        <w:t>Numerical operations on the words can get semantic match</w:t>
      </w:r>
    </w:p>
    <w:p w14:paraId="13B225CD" w14:textId="3D701598" w:rsidR="00D90660" w:rsidRPr="00BC7888" w:rsidRDefault="00D90660" w:rsidP="00D90660">
      <w:pPr>
        <w:pStyle w:val="a3"/>
        <w:numPr>
          <w:ilvl w:val="2"/>
          <w:numId w:val="5"/>
        </w:numPr>
        <w:ind w:firstLineChars="0"/>
      </w:pPr>
      <w:r w:rsidRPr="00BC7888">
        <w:t xml:space="preserve">E.g., king + woman – man </w:t>
      </w:r>
      <m:oMath>
        <m:r>
          <m:rPr>
            <m:sty m:val="p"/>
          </m:rPr>
          <w:rPr>
            <w:rFonts w:ascii="Cambria Math" w:hAnsi="Cambria Math"/>
          </w:rPr>
          <m:t>≈</m:t>
        </m:r>
      </m:oMath>
      <w:r w:rsidRPr="00BC7888">
        <w:t xml:space="preserve"> queen</w:t>
      </w:r>
    </w:p>
    <w:p w14:paraId="008BFE7F" w14:textId="03AAB90C" w:rsidR="00D90660" w:rsidRPr="00BC7888" w:rsidRDefault="00D90660" w:rsidP="00D90660">
      <w:pPr>
        <w:pStyle w:val="a3"/>
        <w:numPr>
          <w:ilvl w:val="1"/>
          <w:numId w:val="5"/>
        </w:numPr>
        <w:ind w:firstLineChars="0"/>
      </w:pPr>
      <w:r w:rsidRPr="00BC7888">
        <w:t>Problems: Word embeddings are context-free</w:t>
      </w:r>
    </w:p>
    <w:p w14:paraId="50FE3586" w14:textId="3764FC18" w:rsidR="00D90660" w:rsidRPr="00BC7888" w:rsidRDefault="00D90660" w:rsidP="00D90660">
      <w:pPr>
        <w:pStyle w:val="a3"/>
        <w:numPr>
          <w:ilvl w:val="2"/>
          <w:numId w:val="5"/>
        </w:numPr>
        <w:ind w:firstLineChars="0"/>
      </w:pPr>
      <w:r w:rsidRPr="00BC7888">
        <w:t>E.g., walk can be either noun or verb</w:t>
      </w:r>
    </w:p>
    <w:p w14:paraId="3827F052" w14:textId="1FD684D3" w:rsidR="00D90660" w:rsidRPr="00BC7888" w:rsidRDefault="00D90660" w:rsidP="00D90660">
      <w:pPr>
        <w:pStyle w:val="a3"/>
        <w:numPr>
          <w:ilvl w:val="1"/>
          <w:numId w:val="5"/>
        </w:numPr>
        <w:ind w:firstLineChars="0"/>
      </w:pPr>
      <w:r w:rsidRPr="00BC7888">
        <w:t>Solution: Create contextualized representation</w:t>
      </w:r>
    </w:p>
    <w:p w14:paraId="03B262AE" w14:textId="6B3B5752" w:rsidR="0085237D" w:rsidRPr="00BC7888" w:rsidRDefault="0085237D" w:rsidP="0085237D">
      <w:pPr>
        <w:pStyle w:val="a3"/>
        <w:numPr>
          <w:ilvl w:val="0"/>
          <w:numId w:val="5"/>
        </w:numPr>
        <w:ind w:firstLineChars="0"/>
      </w:pPr>
      <w:r w:rsidRPr="00BC7888">
        <w:t>Problems with RNNs – motivation for transformers</w:t>
      </w:r>
    </w:p>
    <w:p w14:paraId="36EE3385" w14:textId="7997B3F5" w:rsidR="0085237D" w:rsidRPr="00BC7888" w:rsidRDefault="0085237D" w:rsidP="0085237D">
      <w:pPr>
        <w:pStyle w:val="a3"/>
        <w:numPr>
          <w:ilvl w:val="1"/>
          <w:numId w:val="5"/>
        </w:numPr>
        <w:ind w:firstLineChars="0"/>
      </w:pPr>
      <w:r w:rsidRPr="00BC7888">
        <w:t xml:space="preserve">Sequential computations </w:t>
      </w:r>
      <w:proofErr w:type="gramStart"/>
      <w:r w:rsidRPr="00BC7888">
        <w:t>prevents</w:t>
      </w:r>
      <w:proofErr w:type="gramEnd"/>
      <w:r w:rsidRPr="00BC7888">
        <w:t xml:space="preserve"> parallelization</w:t>
      </w:r>
    </w:p>
    <w:p w14:paraId="4BDFAE79" w14:textId="27D7F584" w:rsidR="0085237D" w:rsidRPr="00BC7888" w:rsidRDefault="0085237D" w:rsidP="0085237D">
      <w:pPr>
        <w:pStyle w:val="a3"/>
        <w:numPr>
          <w:ilvl w:val="1"/>
          <w:numId w:val="5"/>
        </w:numPr>
        <w:ind w:firstLineChars="0"/>
      </w:pPr>
      <w:r w:rsidRPr="00BC7888">
        <w:t>Despite GRUs and LSTMs, RNNs still need attention mechanisms to deal with long range dependencies</w:t>
      </w:r>
    </w:p>
    <w:p w14:paraId="22F2A2CB" w14:textId="4836CC90" w:rsidR="0085237D" w:rsidRPr="00BC7888" w:rsidRDefault="0085237D" w:rsidP="0085237D">
      <w:pPr>
        <w:pStyle w:val="a3"/>
        <w:numPr>
          <w:ilvl w:val="1"/>
          <w:numId w:val="5"/>
        </w:numPr>
        <w:ind w:firstLineChars="0"/>
      </w:pPr>
      <w:r w:rsidRPr="00BC7888">
        <w:t>Attention gives us access to any state…Maybe we don’t need the costly recursion?</w:t>
      </w:r>
    </w:p>
    <w:p w14:paraId="795287E7" w14:textId="4595A586" w:rsidR="0085237D" w:rsidRPr="00BC7888" w:rsidRDefault="0085237D" w:rsidP="0085237D">
      <w:pPr>
        <w:pStyle w:val="a3"/>
        <w:numPr>
          <w:ilvl w:val="1"/>
          <w:numId w:val="5"/>
        </w:numPr>
        <w:ind w:firstLineChars="0"/>
      </w:pPr>
      <w:r w:rsidRPr="00BC7888">
        <w:t>Then NLP can have deep models, solves our computer vision envy!</w:t>
      </w:r>
    </w:p>
    <w:p w14:paraId="18FBDB8D" w14:textId="21A6A078" w:rsidR="0085237D" w:rsidRPr="00BC7888" w:rsidRDefault="002074AB" w:rsidP="0085237D">
      <w:pPr>
        <w:pStyle w:val="a3"/>
        <w:numPr>
          <w:ilvl w:val="0"/>
          <w:numId w:val="5"/>
        </w:numPr>
        <w:ind w:firstLineChars="0"/>
      </w:pPr>
      <w:r w:rsidRPr="00BC7888">
        <w:t>Attention preliminaries</w:t>
      </w:r>
    </w:p>
    <w:p w14:paraId="1066F237" w14:textId="131590DE" w:rsidR="002074AB" w:rsidRPr="007457C8" w:rsidRDefault="002074AB" w:rsidP="002074AB">
      <w:pPr>
        <w:pStyle w:val="a3"/>
        <w:numPr>
          <w:ilvl w:val="1"/>
          <w:numId w:val="5"/>
        </w:numPr>
        <w:ind w:firstLineChars="0"/>
        <w:rPr>
          <w:highlight w:val="yellow"/>
        </w:rPr>
      </w:pPr>
      <w:r w:rsidRPr="007457C8">
        <w:rPr>
          <w:highlight w:val="yellow"/>
        </w:rPr>
        <w:t xml:space="preserve">Mimics the retrieval of a value </w:t>
      </w:r>
      <w:r w:rsidRPr="007457C8">
        <w:rPr>
          <w:i/>
          <w:iCs/>
          <w:highlight w:val="yellow"/>
        </w:rPr>
        <w:t>vi</w:t>
      </w:r>
      <w:r w:rsidRPr="007457C8">
        <w:rPr>
          <w:highlight w:val="yellow"/>
        </w:rPr>
        <w:t xml:space="preserve"> for a query </w:t>
      </w:r>
      <w:r w:rsidRPr="007457C8">
        <w:rPr>
          <w:i/>
          <w:iCs/>
          <w:highlight w:val="yellow"/>
        </w:rPr>
        <w:t>q</w:t>
      </w:r>
      <w:r w:rsidRPr="007457C8">
        <w:rPr>
          <w:highlight w:val="yellow"/>
        </w:rPr>
        <w:t xml:space="preserve"> based on a key </w:t>
      </w:r>
      <w:r w:rsidRPr="007457C8">
        <w:rPr>
          <w:i/>
          <w:iCs/>
          <w:highlight w:val="yellow"/>
        </w:rPr>
        <w:t>ki</w:t>
      </w:r>
      <w:r w:rsidRPr="007457C8">
        <w:rPr>
          <w:highlight w:val="yellow"/>
        </w:rPr>
        <w:t xml:space="preserve"> in a database, but in a probabilistic fashion</w:t>
      </w:r>
    </w:p>
    <w:p w14:paraId="3D6341FB" w14:textId="29B821C2" w:rsidR="002074AB" w:rsidRPr="00BC7888" w:rsidRDefault="002074AB" w:rsidP="002074AB">
      <w:pPr>
        <w:pStyle w:val="a3"/>
        <w:numPr>
          <w:ilvl w:val="0"/>
          <w:numId w:val="5"/>
        </w:numPr>
        <w:ind w:firstLineChars="0"/>
      </w:pPr>
      <w:r w:rsidRPr="00BC7888">
        <w:t>Dot-product attention</w:t>
      </w:r>
    </w:p>
    <w:p w14:paraId="17F3D95C" w14:textId="3042E802" w:rsidR="002074AB" w:rsidRPr="00BC7888" w:rsidRDefault="002074AB" w:rsidP="002074AB">
      <w:pPr>
        <w:pStyle w:val="a3"/>
        <w:numPr>
          <w:ilvl w:val="1"/>
          <w:numId w:val="5"/>
        </w:numPr>
        <w:ind w:firstLineChars="0"/>
      </w:pPr>
      <w:r w:rsidRPr="00BC7888">
        <w:t xml:space="preserve">Queries, </w:t>
      </w:r>
      <w:proofErr w:type="gramStart"/>
      <w:r w:rsidRPr="00BC7888">
        <w:t>keys</w:t>
      </w:r>
      <w:proofErr w:type="gramEnd"/>
      <w:r w:rsidRPr="00BC7888">
        <w:t xml:space="preserve"> and values are vectors</w:t>
      </w:r>
    </w:p>
    <w:p w14:paraId="11CB661A" w14:textId="427ABD5C" w:rsidR="002074AB" w:rsidRPr="00BC7888" w:rsidRDefault="002074AB" w:rsidP="002074AB">
      <w:pPr>
        <w:pStyle w:val="a3"/>
        <w:numPr>
          <w:ilvl w:val="1"/>
          <w:numId w:val="5"/>
        </w:numPr>
        <w:ind w:firstLineChars="0"/>
      </w:pPr>
      <w:r w:rsidRPr="00BC7888">
        <w:t>Output is a weighted sum of the values</w:t>
      </w:r>
    </w:p>
    <w:p w14:paraId="79BF473D" w14:textId="3FF420F3" w:rsidR="002074AB" w:rsidRPr="00BC7888" w:rsidRDefault="002074AB" w:rsidP="002074AB">
      <w:pPr>
        <w:pStyle w:val="a3"/>
        <w:numPr>
          <w:ilvl w:val="1"/>
          <w:numId w:val="5"/>
        </w:numPr>
        <w:ind w:firstLineChars="0"/>
      </w:pPr>
      <w:r w:rsidRPr="00BC7888">
        <w:t>Weights are computed as the scaled dot-product (similarity) between the query and the keys</w:t>
      </w:r>
    </w:p>
    <w:p w14:paraId="3379B733" w14:textId="758EF6FB" w:rsidR="002074AB" w:rsidRPr="00BC7888" w:rsidRDefault="002074AB" w:rsidP="002074AB">
      <w:pPr>
        <w:pStyle w:val="a3"/>
        <w:ind w:left="840" w:firstLineChars="0" w:firstLine="0"/>
        <w:jc w:val="center"/>
      </w:pPr>
      <m:oMathPara>
        <m:oMath>
          <m:r>
            <w:rPr>
              <w:rFonts w:ascii="Cambria Math" w:hAnsi="Cambria Math"/>
            </w:rPr>
            <m:t>Attentio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q,K,V</m:t>
              </m:r>
            </m:e>
          </m:d>
          <m:r>
            <w:rPr>
              <w:rFonts w:ascii="Cambria Math" w:hAnsi="Cambria Math"/>
            </w:rPr>
            <m:t>=</m:t>
          </m:r>
          <m:nary>
            <m:naryPr>
              <m:chr m:val="∑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ctrlPr>
                <w:rPr>
                  <w:rFonts w:ascii="Cambria Math" w:hAnsi="Cambria Math"/>
                  <w:i/>
                </w:rPr>
              </m:ctrlPr>
            </m:sub>
            <m:sup>
              <m:ctrlPr>
                <w:rPr>
                  <w:rFonts w:ascii="Cambria Math" w:hAnsi="Cambria Math"/>
                  <w:i/>
                </w:rPr>
              </m:ctrlPr>
            </m:sup>
            <m:e>
              <m:r>
                <w:rPr>
                  <w:rFonts w:ascii="Cambria Math" w:hAnsi="Cambria Math"/>
                </w:rPr>
                <m:t>Similarity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q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d>
              <m:ctrlPr>
                <w:rPr>
                  <w:rFonts w:ascii="Cambria Math" w:hAnsi="Cambria Math"/>
                  <w:i/>
                </w:rPr>
              </m:ctrlPr>
            </m:e>
          </m:nary>
          <m:r>
            <m:rPr>
              <m:sty m:val="p"/>
            </m:rP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nary>
            <m:naryPr>
              <m:chr m:val="∑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ctrlPr>
                <w:rPr>
                  <w:rFonts w:ascii="Cambria Math" w:hAnsi="Cambria Math"/>
                  <w:i/>
                </w:rPr>
              </m:ctrlPr>
            </m:sub>
            <m:sup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q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⋅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  <m:ctrlPr>
                            <w:rPr>
                              <w:rFonts w:ascii="Cambria Math" w:hAnsi="Cambria Math"/>
                            </w:rPr>
                          </m:ctrlP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lit/>
                        </m:rPr>
                        <w:rPr>
                          <w:rFonts w:ascii="Cambria Math" w:hAnsi="Cambria Math"/>
                        </w:rPr>
                        <m:t>/</m:t>
                      </m:r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</w:rPr>
                          </m:ctrlPr>
                        </m:radPr>
                        <m:deg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eg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sub>
                          </m:sSub>
                        </m:e>
                      </m:rad>
                    </m:sup>
                  </m:sSup>
                  <m:ctrlPr>
                    <w:rPr>
                      <w:rFonts w:ascii="Cambria Math" w:hAnsi="Cambria Math"/>
                      <w:i/>
                    </w:rPr>
                  </m:ctrlPr>
                </m:num>
                <m:den>
                  <m:nary>
                    <m:naryPr>
                      <m:chr m:val="∑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  <m:ctrlPr>
                        <w:rPr>
                          <w:rFonts w:ascii="Cambria Math" w:hAnsi="Cambria Math"/>
                          <w:i/>
                        </w:rPr>
                      </m:ctrlPr>
                    </m:sub>
                    <m:sup>
                      <m:ctrlPr>
                        <w:rPr>
                          <w:rFonts w:ascii="Cambria Math" w:hAnsi="Cambria Math"/>
                          <w:i/>
                        </w:rPr>
                      </m:ctrlP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⋅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j</m:t>
                              </m:r>
                            </m:sub>
                          </m:sSub>
                          <m:r>
                            <m:rPr>
                              <m:lit/>
                            </m:rPr>
                            <w:rPr>
                              <w:rFonts w:ascii="Cambria Math" w:hAnsi="Cambria Math"/>
                            </w:rPr>
                            <m:t>/</m:t>
                          </m:r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radPr>
                            <m:deg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eg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k</m:t>
                                  </m:r>
                                </m:sub>
                              </m:sSub>
                            </m:e>
                          </m:rad>
                        </m:sup>
                      </m:sSup>
                      <m:ctrlPr>
                        <w:rPr>
                          <w:rFonts w:ascii="Cambria Math" w:hAnsi="Cambria Math"/>
                          <w:i/>
                        </w:rPr>
                      </m:ctrlPr>
                    </m:e>
                  </m:nary>
                  <m:ctrlPr>
                    <w:rPr>
                      <w:rFonts w:ascii="Cambria Math" w:hAnsi="Cambria Math"/>
                      <w:i/>
                    </w:rPr>
                  </m:ctrlPr>
                </m:den>
              </m:f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</m:oMath>
      </m:oMathPara>
    </w:p>
    <w:p w14:paraId="2F3C862C" w14:textId="4BA77362" w:rsidR="002074AB" w:rsidRPr="00BC7888" w:rsidRDefault="002074AB" w:rsidP="002074AB">
      <w:pPr>
        <w:pStyle w:val="a3"/>
        <w:numPr>
          <w:ilvl w:val="1"/>
          <w:numId w:val="5"/>
        </w:numPr>
        <w:ind w:firstLineChars="0"/>
      </w:pPr>
      <w:r w:rsidRPr="00BC7888">
        <w:t>Can stack multiple queries into a matrix Q</w:t>
      </w:r>
    </w:p>
    <w:p w14:paraId="503D0DDD" w14:textId="1570685B" w:rsidR="00233375" w:rsidRPr="00BC7888" w:rsidRDefault="00233375" w:rsidP="00233375">
      <w:pPr>
        <w:pStyle w:val="a3"/>
        <w:ind w:left="840" w:firstLineChars="0" w:firstLine="0"/>
        <w:jc w:val="center"/>
      </w:pPr>
      <m:oMathPara>
        <m:oMath>
          <m:r>
            <w:rPr>
              <w:rFonts w:ascii="Cambria Math" w:hAnsi="Cambria Math"/>
            </w:rPr>
            <m:t>Attentio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Q,K,V</m:t>
              </m:r>
            </m:e>
          </m:d>
          <m:r>
            <w:rPr>
              <w:rFonts w:ascii="Cambria Math" w:hAnsi="Cambria Math"/>
            </w:rPr>
            <m:t>=softmax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Q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T</m:t>
                      </m:r>
                    </m:sup>
                  </m:sSup>
                  <m:ctrlPr>
                    <w:rPr>
                      <w:rFonts w:ascii="Cambria Math" w:hAnsi="Cambria Math"/>
                      <w:i/>
                    </w:rPr>
                  </m:ctrlP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>
                      <m:ctrlPr>
                        <w:rPr>
                          <w:rFonts w:ascii="Cambria Math" w:hAnsi="Cambria Math"/>
                          <w:i/>
                        </w:rPr>
                      </m:ctrlPr>
                    </m:deg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</m:e>
                  </m:rad>
                  <m:ctrlPr>
                    <w:rPr>
                      <w:rFonts w:ascii="Cambria Math" w:hAnsi="Cambria Math"/>
                      <w:i/>
                    </w:rPr>
                  </m:ctrlPr>
                </m:den>
              </m:f>
            </m:e>
          </m:d>
          <m:r>
            <w:rPr>
              <w:rFonts w:ascii="Cambria Math" w:hAnsi="Cambria Math"/>
            </w:rPr>
            <m:t>V</m:t>
          </m:r>
        </m:oMath>
      </m:oMathPara>
    </w:p>
    <w:p w14:paraId="048B1731" w14:textId="1460152C" w:rsidR="00233375" w:rsidRPr="007457C8" w:rsidRDefault="00233375" w:rsidP="002074AB">
      <w:pPr>
        <w:pStyle w:val="a3"/>
        <w:numPr>
          <w:ilvl w:val="1"/>
          <w:numId w:val="5"/>
        </w:numPr>
        <w:ind w:firstLineChars="0"/>
        <w:rPr>
          <w:highlight w:val="yellow"/>
        </w:rPr>
      </w:pPr>
      <w:r w:rsidRPr="007457C8">
        <w:rPr>
          <w:highlight w:val="yellow"/>
        </w:rPr>
        <w:t xml:space="preserve">Self-attention: Let the word embeddings be the queries, </w:t>
      </w:r>
      <w:proofErr w:type="gramStart"/>
      <w:r w:rsidRPr="007457C8">
        <w:rPr>
          <w:highlight w:val="yellow"/>
        </w:rPr>
        <w:t>keys</w:t>
      </w:r>
      <w:proofErr w:type="gramEnd"/>
      <w:r w:rsidRPr="007457C8">
        <w:rPr>
          <w:highlight w:val="yellow"/>
        </w:rPr>
        <w:t xml:space="preserve"> and values, i.e., let the words select each other</w:t>
      </w:r>
    </w:p>
    <w:p w14:paraId="4518EF9B" w14:textId="7A921AD8" w:rsidR="00233375" w:rsidRPr="00BC7888" w:rsidRDefault="00233375" w:rsidP="00233375">
      <w:pPr>
        <w:pStyle w:val="a3"/>
        <w:numPr>
          <w:ilvl w:val="0"/>
          <w:numId w:val="5"/>
        </w:numPr>
        <w:ind w:firstLineChars="0"/>
      </w:pPr>
      <w:r w:rsidRPr="00BC7888">
        <w:t>Full encoder block</w:t>
      </w:r>
    </w:p>
    <w:p w14:paraId="521CCFEC" w14:textId="19F2D581" w:rsidR="00233375" w:rsidRPr="00BC7888" w:rsidRDefault="00233375" w:rsidP="00233375">
      <w:pPr>
        <w:pStyle w:val="a3"/>
        <w:numPr>
          <w:ilvl w:val="1"/>
          <w:numId w:val="5"/>
        </w:numPr>
        <w:ind w:firstLineChars="0"/>
      </w:pPr>
      <w:r w:rsidRPr="00BC7888">
        <w:t xml:space="preserve">It </w:t>
      </w:r>
      <w:proofErr w:type="gramStart"/>
      <w:r w:rsidRPr="00BC7888">
        <w:t>consist</w:t>
      </w:r>
      <w:proofErr w:type="gramEnd"/>
      <w:r w:rsidRPr="00BC7888">
        <w:t xml:space="preserve"> of </w:t>
      </w:r>
    </w:p>
    <w:p w14:paraId="13F571A9" w14:textId="192C7CF6" w:rsidR="00233375" w:rsidRPr="00BC7888" w:rsidRDefault="00233375" w:rsidP="00233375">
      <w:pPr>
        <w:pStyle w:val="a3"/>
        <w:numPr>
          <w:ilvl w:val="2"/>
          <w:numId w:val="5"/>
        </w:numPr>
        <w:ind w:firstLineChars="0"/>
      </w:pPr>
      <w:r w:rsidRPr="00BC7888">
        <w:t>Multi-headed self-attention</w:t>
      </w:r>
    </w:p>
    <w:p w14:paraId="5AC2B7F7" w14:textId="2EC0AC69" w:rsidR="00233375" w:rsidRPr="00BC7888" w:rsidRDefault="00233375" w:rsidP="00233375">
      <w:pPr>
        <w:pStyle w:val="a3"/>
        <w:numPr>
          <w:ilvl w:val="2"/>
          <w:numId w:val="5"/>
        </w:numPr>
        <w:ind w:firstLineChars="0"/>
      </w:pPr>
      <w:r w:rsidRPr="00BC7888">
        <w:t>Feedforward NN (FC 2 layers)</w:t>
      </w:r>
    </w:p>
    <w:p w14:paraId="30A2F8CF" w14:textId="5084E0F0" w:rsidR="00233375" w:rsidRPr="00BC7888" w:rsidRDefault="00233375" w:rsidP="00233375">
      <w:pPr>
        <w:pStyle w:val="a3"/>
        <w:numPr>
          <w:ilvl w:val="2"/>
          <w:numId w:val="5"/>
        </w:numPr>
        <w:ind w:firstLineChars="0"/>
      </w:pPr>
      <w:r w:rsidRPr="00BC7888">
        <w:t>Skip connections</w:t>
      </w:r>
    </w:p>
    <w:p w14:paraId="396A2C81" w14:textId="5962E320" w:rsidR="00233375" w:rsidRPr="00BC7888" w:rsidRDefault="00233375" w:rsidP="00233375">
      <w:pPr>
        <w:pStyle w:val="a3"/>
        <w:numPr>
          <w:ilvl w:val="2"/>
          <w:numId w:val="5"/>
        </w:numPr>
        <w:ind w:firstLineChars="0"/>
      </w:pPr>
      <w:r w:rsidRPr="00BC7888">
        <w:t xml:space="preserve">Layer normalization – </w:t>
      </w:r>
      <w:proofErr w:type="gramStart"/>
      <w:r w:rsidRPr="00BC7888">
        <w:t>similar to</w:t>
      </w:r>
      <w:proofErr w:type="gramEnd"/>
      <w:r w:rsidRPr="00BC7888">
        <w:t xml:space="preserve"> batch normalization but computed over features (words/tokens) for a single sample</w:t>
      </w:r>
    </w:p>
    <w:p w14:paraId="41B03ACF" w14:textId="5848307E" w:rsidR="000E5CB8" w:rsidRPr="00BC7888" w:rsidRDefault="000E5CB8" w:rsidP="00233375">
      <w:pPr>
        <w:pStyle w:val="a3"/>
        <w:numPr>
          <w:ilvl w:val="2"/>
          <w:numId w:val="5"/>
        </w:numPr>
        <w:ind w:firstLineChars="0"/>
      </w:pPr>
      <w:r w:rsidRPr="00BC7888">
        <w:rPr>
          <w:noProof/>
        </w:rPr>
        <w:lastRenderedPageBreak/>
        <w:drawing>
          <wp:inline distT="0" distB="0" distL="0" distR="0" wp14:anchorId="3914C708" wp14:editId="269C6129">
            <wp:extent cx="2178050" cy="1947301"/>
            <wp:effectExtent l="0" t="0" r="0" b="0"/>
            <wp:docPr id="5" name="图片 5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图示&#10;&#10;描述已自动生成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181245" cy="1950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9405E" w14:textId="4B62FA5B" w:rsidR="000E5CB8" w:rsidRPr="00BC7888" w:rsidRDefault="000E5CB8" w:rsidP="000E5CB8">
      <w:pPr>
        <w:pStyle w:val="a3"/>
        <w:numPr>
          <w:ilvl w:val="0"/>
          <w:numId w:val="5"/>
        </w:numPr>
        <w:ind w:firstLineChars="0"/>
      </w:pPr>
      <w:r w:rsidRPr="00BC7888">
        <w:t>Positional encodings</w:t>
      </w:r>
    </w:p>
    <w:p w14:paraId="2F2B50D9" w14:textId="4FCFC92F" w:rsidR="000E5CB8" w:rsidRPr="00BC7888" w:rsidRDefault="000E5CB8" w:rsidP="000E5CB8">
      <w:pPr>
        <w:pStyle w:val="a3"/>
        <w:numPr>
          <w:ilvl w:val="1"/>
          <w:numId w:val="5"/>
        </w:numPr>
        <w:ind w:firstLineChars="0"/>
      </w:pPr>
      <w:r w:rsidRPr="00BC7888">
        <w:t>Encoder block consisting of</w:t>
      </w:r>
    </w:p>
    <w:p w14:paraId="7165F839" w14:textId="100CD43D" w:rsidR="000E5CB8" w:rsidRPr="00BC7888" w:rsidRDefault="000E5CB8" w:rsidP="000E5CB8">
      <w:pPr>
        <w:pStyle w:val="a3"/>
        <w:numPr>
          <w:ilvl w:val="2"/>
          <w:numId w:val="5"/>
        </w:numPr>
        <w:ind w:firstLineChars="0"/>
      </w:pPr>
      <w:r w:rsidRPr="00BC7888">
        <w:t>Attention mechanism has no locality bias – no notion of word order</w:t>
      </w:r>
    </w:p>
    <w:p w14:paraId="5736DF15" w14:textId="07D2A41C" w:rsidR="000E5CB8" w:rsidRPr="007B1D7F" w:rsidRDefault="000E5CB8" w:rsidP="000E5CB8">
      <w:pPr>
        <w:pStyle w:val="a3"/>
        <w:numPr>
          <w:ilvl w:val="2"/>
          <w:numId w:val="5"/>
        </w:numPr>
        <w:ind w:firstLineChars="0"/>
        <w:rPr>
          <w:highlight w:val="yellow"/>
        </w:rPr>
      </w:pPr>
      <w:r w:rsidRPr="007B1D7F">
        <w:rPr>
          <w:highlight w:val="yellow"/>
        </w:rPr>
        <w:t>Add positional encodings to input embeddings o let model learn relative positioning</w:t>
      </w:r>
    </w:p>
    <w:p w14:paraId="36EE8B1B" w14:textId="20038D57" w:rsidR="000E5CB8" w:rsidRPr="00BC7888" w:rsidRDefault="000E5CB8" w:rsidP="000E5CB8">
      <w:pPr>
        <w:pStyle w:val="a3"/>
        <w:numPr>
          <w:ilvl w:val="2"/>
          <w:numId w:val="5"/>
        </w:numPr>
        <w:ind w:firstLineChars="0"/>
      </w:pPr>
      <m:oMath>
        <m:r>
          <w:rPr>
            <w:rFonts w:ascii="Cambria Math" w:hAnsi="Cambria Math"/>
          </w:rPr>
          <m:t>PE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pos,2i</m:t>
            </m:r>
          </m:e>
        </m:d>
        <m:r>
          <w:rPr>
            <w:rFonts w:ascii="Cambria Math" w:hAnsi="Cambria Math"/>
          </w:rPr>
          <m:t>=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w:rPr>
                <w:rFonts w:ascii="Cambria Math" w:hAnsi="Cambria Math"/>
              </w:rPr>
              <m:t>sin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pos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10000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i</m:t>
                        </m:r>
                        <m:r>
                          <m:rPr>
                            <m:lit/>
                          </m:rPr>
                          <w:rPr>
                            <w:rFonts w:ascii="Cambria Math" w:hAnsi="Cambria Math"/>
                          </w:rPr>
                          <m:t>/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model</m:t>
                            </m:r>
                          </m:sub>
                        </m:sSub>
                      </m:sup>
                    </m:sSup>
                    <m:ctrlPr>
                      <w:rPr>
                        <w:rFonts w:ascii="Cambria Math" w:hAnsi="Cambria Math"/>
                        <w:i/>
                      </w:rPr>
                    </m:ctrlPr>
                  </m:den>
                </m:f>
              </m:e>
            </m:d>
          </m:e>
        </m:func>
      </m:oMath>
    </w:p>
    <w:p w14:paraId="0FC4E62B" w14:textId="4D52BE36" w:rsidR="000E5CB8" w:rsidRPr="00BC7888" w:rsidRDefault="000E5CB8" w:rsidP="000E5CB8">
      <w:pPr>
        <w:pStyle w:val="a3"/>
        <w:numPr>
          <w:ilvl w:val="2"/>
          <w:numId w:val="5"/>
        </w:numPr>
        <w:ind w:firstLineChars="0"/>
      </w:pPr>
      <m:oMath>
        <m:r>
          <w:rPr>
            <w:rFonts w:ascii="Cambria Math" w:hAnsi="Cambria Math"/>
          </w:rPr>
          <m:t>PE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pos,2i+1</m:t>
            </m:r>
          </m:e>
        </m:d>
        <m:r>
          <w:rPr>
            <w:rFonts w:ascii="Cambria Math" w:hAnsi="Cambria Math"/>
          </w:rPr>
          <m:t>=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w:rPr>
                <w:rFonts w:ascii="Cambria Math" w:hAnsi="Cambria Math"/>
              </w:rPr>
              <m:t>cos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pos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10000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i</m:t>
                        </m:r>
                        <m:r>
                          <m:rPr>
                            <m:lit/>
                          </m:rPr>
                          <w:rPr>
                            <w:rFonts w:ascii="Cambria Math" w:hAnsi="Cambria Math"/>
                          </w:rPr>
                          <m:t>/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model</m:t>
                            </m:r>
                          </m:sub>
                        </m:sSub>
                      </m:sup>
                    </m:sSup>
                    <m:ctrlPr>
                      <w:rPr>
                        <w:rFonts w:ascii="Cambria Math" w:hAnsi="Cambria Math"/>
                        <w:i/>
                      </w:rPr>
                    </m:ctrlPr>
                  </m:den>
                </m:f>
              </m:e>
            </m:d>
          </m:e>
        </m:func>
      </m:oMath>
    </w:p>
    <w:p w14:paraId="48FB646B" w14:textId="78C0E6F9" w:rsidR="000E5CB8" w:rsidRPr="00BC7888" w:rsidRDefault="000B2BC3" w:rsidP="000B2BC3">
      <w:pPr>
        <w:pStyle w:val="a3"/>
        <w:numPr>
          <w:ilvl w:val="0"/>
          <w:numId w:val="5"/>
        </w:numPr>
        <w:ind w:firstLineChars="0"/>
      </w:pPr>
      <w:r w:rsidRPr="00BC7888">
        <w:t>Producing the output text</w:t>
      </w:r>
    </w:p>
    <w:p w14:paraId="1B69C6FC" w14:textId="71C60575" w:rsidR="000B2BC3" w:rsidRPr="00BC7888" w:rsidRDefault="000B2BC3" w:rsidP="000B2BC3">
      <w:pPr>
        <w:pStyle w:val="a3"/>
        <w:numPr>
          <w:ilvl w:val="1"/>
          <w:numId w:val="5"/>
        </w:numPr>
        <w:ind w:firstLineChars="0"/>
      </w:pPr>
      <w:r w:rsidRPr="00BC7888">
        <w:t xml:space="preserve">Encoder block consisting of </w:t>
      </w:r>
    </w:p>
    <w:p w14:paraId="5DFA2B06" w14:textId="526B0977" w:rsidR="000B2BC3" w:rsidRPr="00BC7888" w:rsidRDefault="000B2BC3" w:rsidP="000B2BC3">
      <w:pPr>
        <w:pStyle w:val="a3"/>
        <w:numPr>
          <w:ilvl w:val="2"/>
          <w:numId w:val="5"/>
        </w:numPr>
        <w:ind w:firstLineChars="0"/>
      </w:pPr>
      <w:r w:rsidRPr="00BC7888">
        <w:t xml:space="preserve">The output from the decoder is passed through a final fully connected linear layer with a </w:t>
      </w:r>
      <w:proofErr w:type="spellStart"/>
      <w:r w:rsidRPr="00BC7888">
        <w:t>softmax</w:t>
      </w:r>
      <w:proofErr w:type="spellEnd"/>
      <w:r w:rsidRPr="00BC7888">
        <w:t xml:space="preserve"> activation function</w:t>
      </w:r>
    </w:p>
    <w:p w14:paraId="6F570753" w14:textId="576FD2DB" w:rsidR="000B2BC3" w:rsidRPr="00BC7888" w:rsidRDefault="000B2BC3" w:rsidP="000B2BC3">
      <w:pPr>
        <w:pStyle w:val="a3"/>
        <w:numPr>
          <w:ilvl w:val="2"/>
          <w:numId w:val="5"/>
        </w:numPr>
        <w:ind w:firstLineChars="0"/>
      </w:pPr>
      <w:r w:rsidRPr="00BC7888">
        <w:t>Produces a probability distribution over the pre-defined vocabulary of output words (tokens)</w:t>
      </w:r>
    </w:p>
    <w:p w14:paraId="77F90CFF" w14:textId="55CB2E67" w:rsidR="000B2BC3" w:rsidRPr="00BC7888" w:rsidRDefault="000B2BC3" w:rsidP="000B2BC3">
      <w:pPr>
        <w:pStyle w:val="a3"/>
        <w:numPr>
          <w:ilvl w:val="2"/>
          <w:numId w:val="5"/>
        </w:numPr>
        <w:ind w:firstLineChars="0"/>
      </w:pPr>
      <w:r w:rsidRPr="00BC7888">
        <w:t>Greedy decoding picks the word with the highest probability at each time step</w:t>
      </w:r>
    </w:p>
    <w:p w14:paraId="6EC01881" w14:textId="6ABFCD90" w:rsidR="000B2BC3" w:rsidRPr="00BC7888" w:rsidRDefault="000B2BC3" w:rsidP="000B2BC3">
      <w:pPr>
        <w:pStyle w:val="a3"/>
        <w:numPr>
          <w:ilvl w:val="0"/>
          <w:numId w:val="5"/>
        </w:numPr>
        <w:ind w:firstLineChars="0"/>
      </w:pPr>
      <w:r w:rsidRPr="00BC7888">
        <w:t>Bert</w:t>
      </w:r>
    </w:p>
    <w:p w14:paraId="1AC134E5" w14:textId="6E65BF26" w:rsidR="000B2BC3" w:rsidRPr="00BC7888" w:rsidRDefault="000B2BC3" w:rsidP="000B2BC3">
      <w:pPr>
        <w:pStyle w:val="a3"/>
        <w:numPr>
          <w:ilvl w:val="1"/>
          <w:numId w:val="5"/>
        </w:numPr>
        <w:ind w:firstLineChars="0"/>
      </w:pPr>
      <w:r w:rsidRPr="00BC7888">
        <w:t>Bidirectional Encoder Representations from Transformers</w:t>
      </w:r>
    </w:p>
    <w:p w14:paraId="50630592" w14:textId="322D8872" w:rsidR="000B2BC3" w:rsidRPr="00BC7888" w:rsidRDefault="000B2BC3" w:rsidP="000B2BC3">
      <w:pPr>
        <w:pStyle w:val="a3"/>
        <w:numPr>
          <w:ilvl w:val="2"/>
          <w:numId w:val="5"/>
        </w:numPr>
        <w:ind w:firstLineChars="0"/>
      </w:pPr>
      <w:r w:rsidRPr="00BC7888">
        <w:t>Self-supervised pre-training of Transformers encoder for language understanding</w:t>
      </w:r>
    </w:p>
    <w:p w14:paraId="17D83CA8" w14:textId="68955A50" w:rsidR="000B2BC3" w:rsidRPr="00BC7888" w:rsidRDefault="000B2BC3" w:rsidP="000B2BC3">
      <w:pPr>
        <w:pStyle w:val="a3"/>
        <w:numPr>
          <w:ilvl w:val="2"/>
          <w:numId w:val="5"/>
        </w:numPr>
        <w:ind w:firstLineChars="0"/>
      </w:pPr>
      <w:r w:rsidRPr="00BC7888">
        <w:t>Fine-tuning for specific downstream task</w:t>
      </w:r>
    </w:p>
    <w:p w14:paraId="44B6AF1D" w14:textId="586C8B1D" w:rsidR="000B2BC3" w:rsidRPr="00BC7888" w:rsidRDefault="000B2BC3" w:rsidP="000B2BC3">
      <w:pPr>
        <w:pStyle w:val="a3"/>
        <w:numPr>
          <w:ilvl w:val="0"/>
          <w:numId w:val="5"/>
        </w:numPr>
        <w:ind w:firstLineChars="0"/>
      </w:pPr>
      <w:r w:rsidRPr="00BC7888">
        <w:t>Distillation</w:t>
      </w:r>
    </w:p>
    <w:p w14:paraId="10AFFFBC" w14:textId="398A2CB3" w:rsidR="000B2BC3" w:rsidRPr="00BC7888" w:rsidRDefault="000B2BC3" w:rsidP="000B2BC3">
      <w:pPr>
        <w:pStyle w:val="a3"/>
        <w:numPr>
          <w:ilvl w:val="1"/>
          <w:numId w:val="5"/>
        </w:numPr>
        <w:ind w:firstLineChars="0"/>
      </w:pPr>
      <w:r w:rsidRPr="00BC7888">
        <w:t>To apply huge and computationally expensive pre-trained language models to low-latency applications</w:t>
      </w:r>
    </w:p>
    <w:p w14:paraId="04E197B6" w14:textId="620523BB" w:rsidR="000B2BC3" w:rsidRPr="00BC7888" w:rsidRDefault="000B2BC3" w:rsidP="000B2BC3">
      <w:pPr>
        <w:pStyle w:val="a3"/>
        <w:numPr>
          <w:ilvl w:val="2"/>
          <w:numId w:val="5"/>
        </w:numPr>
        <w:ind w:firstLineChars="0"/>
      </w:pPr>
      <w:r w:rsidRPr="00BC7888">
        <w:t>Train SOTA teacher model (pre-training + fine-tuning)</w:t>
      </w:r>
    </w:p>
    <w:p w14:paraId="7A38AC46" w14:textId="33F1E4E1" w:rsidR="008E488E" w:rsidRPr="00BC7888" w:rsidRDefault="000B2BC3" w:rsidP="000B2BC3">
      <w:pPr>
        <w:pStyle w:val="a3"/>
        <w:numPr>
          <w:ilvl w:val="2"/>
          <w:numId w:val="5"/>
        </w:numPr>
        <w:ind w:firstLineChars="0"/>
      </w:pPr>
      <w:r w:rsidRPr="00BC7888">
        <w:t>Train smaller student model that mimics the teacher’s output on a large dataset on unlabeled data</w:t>
      </w:r>
    </w:p>
    <w:p w14:paraId="61E651CB" w14:textId="77777777" w:rsidR="008E488E" w:rsidRPr="00BC7888" w:rsidRDefault="008E488E">
      <w:pPr>
        <w:widowControl/>
        <w:jc w:val="left"/>
      </w:pPr>
      <w:r w:rsidRPr="00BC7888">
        <w:br w:type="page"/>
      </w:r>
    </w:p>
    <w:p w14:paraId="6ECC7002" w14:textId="4B0DD4B9" w:rsidR="000B2BC3" w:rsidRPr="00BC7888" w:rsidRDefault="008E488E" w:rsidP="008E488E">
      <w:pPr>
        <w:jc w:val="center"/>
      </w:pPr>
      <w:r w:rsidRPr="00BC7888">
        <w:lastRenderedPageBreak/>
        <w:t>Module 11 Distributed deep learning</w:t>
      </w:r>
    </w:p>
    <w:p w14:paraId="6CA6A85A" w14:textId="0F926C1F" w:rsidR="008E488E" w:rsidRPr="00BC7888" w:rsidRDefault="001E5E5A" w:rsidP="001E5E5A">
      <w:pPr>
        <w:pStyle w:val="a3"/>
        <w:numPr>
          <w:ilvl w:val="0"/>
          <w:numId w:val="6"/>
        </w:numPr>
        <w:ind w:firstLineChars="0"/>
      </w:pPr>
      <w:r w:rsidRPr="00BC7888">
        <w:t>Training deep neural networks is</w:t>
      </w:r>
    </w:p>
    <w:p w14:paraId="7F4AABE3" w14:textId="75A03997" w:rsidR="001E5E5A" w:rsidRPr="00BC7888" w:rsidRDefault="001E5E5A" w:rsidP="001E5E5A">
      <w:pPr>
        <w:pStyle w:val="a3"/>
        <w:numPr>
          <w:ilvl w:val="1"/>
          <w:numId w:val="6"/>
        </w:numPr>
        <w:ind w:firstLineChars="0"/>
      </w:pPr>
      <w:r w:rsidRPr="00BC7888">
        <w:t>Computationally intensive</w:t>
      </w:r>
    </w:p>
    <w:p w14:paraId="1ECE46ED" w14:textId="2F81F74F" w:rsidR="001E5E5A" w:rsidRPr="00BC7888" w:rsidRDefault="001E5E5A" w:rsidP="001E5E5A">
      <w:pPr>
        <w:pStyle w:val="a3"/>
        <w:numPr>
          <w:ilvl w:val="1"/>
          <w:numId w:val="6"/>
        </w:numPr>
        <w:ind w:firstLineChars="0"/>
      </w:pPr>
      <w:r w:rsidRPr="00BC7888">
        <w:t>Time consuming</w:t>
      </w:r>
    </w:p>
    <w:p w14:paraId="27F94FBE" w14:textId="44D6CECA" w:rsidR="001E5E5A" w:rsidRPr="00BC7888" w:rsidRDefault="001E5E5A" w:rsidP="001E5E5A">
      <w:pPr>
        <w:pStyle w:val="a3"/>
        <w:numPr>
          <w:ilvl w:val="1"/>
          <w:numId w:val="6"/>
        </w:numPr>
        <w:ind w:firstLineChars="0"/>
      </w:pPr>
      <w:r w:rsidRPr="00BC7888">
        <w:t>Because</w:t>
      </w:r>
    </w:p>
    <w:p w14:paraId="7FC7F751" w14:textId="1E7CAAB9" w:rsidR="001E5E5A" w:rsidRPr="00BC7888" w:rsidRDefault="009F5718" w:rsidP="001E5E5A">
      <w:pPr>
        <w:pStyle w:val="a3"/>
        <w:numPr>
          <w:ilvl w:val="2"/>
          <w:numId w:val="6"/>
        </w:numPr>
        <w:ind w:firstLineChars="0"/>
      </w:pPr>
      <w:r w:rsidRPr="00BC7888">
        <w:t>M</w:t>
      </w:r>
      <w:r w:rsidR="001E5E5A" w:rsidRPr="00BC7888">
        <w:t>a</w:t>
      </w:r>
      <w:r w:rsidRPr="00BC7888">
        <w:t>ssive amount of training dataset</w:t>
      </w:r>
    </w:p>
    <w:p w14:paraId="2FAE3700" w14:textId="31155E59" w:rsidR="009F5718" w:rsidRPr="00BC7888" w:rsidRDefault="009F5718" w:rsidP="001E5E5A">
      <w:pPr>
        <w:pStyle w:val="a3"/>
        <w:numPr>
          <w:ilvl w:val="2"/>
          <w:numId w:val="6"/>
        </w:numPr>
        <w:ind w:firstLineChars="0"/>
      </w:pPr>
      <w:r w:rsidRPr="00BC7888">
        <w:t>Large number of parameters</w:t>
      </w:r>
    </w:p>
    <w:p w14:paraId="1BD15580" w14:textId="5C30B51C" w:rsidR="009F5718" w:rsidRPr="00BC7888" w:rsidRDefault="00C07C90" w:rsidP="009F5718">
      <w:pPr>
        <w:pStyle w:val="a3"/>
        <w:numPr>
          <w:ilvl w:val="0"/>
          <w:numId w:val="6"/>
        </w:numPr>
        <w:ind w:firstLineChars="0"/>
      </w:pPr>
      <w:r w:rsidRPr="00BC7888">
        <w:t>Descent</w:t>
      </w:r>
    </w:p>
    <w:p w14:paraId="71770F0F" w14:textId="4A1F8B7A" w:rsidR="00C07C90" w:rsidRPr="00BC7888" w:rsidRDefault="00C07C90" w:rsidP="00C07C90">
      <w:pPr>
        <w:pStyle w:val="a3"/>
        <w:numPr>
          <w:ilvl w:val="1"/>
          <w:numId w:val="6"/>
        </w:numPr>
        <w:ind w:firstLineChars="0"/>
        <w:rPr>
          <w:rFonts w:eastAsiaTheme="minorEastAsia"/>
        </w:rPr>
      </w:pPr>
      <w:r w:rsidRPr="00BC7888">
        <w:t xml:space="preserve">Gradient descent: </w:t>
      </w:r>
      <m:oMath>
        <m:r>
          <w:rPr>
            <w:rFonts w:ascii="Cambria Math" w:hAnsi="Cambria Math"/>
          </w:rPr>
          <m:t>w=w-</m:t>
        </m:r>
        <m:r>
          <w:rPr>
            <w:rFonts w:ascii="Cambria Math" w:hAnsi="Cambria Math"/>
          </w:rPr>
          <m:t>η</m:t>
        </m:r>
        <m:r>
          <m:rPr>
            <m:sty m:val="p"/>
          </m:rPr>
          <w:rPr>
            <w:rFonts w:ascii="Cambria Math" w:hAnsi="Cambria Math"/>
          </w:rPr>
          <m:t>∇</m:t>
        </m:r>
        <m:r>
          <w:rPr>
            <w:rFonts w:ascii="Cambria Math" w:hAnsi="Cambria Math"/>
          </w:rPr>
          <m:t>J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w</m:t>
            </m:r>
          </m:e>
        </m:d>
      </m:oMath>
    </w:p>
    <w:p w14:paraId="3736B11F" w14:textId="25E0E828" w:rsidR="00C07C90" w:rsidRPr="00BC7888" w:rsidRDefault="00C07C90" w:rsidP="00C07C90">
      <w:pPr>
        <w:pStyle w:val="a3"/>
        <w:numPr>
          <w:ilvl w:val="1"/>
          <w:numId w:val="6"/>
        </w:numPr>
        <w:ind w:firstLineChars="0"/>
        <w:rPr>
          <w:rFonts w:eastAsiaTheme="minorEastAsia"/>
        </w:rPr>
      </w:pPr>
      <w:r w:rsidRPr="00BC7888">
        <w:t xml:space="preserve">Stochastic gradient descent: </w:t>
      </w:r>
      <m:oMath>
        <m:r>
          <w:rPr>
            <w:rFonts w:ascii="Cambria Math" w:hAnsi="Cambria Math"/>
          </w:rPr>
          <m:t>w=w-</m:t>
        </m:r>
        <m:r>
          <w:rPr>
            <w:rFonts w:ascii="Cambria Math" w:hAnsi="Cambria Math"/>
          </w:rPr>
          <m:t>η</m:t>
        </m:r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g</m:t>
            </m:r>
          </m:e>
        </m:acc>
        <m:r>
          <w:rPr>
            <w:rFonts w:ascii="Cambria Math" w:hAnsi="Cambria Math"/>
          </w:rPr>
          <m:t>J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w</m:t>
            </m:r>
          </m:e>
        </m:d>
      </m:oMath>
    </w:p>
    <w:p w14:paraId="40371236" w14:textId="12C9CB53" w:rsidR="00C07C90" w:rsidRPr="00BC7888" w:rsidRDefault="00C07C90" w:rsidP="00C07C90">
      <w:pPr>
        <w:pStyle w:val="a3"/>
        <w:numPr>
          <w:ilvl w:val="2"/>
          <w:numId w:val="6"/>
        </w:numPr>
        <w:ind w:firstLineChars="0"/>
      </w:pP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g</m:t>
            </m:r>
          </m:e>
        </m:acc>
      </m:oMath>
      <w:r w:rsidRPr="00BC7888">
        <w:t>: gradient at a randomly chosen point</w:t>
      </w:r>
    </w:p>
    <w:p w14:paraId="6289F895" w14:textId="05C5C4F4" w:rsidR="00C07C90" w:rsidRPr="00BC7888" w:rsidRDefault="00C07C90" w:rsidP="00C07C90">
      <w:pPr>
        <w:pStyle w:val="a3"/>
        <w:numPr>
          <w:ilvl w:val="1"/>
          <w:numId w:val="6"/>
        </w:numPr>
        <w:ind w:firstLineChars="0"/>
        <w:rPr>
          <w:rFonts w:eastAsiaTheme="minorEastAsia"/>
        </w:rPr>
      </w:pPr>
      <w:r w:rsidRPr="00BC7888">
        <w:t xml:space="preserve">Mini-batch gradient descent: </w:t>
      </w:r>
      <m:oMath>
        <m:r>
          <w:rPr>
            <w:rFonts w:ascii="Cambria Math" w:hAnsi="Cambria Math"/>
          </w:rPr>
          <m:t>w=w-</m:t>
        </m:r>
        <m:r>
          <w:rPr>
            <w:rFonts w:ascii="Cambria Math" w:hAnsi="Cambria Math"/>
          </w:rPr>
          <m:t>η</m:t>
        </m:r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g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w:rPr>
                    <w:rFonts w:ascii="Cambria Math" w:hAnsi="Cambria Math"/>
                  </w:rPr>
                  <m:t>B</m:t>
                </m:r>
              </m:sub>
            </m:sSub>
          </m:e>
        </m:acc>
        <m:r>
          <w:rPr>
            <w:rFonts w:ascii="Cambria Math" w:hAnsi="Cambria Math"/>
          </w:rPr>
          <m:t>J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w</m:t>
            </m:r>
          </m:e>
        </m:d>
      </m:oMath>
    </w:p>
    <w:p w14:paraId="0F216B15" w14:textId="607A667A" w:rsidR="00C07C90" w:rsidRPr="00BC7888" w:rsidRDefault="00C07C90" w:rsidP="00C07C90">
      <w:pPr>
        <w:pStyle w:val="a3"/>
        <w:numPr>
          <w:ilvl w:val="2"/>
          <w:numId w:val="6"/>
        </w:numPr>
        <w:ind w:firstLineChars="0"/>
        <w:rPr>
          <w:rFonts w:eastAsiaTheme="minorEastAsia"/>
        </w:rPr>
      </w:pP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g</m:t>
            </m:r>
          </m:e>
        </m:acc>
      </m:oMath>
      <w:r w:rsidRPr="00BC7888">
        <w:t xml:space="preserve">: gradient with respect to a set of </w:t>
      </w:r>
      <w:proofErr w:type="gramStart"/>
      <w:r w:rsidRPr="00BC7888">
        <w:t>B</w:t>
      </w:r>
      <w:proofErr w:type="gramEnd"/>
      <w:r w:rsidRPr="00BC7888">
        <w:t xml:space="preserve"> randomly chosen points</w:t>
      </w:r>
    </w:p>
    <w:p w14:paraId="2516D7A7" w14:textId="6720F0D2" w:rsidR="00C07C90" w:rsidRPr="00BC7888" w:rsidRDefault="00C07C90" w:rsidP="00C07C90">
      <w:pPr>
        <w:pStyle w:val="a3"/>
        <w:numPr>
          <w:ilvl w:val="0"/>
          <w:numId w:val="6"/>
        </w:numPr>
        <w:ind w:firstLineChars="0"/>
        <w:rPr>
          <w:rFonts w:eastAsiaTheme="minorEastAsia"/>
        </w:rPr>
      </w:pPr>
      <w:r w:rsidRPr="00BC7888">
        <w:t>Scalable training</w:t>
      </w:r>
    </w:p>
    <w:p w14:paraId="3148666D" w14:textId="1152730D" w:rsidR="00C07C90" w:rsidRPr="00BC7888" w:rsidRDefault="00C07C90" w:rsidP="00C07C90">
      <w:pPr>
        <w:pStyle w:val="a3"/>
        <w:numPr>
          <w:ilvl w:val="1"/>
          <w:numId w:val="6"/>
        </w:numPr>
        <w:ind w:firstLineChars="0"/>
      </w:pPr>
      <w:r w:rsidRPr="00BC7888">
        <w:t>Data parallelism</w:t>
      </w:r>
    </w:p>
    <w:p w14:paraId="2314675B" w14:textId="72EF08BE" w:rsidR="00C07C90" w:rsidRPr="00BC7888" w:rsidRDefault="00C07C90" w:rsidP="00C07C90">
      <w:pPr>
        <w:pStyle w:val="a3"/>
        <w:numPr>
          <w:ilvl w:val="1"/>
          <w:numId w:val="6"/>
        </w:numPr>
        <w:ind w:firstLineChars="0"/>
      </w:pPr>
      <w:r w:rsidRPr="00BC7888">
        <w:t>Model parallelism</w:t>
      </w:r>
    </w:p>
    <w:p w14:paraId="572F4666" w14:textId="54FC703F" w:rsidR="00C07C90" w:rsidRPr="00413006" w:rsidRDefault="00FC492F" w:rsidP="00C07C90">
      <w:pPr>
        <w:pStyle w:val="a3"/>
        <w:numPr>
          <w:ilvl w:val="0"/>
          <w:numId w:val="6"/>
        </w:numPr>
        <w:ind w:firstLineChars="0"/>
        <w:rPr>
          <w:highlight w:val="yellow"/>
        </w:rPr>
      </w:pPr>
      <w:r w:rsidRPr="00413006">
        <w:rPr>
          <w:highlight w:val="yellow"/>
        </w:rPr>
        <w:t>Data parallelism</w:t>
      </w:r>
    </w:p>
    <w:p w14:paraId="736AFFF8" w14:textId="46066156" w:rsidR="00FC492F" w:rsidRPr="00BC7888" w:rsidRDefault="00FC492F" w:rsidP="00FC492F">
      <w:pPr>
        <w:pStyle w:val="a3"/>
        <w:numPr>
          <w:ilvl w:val="1"/>
          <w:numId w:val="6"/>
        </w:numPr>
        <w:ind w:firstLineChars="0"/>
      </w:pPr>
      <w:r w:rsidRPr="00BC7888">
        <w:t>Replicate a whole model on every device</w:t>
      </w:r>
    </w:p>
    <w:p w14:paraId="7DD0EA6B" w14:textId="19D04565" w:rsidR="00FC492F" w:rsidRPr="00BC7888" w:rsidRDefault="00FC492F" w:rsidP="00FC492F">
      <w:pPr>
        <w:pStyle w:val="a3"/>
        <w:numPr>
          <w:ilvl w:val="1"/>
          <w:numId w:val="6"/>
        </w:numPr>
        <w:ind w:firstLineChars="0"/>
      </w:pPr>
      <w:r w:rsidRPr="00BC7888">
        <w:t xml:space="preserve">Train all replicas simultaneously, using a different </w:t>
      </w:r>
      <w:proofErr w:type="gramStart"/>
      <w:r w:rsidRPr="00BC7888">
        <w:t>mini-batch</w:t>
      </w:r>
      <w:proofErr w:type="gramEnd"/>
      <w:r w:rsidRPr="00BC7888">
        <w:t xml:space="preserve"> for each</w:t>
      </w:r>
    </w:p>
    <w:p w14:paraId="6602E72A" w14:textId="5DF589B0" w:rsidR="00FC492F" w:rsidRPr="00BC7888" w:rsidRDefault="00FC492F" w:rsidP="00FC492F">
      <w:pPr>
        <w:pStyle w:val="a3"/>
        <w:numPr>
          <w:ilvl w:val="1"/>
          <w:numId w:val="6"/>
        </w:numPr>
        <w:ind w:firstLineChars="0"/>
      </w:pPr>
      <w:r w:rsidRPr="00BC7888">
        <w:t>k devices</w:t>
      </w:r>
    </w:p>
    <w:p w14:paraId="2FB01FF9" w14:textId="01790B4E" w:rsidR="00FC492F" w:rsidRPr="00BC7888" w:rsidRDefault="00FC492F" w:rsidP="00FC492F">
      <w:pPr>
        <w:pStyle w:val="a3"/>
        <w:numPr>
          <w:ilvl w:val="1"/>
          <w:numId w:val="6"/>
        </w:numPr>
        <w:ind w:firstLineChars="0"/>
        <w:rPr>
          <w:rFonts w:eastAsiaTheme="minorEastAsia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J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w</m:t>
            </m:r>
          </m:e>
        </m:d>
        <m:r>
          <w:rPr>
            <w:rFonts w:ascii="Cambria Math" w:hAnsi="Cambria Math"/>
          </w:rPr>
          <m:t>=</m:t>
        </m:r>
        <m:nary>
          <m:naryPr>
            <m:chr m:val="∑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  <m:ctrlPr>
              <w:rPr>
                <w:rFonts w:ascii="Cambria Math" w:hAnsi="Cambria Math"/>
                <w:i/>
              </w:rPr>
            </m:ctrlPr>
          </m:sub>
          <m:sup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  <m:ctrlPr>
              <w:rPr>
                <w:rFonts w:ascii="Cambria Math" w:hAnsi="Cambria Math"/>
                <w:i/>
              </w:rPr>
            </m:ctrlPr>
          </m:sup>
          <m:e>
            <m:r>
              <w:rPr>
                <w:rFonts w:ascii="Cambria Math" w:hAnsi="Cambria Math"/>
              </w:rPr>
              <m:t>l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acc>
                  <m:accPr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acc>
              </m:e>
            </m:d>
            <m:ctrlPr>
              <w:rPr>
                <w:rFonts w:ascii="Cambria Math" w:hAnsi="Cambria Math"/>
                <w:i/>
              </w:rPr>
            </m:ctrlPr>
          </m:e>
        </m:nary>
        <m:r>
          <w:rPr>
            <w:rFonts w:ascii="Cambria Math" w:hAnsi="Cambria Math"/>
          </w:rPr>
          <m:t>,</m:t>
        </m:r>
        <m:r>
          <m:rPr>
            <m:sty m:val="p"/>
          </m:rPr>
          <w:rPr>
            <w:rFonts w:ascii="Cambria Math" w:hAnsi="Cambria Math"/>
          </w:rPr>
          <m:t>∀</m:t>
        </m:r>
        <m:r>
          <w:rPr>
            <w:rFonts w:ascii="Cambria Math" w:hAnsi="Cambria Math"/>
          </w:rPr>
          <m:t>j=1,2,…,k</m:t>
        </m:r>
      </m:oMath>
    </w:p>
    <w:p w14:paraId="1BB3546E" w14:textId="53F5BF2F" w:rsidR="00FC492F" w:rsidRPr="00BC7888" w:rsidRDefault="00046B02" w:rsidP="00FC492F">
      <w:pPr>
        <w:pStyle w:val="a3"/>
        <w:numPr>
          <w:ilvl w:val="1"/>
          <w:numId w:val="6"/>
        </w:numPr>
        <w:ind w:firstLineChars="0"/>
        <w:rPr>
          <w:rFonts w:eastAsiaTheme="minorEastAsia"/>
        </w:rPr>
      </w:pP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g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w:rPr>
                    <w:rFonts w:ascii="Cambria Math" w:hAnsi="Cambria Math"/>
                  </w:rPr>
                  <m:t>B</m:t>
                </m:r>
              </m:sub>
            </m:sSub>
          </m:e>
        </m:acc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J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w</m:t>
            </m:r>
          </m:e>
        </m:d>
      </m:oMath>
      <w:r w:rsidRPr="00BC7888">
        <w:t xml:space="preserve">: gradient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J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w</m:t>
            </m:r>
          </m:e>
        </m:d>
      </m:oMath>
      <w:r w:rsidRPr="00BC7888">
        <w:t xml:space="preserve"> with respect to a set of </w:t>
      </w:r>
      <w:proofErr w:type="gramStart"/>
      <w:r w:rsidRPr="00BC7888">
        <w:t>B</w:t>
      </w:r>
      <w:proofErr w:type="gramEnd"/>
      <w:r w:rsidRPr="00BC7888">
        <w:t xml:space="preserve"> randomly chosen points at device j</w:t>
      </w:r>
    </w:p>
    <w:p w14:paraId="3B178B2F" w14:textId="4D66AF02" w:rsidR="00046B02" w:rsidRPr="00BC7888" w:rsidRDefault="00046B02" w:rsidP="00FC492F">
      <w:pPr>
        <w:pStyle w:val="a3"/>
        <w:numPr>
          <w:ilvl w:val="1"/>
          <w:numId w:val="6"/>
        </w:numPr>
        <w:ind w:firstLineChars="0"/>
        <w:rPr>
          <w:rFonts w:eastAsiaTheme="minorEastAsia"/>
        </w:rPr>
      </w:pPr>
      <w:r w:rsidRPr="00BC7888">
        <w:t xml:space="preserve">Compute </w:t>
      </w: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g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w:rPr>
                    <w:rFonts w:ascii="Cambria Math" w:hAnsi="Cambria Math"/>
                  </w:rPr>
                  <m:t>B</m:t>
                </m:r>
              </m:sub>
            </m:sSub>
          </m:e>
        </m:acc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J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w</m:t>
            </m:r>
          </m:e>
        </m:d>
      </m:oMath>
      <w:r w:rsidRPr="00BC7888">
        <w:t xml:space="preserve"> on each device j</w:t>
      </w:r>
    </w:p>
    <w:p w14:paraId="44913756" w14:textId="63DAF880" w:rsidR="00046B02" w:rsidRPr="00BC7888" w:rsidRDefault="00046B02" w:rsidP="00FC492F">
      <w:pPr>
        <w:pStyle w:val="a3"/>
        <w:numPr>
          <w:ilvl w:val="1"/>
          <w:numId w:val="6"/>
        </w:numPr>
        <w:ind w:firstLineChars="0"/>
        <w:rPr>
          <w:rFonts w:eastAsiaTheme="minorEastAsia"/>
        </w:rPr>
      </w:pPr>
      <w:r w:rsidRPr="00BC7888">
        <w:t>Compute the mean of the gradients</w:t>
      </w:r>
    </w:p>
    <w:p w14:paraId="4E32AC23" w14:textId="3E976611" w:rsidR="00046B02" w:rsidRPr="00BC7888" w:rsidRDefault="00046B02" w:rsidP="00FC492F">
      <w:pPr>
        <w:pStyle w:val="a3"/>
        <w:numPr>
          <w:ilvl w:val="1"/>
          <w:numId w:val="6"/>
        </w:numPr>
        <w:ind w:firstLineChars="0"/>
        <w:rPr>
          <w:rFonts w:eastAsiaTheme="minorEastAsia"/>
        </w:rPr>
      </w:pP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g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w:rPr>
                    <w:rFonts w:ascii="Cambria Math" w:hAnsi="Cambria Math"/>
                  </w:rPr>
                  <m:t>B</m:t>
                </m:r>
              </m:sub>
            </m:sSub>
          </m:e>
        </m:acc>
        <m:r>
          <w:rPr>
            <w:rFonts w:ascii="Cambria Math" w:hAnsi="Cambria Math"/>
          </w:rPr>
          <m:t>J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w</m:t>
            </m:r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  <w:i/>
              </w:rPr>
            </m:ctrlPr>
          </m:num>
          <m:den>
            <m:r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  <w:i/>
              </w:rPr>
            </m:ctrlPr>
          </m:den>
        </m:f>
        <m:nary>
          <m:naryPr>
            <m:chr m:val="∑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j=1</m:t>
            </m:r>
            <m:ctrlPr>
              <w:rPr>
                <w:rFonts w:ascii="Cambria Math" w:hAnsi="Cambria Math"/>
                <w:i/>
              </w:rPr>
            </m:ctrlPr>
          </m:sub>
          <m:sup>
            <m:r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  <w:i/>
              </w:rPr>
            </m:ctrlPr>
          </m:sup>
          <m:e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g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b>
                    <m:r>
                      <w:rPr>
                        <w:rFonts w:ascii="Cambria Math" w:hAnsi="Cambria Math"/>
                      </w:rPr>
                      <m:t>B</m:t>
                    </m:r>
                  </m:sub>
                </m:sSub>
              </m:e>
            </m:acc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J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w</m:t>
                </m:r>
              </m:e>
            </m:d>
          </m:e>
        </m:nary>
      </m:oMath>
    </w:p>
    <w:p w14:paraId="14EDEE43" w14:textId="08553860" w:rsidR="00046B02" w:rsidRPr="00BC7888" w:rsidRDefault="00046B02" w:rsidP="00FC492F">
      <w:pPr>
        <w:pStyle w:val="a3"/>
        <w:numPr>
          <w:ilvl w:val="1"/>
          <w:numId w:val="6"/>
        </w:numPr>
        <w:ind w:firstLineChars="0"/>
      </w:pPr>
      <w:r w:rsidRPr="00BC7888">
        <w:t>Update the model</w:t>
      </w:r>
    </w:p>
    <w:p w14:paraId="48606E20" w14:textId="64477975" w:rsidR="00046B02" w:rsidRPr="00BC7888" w:rsidRDefault="00046B02" w:rsidP="00FC492F">
      <w:pPr>
        <w:pStyle w:val="a3"/>
        <w:numPr>
          <w:ilvl w:val="1"/>
          <w:numId w:val="6"/>
        </w:numPr>
        <w:ind w:firstLineChars="0"/>
        <w:rPr>
          <w:rFonts w:eastAsiaTheme="minorEastAsia"/>
        </w:rPr>
      </w:pPr>
      <m:oMath>
        <m:r>
          <w:rPr>
            <w:rFonts w:ascii="Cambria Math" w:hAnsi="Cambria Math"/>
          </w:rPr>
          <m:t>w=w-</m:t>
        </m:r>
        <m:r>
          <w:rPr>
            <w:rFonts w:ascii="Cambria Math" w:hAnsi="Cambria Math"/>
          </w:rPr>
          <m:t>η</m:t>
        </m:r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g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w:rPr>
                    <w:rFonts w:ascii="Cambria Math" w:hAnsi="Cambria Math"/>
                  </w:rPr>
                  <m:t>B</m:t>
                </m:r>
              </m:sub>
            </m:sSub>
          </m:e>
        </m:acc>
        <m:r>
          <w:rPr>
            <w:rFonts w:ascii="Cambria Math" w:hAnsi="Cambria Math"/>
          </w:rPr>
          <m:t>J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w</m:t>
            </m:r>
          </m:e>
        </m:d>
      </m:oMath>
    </w:p>
    <w:p w14:paraId="250B6941" w14:textId="3319FFDB" w:rsidR="00046B02" w:rsidRPr="00BC7888" w:rsidRDefault="005613FD" w:rsidP="00046B02">
      <w:pPr>
        <w:pStyle w:val="a3"/>
        <w:numPr>
          <w:ilvl w:val="0"/>
          <w:numId w:val="6"/>
        </w:numPr>
        <w:ind w:firstLineChars="0"/>
      </w:pPr>
      <w:r w:rsidRPr="00BC7888">
        <w:t>Data parallelization design issues</w:t>
      </w:r>
    </w:p>
    <w:p w14:paraId="07793946" w14:textId="49F73490" w:rsidR="005613FD" w:rsidRPr="00BC7888" w:rsidRDefault="005613FD" w:rsidP="005613FD">
      <w:pPr>
        <w:pStyle w:val="a3"/>
        <w:numPr>
          <w:ilvl w:val="1"/>
          <w:numId w:val="6"/>
        </w:numPr>
        <w:ind w:firstLineChars="0"/>
      </w:pPr>
      <w:r w:rsidRPr="00BC7888">
        <w:t>The aggregation algorithm</w:t>
      </w:r>
    </w:p>
    <w:p w14:paraId="2BA84F61" w14:textId="10D6B093" w:rsidR="005613FD" w:rsidRPr="00BC7888" w:rsidRDefault="005613FD" w:rsidP="005613FD">
      <w:pPr>
        <w:pStyle w:val="a3"/>
        <w:numPr>
          <w:ilvl w:val="1"/>
          <w:numId w:val="6"/>
        </w:numPr>
        <w:ind w:firstLineChars="0"/>
      </w:pPr>
      <w:r w:rsidRPr="00BC7888">
        <w:t>Communication synchronization and frequency</w:t>
      </w:r>
    </w:p>
    <w:p w14:paraId="17409F31" w14:textId="1D555D9D" w:rsidR="005613FD" w:rsidRPr="00BC7888" w:rsidRDefault="005613FD" w:rsidP="005613FD">
      <w:pPr>
        <w:pStyle w:val="a3"/>
        <w:numPr>
          <w:ilvl w:val="1"/>
          <w:numId w:val="6"/>
        </w:numPr>
        <w:ind w:firstLineChars="0"/>
      </w:pPr>
      <w:r w:rsidRPr="00BC7888">
        <w:t>Communication compression</w:t>
      </w:r>
    </w:p>
    <w:p w14:paraId="6EF517D0" w14:textId="61B3E913" w:rsidR="005613FD" w:rsidRPr="00BC7888" w:rsidRDefault="005613FD" w:rsidP="005613FD">
      <w:pPr>
        <w:pStyle w:val="a3"/>
        <w:numPr>
          <w:ilvl w:val="0"/>
          <w:numId w:val="6"/>
        </w:numPr>
        <w:ind w:firstLineChars="0"/>
      </w:pPr>
      <w:r w:rsidRPr="00BC7888">
        <w:t>Aggregation algorithm</w:t>
      </w:r>
    </w:p>
    <w:p w14:paraId="3CAFCE81" w14:textId="7EFAD906" w:rsidR="005613FD" w:rsidRPr="00BC7888" w:rsidRDefault="005613FD" w:rsidP="005613FD">
      <w:pPr>
        <w:pStyle w:val="a3"/>
        <w:numPr>
          <w:ilvl w:val="1"/>
          <w:numId w:val="6"/>
        </w:numPr>
        <w:ind w:firstLineChars="0"/>
      </w:pPr>
      <w:r w:rsidRPr="00BC7888">
        <w:t>How to aggregate gradients (compute the mean of the gradients)</w:t>
      </w:r>
    </w:p>
    <w:p w14:paraId="7864B070" w14:textId="4E6CAAFB" w:rsidR="005613FD" w:rsidRPr="00BC7888" w:rsidRDefault="005613FD" w:rsidP="005613FD">
      <w:pPr>
        <w:pStyle w:val="a3"/>
        <w:numPr>
          <w:ilvl w:val="1"/>
          <w:numId w:val="6"/>
        </w:numPr>
        <w:ind w:firstLineChars="0"/>
      </w:pPr>
      <w:r w:rsidRPr="00BC7888">
        <w:t>Centralized – parameter server</w:t>
      </w:r>
    </w:p>
    <w:p w14:paraId="39E83521" w14:textId="5FB159F4" w:rsidR="005613FD" w:rsidRPr="00BC7888" w:rsidRDefault="005613FD" w:rsidP="005613FD">
      <w:pPr>
        <w:pStyle w:val="a3"/>
        <w:numPr>
          <w:ilvl w:val="1"/>
          <w:numId w:val="6"/>
        </w:numPr>
        <w:ind w:firstLineChars="0"/>
      </w:pPr>
      <w:r w:rsidRPr="00BC7888">
        <w:t>Decentralized – all-reduce</w:t>
      </w:r>
    </w:p>
    <w:p w14:paraId="31D4DF1A" w14:textId="738E9590" w:rsidR="005613FD" w:rsidRPr="00BC7888" w:rsidRDefault="005613FD" w:rsidP="005613FD">
      <w:pPr>
        <w:pStyle w:val="a3"/>
        <w:numPr>
          <w:ilvl w:val="1"/>
          <w:numId w:val="6"/>
        </w:numPr>
        <w:ind w:firstLineChars="0"/>
      </w:pPr>
      <w:r w:rsidRPr="00BC7888">
        <w:t>Decentralized – gossip</w:t>
      </w:r>
    </w:p>
    <w:p w14:paraId="400CABA0" w14:textId="49B4A0A0" w:rsidR="005613FD" w:rsidRPr="00BC7888" w:rsidRDefault="00705A99" w:rsidP="005613FD">
      <w:pPr>
        <w:pStyle w:val="a3"/>
        <w:numPr>
          <w:ilvl w:val="0"/>
          <w:numId w:val="6"/>
        </w:numPr>
        <w:ind w:firstLineChars="0"/>
      </w:pPr>
      <w:r>
        <w:t>P</w:t>
      </w:r>
      <w:r w:rsidR="00002F83" w:rsidRPr="00BC7888">
        <w:t>arameter server</w:t>
      </w:r>
    </w:p>
    <w:p w14:paraId="1DA3A647" w14:textId="7753F799" w:rsidR="00002F83" w:rsidRPr="00BC7888" w:rsidRDefault="00002F83" w:rsidP="00002F83">
      <w:pPr>
        <w:pStyle w:val="a3"/>
        <w:numPr>
          <w:ilvl w:val="1"/>
          <w:numId w:val="6"/>
        </w:numPr>
        <w:ind w:firstLineChars="0"/>
      </w:pPr>
      <w:r w:rsidRPr="00BC7888">
        <w:t>Store the model parameters outside of the workers</w:t>
      </w:r>
    </w:p>
    <w:p w14:paraId="6B4EA2F0" w14:textId="6057514C" w:rsidR="00002F83" w:rsidRPr="00BC7888" w:rsidRDefault="00002F83" w:rsidP="00002F83">
      <w:pPr>
        <w:pStyle w:val="a3"/>
        <w:numPr>
          <w:ilvl w:val="1"/>
          <w:numId w:val="6"/>
        </w:numPr>
        <w:ind w:firstLineChars="0"/>
      </w:pPr>
      <w:r w:rsidRPr="00BC7888">
        <w:t>Workers periodically report their computed parameters or parameter updates to a (set of) parameter server(s) (PSs)</w:t>
      </w:r>
    </w:p>
    <w:p w14:paraId="10D6C820" w14:textId="095FEAB0" w:rsidR="00002F83" w:rsidRPr="00BC7888" w:rsidRDefault="00705A99" w:rsidP="00002F83">
      <w:pPr>
        <w:pStyle w:val="a3"/>
        <w:numPr>
          <w:ilvl w:val="0"/>
          <w:numId w:val="6"/>
        </w:numPr>
        <w:ind w:firstLineChars="0"/>
      </w:pPr>
      <w:r>
        <w:t>A</w:t>
      </w:r>
      <w:r w:rsidR="00002F83" w:rsidRPr="00BC7888">
        <w:t>ll-reduce</w:t>
      </w:r>
    </w:p>
    <w:p w14:paraId="065DF292" w14:textId="385F67AB" w:rsidR="00002F83" w:rsidRPr="00BC7888" w:rsidRDefault="00002F83" w:rsidP="00002F83">
      <w:pPr>
        <w:pStyle w:val="a3"/>
        <w:numPr>
          <w:ilvl w:val="1"/>
          <w:numId w:val="6"/>
        </w:numPr>
        <w:ind w:firstLineChars="0"/>
      </w:pPr>
      <w:r w:rsidRPr="00BC7888">
        <w:t>Mirror all the model parameters across all workers (no PS)</w:t>
      </w:r>
    </w:p>
    <w:p w14:paraId="3F18D261" w14:textId="1DAE3479" w:rsidR="00C71FFF" w:rsidRPr="00BC7888" w:rsidRDefault="00C71FFF" w:rsidP="00002F83">
      <w:pPr>
        <w:pStyle w:val="a3"/>
        <w:numPr>
          <w:ilvl w:val="1"/>
          <w:numId w:val="6"/>
        </w:numPr>
        <w:ind w:firstLineChars="0"/>
      </w:pPr>
      <w:r w:rsidRPr="00BC7888">
        <w:lastRenderedPageBreak/>
        <w:t>Workers exchange parameter updates directly via an all</w:t>
      </w:r>
      <w:r w:rsidRPr="00BC7888">
        <w:t>-</w:t>
      </w:r>
      <w:r w:rsidRPr="00BC7888">
        <w:t>reduce operation</w:t>
      </w:r>
    </w:p>
    <w:p w14:paraId="3F1FDA67" w14:textId="08C0E335" w:rsidR="00C71FFF" w:rsidRPr="00BC7888" w:rsidRDefault="00705A99" w:rsidP="00C71FFF">
      <w:pPr>
        <w:pStyle w:val="a3"/>
        <w:numPr>
          <w:ilvl w:val="0"/>
          <w:numId w:val="6"/>
        </w:numPr>
        <w:ind w:firstLineChars="0"/>
      </w:pPr>
      <w:r>
        <w:t>G</w:t>
      </w:r>
      <w:r w:rsidR="00C71FFF" w:rsidRPr="00BC7888">
        <w:t>ossip</w:t>
      </w:r>
    </w:p>
    <w:p w14:paraId="5F3201DA" w14:textId="17C16C36" w:rsidR="00C71FFF" w:rsidRPr="00BC7888" w:rsidRDefault="00C71FFF" w:rsidP="00C71FFF">
      <w:pPr>
        <w:pStyle w:val="a3"/>
        <w:numPr>
          <w:ilvl w:val="1"/>
          <w:numId w:val="6"/>
        </w:numPr>
        <w:ind w:firstLineChars="0"/>
      </w:pPr>
      <w:r w:rsidRPr="00BC7888">
        <w:t>No PS, and no global model</w:t>
      </w:r>
    </w:p>
    <w:p w14:paraId="72610392" w14:textId="245A8A31" w:rsidR="00C71FFF" w:rsidRPr="00BC7888" w:rsidRDefault="00C71FFF" w:rsidP="00C71FFF">
      <w:pPr>
        <w:pStyle w:val="a3"/>
        <w:numPr>
          <w:ilvl w:val="1"/>
          <w:numId w:val="6"/>
        </w:numPr>
        <w:ind w:firstLineChars="0"/>
      </w:pPr>
      <w:r w:rsidRPr="00BC7888">
        <w:t>Every worker communicates updates with their neighbors.</w:t>
      </w:r>
    </w:p>
    <w:p w14:paraId="40744062" w14:textId="4291EA86" w:rsidR="00C71FFF" w:rsidRPr="00BC7888" w:rsidRDefault="00C71FFF" w:rsidP="00C71FFF">
      <w:pPr>
        <w:pStyle w:val="a3"/>
        <w:numPr>
          <w:ilvl w:val="1"/>
          <w:numId w:val="6"/>
        </w:numPr>
        <w:ind w:firstLineChars="0"/>
      </w:pPr>
      <w:r w:rsidRPr="00BC7888">
        <w:t>The consistency of parameters across all workers only at the end of the algorithm</w:t>
      </w:r>
    </w:p>
    <w:p w14:paraId="72DEF383" w14:textId="0FB59079" w:rsidR="00C71FFF" w:rsidRPr="00BC7888" w:rsidRDefault="00C71FFF" w:rsidP="00C71FFF">
      <w:pPr>
        <w:pStyle w:val="a3"/>
        <w:numPr>
          <w:ilvl w:val="0"/>
          <w:numId w:val="6"/>
        </w:numPr>
        <w:ind w:firstLineChars="0"/>
      </w:pPr>
      <w:r w:rsidRPr="00BC7888">
        <w:t>Reduce and all-reduce</w:t>
      </w:r>
    </w:p>
    <w:p w14:paraId="4374291B" w14:textId="5DD7E31C" w:rsidR="00C71FFF" w:rsidRPr="00AF36FA" w:rsidRDefault="001E7ADD" w:rsidP="00C71FFF">
      <w:pPr>
        <w:pStyle w:val="a3"/>
        <w:numPr>
          <w:ilvl w:val="1"/>
          <w:numId w:val="6"/>
        </w:numPr>
        <w:ind w:firstLineChars="0"/>
        <w:rPr>
          <w:highlight w:val="yellow"/>
        </w:rPr>
      </w:pPr>
      <w:r w:rsidRPr="00AF36FA">
        <w:rPr>
          <w:highlight w:val="yellow"/>
        </w:rPr>
        <w:t>Reduce: reducing a set of numbers into a smaller set of numbers via a function</w:t>
      </w:r>
    </w:p>
    <w:p w14:paraId="3E308E2D" w14:textId="331C84D9" w:rsidR="001E7ADD" w:rsidRPr="00BC7888" w:rsidRDefault="001E7ADD" w:rsidP="00C71FFF">
      <w:pPr>
        <w:pStyle w:val="a3"/>
        <w:numPr>
          <w:ilvl w:val="1"/>
          <w:numId w:val="6"/>
        </w:numPr>
        <w:ind w:firstLineChars="0"/>
      </w:pPr>
      <w:r w:rsidRPr="00BC7888">
        <w:t xml:space="preserve">E.g., </w:t>
      </w:r>
      <w:proofErr w:type="gramStart"/>
      <w:r w:rsidRPr="00BC7888">
        <w:t>sum(</w:t>
      </w:r>
      <w:proofErr w:type="gramEnd"/>
      <w:r w:rsidRPr="00BC7888">
        <w:t>[1, 2, 3, 4, 5]) = 15</w:t>
      </w:r>
    </w:p>
    <w:p w14:paraId="68213E4A" w14:textId="75EE7A65" w:rsidR="001E7ADD" w:rsidRPr="00BC7888" w:rsidRDefault="00F33FFC" w:rsidP="00C71FFF">
      <w:pPr>
        <w:pStyle w:val="a3"/>
        <w:numPr>
          <w:ilvl w:val="1"/>
          <w:numId w:val="6"/>
        </w:numPr>
        <w:ind w:firstLineChars="0"/>
      </w:pPr>
      <w:r w:rsidRPr="00BC7888">
        <w:t>Reduce takes an array of input elements on each process and returns an array of output elements to the root process.</w:t>
      </w:r>
    </w:p>
    <w:p w14:paraId="58DA7EA2" w14:textId="008E264A" w:rsidR="00A91060" w:rsidRPr="00AF36FA" w:rsidRDefault="00A91060" w:rsidP="00C71FFF">
      <w:pPr>
        <w:pStyle w:val="a3"/>
        <w:numPr>
          <w:ilvl w:val="1"/>
          <w:numId w:val="6"/>
        </w:numPr>
        <w:ind w:firstLineChars="0"/>
        <w:rPr>
          <w:highlight w:val="yellow"/>
        </w:rPr>
      </w:pPr>
      <w:r w:rsidRPr="00AF36FA">
        <w:rPr>
          <w:highlight w:val="yellow"/>
        </w:rPr>
        <w:t>All</w:t>
      </w:r>
      <w:r w:rsidRPr="00AF36FA">
        <w:rPr>
          <w:highlight w:val="yellow"/>
        </w:rPr>
        <w:t>-</w:t>
      </w:r>
      <w:r w:rsidRPr="00AF36FA">
        <w:rPr>
          <w:highlight w:val="yellow"/>
        </w:rPr>
        <w:t>Reduce stores reduced results across all processes rather than the root process</w:t>
      </w:r>
    </w:p>
    <w:p w14:paraId="685F8A45" w14:textId="212F7283" w:rsidR="00A91060" w:rsidRPr="00BC7888" w:rsidRDefault="00A91060" w:rsidP="00A91060">
      <w:pPr>
        <w:pStyle w:val="a3"/>
        <w:numPr>
          <w:ilvl w:val="0"/>
          <w:numId w:val="6"/>
        </w:numPr>
        <w:ind w:firstLineChars="0"/>
      </w:pPr>
      <w:r w:rsidRPr="00BC7888">
        <w:t>All-reduce implementation</w:t>
      </w:r>
    </w:p>
    <w:p w14:paraId="3448D95E" w14:textId="2FE3F807" w:rsidR="00A91060" w:rsidRPr="00BC7888" w:rsidRDefault="00A91060" w:rsidP="00A91060">
      <w:pPr>
        <w:pStyle w:val="a3"/>
        <w:numPr>
          <w:ilvl w:val="1"/>
          <w:numId w:val="6"/>
        </w:numPr>
        <w:ind w:firstLineChars="0"/>
      </w:pPr>
      <w:r w:rsidRPr="00BC7888">
        <w:t>All-to-all all-reduce</w:t>
      </w:r>
    </w:p>
    <w:p w14:paraId="57AEE3A2" w14:textId="76D45E5B" w:rsidR="00A91060" w:rsidRPr="00BC7888" w:rsidRDefault="00A91060" w:rsidP="00A91060">
      <w:pPr>
        <w:pStyle w:val="a3"/>
        <w:numPr>
          <w:ilvl w:val="1"/>
          <w:numId w:val="6"/>
        </w:numPr>
        <w:ind w:firstLineChars="0"/>
      </w:pPr>
      <w:r w:rsidRPr="00BC7888">
        <w:t>Master-worker all-reduce</w:t>
      </w:r>
    </w:p>
    <w:p w14:paraId="4C34B0D5" w14:textId="3A6F7952" w:rsidR="00A91060" w:rsidRPr="00BC7888" w:rsidRDefault="00A91060" w:rsidP="00A91060">
      <w:pPr>
        <w:pStyle w:val="a3"/>
        <w:numPr>
          <w:ilvl w:val="1"/>
          <w:numId w:val="6"/>
        </w:numPr>
        <w:ind w:firstLineChars="0"/>
      </w:pPr>
      <w:r w:rsidRPr="00BC7888">
        <w:t>Tree all-reduce</w:t>
      </w:r>
    </w:p>
    <w:p w14:paraId="618E181A" w14:textId="001539BB" w:rsidR="00A91060" w:rsidRPr="00BC7888" w:rsidRDefault="00A91060" w:rsidP="00A91060">
      <w:pPr>
        <w:pStyle w:val="a3"/>
        <w:numPr>
          <w:ilvl w:val="1"/>
          <w:numId w:val="6"/>
        </w:numPr>
        <w:ind w:firstLineChars="0"/>
      </w:pPr>
      <w:r w:rsidRPr="00BC7888">
        <w:t>Round-</w:t>
      </w:r>
      <w:r w:rsidR="00AF23E1" w:rsidRPr="00BC7888">
        <w:t>robin all-reduce</w:t>
      </w:r>
    </w:p>
    <w:p w14:paraId="4954686A" w14:textId="04C9744C" w:rsidR="00AF23E1" w:rsidRPr="00BC7888" w:rsidRDefault="00AF23E1" w:rsidP="00A91060">
      <w:pPr>
        <w:pStyle w:val="a3"/>
        <w:numPr>
          <w:ilvl w:val="1"/>
          <w:numId w:val="6"/>
        </w:numPr>
        <w:ind w:firstLineChars="0"/>
      </w:pPr>
      <w:r w:rsidRPr="00BC7888">
        <w:t>Butterfly all-reduce</w:t>
      </w:r>
    </w:p>
    <w:p w14:paraId="3F7F42E1" w14:textId="1E3264B2" w:rsidR="00AF23E1" w:rsidRPr="00BC7888" w:rsidRDefault="00AF23E1" w:rsidP="00A91060">
      <w:pPr>
        <w:pStyle w:val="a3"/>
        <w:numPr>
          <w:ilvl w:val="1"/>
          <w:numId w:val="6"/>
        </w:numPr>
        <w:ind w:firstLineChars="0"/>
      </w:pPr>
      <w:r w:rsidRPr="00BC7888">
        <w:t>Ring all-reduce</w:t>
      </w:r>
    </w:p>
    <w:p w14:paraId="0E4DB8CA" w14:textId="6C9F8EF9" w:rsidR="00AF23E1" w:rsidRPr="00BC7888" w:rsidRDefault="00AF23E1" w:rsidP="00AF23E1">
      <w:pPr>
        <w:pStyle w:val="a3"/>
        <w:numPr>
          <w:ilvl w:val="0"/>
          <w:numId w:val="6"/>
        </w:numPr>
        <w:ind w:firstLineChars="0"/>
      </w:pPr>
      <w:r w:rsidRPr="00BC7888">
        <w:t>All-to-all all-reduce</w:t>
      </w:r>
    </w:p>
    <w:p w14:paraId="403CE250" w14:textId="6E275505" w:rsidR="00AF23E1" w:rsidRPr="00BC7888" w:rsidRDefault="00AF23E1" w:rsidP="00AF23E1">
      <w:pPr>
        <w:pStyle w:val="a3"/>
        <w:numPr>
          <w:ilvl w:val="1"/>
          <w:numId w:val="6"/>
        </w:numPr>
        <w:ind w:firstLineChars="0"/>
      </w:pPr>
      <w:r w:rsidRPr="00BC7888">
        <w:t>Send the array of data to each other</w:t>
      </w:r>
    </w:p>
    <w:p w14:paraId="75F58238" w14:textId="58D06635" w:rsidR="00AF23E1" w:rsidRPr="00BC7888" w:rsidRDefault="00AF23E1" w:rsidP="00AF23E1">
      <w:pPr>
        <w:pStyle w:val="a3"/>
        <w:numPr>
          <w:ilvl w:val="1"/>
          <w:numId w:val="6"/>
        </w:numPr>
        <w:ind w:firstLineChars="0"/>
      </w:pPr>
      <w:r w:rsidRPr="00BC7888">
        <w:t>Apply the reduction operation on each process</w:t>
      </w:r>
    </w:p>
    <w:p w14:paraId="4DEDEF32" w14:textId="071ED49B" w:rsidR="00AF23E1" w:rsidRPr="00BC7888" w:rsidRDefault="00AF23E1" w:rsidP="00AF23E1">
      <w:pPr>
        <w:pStyle w:val="a3"/>
        <w:numPr>
          <w:ilvl w:val="1"/>
          <w:numId w:val="6"/>
        </w:numPr>
        <w:ind w:firstLineChars="0"/>
      </w:pPr>
      <w:r w:rsidRPr="00BC7888">
        <w:t>Too many unnecessary messages</w:t>
      </w:r>
    </w:p>
    <w:p w14:paraId="44CEE7D2" w14:textId="7A11B6EF" w:rsidR="00AF23E1" w:rsidRPr="00BC7888" w:rsidRDefault="00AF23E1" w:rsidP="00AF23E1">
      <w:pPr>
        <w:pStyle w:val="a3"/>
        <w:numPr>
          <w:ilvl w:val="0"/>
          <w:numId w:val="6"/>
        </w:numPr>
        <w:ind w:firstLineChars="0"/>
      </w:pPr>
      <w:r w:rsidRPr="00BC7888">
        <w:t>Master-worker all-reduce</w:t>
      </w:r>
    </w:p>
    <w:p w14:paraId="14A3F147" w14:textId="4638AAD9" w:rsidR="00AF23E1" w:rsidRPr="00BC7888" w:rsidRDefault="00AF23E1" w:rsidP="00AF23E1">
      <w:pPr>
        <w:pStyle w:val="a3"/>
        <w:numPr>
          <w:ilvl w:val="1"/>
          <w:numId w:val="6"/>
        </w:numPr>
        <w:ind w:firstLineChars="0"/>
      </w:pPr>
      <w:r w:rsidRPr="00BC7888">
        <w:t>Selecting one process as a master, gather all arrays into the master</w:t>
      </w:r>
    </w:p>
    <w:p w14:paraId="06FF118A" w14:textId="6D1EDC76" w:rsidR="00AF23E1" w:rsidRPr="00BC7888" w:rsidRDefault="00AF23E1" w:rsidP="00AF23E1">
      <w:pPr>
        <w:pStyle w:val="a3"/>
        <w:numPr>
          <w:ilvl w:val="1"/>
          <w:numId w:val="6"/>
        </w:numPr>
        <w:ind w:firstLineChars="0"/>
      </w:pPr>
      <w:r w:rsidRPr="00BC7888">
        <w:t>Perform reduction operations locally in the master</w:t>
      </w:r>
    </w:p>
    <w:p w14:paraId="53FC972C" w14:textId="25562C45" w:rsidR="00AF23E1" w:rsidRPr="00BC7888" w:rsidRDefault="00AF23E1" w:rsidP="00AF23E1">
      <w:pPr>
        <w:pStyle w:val="a3"/>
        <w:numPr>
          <w:ilvl w:val="1"/>
          <w:numId w:val="6"/>
        </w:numPr>
        <w:ind w:firstLineChars="0"/>
      </w:pPr>
      <w:r w:rsidRPr="00BC7888">
        <w:t>Distribute the result tot eh other processes</w:t>
      </w:r>
    </w:p>
    <w:p w14:paraId="75ED29E8" w14:textId="7405C921" w:rsidR="00AF23E1" w:rsidRPr="00BC7888" w:rsidRDefault="00AF23E1" w:rsidP="00AF23E1">
      <w:pPr>
        <w:pStyle w:val="a3"/>
        <w:numPr>
          <w:ilvl w:val="1"/>
          <w:numId w:val="6"/>
        </w:numPr>
        <w:ind w:firstLineChars="0"/>
      </w:pPr>
      <w:r w:rsidRPr="00BC7888">
        <w:t>The master becomes a bottleneck (not scalable)</w:t>
      </w:r>
    </w:p>
    <w:p w14:paraId="6CA794D6" w14:textId="069BD473" w:rsidR="00AF23E1" w:rsidRPr="00BC7888" w:rsidRDefault="00F643A4" w:rsidP="00AF23E1">
      <w:pPr>
        <w:pStyle w:val="a3"/>
        <w:numPr>
          <w:ilvl w:val="0"/>
          <w:numId w:val="6"/>
        </w:numPr>
        <w:ind w:firstLineChars="0"/>
      </w:pPr>
      <w:proofErr w:type="gramStart"/>
      <w:r w:rsidRPr="00BC7888">
        <w:t>Other</w:t>
      </w:r>
      <w:proofErr w:type="gramEnd"/>
      <w:r w:rsidRPr="00BC7888">
        <w:t xml:space="preserve"> implementation</w:t>
      </w:r>
    </w:p>
    <w:p w14:paraId="2331FFC5" w14:textId="6D162CD0" w:rsidR="00F643A4" w:rsidRPr="00BC7888" w:rsidRDefault="00F643A4" w:rsidP="00F643A4">
      <w:pPr>
        <w:pStyle w:val="a3"/>
        <w:numPr>
          <w:ilvl w:val="1"/>
          <w:numId w:val="6"/>
        </w:numPr>
        <w:ind w:firstLineChars="0"/>
      </w:pPr>
      <w:r w:rsidRPr="00BC7888">
        <w:t>Some try to minimize bandwidth</w:t>
      </w:r>
    </w:p>
    <w:p w14:paraId="06C20693" w14:textId="02CDF9FD" w:rsidR="00F643A4" w:rsidRPr="00BC7888" w:rsidRDefault="00F643A4" w:rsidP="00F643A4">
      <w:pPr>
        <w:pStyle w:val="a3"/>
        <w:numPr>
          <w:ilvl w:val="1"/>
          <w:numId w:val="6"/>
        </w:numPr>
        <w:ind w:firstLineChars="0"/>
      </w:pPr>
      <w:r w:rsidRPr="00BC7888">
        <w:t>Some try to minimize latency</w:t>
      </w:r>
    </w:p>
    <w:p w14:paraId="32FC1516" w14:textId="7FDFB186" w:rsidR="00F643A4" w:rsidRPr="00BC7888" w:rsidRDefault="00F643A4" w:rsidP="00F643A4">
      <w:pPr>
        <w:pStyle w:val="a3"/>
        <w:numPr>
          <w:ilvl w:val="1"/>
          <w:numId w:val="6"/>
        </w:numPr>
        <w:ind w:firstLineChars="0"/>
      </w:pPr>
      <w:r w:rsidRPr="00BC7888">
        <w:drawing>
          <wp:inline distT="0" distB="0" distL="0" distR="0" wp14:anchorId="75E2E698" wp14:editId="3A44E3B0">
            <wp:extent cx="3898900" cy="1412448"/>
            <wp:effectExtent l="0" t="0" r="6350" b="0"/>
            <wp:docPr id="6" name="图片 6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图示&#10;&#10;描述已自动生成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08524" cy="1415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AA52AC" w14:textId="6CC15A62" w:rsidR="00F643A4" w:rsidRPr="00BC7888" w:rsidRDefault="00F643A4" w:rsidP="00F643A4">
      <w:pPr>
        <w:pStyle w:val="a3"/>
        <w:numPr>
          <w:ilvl w:val="0"/>
          <w:numId w:val="6"/>
        </w:numPr>
        <w:ind w:firstLineChars="0"/>
      </w:pPr>
      <w:r w:rsidRPr="00BC7888">
        <w:t>Ring all-reduce</w:t>
      </w:r>
    </w:p>
    <w:p w14:paraId="50B54734" w14:textId="3E886983" w:rsidR="00F643A4" w:rsidRPr="00BC7888" w:rsidRDefault="00F643A4" w:rsidP="00F643A4">
      <w:pPr>
        <w:pStyle w:val="a3"/>
        <w:numPr>
          <w:ilvl w:val="1"/>
          <w:numId w:val="6"/>
        </w:numPr>
        <w:ind w:firstLineChars="0"/>
      </w:pPr>
      <w:r w:rsidRPr="00BC7888">
        <w:t>Two phases</w:t>
      </w:r>
    </w:p>
    <w:p w14:paraId="1244A634" w14:textId="4EBA3B8F" w:rsidR="00F643A4" w:rsidRPr="00BC7888" w:rsidRDefault="00F643A4" w:rsidP="00F643A4">
      <w:pPr>
        <w:pStyle w:val="a3"/>
        <w:numPr>
          <w:ilvl w:val="2"/>
          <w:numId w:val="6"/>
        </w:numPr>
        <w:ind w:firstLineChars="0"/>
      </w:pPr>
      <w:r w:rsidRPr="00BC7888">
        <w:t>First, the share-reduce phase</w:t>
      </w:r>
    </w:p>
    <w:p w14:paraId="598BB643" w14:textId="7C4FAD42" w:rsidR="00F643A4" w:rsidRPr="00BC7888" w:rsidRDefault="00F643A4" w:rsidP="00F643A4">
      <w:pPr>
        <w:pStyle w:val="a3"/>
        <w:numPr>
          <w:ilvl w:val="2"/>
          <w:numId w:val="6"/>
        </w:numPr>
        <w:ind w:firstLineChars="0"/>
      </w:pPr>
      <w:r w:rsidRPr="00BC7888">
        <w:t>Then, the share-only phase</w:t>
      </w:r>
    </w:p>
    <w:p w14:paraId="17B6C26D" w14:textId="27668E4A" w:rsidR="009A31B7" w:rsidRPr="00BC7888" w:rsidRDefault="009A31B7" w:rsidP="009A31B7">
      <w:pPr>
        <w:pStyle w:val="a3"/>
        <w:numPr>
          <w:ilvl w:val="1"/>
          <w:numId w:val="6"/>
        </w:numPr>
        <w:ind w:firstLineChars="0"/>
      </w:pPr>
      <w:r w:rsidRPr="00BC7888">
        <w:t>In the share-reduce phase, each process p sends data to the process (p+</w:t>
      </w:r>
      <w:proofErr w:type="gramStart"/>
      <w:r w:rsidRPr="00BC7888">
        <w:t>1)%</w:t>
      </w:r>
      <w:proofErr w:type="gramEnd"/>
      <w:r w:rsidRPr="00BC7888">
        <w:t>m</w:t>
      </w:r>
    </w:p>
    <w:p w14:paraId="246D6D53" w14:textId="4491F99C" w:rsidR="009A31B7" w:rsidRPr="00BC7888" w:rsidRDefault="009A31B7" w:rsidP="009A31B7">
      <w:pPr>
        <w:pStyle w:val="a3"/>
        <w:numPr>
          <w:ilvl w:val="2"/>
          <w:numId w:val="6"/>
        </w:numPr>
        <w:ind w:firstLineChars="0"/>
      </w:pPr>
      <w:r w:rsidRPr="00BC7888">
        <w:t>m is the number of processes, and % is the modulo operator</w:t>
      </w:r>
    </w:p>
    <w:p w14:paraId="2F21AE77" w14:textId="2F77ADF1" w:rsidR="009A31B7" w:rsidRPr="00BC7888" w:rsidRDefault="009A6E48" w:rsidP="0030582C">
      <w:pPr>
        <w:pStyle w:val="a3"/>
        <w:numPr>
          <w:ilvl w:val="1"/>
          <w:numId w:val="6"/>
        </w:numPr>
        <w:ind w:firstLineChars="0"/>
      </w:pPr>
      <w:r w:rsidRPr="00BC7888">
        <w:lastRenderedPageBreak/>
        <w:t>The array of data on each process is divided to m chunks (m=4 here)</w:t>
      </w:r>
    </w:p>
    <w:p w14:paraId="73E0A191" w14:textId="3CAC0BED" w:rsidR="009A6E48" w:rsidRPr="00BC7888" w:rsidRDefault="009A6E48" w:rsidP="0030582C">
      <w:pPr>
        <w:pStyle w:val="a3"/>
        <w:numPr>
          <w:ilvl w:val="1"/>
          <w:numId w:val="6"/>
        </w:numPr>
        <w:ind w:firstLineChars="0"/>
      </w:pPr>
      <w:r w:rsidRPr="00BC7888">
        <w:t xml:space="preserve">Each one of these chunks will be indexed by </w:t>
      </w:r>
      <w:proofErr w:type="spellStart"/>
      <w:r w:rsidRPr="00BC7888">
        <w:t>i</w:t>
      </w:r>
      <w:proofErr w:type="spellEnd"/>
      <w:r w:rsidRPr="00BC7888">
        <w:t xml:space="preserve"> going forward</w:t>
      </w:r>
    </w:p>
    <w:p w14:paraId="2F526807" w14:textId="5BD58E0D" w:rsidR="009A6E48" w:rsidRPr="00BC7888" w:rsidRDefault="009A6E48" w:rsidP="0030582C">
      <w:pPr>
        <w:pStyle w:val="a3"/>
        <w:numPr>
          <w:ilvl w:val="1"/>
          <w:numId w:val="6"/>
        </w:numPr>
        <w:ind w:firstLineChars="0"/>
      </w:pPr>
      <w:r w:rsidRPr="00BC7888">
        <w:t>When each process receives the data from the previous process, it applies the reduce operator (e.g., sum)</w:t>
      </w:r>
    </w:p>
    <w:p w14:paraId="2AB77EE3" w14:textId="41E45488" w:rsidR="009A6E48" w:rsidRPr="00BC7888" w:rsidRDefault="009A6E48" w:rsidP="0030582C">
      <w:pPr>
        <w:pStyle w:val="a3"/>
        <w:numPr>
          <w:ilvl w:val="2"/>
          <w:numId w:val="6"/>
        </w:numPr>
        <w:ind w:firstLineChars="0"/>
      </w:pPr>
      <w:r w:rsidRPr="00BC7888">
        <w:t>The reduce operator should be associative and commutative</w:t>
      </w:r>
    </w:p>
    <w:p w14:paraId="6F8BADEF" w14:textId="62EB9C4B" w:rsidR="009A6E48" w:rsidRPr="00BC7888" w:rsidRDefault="009A6E48" w:rsidP="0030582C">
      <w:pPr>
        <w:pStyle w:val="a3"/>
        <w:numPr>
          <w:ilvl w:val="1"/>
          <w:numId w:val="6"/>
        </w:numPr>
        <w:ind w:firstLineChars="0"/>
      </w:pPr>
      <w:r w:rsidRPr="00BC7888">
        <w:t>It then proceeds to send it to the next process in the ring</w:t>
      </w:r>
    </w:p>
    <w:p w14:paraId="03D7D5AC" w14:textId="72B53862" w:rsidR="009A6E48" w:rsidRPr="00BC7888" w:rsidRDefault="009A6E48" w:rsidP="0030582C">
      <w:pPr>
        <w:pStyle w:val="a3"/>
        <w:numPr>
          <w:ilvl w:val="1"/>
          <w:numId w:val="6"/>
        </w:numPr>
        <w:ind w:firstLineChars="0"/>
      </w:pPr>
      <w:r w:rsidRPr="00BC7888">
        <w:t xml:space="preserve">The share-reduce phase finishes when each process holds the complete reduction of chunk </w:t>
      </w:r>
      <w:proofErr w:type="spellStart"/>
      <w:r w:rsidRPr="00BC7888">
        <w:t>i</w:t>
      </w:r>
      <w:proofErr w:type="spellEnd"/>
      <w:r w:rsidRPr="00BC7888">
        <w:t>.</w:t>
      </w:r>
    </w:p>
    <w:p w14:paraId="2D40FB71" w14:textId="0EA74345" w:rsidR="009A6E48" w:rsidRPr="00BC7888" w:rsidRDefault="009A6E48" w:rsidP="0030582C">
      <w:pPr>
        <w:pStyle w:val="a3"/>
        <w:numPr>
          <w:ilvl w:val="1"/>
          <w:numId w:val="6"/>
        </w:numPr>
        <w:ind w:firstLineChars="0"/>
      </w:pPr>
      <w:r w:rsidRPr="00BC7888">
        <w:t xml:space="preserve">At this point each process holds a part of </w:t>
      </w:r>
      <w:proofErr w:type="gramStart"/>
      <w:r w:rsidRPr="00BC7888">
        <w:t>the end result</w:t>
      </w:r>
      <w:proofErr w:type="gramEnd"/>
    </w:p>
    <w:p w14:paraId="41CC66CA" w14:textId="59A09447" w:rsidR="009A6E48" w:rsidRPr="00BC7888" w:rsidRDefault="009A6E48" w:rsidP="0030582C">
      <w:pPr>
        <w:pStyle w:val="a3"/>
        <w:numPr>
          <w:ilvl w:val="1"/>
          <w:numId w:val="6"/>
        </w:numPr>
        <w:ind w:firstLineChars="0"/>
      </w:pPr>
      <w:r w:rsidRPr="00BC7888">
        <w:t>The share-only step is the same process of sharing the data in a ring-like fashion without applying the reduce operation</w:t>
      </w:r>
    </w:p>
    <w:p w14:paraId="006549A7" w14:textId="6405E38B" w:rsidR="009A6E48" w:rsidRPr="00BC7888" w:rsidRDefault="009A6E48" w:rsidP="0030582C">
      <w:pPr>
        <w:pStyle w:val="a3"/>
        <w:numPr>
          <w:ilvl w:val="1"/>
          <w:numId w:val="6"/>
        </w:numPr>
        <w:ind w:firstLineChars="0"/>
      </w:pPr>
      <w:r w:rsidRPr="00BC7888">
        <w:t>This consolidates the result of each chunk in every process</w:t>
      </w:r>
    </w:p>
    <w:p w14:paraId="50F74255" w14:textId="654A345A" w:rsidR="0030582C" w:rsidRPr="00BC7888" w:rsidRDefault="0030582C" w:rsidP="0030582C">
      <w:pPr>
        <w:pStyle w:val="a3"/>
        <w:numPr>
          <w:ilvl w:val="0"/>
          <w:numId w:val="6"/>
        </w:numPr>
        <w:ind w:firstLineChars="0"/>
      </w:pPr>
      <w:r w:rsidRPr="00BC7888">
        <w:t>Master-worker all-reduce vs. ring all-reduce</w:t>
      </w:r>
    </w:p>
    <w:p w14:paraId="6AC75DE6" w14:textId="0B3BE38C" w:rsidR="0030582C" w:rsidRPr="00BC7888" w:rsidRDefault="0030582C" w:rsidP="0030582C">
      <w:pPr>
        <w:pStyle w:val="a3"/>
        <w:numPr>
          <w:ilvl w:val="1"/>
          <w:numId w:val="6"/>
        </w:numPr>
        <w:ind w:firstLineChars="0"/>
      </w:pPr>
      <w:r w:rsidRPr="00BC7888">
        <w:t xml:space="preserve">N: </w:t>
      </w:r>
      <w:r w:rsidRPr="00BC7888">
        <w:t>number of elements, m: number of processes</w:t>
      </w:r>
    </w:p>
    <w:p w14:paraId="13953646" w14:textId="683FC9B6" w:rsidR="0030582C" w:rsidRPr="00BC7888" w:rsidRDefault="00CE008C" w:rsidP="0030582C">
      <w:pPr>
        <w:pStyle w:val="a3"/>
        <w:numPr>
          <w:ilvl w:val="1"/>
          <w:numId w:val="6"/>
        </w:numPr>
        <w:ind w:firstLineChars="0"/>
      </w:pPr>
      <w:r w:rsidRPr="00BC7888">
        <w:t>Master-worker all-reduce</w:t>
      </w:r>
    </w:p>
    <w:p w14:paraId="722A315B" w14:textId="77CA7CAC" w:rsidR="00CE008C" w:rsidRPr="00BC7888" w:rsidRDefault="00CE008C" w:rsidP="00CE008C">
      <w:pPr>
        <w:pStyle w:val="a3"/>
        <w:numPr>
          <w:ilvl w:val="2"/>
          <w:numId w:val="6"/>
        </w:numPr>
        <w:ind w:firstLineChars="0"/>
      </w:pPr>
      <w:r w:rsidRPr="00BC7888">
        <w:t xml:space="preserve">First each process </w:t>
      </w:r>
      <w:r w:rsidRPr="00BC7888">
        <w:t xml:space="preserve">sends N elements to the master: N × (m </w:t>
      </w:r>
      <w:r w:rsidRPr="00BC7888">
        <w:rPr>
          <w:rFonts w:eastAsia="微软雅黑"/>
        </w:rPr>
        <w:t>−</w:t>
      </w:r>
      <w:r w:rsidRPr="00BC7888">
        <w:t xml:space="preserve"> 1) messages</w:t>
      </w:r>
    </w:p>
    <w:p w14:paraId="2E1DC760" w14:textId="5F124518" w:rsidR="00CE008C" w:rsidRPr="00BC7888" w:rsidRDefault="00CE008C" w:rsidP="00CE008C">
      <w:pPr>
        <w:pStyle w:val="a3"/>
        <w:numPr>
          <w:ilvl w:val="2"/>
          <w:numId w:val="6"/>
        </w:numPr>
        <w:ind w:firstLineChars="0"/>
      </w:pPr>
      <w:r w:rsidRPr="00BC7888">
        <w:t xml:space="preserve">Then the master sends the results back to the process: another N × (m </w:t>
      </w:r>
      <w:r w:rsidRPr="00BC7888">
        <w:rPr>
          <w:rFonts w:eastAsia="微软雅黑"/>
        </w:rPr>
        <w:t>−</w:t>
      </w:r>
      <w:r w:rsidRPr="00BC7888">
        <w:t xml:space="preserve"> 1) messages</w:t>
      </w:r>
    </w:p>
    <w:p w14:paraId="5AF19FE2" w14:textId="0777BA5B" w:rsidR="00CE008C" w:rsidRPr="00BC7888" w:rsidRDefault="00CE008C" w:rsidP="00CE008C">
      <w:pPr>
        <w:pStyle w:val="a3"/>
        <w:numPr>
          <w:ilvl w:val="2"/>
          <w:numId w:val="6"/>
        </w:numPr>
        <w:ind w:firstLineChars="0"/>
      </w:pPr>
      <w:r w:rsidRPr="00BC7888">
        <w:t xml:space="preserve">Total network traffic is </w:t>
      </w:r>
      <w:r w:rsidRPr="001A6DDF">
        <w:rPr>
          <w:highlight w:val="yellow"/>
        </w:rPr>
        <w:t xml:space="preserve">2(N × (m </w:t>
      </w:r>
      <w:r w:rsidRPr="001A6DDF">
        <w:rPr>
          <w:rFonts w:eastAsia="微软雅黑"/>
          <w:highlight w:val="yellow"/>
        </w:rPr>
        <w:t>−</w:t>
      </w:r>
      <w:r w:rsidRPr="001A6DDF">
        <w:rPr>
          <w:highlight w:val="yellow"/>
        </w:rPr>
        <w:t xml:space="preserve"> 1))</w:t>
      </w:r>
      <w:r w:rsidRPr="00BC7888">
        <w:t>, which is proportional to m</w:t>
      </w:r>
    </w:p>
    <w:p w14:paraId="1734E64A" w14:textId="72343E10" w:rsidR="00CE008C" w:rsidRPr="00BC7888" w:rsidRDefault="00CE008C" w:rsidP="00CE008C">
      <w:pPr>
        <w:pStyle w:val="a3"/>
        <w:numPr>
          <w:ilvl w:val="1"/>
          <w:numId w:val="6"/>
        </w:numPr>
        <w:ind w:firstLineChars="0"/>
      </w:pPr>
      <w:r w:rsidRPr="00BC7888">
        <w:t>Ring all-reduce</w:t>
      </w:r>
    </w:p>
    <w:p w14:paraId="593DE8B7" w14:textId="19557FAA" w:rsidR="00CE008C" w:rsidRPr="00BC7888" w:rsidRDefault="00CE008C" w:rsidP="00CE008C">
      <w:pPr>
        <w:pStyle w:val="a3"/>
        <w:numPr>
          <w:ilvl w:val="2"/>
          <w:numId w:val="6"/>
        </w:numPr>
        <w:ind w:firstLineChars="0"/>
      </w:pPr>
      <w:r w:rsidRPr="00BC7888">
        <w:t xml:space="preserve">In the share-reduce step each process </w:t>
      </w:r>
      <w:proofErr w:type="gramStart"/>
      <w:r w:rsidRPr="00BC7888">
        <w:t>send</w:t>
      </w:r>
      <w:proofErr w:type="gramEnd"/>
      <w:r w:rsidRPr="00BC7888">
        <w:t xml:space="preserve"> N/m messages</w:t>
      </w:r>
      <w:r w:rsidR="00F01616" w:rsidRPr="00BC7888">
        <w:t>, and it does it m-1 times: N/m*(m-1) messages</w:t>
      </w:r>
    </w:p>
    <w:p w14:paraId="000F5E40" w14:textId="2261199E" w:rsidR="00F01616" w:rsidRPr="00BC7888" w:rsidRDefault="00F01616" w:rsidP="00CE008C">
      <w:pPr>
        <w:pStyle w:val="a3"/>
        <w:numPr>
          <w:ilvl w:val="2"/>
          <w:numId w:val="6"/>
        </w:numPr>
        <w:ind w:firstLineChars="0"/>
      </w:pPr>
      <w:r w:rsidRPr="00BC7888">
        <w:t>On the share-only step, each process sends the result for the chunk it calculated: another N/m*(m-1) messages</w:t>
      </w:r>
    </w:p>
    <w:p w14:paraId="02208B62" w14:textId="2242C6F0" w:rsidR="00F01616" w:rsidRPr="00BC7888" w:rsidRDefault="00F01616" w:rsidP="00CE008C">
      <w:pPr>
        <w:pStyle w:val="a3"/>
        <w:numPr>
          <w:ilvl w:val="2"/>
          <w:numId w:val="6"/>
        </w:numPr>
        <w:ind w:firstLineChars="0"/>
      </w:pPr>
      <w:r w:rsidRPr="00BC7888">
        <w:t xml:space="preserve">Total network traffic is </w:t>
      </w:r>
      <w:r w:rsidRPr="001A6DDF">
        <w:rPr>
          <w:highlight w:val="yellow"/>
        </w:rPr>
        <w:t>2(</w:t>
      </w:r>
      <w:r w:rsidRPr="001A6DDF">
        <w:rPr>
          <w:highlight w:val="yellow"/>
        </w:rPr>
        <w:t>N/m*(m-1)</w:t>
      </w:r>
      <w:r w:rsidRPr="001A6DDF">
        <w:rPr>
          <w:highlight w:val="yellow"/>
        </w:rPr>
        <w:t>)</w:t>
      </w:r>
    </w:p>
    <w:p w14:paraId="76D69E48" w14:textId="54CE6FC3" w:rsidR="00956486" w:rsidRPr="00BC7888" w:rsidRDefault="00956486" w:rsidP="00956486">
      <w:pPr>
        <w:pStyle w:val="a3"/>
        <w:numPr>
          <w:ilvl w:val="0"/>
          <w:numId w:val="6"/>
        </w:numPr>
        <w:ind w:firstLineChars="0"/>
      </w:pPr>
      <w:r w:rsidRPr="00BC7888">
        <w:t>Communication Synchronization</w:t>
      </w:r>
    </w:p>
    <w:p w14:paraId="0EA27BFA" w14:textId="01E76840" w:rsidR="00956486" w:rsidRPr="00BC7888" w:rsidRDefault="00956486" w:rsidP="00956486">
      <w:pPr>
        <w:pStyle w:val="a3"/>
        <w:numPr>
          <w:ilvl w:val="1"/>
          <w:numId w:val="6"/>
        </w:numPr>
        <w:ind w:firstLineChars="0"/>
      </w:pPr>
      <w:r w:rsidRPr="00BC7888">
        <w:t>Synchronizing the model replicas in data-parallel training requires communication</w:t>
      </w:r>
    </w:p>
    <w:p w14:paraId="259716C6" w14:textId="509339EA" w:rsidR="00956486" w:rsidRPr="00BC7888" w:rsidRDefault="00956486" w:rsidP="00956486">
      <w:pPr>
        <w:pStyle w:val="a3"/>
        <w:numPr>
          <w:ilvl w:val="2"/>
          <w:numId w:val="6"/>
        </w:numPr>
        <w:ind w:firstLineChars="0"/>
      </w:pPr>
      <w:r w:rsidRPr="00BC7888">
        <w:t>Between workers, in all-reduce</w:t>
      </w:r>
    </w:p>
    <w:p w14:paraId="3B21968E" w14:textId="15EB0A2F" w:rsidR="00956486" w:rsidRPr="00BC7888" w:rsidRDefault="00956486" w:rsidP="00956486">
      <w:pPr>
        <w:pStyle w:val="a3"/>
        <w:numPr>
          <w:ilvl w:val="2"/>
          <w:numId w:val="6"/>
        </w:numPr>
        <w:ind w:firstLineChars="0"/>
      </w:pPr>
      <w:r w:rsidRPr="00BC7888">
        <w:t>Between workers and parameter servers, in centralized architecture</w:t>
      </w:r>
    </w:p>
    <w:p w14:paraId="74F259E1" w14:textId="5B8C5064" w:rsidR="00956486" w:rsidRPr="00BC7888" w:rsidRDefault="00956486" w:rsidP="00956486">
      <w:pPr>
        <w:pStyle w:val="a3"/>
        <w:numPr>
          <w:ilvl w:val="1"/>
          <w:numId w:val="6"/>
        </w:numPr>
        <w:ind w:firstLineChars="0"/>
      </w:pPr>
      <w:r w:rsidRPr="00BC7888">
        <w:t>The communication synchronization decides how frequently all local models are sy</w:t>
      </w:r>
      <w:r w:rsidRPr="00BC7888">
        <w:t>n</w:t>
      </w:r>
      <w:r w:rsidRPr="00BC7888">
        <w:t>chronized with others</w:t>
      </w:r>
    </w:p>
    <w:p w14:paraId="30F4E831" w14:textId="7082E6A3" w:rsidR="00956486" w:rsidRPr="00BC7888" w:rsidRDefault="00956486" w:rsidP="00956486">
      <w:pPr>
        <w:pStyle w:val="a3"/>
        <w:numPr>
          <w:ilvl w:val="1"/>
          <w:numId w:val="6"/>
        </w:numPr>
        <w:ind w:firstLineChars="0"/>
      </w:pPr>
      <w:r w:rsidRPr="00BC7888">
        <w:t>It will influence</w:t>
      </w:r>
    </w:p>
    <w:p w14:paraId="68D6EC21" w14:textId="18EFDA06" w:rsidR="00956486" w:rsidRPr="00BC7888" w:rsidRDefault="00956486" w:rsidP="00956486">
      <w:pPr>
        <w:pStyle w:val="a3"/>
        <w:numPr>
          <w:ilvl w:val="2"/>
          <w:numId w:val="6"/>
        </w:numPr>
        <w:ind w:firstLineChars="0"/>
      </w:pPr>
      <w:r w:rsidRPr="00BC7888">
        <w:t xml:space="preserve">The communication </w:t>
      </w:r>
      <w:proofErr w:type="gramStart"/>
      <w:r w:rsidRPr="00BC7888">
        <w:t>traffic</w:t>
      </w:r>
      <w:proofErr w:type="gramEnd"/>
    </w:p>
    <w:p w14:paraId="448BD6F8" w14:textId="4F53CAAC" w:rsidR="00956486" w:rsidRPr="00BC7888" w:rsidRDefault="00956486" w:rsidP="00956486">
      <w:pPr>
        <w:pStyle w:val="a3"/>
        <w:numPr>
          <w:ilvl w:val="2"/>
          <w:numId w:val="6"/>
        </w:numPr>
        <w:ind w:firstLineChars="0"/>
      </w:pPr>
      <w:r w:rsidRPr="00BC7888">
        <w:t>The performance</w:t>
      </w:r>
    </w:p>
    <w:p w14:paraId="5C93088B" w14:textId="4C11E377" w:rsidR="00956486" w:rsidRPr="00BC7888" w:rsidRDefault="00956486" w:rsidP="00956486">
      <w:pPr>
        <w:pStyle w:val="a3"/>
        <w:numPr>
          <w:ilvl w:val="2"/>
          <w:numId w:val="6"/>
        </w:numPr>
        <w:ind w:firstLineChars="0"/>
      </w:pPr>
      <w:r w:rsidRPr="00BC7888">
        <w:t>The convergence of model training</w:t>
      </w:r>
    </w:p>
    <w:p w14:paraId="65501F8C" w14:textId="13292894" w:rsidR="00956486" w:rsidRPr="00BC7888" w:rsidRDefault="00956486" w:rsidP="00956486">
      <w:pPr>
        <w:pStyle w:val="a3"/>
        <w:numPr>
          <w:ilvl w:val="1"/>
          <w:numId w:val="6"/>
        </w:numPr>
        <w:ind w:firstLineChars="0"/>
      </w:pPr>
      <w:r w:rsidRPr="00BC7888">
        <w:t>There is a trade-off between the communication traffic and the convergence</w:t>
      </w:r>
    </w:p>
    <w:p w14:paraId="2D06778E" w14:textId="56DBB481" w:rsidR="00956486" w:rsidRPr="00BC7888" w:rsidRDefault="00956486" w:rsidP="00956486">
      <w:pPr>
        <w:pStyle w:val="a3"/>
        <w:numPr>
          <w:ilvl w:val="0"/>
          <w:numId w:val="6"/>
        </w:numPr>
        <w:ind w:firstLineChars="0"/>
      </w:pPr>
      <w:r w:rsidRPr="00BC7888">
        <w:t>Reducing synchronization overhead</w:t>
      </w:r>
    </w:p>
    <w:p w14:paraId="45A89985" w14:textId="38F57C1D" w:rsidR="00956486" w:rsidRPr="00BC7888" w:rsidRDefault="00956486" w:rsidP="00956486">
      <w:pPr>
        <w:pStyle w:val="a3"/>
        <w:numPr>
          <w:ilvl w:val="1"/>
          <w:numId w:val="6"/>
        </w:numPr>
        <w:ind w:firstLineChars="0"/>
      </w:pPr>
      <w:r w:rsidRPr="00BC7888">
        <w:t>To relax the synchronization among all workers</w:t>
      </w:r>
    </w:p>
    <w:p w14:paraId="3CA72B7E" w14:textId="5AF50F96" w:rsidR="00956486" w:rsidRPr="00BC7888" w:rsidRDefault="00956486" w:rsidP="00956486">
      <w:pPr>
        <w:pStyle w:val="a3"/>
        <w:numPr>
          <w:ilvl w:val="1"/>
          <w:numId w:val="6"/>
        </w:numPr>
        <w:ind w:firstLineChars="0"/>
      </w:pPr>
      <w:r w:rsidRPr="00BC7888">
        <w:t>The frequency of communication can be reduced by more computation in one iteration</w:t>
      </w:r>
    </w:p>
    <w:p w14:paraId="0663D113" w14:textId="23990A80" w:rsidR="00956486" w:rsidRPr="00BC7888" w:rsidRDefault="00956486" w:rsidP="00956486">
      <w:pPr>
        <w:pStyle w:val="a3"/>
        <w:numPr>
          <w:ilvl w:val="0"/>
          <w:numId w:val="6"/>
        </w:numPr>
        <w:ind w:firstLineChars="0"/>
      </w:pPr>
      <w:r w:rsidRPr="00BC7888">
        <w:t>Communication synchronization models</w:t>
      </w:r>
    </w:p>
    <w:p w14:paraId="41349BCE" w14:textId="431E85B7" w:rsidR="00956486" w:rsidRPr="00BC7888" w:rsidRDefault="00956486" w:rsidP="00956486">
      <w:pPr>
        <w:pStyle w:val="a3"/>
        <w:numPr>
          <w:ilvl w:val="1"/>
          <w:numId w:val="6"/>
        </w:numPr>
        <w:ind w:firstLineChars="0"/>
      </w:pPr>
      <w:r w:rsidRPr="00BC7888">
        <w:t>Synchronous</w:t>
      </w:r>
    </w:p>
    <w:p w14:paraId="0F411C00" w14:textId="265425F4" w:rsidR="00956486" w:rsidRPr="00BC7888" w:rsidRDefault="00956486" w:rsidP="00956486">
      <w:pPr>
        <w:pStyle w:val="a3"/>
        <w:numPr>
          <w:ilvl w:val="1"/>
          <w:numId w:val="6"/>
        </w:numPr>
        <w:ind w:firstLineChars="0"/>
      </w:pPr>
      <w:r w:rsidRPr="00BC7888">
        <w:t>Stale-synchronous</w:t>
      </w:r>
    </w:p>
    <w:p w14:paraId="0540B6EB" w14:textId="5652C81C" w:rsidR="00956486" w:rsidRPr="00BC7888" w:rsidRDefault="00956486" w:rsidP="00956486">
      <w:pPr>
        <w:pStyle w:val="a3"/>
        <w:numPr>
          <w:ilvl w:val="1"/>
          <w:numId w:val="6"/>
        </w:numPr>
        <w:ind w:firstLineChars="0"/>
      </w:pPr>
      <w:r w:rsidRPr="00BC7888">
        <w:t>Asynchronous</w:t>
      </w:r>
    </w:p>
    <w:p w14:paraId="0EDC0DBB" w14:textId="1EFB6EC4" w:rsidR="00956486" w:rsidRPr="00BC7888" w:rsidRDefault="00956486" w:rsidP="00956486">
      <w:pPr>
        <w:pStyle w:val="a3"/>
        <w:numPr>
          <w:ilvl w:val="1"/>
          <w:numId w:val="6"/>
        </w:numPr>
        <w:ind w:firstLineChars="0"/>
      </w:pPr>
      <w:r w:rsidRPr="00BC7888">
        <w:t>Local SGD</w:t>
      </w:r>
    </w:p>
    <w:p w14:paraId="2ED51CB0" w14:textId="2FF133EB" w:rsidR="00956486" w:rsidRPr="00BC7888" w:rsidRDefault="00FD2752" w:rsidP="00956486">
      <w:pPr>
        <w:pStyle w:val="a3"/>
        <w:numPr>
          <w:ilvl w:val="0"/>
          <w:numId w:val="6"/>
        </w:numPr>
        <w:ind w:firstLineChars="0"/>
      </w:pPr>
      <w:r w:rsidRPr="00BC7888">
        <w:t>Synchronous</w:t>
      </w:r>
    </w:p>
    <w:p w14:paraId="111926C9" w14:textId="6D05A45D" w:rsidR="00FD2752" w:rsidRPr="00BC7888" w:rsidRDefault="004760BB" w:rsidP="00FD2752">
      <w:pPr>
        <w:pStyle w:val="a3"/>
        <w:numPr>
          <w:ilvl w:val="1"/>
          <w:numId w:val="6"/>
        </w:numPr>
        <w:ind w:firstLineChars="0"/>
      </w:pPr>
      <w:r w:rsidRPr="00BC7888">
        <w:lastRenderedPageBreak/>
        <w:t>After each iteration, the workers synchronize their parameter updates</w:t>
      </w:r>
    </w:p>
    <w:p w14:paraId="0C7F7D19" w14:textId="547A3BE2" w:rsidR="004760BB" w:rsidRPr="00BC7888" w:rsidRDefault="004760BB" w:rsidP="00FD2752">
      <w:pPr>
        <w:pStyle w:val="a3"/>
        <w:numPr>
          <w:ilvl w:val="1"/>
          <w:numId w:val="6"/>
        </w:numPr>
        <w:ind w:firstLineChars="0"/>
      </w:pPr>
      <w:r w:rsidRPr="00BC7888">
        <w:t>Every worker must wait for all workers to finish the transmission of all parameters in the current iteration, before the next training</w:t>
      </w:r>
    </w:p>
    <w:p w14:paraId="705840A3" w14:textId="6075C187" w:rsidR="004760BB" w:rsidRPr="00BC7888" w:rsidRDefault="004760BB" w:rsidP="00FD2752">
      <w:pPr>
        <w:pStyle w:val="a3"/>
        <w:numPr>
          <w:ilvl w:val="1"/>
          <w:numId w:val="6"/>
        </w:numPr>
        <w:ind w:firstLineChars="0"/>
      </w:pPr>
      <w:r w:rsidRPr="00BC7888">
        <w:t>Stragglers can influence the overall system throughput</w:t>
      </w:r>
    </w:p>
    <w:p w14:paraId="208E3CE6" w14:textId="789749E9" w:rsidR="004760BB" w:rsidRPr="00BC7888" w:rsidRDefault="004760BB" w:rsidP="00FD2752">
      <w:pPr>
        <w:pStyle w:val="a3"/>
        <w:numPr>
          <w:ilvl w:val="1"/>
          <w:numId w:val="6"/>
        </w:numPr>
        <w:ind w:firstLineChars="0"/>
      </w:pPr>
      <w:r w:rsidRPr="00BC7888">
        <w:t>High communication cost that limits the system scalability</w:t>
      </w:r>
    </w:p>
    <w:p w14:paraId="5EFB626F" w14:textId="0F0475FD" w:rsidR="004760BB" w:rsidRPr="00BC7888" w:rsidRDefault="004760BB" w:rsidP="00FD2752">
      <w:pPr>
        <w:pStyle w:val="a3"/>
        <w:numPr>
          <w:ilvl w:val="1"/>
          <w:numId w:val="6"/>
        </w:numPr>
        <w:ind w:firstLineChars="0"/>
      </w:pPr>
      <w:r w:rsidRPr="00BC7888">
        <w:drawing>
          <wp:inline distT="0" distB="0" distL="0" distR="0" wp14:anchorId="38A2FAE7" wp14:editId="58BE13A5">
            <wp:extent cx="3987800" cy="1020235"/>
            <wp:effectExtent l="0" t="0" r="0" b="8890"/>
            <wp:docPr id="7" name="图片 7" descr="图表, 条形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 descr="图表, 条形图&#10;&#10;描述已自动生成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05979" cy="10248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2F249B" w14:textId="340656A5" w:rsidR="004760BB" w:rsidRPr="00BC7888" w:rsidRDefault="004760BB" w:rsidP="004760BB">
      <w:pPr>
        <w:pStyle w:val="a3"/>
        <w:numPr>
          <w:ilvl w:val="0"/>
          <w:numId w:val="6"/>
        </w:numPr>
        <w:ind w:firstLineChars="0"/>
      </w:pPr>
      <w:r w:rsidRPr="00BC7888">
        <w:t>Stale synchronous</w:t>
      </w:r>
    </w:p>
    <w:p w14:paraId="7236C544" w14:textId="72DC77B3" w:rsidR="004760BB" w:rsidRPr="00BC7888" w:rsidRDefault="004760BB" w:rsidP="004760BB">
      <w:pPr>
        <w:pStyle w:val="a3"/>
        <w:numPr>
          <w:ilvl w:val="1"/>
          <w:numId w:val="6"/>
        </w:numPr>
        <w:ind w:firstLineChars="0"/>
      </w:pPr>
      <w:r w:rsidRPr="00BC7888">
        <w:t xml:space="preserve">For a maximum staleness bound s, the update formula of worker </w:t>
      </w:r>
      <w:proofErr w:type="spellStart"/>
      <w:r w:rsidRPr="00BC7888">
        <w:rPr>
          <w:i/>
          <w:iCs/>
        </w:rPr>
        <w:t>i</w:t>
      </w:r>
      <w:proofErr w:type="spellEnd"/>
      <w:r w:rsidRPr="00BC7888">
        <w:t xml:space="preserve"> at iteration </w:t>
      </w:r>
      <w:r w:rsidRPr="00BC7888">
        <w:rPr>
          <w:i/>
          <w:iCs/>
        </w:rPr>
        <w:t>t+</w:t>
      </w:r>
      <w:r w:rsidRPr="00BC7888">
        <w:t>1</w:t>
      </w:r>
    </w:p>
    <w:p w14:paraId="0EE8F342" w14:textId="44BEDBDD" w:rsidR="00CF7DC8" w:rsidRPr="00BC7888" w:rsidRDefault="00CF7DC8" w:rsidP="004760BB">
      <w:pPr>
        <w:pStyle w:val="a3"/>
        <w:numPr>
          <w:ilvl w:val="1"/>
          <w:numId w:val="6"/>
        </w:numPr>
        <w:ind w:firstLineChars="0"/>
        <w:rPr>
          <w:rFonts w:eastAsiaTheme="minorEastAsia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i,t+1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η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nary>
              <m:naryPr>
                <m:chr m:val="∑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k=1</m:t>
                </m:r>
                <m:ctrlPr>
                  <w:rPr>
                    <w:rFonts w:ascii="Cambria Math" w:hAnsi="Cambria Math"/>
                    <w:i/>
                  </w:rPr>
                </m:ctrlPr>
              </m:sub>
              <m:sup>
                <m:r>
                  <w:rPr>
                    <w:rFonts w:ascii="Cambria Math" w:hAnsi="Cambria Math"/>
                  </w:rPr>
                  <m:t>t</m:t>
                </m:r>
                <m:ctrlPr>
                  <w:rPr>
                    <w:rFonts w:ascii="Cambria Math" w:hAnsi="Cambria Math"/>
                    <w:i/>
                  </w:rPr>
                </m:ctrlPr>
              </m:sup>
              <m:e>
                <m:nary>
                  <m:naryPr>
                    <m:chr m:val="∑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j=1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G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j,k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nary>
              </m:e>
            </m:nary>
            <m:r>
              <w:rPr>
                <w:rFonts w:ascii="Cambria Math" w:hAnsi="Cambria Math"/>
              </w:rPr>
              <m:t>+</m:t>
            </m:r>
            <m:nary>
              <m:naryPr>
                <m:chr m:val="∑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k=t-s</m:t>
                </m:r>
                <m:ctrlPr>
                  <w:rPr>
                    <w:rFonts w:ascii="Cambria Math" w:hAnsi="Cambria Math"/>
                    <w:i/>
                  </w:rPr>
                </m:ctrlPr>
              </m:sub>
              <m:sup>
                <m:r>
                  <w:rPr>
                    <w:rFonts w:ascii="Cambria Math" w:hAnsi="Cambria Math"/>
                  </w:rPr>
                  <m:t>t</m:t>
                </m:r>
                <m:ctrlPr>
                  <w:rPr>
                    <w:rFonts w:ascii="Cambria Math" w:hAnsi="Cambria Math"/>
                    <w:i/>
                  </w:rPr>
                </m:ctrlPr>
              </m:sup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,k</m:t>
                    </m:r>
                  </m:sub>
                </m:sSub>
                <m:ctrlPr>
                  <w:rPr>
                    <w:rFonts w:ascii="Cambria Math" w:hAnsi="Cambria Math"/>
                    <w:i/>
                  </w:rPr>
                </m:ctrlPr>
              </m:e>
            </m:nary>
            <m:r>
              <w:rPr>
                <w:rFonts w:ascii="Cambria Math" w:hAnsi="Cambria Math"/>
              </w:rPr>
              <m:t>+</m:t>
            </m:r>
            <m:nary>
              <m:naryPr>
                <m:chr m:val="∑"/>
                <m:supHide m:val="1"/>
                <m:ctrlPr>
                  <w:rPr>
                    <w:rFonts w:ascii="Cambria Math" w:hAnsi="Cambria Math"/>
                  </w:rPr>
                </m:ctrlPr>
              </m:naryPr>
              <m:sub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j,k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∈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b>
                    <m:r>
                      <w:rPr>
                        <w:rFonts w:ascii="Cambria Math" w:hAnsi="Cambria Math"/>
                      </w:rPr>
                      <m:t>i,t+1</m:t>
                    </m:r>
                  </m:sub>
                </m:sSub>
                <m:ctrlPr>
                  <w:rPr>
                    <w:rFonts w:ascii="Cambria Math" w:hAnsi="Cambria Math"/>
                    <w:i/>
                  </w:rPr>
                </m:ctrlPr>
              </m:sub>
              <m:sup>
                <m:ctrlPr>
                  <w:rPr>
                    <w:rFonts w:ascii="Cambria Math" w:hAnsi="Cambria Math"/>
                    <w:i/>
                  </w:rPr>
                </m:ctrlPr>
              </m:sup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,k</m:t>
                    </m:r>
                  </m:sub>
                </m:sSub>
                <m:ctrlPr>
                  <w:rPr>
                    <w:rFonts w:ascii="Cambria Math" w:hAnsi="Cambria Math"/>
                    <w:i/>
                  </w:rPr>
                </m:ctrlPr>
              </m:e>
            </m:nary>
          </m:e>
        </m:d>
      </m:oMath>
    </w:p>
    <w:p w14:paraId="6905985B" w14:textId="24BF5889" w:rsidR="00CF7DC8" w:rsidRPr="00BC7888" w:rsidRDefault="00CF7DC8" w:rsidP="004760BB">
      <w:pPr>
        <w:pStyle w:val="a3"/>
        <w:numPr>
          <w:ilvl w:val="1"/>
          <w:numId w:val="6"/>
        </w:numPr>
        <w:ind w:firstLineChars="0"/>
      </w:pPr>
      <w:r w:rsidRPr="00BC7888">
        <w:t>The update has three parts</w:t>
      </w:r>
    </w:p>
    <w:p w14:paraId="5BB44933" w14:textId="5A5DFB8D" w:rsidR="00CF7DC8" w:rsidRPr="00BC7888" w:rsidRDefault="00CF7DC8" w:rsidP="00CF7DC8">
      <w:pPr>
        <w:pStyle w:val="a3"/>
        <w:numPr>
          <w:ilvl w:val="2"/>
          <w:numId w:val="6"/>
        </w:numPr>
        <w:ind w:firstLineChars="0"/>
      </w:pPr>
      <w:r w:rsidRPr="00BC7888">
        <w:t>Guaranteed pre-window updates from clock 1 to t over all workers</w:t>
      </w:r>
    </w:p>
    <w:p w14:paraId="62882A49" w14:textId="53CD102E" w:rsidR="00CF7DC8" w:rsidRPr="00BC7888" w:rsidRDefault="00CF7DC8" w:rsidP="00CF7DC8">
      <w:pPr>
        <w:pStyle w:val="a3"/>
        <w:numPr>
          <w:ilvl w:val="2"/>
          <w:numId w:val="6"/>
        </w:numPr>
        <w:ind w:firstLineChars="0"/>
      </w:pPr>
      <w:r w:rsidRPr="00BC7888">
        <w:t xml:space="preserve">Guaranteed read-my-writes in-window updates made by the querying worker </w:t>
      </w:r>
      <w:proofErr w:type="spellStart"/>
      <w:r w:rsidRPr="00BC7888">
        <w:t>i</w:t>
      </w:r>
      <w:proofErr w:type="spellEnd"/>
    </w:p>
    <w:p w14:paraId="64D46483" w14:textId="3AC6735F" w:rsidR="00CF7DC8" w:rsidRPr="00BC7888" w:rsidRDefault="00CF7DC8" w:rsidP="00CF7DC8">
      <w:pPr>
        <w:pStyle w:val="a3"/>
        <w:numPr>
          <w:ilvl w:val="2"/>
          <w:numId w:val="6"/>
        </w:numPr>
        <w:ind w:firstLineChars="0"/>
      </w:pPr>
      <w:r w:rsidRPr="00BC7888">
        <w:t>Best-effort in-window updates.</w:t>
      </w:r>
      <w:r w:rsidRPr="00BC7888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,t+1</m:t>
            </m:r>
          </m:sub>
        </m:sSub>
      </m:oMath>
      <w:r w:rsidRPr="00BC7888">
        <w:t xml:space="preserve"> is </w:t>
      </w:r>
      <w:r w:rsidRPr="00BC7888">
        <w:t>some subset of the updates from other workers during period [</w:t>
      </w:r>
      <w:proofErr w:type="gramStart"/>
      <w:r w:rsidRPr="00BC7888">
        <w:t xml:space="preserve">t </w:t>
      </w:r>
      <w:r w:rsidRPr="00BC7888">
        <w:rPr>
          <w:rFonts w:eastAsia="微软雅黑"/>
        </w:rPr>
        <w:t>−</w:t>
      </w:r>
      <w:r w:rsidRPr="00BC7888">
        <w:t xml:space="preserve"> s]</w:t>
      </w:r>
      <w:proofErr w:type="gramEnd"/>
    </w:p>
    <w:p w14:paraId="6A44DEFF" w14:textId="6630DF68" w:rsidR="00AD7DC1" w:rsidRPr="00BC7888" w:rsidRDefault="00AD7DC1" w:rsidP="00CF7DC8">
      <w:pPr>
        <w:pStyle w:val="a3"/>
        <w:numPr>
          <w:ilvl w:val="2"/>
          <w:numId w:val="6"/>
        </w:numPr>
        <w:ind w:firstLineChars="0"/>
      </w:pPr>
      <w:r w:rsidRPr="00BC7888">
        <w:drawing>
          <wp:inline distT="0" distB="0" distL="0" distR="0" wp14:anchorId="7BF797A2" wp14:editId="03B190D6">
            <wp:extent cx="4024376" cy="1295399"/>
            <wp:effectExtent l="0" t="0" r="0" b="635"/>
            <wp:docPr id="9" name="图片 9" descr="电脑萤幕画面&#10;&#10;低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 descr="电脑萤幕画面&#10;&#10;低可信度描述已自动生成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068979" cy="1309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7B2452" w14:textId="431C6A4D" w:rsidR="00AD7DC1" w:rsidRPr="001A6DDF" w:rsidRDefault="00AD7DC1" w:rsidP="00AD7DC1">
      <w:pPr>
        <w:pStyle w:val="a3"/>
        <w:numPr>
          <w:ilvl w:val="0"/>
          <w:numId w:val="6"/>
        </w:numPr>
        <w:ind w:firstLineChars="0"/>
        <w:rPr>
          <w:highlight w:val="yellow"/>
        </w:rPr>
      </w:pPr>
      <w:r w:rsidRPr="001A6DDF">
        <w:rPr>
          <w:highlight w:val="yellow"/>
        </w:rPr>
        <w:t>Asynchronous</w:t>
      </w:r>
    </w:p>
    <w:p w14:paraId="43D4C610" w14:textId="0A1F163D" w:rsidR="00AD7DC1" w:rsidRPr="00BC7888" w:rsidRDefault="00AD7DC1" w:rsidP="00AD7DC1">
      <w:pPr>
        <w:pStyle w:val="a3"/>
        <w:numPr>
          <w:ilvl w:val="1"/>
          <w:numId w:val="6"/>
        </w:numPr>
        <w:ind w:firstLineChars="0"/>
      </w:pPr>
      <w:r w:rsidRPr="00BC7888">
        <w:t xml:space="preserve">It </w:t>
      </w:r>
      <w:proofErr w:type="gramStart"/>
      <w:r w:rsidRPr="00BC7888">
        <w:t>completely eliminates</w:t>
      </w:r>
      <w:proofErr w:type="gramEnd"/>
      <w:r w:rsidRPr="00BC7888">
        <w:t xml:space="preserve"> the synchronization</w:t>
      </w:r>
    </w:p>
    <w:p w14:paraId="65A4E54B" w14:textId="7C9EBD64" w:rsidR="00AD7DC1" w:rsidRPr="00BC7888" w:rsidRDefault="00AD7DC1" w:rsidP="00AD7DC1">
      <w:pPr>
        <w:pStyle w:val="a3"/>
        <w:numPr>
          <w:ilvl w:val="1"/>
          <w:numId w:val="6"/>
        </w:numPr>
        <w:ind w:firstLineChars="0"/>
      </w:pPr>
      <w:r w:rsidRPr="00BC7888">
        <w:t>Each work transmits its gradients to the PS after it calculates the gradients</w:t>
      </w:r>
    </w:p>
    <w:p w14:paraId="70D49FAF" w14:textId="74C9085D" w:rsidR="00AD7DC1" w:rsidRPr="00BC7888" w:rsidRDefault="00AD7DC1" w:rsidP="00AD7DC1">
      <w:pPr>
        <w:pStyle w:val="a3"/>
        <w:numPr>
          <w:ilvl w:val="1"/>
          <w:numId w:val="6"/>
        </w:numPr>
        <w:ind w:firstLineChars="0"/>
      </w:pPr>
      <w:r w:rsidRPr="00BC7888">
        <w:t>The PS updates the global model without waiting for the other workers</w:t>
      </w:r>
    </w:p>
    <w:p w14:paraId="5F52D3AD" w14:textId="78331E55" w:rsidR="00AD7DC1" w:rsidRPr="00BC7888" w:rsidRDefault="00AD7DC1" w:rsidP="00AD7DC1">
      <w:pPr>
        <w:pStyle w:val="a3"/>
        <w:numPr>
          <w:ilvl w:val="1"/>
          <w:numId w:val="6"/>
        </w:numPr>
        <w:ind w:firstLineChars="0"/>
        <w:rPr>
          <w:rFonts w:eastAsiaTheme="minorEastAsia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t+1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η</m:t>
        </m:r>
        <m:nary>
          <m:naryPr>
            <m:chr m:val="∑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  <m:ctrlPr>
              <w:rPr>
                <w:rFonts w:ascii="Cambria Math" w:hAnsi="Cambria Math"/>
                <w:i/>
              </w:rPr>
            </m:ctrlPr>
          </m:sub>
          <m:sup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  <w:i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G</m:t>
                </m:r>
              </m:e>
              <m:sub>
                <m:r>
                  <w:rPr>
                    <w:rFonts w:ascii="Cambria Math" w:hAnsi="Cambria Math"/>
                  </w:rPr>
                  <m:t>i,t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,i</m:t>
                    </m:r>
                  </m:sub>
                </m:sSub>
              </m:sub>
            </m:sSub>
            <m:ctrlPr>
              <w:rPr>
                <w:rFonts w:ascii="Cambria Math" w:hAnsi="Cambria Math"/>
                <w:i/>
              </w:rPr>
            </m:ctrlPr>
          </m:e>
        </m:nary>
      </m:oMath>
    </w:p>
    <w:p w14:paraId="5C1F9AC3" w14:textId="110A0B02" w:rsidR="00AD7DC1" w:rsidRPr="00BC7888" w:rsidRDefault="00AD7DC1" w:rsidP="00AD7DC1">
      <w:pPr>
        <w:pStyle w:val="a3"/>
        <w:numPr>
          <w:ilvl w:val="1"/>
          <w:numId w:val="6"/>
        </w:numPr>
        <w:ind w:firstLineChars="0"/>
        <w:rPr>
          <w:rFonts w:eastAsiaTheme="minorEastAsia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k,i</m:t>
            </m:r>
          </m:sub>
        </m:sSub>
      </m:oMath>
      <w:r w:rsidRPr="00BC7888">
        <w:t xml:space="preserve"> is the time delay </w:t>
      </w:r>
      <w:r w:rsidRPr="00BC7888">
        <w:t xml:space="preserve">between the moment when worker </w:t>
      </w:r>
      <w:proofErr w:type="spellStart"/>
      <w:r w:rsidRPr="00BC7888">
        <w:rPr>
          <w:i/>
          <w:iCs/>
        </w:rPr>
        <w:t>i</w:t>
      </w:r>
      <w:proofErr w:type="spellEnd"/>
      <w:r w:rsidRPr="00BC7888">
        <w:t xml:space="preserve"> calculates the gradient at the current </w:t>
      </w:r>
      <w:proofErr w:type="gramStart"/>
      <w:r w:rsidRPr="00BC7888">
        <w:t>iteration</w:t>
      </w:r>
      <w:proofErr w:type="gramEnd"/>
    </w:p>
    <w:p w14:paraId="6AAC6574" w14:textId="498FA4D8" w:rsidR="00AD7DC1" w:rsidRPr="00BC7888" w:rsidRDefault="00AD7DC1" w:rsidP="00AD7DC1">
      <w:pPr>
        <w:pStyle w:val="a3"/>
        <w:numPr>
          <w:ilvl w:val="1"/>
          <w:numId w:val="6"/>
        </w:numPr>
        <w:ind w:firstLineChars="0"/>
      </w:pPr>
      <w:r w:rsidRPr="00BC7888">
        <w:drawing>
          <wp:inline distT="0" distB="0" distL="0" distR="0" wp14:anchorId="641F689D" wp14:editId="68776E6C">
            <wp:extent cx="4159250" cy="1191880"/>
            <wp:effectExtent l="0" t="0" r="0" b="8890"/>
            <wp:docPr id="8" name="图片 8" descr="图表, 条形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图表, 条形图&#10;&#10;描述已自动生成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209772" cy="12063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B3CAEC" w14:textId="36098113" w:rsidR="002519A0" w:rsidRPr="00BC7888" w:rsidRDefault="002519A0" w:rsidP="002519A0">
      <w:pPr>
        <w:pStyle w:val="a3"/>
        <w:numPr>
          <w:ilvl w:val="0"/>
          <w:numId w:val="6"/>
        </w:numPr>
        <w:ind w:firstLineChars="0"/>
      </w:pPr>
      <w:r w:rsidRPr="00BC7888">
        <w:t>Local SGD</w:t>
      </w:r>
    </w:p>
    <w:p w14:paraId="25A985DA" w14:textId="020661E2" w:rsidR="002519A0" w:rsidRPr="00BC7888" w:rsidRDefault="002519A0" w:rsidP="002519A0">
      <w:pPr>
        <w:pStyle w:val="a3"/>
        <w:numPr>
          <w:ilvl w:val="1"/>
          <w:numId w:val="6"/>
        </w:numPr>
        <w:ind w:firstLineChars="0"/>
      </w:pPr>
      <w:r w:rsidRPr="00BC7888">
        <w:t>All workers run several iterations, and then averages all local models into the newest global model</w:t>
      </w:r>
    </w:p>
    <w:p w14:paraId="49E5CBBB" w14:textId="132226FE" w:rsidR="002519A0" w:rsidRPr="00BC7888" w:rsidRDefault="002519A0" w:rsidP="002519A0">
      <w:pPr>
        <w:pStyle w:val="a3"/>
        <w:numPr>
          <w:ilvl w:val="1"/>
          <w:numId w:val="6"/>
        </w:numPr>
        <w:ind w:firstLineChars="0"/>
        <w:rPr>
          <w:rFonts w:eastAsiaTheme="minorEastAsia"/>
        </w:rPr>
      </w:pPr>
      <w:r w:rsidRPr="00BC7888">
        <w:t xml:space="preserve">I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Pr="00BC7888">
        <w:t xml:space="preserve"> represents the </w:t>
      </w:r>
      <w:r w:rsidRPr="00BC7888">
        <w:t>synchronization timestamps, then:</w:t>
      </w:r>
    </w:p>
    <w:p w14:paraId="0252D091" w14:textId="3D32CB99" w:rsidR="002519A0" w:rsidRPr="00BC7888" w:rsidRDefault="002519A0" w:rsidP="002519A0">
      <w:pPr>
        <w:pStyle w:val="a3"/>
        <w:numPr>
          <w:ilvl w:val="1"/>
          <w:numId w:val="6"/>
        </w:numPr>
        <w:ind w:firstLineChars="0"/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i, t+1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{"/>
            <m:endChr m:val=""/>
            <m:ctrlPr>
              <w:rPr>
                <w:rFonts w:ascii="Cambria Math" w:eastAsiaTheme="minorEastAsia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eastAsiaTheme="minorEastAsia" w:hAnsi="Cambria Math"/>
                    <w:i/>
                  </w:rPr>
                </m:ctrlPr>
              </m:eqArr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, t</m:t>
                    </m:r>
                  </m:sub>
                </m:sSub>
                <m:r>
                  <w:rPr>
                    <w:rFonts w:ascii="Cambria Math" w:hAnsi="Cambria Math"/>
                  </w:rPr>
                  <m:t>-η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, t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                 if t+1∉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</m:e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, t</m:t>
                    </m:r>
                  </m:sub>
                </m:sSub>
                <m:r>
                  <w:rPr>
                    <w:rFonts w:ascii="Cambria Math" w:hAnsi="Cambria Math"/>
                  </w:rPr>
                  <m:t>-η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G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, t</m:t>
                        </m:r>
                      </m:sub>
                    </m:sSub>
                  </m:e>
                </m:nary>
                <m:r>
                  <w:rPr>
                    <w:rFonts w:ascii="Cambria Math" w:hAnsi="Cambria Math"/>
                  </w:rPr>
                  <m:t xml:space="preserve">    if t+1∈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</m:e>
            </m:eqArr>
          </m:e>
        </m:d>
      </m:oMath>
    </w:p>
    <w:p w14:paraId="60B990D6" w14:textId="6AA45C02" w:rsidR="007B6227" w:rsidRPr="00BC7888" w:rsidRDefault="007B6227" w:rsidP="002519A0">
      <w:pPr>
        <w:pStyle w:val="a3"/>
        <w:numPr>
          <w:ilvl w:val="1"/>
          <w:numId w:val="6"/>
        </w:numPr>
        <w:ind w:firstLineChars="0"/>
      </w:pPr>
      <w:r w:rsidRPr="00BC7888">
        <w:drawing>
          <wp:inline distT="0" distB="0" distL="0" distR="0" wp14:anchorId="2FCD6DB2" wp14:editId="24DECE7A">
            <wp:extent cx="3816350" cy="1129097"/>
            <wp:effectExtent l="0" t="0" r="0" b="0"/>
            <wp:docPr id="10" name="图片 10" descr="电脑萤幕画面&#10;&#10;低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 descr="电脑萤幕画面&#10;&#10;低可信度描述已自动生成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32196" cy="1133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6A9FE7" w14:textId="2479B8ED" w:rsidR="001F3C2E" w:rsidRPr="00BC7888" w:rsidRDefault="001F3C2E" w:rsidP="001F3C2E">
      <w:pPr>
        <w:pStyle w:val="a3"/>
        <w:numPr>
          <w:ilvl w:val="0"/>
          <w:numId w:val="6"/>
        </w:numPr>
        <w:ind w:firstLineChars="0"/>
      </w:pPr>
      <w:r w:rsidRPr="00BC7888">
        <w:t>Communication compression</w:t>
      </w:r>
    </w:p>
    <w:p w14:paraId="6CB82A05" w14:textId="706C8504" w:rsidR="001F3C2E" w:rsidRPr="00BC7888" w:rsidRDefault="001F3C2E" w:rsidP="001F3C2E">
      <w:pPr>
        <w:pStyle w:val="a3"/>
        <w:numPr>
          <w:ilvl w:val="1"/>
          <w:numId w:val="6"/>
        </w:numPr>
        <w:ind w:firstLineChars="0"/>
      </w:pPr>
      <w:r w:rsidRPr="00BC7888">
        <w:t>Reduce the communication traffic with little impact on the model convergence</w:t>
      </w:r>
    </w:p>
    <w:p w14:paraId="0E37DFDE" w14:textId="4EAA94B4" w:rsidR="001F3C2E" w:rsidRPr="00BC7888" w:rsidRDefault="001F3C2E" w:rsidP="001F3C2E">
      <w:pPr>
        <w:pStyle w:val="a3"/>
        <w:numPr>
          <w:ilvl w:val="1"/>
          <w:numId w:val="6"/>
        </w:numPr>
        <w:ind w:firstLineChars="0"/>
      </w:pPr>
      <w:r w:rsidRPr="00BC7888">
        <w:t>Compress the exchanged gradients or models before transmitting across the network</w:t>
      </w:r>
    </w:p>
    <w:p w14:paraId="011793DD" w14:textId="2D6CCE44" w:rsidR="001F3C2E" w:rsidRPr="00BC7888" w:rsidRDefault="001F3C2E" w:rsidP="001F3C2E">
      <w:pPr>
        <w:pStyle w:val="a3"/>
        <w:numPr>
          <w:ilvl w:val="1"/>
          <w:numId w:val="6"/>
        </w:numPr>
        <w:ind w:firstLineChars="0"/>
      </w:pPr>
      <w:r w:rsidRPr="00BC7888">
        <w:t>Quantization</w:t>
      </w:r>
    </w:p>
    <w:p w14:paraId="4231D561" w14:textId="2827F0D3" w:rsidR="001F3C2E" w:rsidRPr="00BC7888" w:rsidRDefault="001F3C2E" w:rsidP="001F3C2E">
      <w:pPr>
        <w:pStyle w:val="a3"/>
        <w:numPr>
          <w:ilvl w:val="1"/>
          <w:numId w:val="6"/>
        </w:numPr>
        <w:ind w:firstLineChars="0"/>
      </w:pPr>
      <w:proofErr w:type="spellStart"/>
      <w:r w:rsidRPr="00BC7888">
        <w:t>Sparsification</w:t>
      </w:r>
      <w:proofErr w:type="spellEnd"/>
    </w:p>
    <w:p w14:paraId="1F4EA45F" w14:textId="10C66A59" w:rsidR="001F3C2E" w:rsidRPr="001A6DDF" w:rsidRDefault="001F3C2E" w:rsidP="001F3C2E">
      <w:pPr>
        <w:pStyle w:val="a3"/>
        <w:numPr>
          <w:ilvl w:val="0"/>
          <w:numId w:val="6"/>
        </w:numPr>
        <w:ind w:firstLineChars="0"/>
        <w:rPr>
          <w:highlight w:val="yellow"/>
        </w:rPr>
      </w:pPr>
      <w:r w:rsidRPr="001A6DDF">
        <w:rPr>
          <w:highlight w:val="yellow"/>
        </w:rPr>
        <w:t>Quantization</w:t>
      </w:r>
    </w:p>
    <w:p w14:paraId="480ED723" w14:textId="41CF4A88" w:rsidR="001F3C2E" w:rsidRPr="00BC7888" w:rsidRDefault="001F3C2E" w:rsidP="001F3C2E">
      <w:pPr>
        <w:pStyle w:val="a3"/>
        <w:numPr>
          <w:ilvl w:val="1"/>
          <w:numId w:val="6"/>
        </w:numPr>
        <w:ind w:firstLineChars="0"/>
      </w:pPr>
      <w:proofErr w:type="spellStart"/>
      <w:r w:rsidRPr="00BC7888">
        <w:t>Useing</w:t>
      </w:r>
      <w:proofErr w:type="spellEnd"/>
      <w:r w:rsidRPr="00BC7888">
        <w:t xml:space="preserve"> lower bits to represent the data</w:t>
      </w:r>
    </w:p>
    <w:p w14:paraId="486B2BA2" w14:textId="27CEDDB8" w:rsidR="001F3C2E" w:rsidRPr="00BC7888" w:rsidRDefault="001F3C2E" w:rsidP="001F3C2E">
      <w:pPr>
        <w:pStyle w:val="a3"/>
        <w:numPr>
          <w:ilvl w:val="1"/>
          <w:numId w:val="6"/>
        </w:numPr>
        <w:ind w:firstLineChars="0"/>
      </w:pPr>
      <w:r w:rsidRPr="00BC7888">
        <w:t>The gradients are of low precision</w:t>
      </w:r>
    </w:p>
    <w:p w14:paraId="461C9F21" w14:textId="6864CF72" w:rsidR="001F3C2E" w:rsidRPr="00BC7888" w:rsidRDefault="00EA008A" w:rsidP="001F3C2E">
      <w:pPr>
        <w:pStyle w:val="a3"/>
        <w:numPr>
          <w:ilvl w:val="1"/>
          <w:numId w:val="6"/>
        </w:numPr>
        <w:ind w:firstLineChars="0"/>
      </w:pPr>
      <w:r w:rsidRPr="00BC7888">
        <w:drawing>
          <wp:inline distT="0" distB="0" distL="0" distR="0" wp14:anchorId="7AB76428" wp14:editId="2B334182">
            <wp:extent cx="3092450" cy="1451558"/>
            <wp:effectExtent l="0" t="0" r="0" b="0"/>
            <wp:docPr id="11" name="图片 11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 descr="图示&#10;&#10;描述已自动生成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101450" cy="14557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774398" w14:textId="2CEBA783" w:rsidR="00EA008A" w:rsidRPr="001A6DDF" w:rsidRDefault="00EA008A" w:rsidP="00EA008A">
      <w:pPr>
        <w:pStyle w:val="a3"/>
        <w:numPr>
          <w:ilvl w:val="0"/>
          <w:numId w:val="6"/>
        </w:numPr>
        <w:ind w:firstLineChars="0"/>
        <w:rPr>
          <w:highlight w:val="yellow"/>
        </w:rPr>
      </w:pPr>
      <w:proofErr w:type="spellStart"/>
      <w:r w:rsidRPr="001A6DDF">
        <w:rPr>
          <w:highlight w:val="yellow"/>
        </w:rPr>
        <w:t>Sparsification</w:t>
      </w:r>
      <w:proofErr w:type="spellEnd"/>
    </w:p>
    <w:p w14:paraId="67861079" w14:textId="3EAE9928" w:rsidR="00EA008A" w:rsidRPr="00BC7888" w:rsidRDefault="00EA008A" w:rsidP="00EA008A">
      <w:pPr>
        <w:pStyle w:val="a3"/>
        <w:numPr>
          <w:ilvl w:val="1"/>
          <w:numId w:val="6"/>
        </w:numPr>
        <w:ind w:firstLineChars="0"/>
      </w:pPr>
      <w:r w:rsidRPr="00BC7888">
        <w:t>Reducing the number of elements that are transmitted at each iteration</w:t>
      </w:r>
    </w:p>
    <w:p w14:paraId="4B36594A" w14:textId="06E15920" w:rsidR="00EA008A" w:rsidRPr="00BC7888" w:rsidRDefault="00EA008A" w:rsidP="00EA008A">
      <w:pPr>
        <w:pStyle w:val="a3"/>
        <w:numPr>
          <w:ilvl w:val="1"/>
          <w:numId w:val="6"/>
        </w:numPr>
        <w:ind w:firstLineChars="0"/>
      </w:pPr>
      <w:r w:rsidRPr="00BC7888">
        <w:t>Only significant gradients are required to update the model parameter to guarantee the convergence of the training</w:t>
      </w:r>
    </w:p>
    <w:p w14:paraId="0E24CF15" w14:textId="6212AC16" w:rsidR="00EA008A" w:rsidRPr="00BC7888" w:rsidRDefault="00EA008A" w:rsidP="00EA008A">
      <w:pPr>
        <w:pStyle w:val="a3"/>
        <w:numPr>
          <w:ilvl w:val="1"/>
          <w:numId w:val="6"/>
        </w:numPr>
        <w:ind w:firstLineChars="0"/>
      </w:pPr>
      <w:r w:rsidRPr="00BC7888">
        <w:t>E.g., the zero-valued elements are no need to transmit</w:t>
      </w:r>
    </w:p>
    <w:p w14:paraId="0160C0DB" w14:textId="3BB435F7" w:rsidR="00EA008A" w:rsidRPr="00BC7888" w:rsidRDefault="00EA008A" w:rsidP="00EA008A">
      <w:pPr>
        <w:pStyle w:val="a3"/>
        <w:numPr>
          <w:ilvl w:val="1"/>
          <w:numId w:val="6"/>
        </w:numPr>
        <w:ind w:firstLineChars="0"/>
      </w:pPr>
      <w:r w:rsidRPr="00BC7888">
        <w:drawing>
          <wp:inline distT="0" distB="0" distL="0" distR="0" wp14:anchorId="46B61959" wp14:editId="38E170E1">
            <wp:extent cx="2882900" cy="1375024"/>
            <wp:effectExtent l="0" t="0" r="0" b="0"/>
            <wp:docPr id="12" name="图片 12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 descr="图示&#10;&#10;描述已自动生成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896564" cy="1381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87107D" w14:textId="6B958177" w:rsidR="00EA008A" w:rsidRPr="00BC7888" w:rsidRDefault="00EA008A" w:rsidP="00EA008A">
      <w:pPr>
        <w:pStyle w:val="a3"/>
        <w:numPr>
          <w:ilvl w:val="0"/>
          <w:numId w:val="6"/>
        </w:numPr>
        <w:ind w:firstLineChars="0"/>
      </w:pPr>
      <w:r w:rsidRPr="00BC7888">
        <w:t>Model parallelization</w:t>
      </w:r>
    </w:p>
    <w:p w14:paraId="6194918A" w14:textId="14EEF5D3" w:rsidR="00EA008A" w:rsidRPr="00BC7888" w:rsidRDefault="00EA008A" w:rsidP="00EA008A">
      <w:pPr>
        <w:pStyle w:val="a3"/>
        <w:numPr>
          <w:ilvl w:val="1"/>
          <w:numId w:val="6"/>
        </w:numPr>
        <w:ind w:firstLineChars="0"/>
      </w:pPr>
      <w:r w:rsidRPr="00BC7888">
        <w:t>The model is split across multiple devices</w:t>
      </w:r>
    </w:p>
    <w:p w14:paraId="2E59650A" w14:textId="0080DD56" w:rsidR="00EA008A" w:rsidRPr="00BC7888" w:rsidRDefault="00EA008A" w:rsidP="00EA008A">
      <w:pPr>
        <w:pStyle w:val="a3"/>
        <w:numPr>
          <w:ilvl w:val="1"/>
          <w:numId w:val="6"/>
        </w:numPr>
        <w:ind w:firstLineChars="0"/>
      </w:pPr>
      <w:r w:rsidRPr="00BC7888">
        <w:t>Depends on the architecture of the NN</w:t>
      </w:r>
    </w:p>
    <w:p w14:paraId="6AB7EBB4" w14:textId="04A0A4D4" w:rsidR="00FE1DDB" w:rsidRPr="00BC7888" w:rsidRDefault="00FE1DDB" w:rsidP="00EA008A">
      <w:pPr>
        <w:pStyle w:val="a3"/>
        <w:numPr>
          <w:ilvl w:val="1"/>
          <w:numId w:val="6"/>
        </w:numPr>
        <w:ind w:firstLineChars="0"/>
      </w:pPr>
      <w:r w:rsidRPr="00BC7888">
        <w:lastRenderedPageBreak/>
        <w:drawing>
          <wp:inline distT="0" distB="0" distL="0" distR="0" wp14:anchorId="1846AD5C" wp14:editId="163183F9">
            <wp:extent cx="3403600" cy="1245309"/>
            <wp:effectExtent l="0" t="0" r="6350" b="0"/>
            <wp:docPr id="13" name="图片 13" descr="图片包含 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 descr="图片包含 图示&#10;&#10;描述已自动生成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407350" cy="12466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E0036D" w14:textId="7A7AD838" w:rsidR="00FE1DDB" w:rsidRPr="00BC7888" w:rsidRDefault="00FE1DDB" w:rsidP="00FE1DDB">
      <w:pPr>
        <w:pStyle w:val="a3"/>
        <w:numPr>
          <w:ilvl w:val="0"/>
          <w:numId w:val="6"/>
        </w:numPr>
        <w:ind w:firstLineChars="0"/>
      </w:pPr>
      <w:r w:rsidRPr="00BC7888">
        <w:t>Model parallelization – hash partitioning</w:t>
      </w:r>
    </w:p>
    <w:p w14:paraId="55C5D13B" w14:textId="06752765" w:rsidR="00FE1DDB" w:rsidRPr="00BC7888" w:rsidRDefault="00FE1DDB" w:rsidP="00FE1DDB">
      <w:pPr>
        <w:pStyle w:val="a3"/>
        <w:numPr>
          <w:ilvl w:val="1"/>
          <w:numId w:val="6"/>
        </w:numPr>
        <w:ind w:firstLineChars="0"/>
      </w:pPr>
      <w:r w:rsidRPr="00BC7888">
        <w:t>Randomly assign vertices to devices proportionally to the capacity of the devices by using a hash function</w:t>
      </w:r>
    </w:p>
    <w:p w14:paraId="57750DC1" w14:textId="2ED8FC05" w:rsidR="00FE1DDB" w:rsidRPr="00BC7888" w:rsidRDefault="00FE1DDB" w:rsidP="00FE1DDB">
      <w:pPr>
        <w:pStyle w:val="a3"/>
        <w:numPr>
          <w:ilvl w:val="0"/>
          <w:numId w:val="6"/>
        </w:numPr>
        <w:ind w:firstLineChars="0"/>
      </w:pPr>
      <w:r w:rsidRPr="00BC7888">
        <w:t>Model parallelization –</w:t>
      </w:r>
      <w:r w:rsidRPr="00BC7888">
        <w:t xml:space="preserve"> critical path</w:t>
      </w:r>
    </w:p>
    <w:p w14:paraId="55491B8A" w14:textId="1C61303A" w:rsidR="00FE1DDB" w:rsidRPr="00BC7888" w:rsidRDefault="00FE1DDB" w:rsidP="00FE1DDB">
      <w:pPr>
        <w:pStyle w:val="a3"/>
        <w:numPr>
          <w:ilvl w:val="1"/>
          <w:numId w:val="6"/>
        </w:numPr>
        <w:ind w:firstLineChars="0"/>
      </w:pPr>
      <w:r w:rsidRPr="00BC7888">
        <w:t>Assigning the complete critical path to the fastest device</w:t>
      </w:r>
    </w:p>
    <w:p w14:paraId="5783D0E0" w14:textId="2AC252F6" w:rsidR="00FE1DDB" w:rsidRPr="00BC7888" w:rsidRDefault="00FE1DDB" w:rsidP="00FE1DDB">
      <w:pPr>
        <w:pStyle w:val="a3"/>
        <w:numPr>
          <w:ilvl w:val="1"/>
          <w:numId w:val="6"/>
        </w:numPr>
        <w:ind w:firstLineChars="0"/>
      </w:pPr>
      <w:r w:rsidRPr="00BC7888">
        <w:t>Critical path: the path with the longest computation time from source to sink vertex</w:t>
      </w:r>
    </w:p>
    <w:p w14:paraId="7BF55F09" w14:textId="6DD8F49D" w:rsidR="00FE1DDB" w:rsidRPr="00BC7888" w:rsidRDefault="00FE1DDB" w:rsidP="00FE1DDB">
      <w:pPr>
        <w:pStyle w:val="a3"/>
        <w:numPr>
          <w:ilvl w:val="0"/>
          <w:numId w:val="6"/>
        </w:numPr>
        <w:ind w:firstLineChars="0"/>
      </w:pPr>
      <w:r w:rsidRPr="00BC7888">
        <w:t>Model parallelization –</w:t>
      </w:r>
      <w:r w:rsidRPr="00BC7888">
        <w:t xml:space="preserve"> multi-objective heuristics</w:t>
      </w:r>
    </w:p>
    <w:p w14:paraId="372D0A0C" w14:textId="4F91E823" w:rsidR="00FE1DDB" w:rsidRPr="00BC7888" w:rsidRDefault="00FE1DDB" w:rsidP="00FE1DDB">
      <w:pPr>
        <w:pStyle w:val="a3"/>
        <w:numPr>
          <w:ilvl w:val="1"/>
          <w:numId w:val="6"/>
        </w:numPr>
        <w:ind w:firstLineChars="0"/>
      </w:pPr>
      <w:r w:rsidRPr="00BC7888">
        <w:t>Different objectives, e.g., memory, importance, traffic, and execution time</w:t>
      </w:r>
    </w:p>
    <w:p w14:paraId="2B836101" w14:textId="31E98755" w:rsidR="00FE1DDB" w:rsidRPr="00BC7888" w:rsidRDefault="00FE1DDB" w:rsidP="00FE1DDB">
      <w:pPr>
        <w:pStyle w:val="a3"/>
        <w:numPr>
          <w:ilvl w:val="0"/>
          <w:numId w:val="6"/>
        </w:numPr>
        <w:ind w:firstLineChars="0"/>
      </w:pPr>
      <w:r w:rsidRPr="00BC7888">
        <w:t>Model parallelization –</w:t>
      </w:r>
      <w:r w:rsidRPr="00BC7888">
        <w:t xml:space="preserve"> reinforcement learning</w:t>
      </w:r>
    </w:p>
    <w:p w14:paraId="66F983E5" w14:textId="262A8EF5" w:rsidR="00FE1DDB" w:rsidRPr="00BC7888" w:rsidRDefault="004461AD" w:rsidP="00FE1DDB">
      <w:pPr>
        <w:pStyle w:val="a3"/>
        <w:numPr>
          <w:ilvl w:val="1"/>
          <w:numId w:val="6"/>
        </w:numPr>
        <w:ind w:firstLineChars="0"/>
        <w:rPr>
          <w:rFonts w:eastAsiaTheme="minorEastAsia"/>
        </w:rPr>
      </w:pPr>
      <m:oMath>
        <m:r>
          <w:rPr>
            <w:rFonts w:ascii="Cambria Math" w:hAnsi="Cambria Math"/>
          </w:rPr>
          <m:t>J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w</m:t>
            </m:r>
          </m:e>
        </m:d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p~</m:t>
            </m:r>
            <m:r>
              <w:rPr>
                <w:rFonts w:ascii="Cambria Math" w:hAnsi="Cambria Math"/>
              </w:rPr>
              <m:t>π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p</m:t>
                </m:r>
              </m:e>
              <m:e>
                <m:r>
                  <w:rPr>
                    <w:rFonts w:ascii="Cambria Math" w:hAnsi="Cambria Math"/>
                  </w:rPr>
                  <m:t>G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w</m:t>
                </m:r>
              </m:e>
            </m:d>
          </m:sub>
        </m:sSub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R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P</m:t>
                </m:r>
              </m:e>
            </m:d>
          </m:e>
          <m:e>
            <m:r>
              <w:rPr>
                <w:rFonts w:ascii="Cambria Math" w:hAnsi="Cambria Math"/>
              </w:rPr>
              <m:t>G</m:t>
            </m:r>
          </m:e>
        </m:d>
      </m:oMath>
    </w:p>
    <w:p w14:paraId="49BB2472" w14:textId="64987E04" w:rsidR="004461AD" w:rsidRPr="00BC7888" w:rsidRDefault="004461AD" w:rsidP="00FE1DDB">
      <w:pPr>
        <w:pStyle w:val="a3"/>
        <w:numPr>
          <w:ilvl w:val="1"/>
          <w:numId w:val="6"/>
        </w:numPr>
        <w:ind w:firstLineChars="0"/>
        <w:rPr>
          <w:rFonts w:eastAsiaTheme="minorEastAsia"/>
        </w:rPr>
      </w:pPr>
      <w:r w:rsidRPr="00BC7888">
        <w:t xml:space="preserve">Objective: </w:t>
      </w:r>
      <m:oMath>
        <m:r>
          <w:rPr>
            <w:rFonts w:ascii="Cambria Math" w:hAnsi="Cambria Math"/>
          </w:rPr>
          <m:t>argmi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w</m:t>
            </m:r>
          </m:sub>
        </m:sSub>
        <m:r>
          <w:rPr>
            <w:rFonts w:ascii="Cambria Math" w:hAnsi="Cambria Math"/>
          </w:rPr>
          <m:t>J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w</m:t>
            </m:r>
          </m:e>
        </m:d>
      </m:oMath>
    </w:p>
    <w:p w14:paraId="492753F7" w14:textId="760A91D8" w:rsidR="004461AD" w:rsidRPr="00BC7888" w:rsidRDefault="004461AD" w:rsidP="00FE1DDB">
      <w:pPr>
        <w:pStyle w:val="a3"/>
        <w:numPr>
          <w:ilvl w:val="1"/>
          <w:numId w:val="6"/>
        </w:numPr>
        <w:ind w:firstLineChars="0"/>
        <w:rPr>
          <w:rFonts w:eastAsiaTheme="minorEastAsia"/>
        </w:rPr>
      </w:pPr>
      <w:r w:rsidRPr="00BC7888">
        <w:t>G: input neural graph</w:t>
      </w:r>
    </w:p>
    <w:p w14:paraId="770BF492" w14:textId="3EED882D" w:rsidR="004461AD" w:rsidRPr="00BC7888" w:rsidRDefault="004461AD" w:rsidP="00FE1DDB">
      <w:pPr>
        <w:pStyle w:val="a3"/>
        <w:numPr>
          <w:ilvl w:val="1"/>
          <w:numId w:val="6"/>
        </w:numPr>
        <w:ind w:firstLineChars="0"/>
      </w:pPr>
      <w:r w:rsidRPr="00BC7888">
        <w:t>R: runtime</w:t>
      </w:r>
    </w:p>
    <w:p w14:paraId="398DF4B9" w14:textId="0F176460" w:rsidR="004461AD" w:rsidRPr="00BC7888" w:rsidRDefault="004461AD" w:rsidP="00FE1DDB">
      <w:pPr>
        <w:pStyle w:val="a3"/>
        <w:numPr>
          <w:ilvl w:val="1"/>
          <w:numId w:val="6"/>
        </w:numPr>
        <w:ind w:firstLineChars="0"/>
      </w:pPr>
      <w:r w:rsidRPr="00BC7888">
        <w:t>J(w): expected runtime</w:t>
      </w:r>
    </w:p>
    <w:p w14:paraId="0F7270F3" w14:textId="7F7C9BE7" w:rsidR="004461AD" w:rsidRPr="00BC7888" w:rsidRDefault="004461AD" w:rsidP="00FE1DDB">
      <w:pPr>
        <w:pStyle w:val="a3"/>
        <w:numPr>
          <w:ilvl w:val="1"/>
          <w:numId w:val="6"/>
        </w:numPr>
        <w:ind w:firstLineChars="0"/>
      </w:pPr>
      <w:r w:rsidRPr="00BC7888">
        <w:t>w: trainable parameters of policy</w:t>
      </w:r>
    </w:p>
    <w:p w14:paraId="4B9A2F81" w14:textId="23833782" w:rsidR="004461AD" w:rsidRPr="00BC7888" w:rsidRDefault="004461AD" w:rsidP="00FE1DDB">
      <w:pPr>
        <w:pStyle w:val="a3"/>
        <w:numPr>
          <w:ilvl w:val="1"/>
          <w:numId w:val="6"/>
        </w:numPr>
        <w:ind w:firstLineChars="0"/>
        <w:rPr>
          <w:rFonts w:eastAsiaTheme="minorEastAsia"/>
        </w:rPr>
      </w:pPr>
      <m:oMath>
        <m:r>
          <w:rPr>
            <w:rFonts w:ascii="Cambria Math" w:hAnsi="Cambria Math"/>
          </w:rPr>
          <m:t>π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P</m:t>
            </m:r>
          </m:e>
          <m:e>
            <m:r>
              <w:rPr>
                <w:rFonts w:ascii="Cambria Math" w:hAnsi="Cambria Math"/>
              </w:rPr>
              <m:t>G,w</m:t>
            </m:r>
          </m:e>
        </m:d>
      </m:oMath>
      <w:r w:rsidRPr="00BC7888">
        <w:t>: policy</w:t>
      </w:r>
    </w:p>
    <w:p w14:paraId="448F63AD" w14:textId="60B8AAF0" w:rsidR="004461AD" w:rsidRPr="00BC7888" w:rsidRDefault="004461AD" w:rsidP="00FE1DDB">
      <w:pPr>
        <w:pStyle w:val="a3"/>
        <w:numPr>
          <w:ilvl w:val="1"/>
          <w:numId w:val="6"/>
        </w:numPr>
        <w:ind w:firstLineChars="0"/>
      </w:pPr>
      <w:r w:rsidRPr="00BC7888">
        <w:t xml:space="preserve">P: output placements </w:t>
      </w:r>
      <w:r w:rsidRPr="00BC7888">
        <w:rPr>
          <w:rFonts w:ascii="宋体" w:hAnsi="宋体" w:cs="宋体" w:hint="eastAsia"/>
        </w:rPr>
        <w:t>∈</w:t>
      </w:r>
      <w:r w:rsidRPr="00BC7888">
        <w:t xml:space="preserve"> {1, 2, ..., num ops}</w:t>
      </w:r>
      <w:r w:rsidRPr="00BC7888">
        <w:t>^</w:t>
      </w:r>
      <w:r w:rsidRPr="00BC7888">
        <w:t>num devices</w:t>
      </w:r>
    </w:p>
    <w:p w14:paraId="2782962D" w14:textId="41A2282B" w:rsidR="004461AD" w:rsidRPr="00BC7888" w:rsidRDefault="004461AD" w:rsidP="00FE1DDB">
      <w:pPr>
        <w:pStyle w:val="a3"/>
        <w:numPr>
          <w:ilvl w:val="1"/>
          <w:numId w:val="6"/>
        </w:numPr>
        <w:ind w:firstLineChars="0"/>
      </w:pPr>
      <w:r w:rsidRPr="00BC7888">
        <w:t>RL reward function based on execution runtime</w:t>
      </w:r>
    </w:p>
    <w:p w14:paraId="04EBD710" w14:textId="7F6E8A72" w:rsidR="004461AD" w:rsidRPr="00BC7888" w:rsidRDefault="004461AD" w:rsidP="00FE1DDB">
      <w:pPr>
        <w:pStyle w:val="a3"/>
        <w:numPr>
          <w:ilvl w:val="1"/>
          <w:numId w:val="6"/>
        </w:numPr>
        <w:ind w:firstLineChars="0"/>
      </w:pPr>
      <w:r w:rsidRPr="00BC7888">
        <w:t>The RL policy is defined as a seq-to-seq mode</w:t>
      </w:r>
      <w:r w:rsidRPr="00BC7888">
        <w:t>l</w:t>
      </w:r>
    </w:p>
    <w:p w14:paraId="4EC22316" w14:textId="2F3FDF1E" w:rsidR="004461AD" w:rsidRPr="00BC7888" w:rsidRDefault="004461AD" w:rsidP="00FE1DDB">
      <w:pPr>
        <w:pStyle w:val="a3"/>
        <w:numPr>
          <w:ilvl w:val="1"/>
          <w:numId w:val="6"/>
        </w:numPr>
        <w:ind w:firstLineChars="0"/>
      </w:pPr>
      <w:r w:rsidRPr="00BC7888">
        <w:t>RNN Encoder receives graph embedding for each operation</w:t>
      </w:r>
    </w:p>
    <w:p w14:paraId="405F5DFC" w14:textId="3B7CC330" w:rsidR="004461AD" w:rsidRPr="00BC7888" w:rsidRDefault="004461AD" w:rsidP="00FE1DDB">
      <w:pPr>
        <w:pStyle w:val="a3"/>
        <w:numPr>
          <w:ilvl w:val="1"/>
          <w:numId w:val="6"/>
        </w:numPr>
        <w:ind w:firstLineChars="0"/>
      </w:pPr>
      <w:r w:rsidRPr="00BC7888">
        <w:t>RNN Decoder predicts a device placement for each operation</w:t>
      </w:r>
    </w:p>
    <w:p w14:paraId="3C58E81F" w14:textId="653B7137" w:rsidR="004461AD" w:rsidRPr="00BC7888" w:rsidRDefault="004461AD" w:rsidP="00FE1DDB">
      <w:pPr>
        <w:pStyle w:val="a3"/>
        <w:numPr>
          <w:ilvl w:val="1"/>
          <w:numId w:val="6"/>
        </w:numPr>
        <w:ind w:firstLineChars="0"/>
      </w:pPr>
      <w:r w:rsidRPr="00BC7888">
        <w:t>Grouping operations</w:t>
      </w:r>
    </w:p>
    <w:p w14:paraId="347343C4" w14:textId="25A425FB" w:rsidR="004461AD" w:rsidRPr="00BC7888" w:rsidRDefault="004461AD" w:rsidP="00FE1DDB">
      <w:pPr>
        <w:pStyle w:val="a3"/>
        <w:numPr>
          <w:ilvl w:val="1"/>
          <w:numId w:val="6"/>
        </w:numPr>
        <w:ind w:firstLineChars="0"/>
      </w:pPr>
      <w:r w:rsidRPr="00BC7888">
        <w:t>Prediction is for group placement, not for a single operation</w:t>
      </w:r>
    </w:p>
    <w:p w14:paraId="2551E301" w14:textId="07741E42" w:rsidR="003A1C0C" w:rsidRPr="00BC7888" w:rsidRDefault="003A1C0C">
      <w:pPr>
        <w:widowControl/>
        <w:jc w:val="left"/>
      </w:pPr>
      <w:r w:rsidRPr="00BC7888">
        <w:br w:type="page"/>
      </w:r>
    </w:p>
    <w:p w14:paraId="0CB9731E" w14:textId="3DFE4CB1" w:rsidR="003A1C0C" w:rsidRPr="00BC7888" w:rsidRDefault="003A1C0C" w:rsidP="003A1C0C">
      <w:pPr>
        <w:jc w:val="center"/>
      </w:pPr>
      <w:r w:rsidRPr="00BC7888">
        <w:lastRenderedPageBreak/>
        <w:t xml:space="preserve">Module 13 Distributed </w:t>
      </w:r>
      <w:proofErr w:type="spellStart"/>
      <w:r w:rsidRPr="00BC7888">
        <w:t>roubust</w:t>
      </w:r>
      <w:proofErr w:type="spellEnd"/>
      <w:r w:rsidRPr="00BC7888">
        <w:t xml:space="preserve"> learning</w:t>
      </w:r>
    </w:p>
    <w:p w14:paraId="5FD0F518" w14:textId="36A6666F" w:rsidR="003A1C0C" w:rsidRPr="00BC7888" w:rsidRDefault="003A1C0C" w:rsidP="003A1C0C">
      <w:pPr>
        <w:pStyle w:val="a3"/>
        <w:numPr>
          <w:ilvl w:val="0"/>
          <w:numId w:val="7"/>
        </w:numPr>
        <w:ind w:firstLineChars="0"/>
      </w:pPr>
      <w:r w:rsidRPr="00BC7888">
        <w:t>Adversary goal</w:t>
      </w:r>
    </w:p>
    <w:p w14:paraId="28B471E3" w14:textId="351AB2B6" w:rsidR="003A1C0C" w:rsidRPr="00BC7888" w:rsidRDefault="003A1C0C" w:rsidP="003A1C0C">
      <w:pPr>
        <w:pStyle w:val="a3"/>
        <w:numPr>
          <w:ilvl w:val="1"/>
          <w:numId w:val="7"/>
        </w:numPr>
        <w:ind w:firstLineChars="0"/>
      </w:pPr>
      <w:r w:rsidRPr="00BC7888">
        <w:t>Confidentiality and privacy: confidentiality of the model or the data</w:t>
      </w:r>
    </w:p>
    <w:p w14:paraId="5C46C8D5" w14:textId="61D518C3" w:rsidR="003A1C0C" w:rsidRPr="00BC7888" w:rsidRDefault="003A1C0C" w:rsidP="003A1C0C">
      <w:pPr>
        <w:pStyle w:val="a3"/>
        <w:numPr>
          <w:ilvl w:val="1"/>
          <w:numId w:val="7"/>
        </w:numPr>
        <w:ind w:firstLineChars="0"/>
      </w:pPr>
      <w:r w:rsidRPr="00BC7888">
        <w:t>Integrity: integrity of the predictions</w:t>
      </w:r>
    </w:p>
    <w:p w14:paraId="4723CB94" w14:textId="1E79B16C" w:rsidR="003A1C0C" w:rsidRPr="00BC7888" w:rsidRDefault="003A1C0C" w:rsidP="003A1C0C">
      <w:pPr>
        <w:pStyle w:val="a3"/>
        <w:numPr>
          <w:ilvl w:val="1"/>
          <w:numId w:val="7"/>
        </w:numPr>
        <w:ind w:firstLineChars="0"/>
      </w:pPr>
      <w:r w:rsidRPr="00BC7888">
        <w:t>Availability: availability of the system deploying machine learning</w:t>
      </w:r>
    </w:p>
    <w:p w14:paraId="3D98321C" w14:textId="6116CE8F" w:rsidR="003A1C0C" w:rsidRPr="00BC7888" w:rsidRDefault="003A1C0C" w:rsidP="003A1C0C">
      <w:pPr>
        <w:pStyle w:val="a3"/>
        <w:numPr>
          <w:ilvl w:val="0"/>
          <w:numId w:val="7"/>
        </w:numPr>
        <w:ind w:firstLineChars="0"/>
      </w:pPr>
      <w:r w:rsidRPr="00BC7888">
        <w:t>Adversarial capabilities for integrity attacks</w:t>
      </w:r>
    </w:p>
    <w:p w14:paraId="42FF25A8" w14:textId="79E2A87D" w:rsidR="003A1C0C" w:rsidRPr="00BC7888" w:rsidRDefault="003A1C0C" w:rsidP="003A1C0C">
      <w:pPr>
        <w:pStyle w:val="a3"/>
        <w:numPr>
          <w:ilvl w:val="1"/>
          <w:numId w:val="7"/>
        </w:numPr>
        <w:ind w:firstLineChars="0"/>
      </w:pPr>
      <w:r w:rsidRPr="00BC7888">
        <w:t>Training phase</w:t>
      </w:r>
    </w:p>
    <w:p w14:paraId="0766C4F7" w14:textId="2B9ED3F8" w:rsidR="003A1C0C" w:rsidRPr="00BC7888" w:rsidRDefault="002079A0" w:rsidP="002079A0">
      <w:pPr>
        <w:pStyle w:val="a3"/>
        <w:numPr>
          <w:ilvl w:val="2"/>
          <w:numId w:val="7"/>
        </w:numPr>
        <w:ind w:firstLineChars="0"/>
      </w:pPr>
      <w:r w:rsidRPr="00BC7888">
        <w:drawing>
          <wp:inline distT="0" distB="0" distL="0" distR="0" wp14:anchorId="08971F7E" wp14:editId="27636823">
            <wp:extent cx="2813050" cy="727402"/>
            <wp:effectExtent l="0" t="0" r="6350" b="0"/>
            <wp:docPr id="14" name="图片 14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4" descr="图示&#10;&#10;描述已自动生成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839201" cy="734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368EFD" w14:textId="32CDC777" w:rsidR="002079A0" w:rsidRPr="00BC7888" w:rsidRDefault="002079A0" w:rsidP="003A1C0C">
      <w:pPr>
        <w:pStyle w:val="a3"/>
        <w:numPr>
          <w:ilvl w:val="1"/>
          <w:numId w:val="7"/>
        </w:numPr>
        <w:ind w:firstLineChars="0"/>
      </w:pPr>
      <w:r w:rsidRPr="00BC7888">
        <w:t>Inference phase</w:t>
      </w:r>
    </w:p>
    <w:p w14:paraId="1B69F461" w14:textId="76D292D8" w:rsidR="002079A0" w:rsidRPr="00BC7888" w:rsidRDefault="002079A0" w:rsidP="002079A0">
      <w:pPr>
        <w:pStyle w:val="a3"/>
        <w:numPr>
          <w:ilvl w:val="2"/>
          <w:numId w:val="7"/>
        </w:numPr>
        <w:ind w:firstLineChars="0"/>
      </w:pPr>
      <w:r w:rsidRPr="00BC7888">
        <w:t>White box</w:t>
      </w:r>
    </w:p>
    <w:p w14:paraId="0758715E" w14:textId="4531D9A2" w:rsidR="002079A0" w:rsidRPr="00BC7888" w:rsidRDefault="002079A0" w:rsidP="002079A0">
      <w:pPr>
        <w:pStyle w:val="a3"/>
        <w:numPr>
          <w:ilvl w:val="2"/>
          <w:numId w:val="7"/>
        </w:numPr>
        <w:ind w:firstLineChars="0"/>
      </w:pPr>
      <w:r w:rsidRPr="00BC7888">
        <w:t>Black box</w:t>
      </w:r>
    </w:p>
    <w:p w14:paraId="2476F132" w14:textId="51F368AC" w:rsidR="002079A0" w:rsidRPr="00BC7888" w:rsidRDefault="002079A0" w:rsidP="002079A0">
      <w:pPr>
        <w:pStyle w:val="a3"/>
        <w:numPr>
          <w:ilvl w:val="2"/>
          <w:numId w:val="7"/>
        </w:numPr>
        <w:ind w:firstLineChars="0"/>
      </w:pPr>
      <w:r w:rsidRPr="00BC7888">
        <w:drawing>
          <wp:inline distT="0" distB="0" distL="0" distR="0" wp14:anchorId="459193BA" wp14:editId="0603918C">
            <wp:extent cx="2679700" cy="768263"/>
            <wp:effectExtent l="0" t="0" r="6350" b="0"/>
            <wp:docPr id="15" name="图片 15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5" descr="图示&#10;&#10;描述已自动生成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688356" cy="770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036CE6" w14:textId="7BC3CD69" w:rsidR="002079A0" w:rsidRPr="00BC7888" w:rsidRDefault="002079A0" w:rsidP="002079A0">
      <w:pPr>
        <w:pStyle w:val="a3"/>
        <w:numPr>
          <w:ilvl w:val="0"/>
          <w:numId w:val="7"/>
        </w:numPr>
        <w:ind w:firstLineChars="0"/>
      </w:pPr>
      <w:r w:rsidRPr="00BC7888">
        <w:t>Our focus and goal</w:t>
      </w:r>
    </w:p>
    <w:p w14:paraId="21AC216B" w14:textId="24CD5355" w:rsidR="002079A0" w:rsidRPr="00BC7888" w:rsidRDefault="002079A0" w:rsidP="002079A0">
      <w:pPr>
        <w:pStyle w:val="a3"/>
        <w:numPr>
          <w:ilvl w:val="1"/>
          <w:numId w:val="7"/>
        </w:numPr>
        <w:ind w:firstLineChars="0"/>
      </w:pPr>
      <w:r w:rsidRPr="00BC7888">
        <w:t>Data parallelization</w:t>
      </w:r>
    </w:p>
    <w:p w14:paraId="7402B9D2" w14:textId="330700CC" w:rsidR="002079A0" w:rsidRPr="00BC7888" w:rsidRDefault="002079A0" w:rsidP="002079A0">
      <w:pPr>
        <w:pStyle w:val="a3"/>
        <w:numPr>
          <w:ilvl w:val="1"/>
          <w:numId w:val="7"/>
        </w:numPr>
        <w:ind w:firstLineChars="0"/>
      </w:pPr>
      <w:r w:rsidRPr="00BC7888">
        <w:t>Each worker is prone to adversarial attack</w:t>
      </w:r>
    </w:p>
    <w:p w14:paraId="2EB66176" w14:textId="0B208DA6" w:rsidR="002079A0" w:rsidRPr="00BC7888" w:rsidRDefault="002079A0" w:rsidP="002079A0">
      <w:pPr>
        <w:pStyle w:val="a3"/>
        <w:numPr>
          <w:ilvl w:val="1"/>
          <w:numId w:val="7"/>
        </w:numPr>
        <w:ind w:firstLineChars="0"/>
      </w:pPr>
      <w:r w:rsidRPr="00BC7888">
        <w:t xml:space="preserve">Adversarial attacks: some unknown subset of computing devices </w:t>
      </w:r>
      <w:proofErr w:type="gramStart"/>
      <w:r w:rsidRPr="00BC7888">
        <w:t>are</w:t>
      </w:r>
      <w:proofErr w:type="gramEnd"/>
      <w:r w:rsidRPr="00BC7888">
        <w:t xml:space="preserve"> compromised and behave </w:t>
      </w:r>
      <w:proofErr w:type="spellStart"/>
      <w:r w:rsidRPr="00BC7888">
        <w:t>adversarially</w:t>
      </w:r>
      <w:proofErr w:type="spellEnd"/>
      <w:r w:rsidRPr="00BC7888">
        <w:t xml:space="preserve"> (e.g., sending out malicious messages)</w:t>
      </w:r>
    </w:p>
    <w:p w14:paraId="7AE6CE0D" w14:textId="6D885A3F" w:rsidR="002079A0" w:rsidRPr="00BC7888" w:rsidRDefault="002079A0" w:rsidP="002079A0">
      <w:pPr>
        <w:pStyle w:val="a3"/>
        <w:numPr>
          <w:ilvl w:val="1"/>
          <w:numId w:val="7"/>
        </w:numPr>
        <w:ind w:firstLineChars="0"/>
      </w:pPr>
      <w:r w:rsidRPr="00BC7888">
        <w:t>Our goal: integrity of the model in the training phase</w:t>
      </w:r>
    </w:p>
    <w:p w14:paraId="22FB118F" w14:textId="3A8A8479" w:rsidR="002079A0" w:rsidRPr="00BC7888" w:rsidRDefault="002079A0" w:rsidP="002079A0">
      <w:pPr>
        <w:pStyle w:val="a3"/>
        <w:numPr>
          <w:ilvl w:val="0"/>
          <w:numId w:val="7"/>
        </w:numPr>
        <w:ind w:firstLineChars="0"/>
      </w:pPr>
      <w:r w:rsidRPr="00BC7888">
        <w:t>Distributed stochastic gradient descent</w:t>
      </w:r>
    </w:p>
    <w:p w14:paraId="6F08F0EB" w14:textId="20F91743" w:rsidR="002079A0" w:rsidRPr="00BC7888" w:rsidRDefault="002079A0" w:rsidP="002079A0">
      <w:pPr>
        <w:pStyle w:val="a3"/>
        <w:numPr>
          <w:ilvl w:val="1"/>
          <w:numId w:val="7"/>
        </w:numPr>
        <w:ind w:firstLineChars="0"/>
      </w:pPr>
      <w:r w:rsidRPr="00BC7888">
        <w:t>One parameter server, and n workers</w:t>
      </w:r>
    </w:p>
    <w:p w14:paraId="0EFE3837" w14:textId="39FDA64A" w:rsidR="002079A0" w:rsidRPr="00BC7888" w:rsidRDefault="002079A0" w:rsidP="002079A0">
      <w:pPr>
        <w:pStyle w:val="a3"/>
        <w:numPr>
          <w:ilvl w:val="1"/>
          <w:numId w:val="7"/>
        </w:numPr>
        <w:ind w:firstLineChars="0"/>
      </w:pPr>
      <w:r w:rsidRPr="00BC7888">
        <w:t>Computation is divided into synchronous rounds</w:t>
      </w:r>
    </w:p>
    <w:p w14:paraId="52E140D2" w14:textId="45323B74" w:rsidR="002079A0" w:rsidRPr="00BC7888" w:rsidRDefault="002079A0" w:rsidP="002079A0">
      <w:pPr>
        <w:pStyle w:val="a3"/>
        <w:numPr>
          <w:ilvl w:val="1"/>
          <w:numId w:val="7"/>
        </w:numPr>
        <w:ind w:firstLineChars="0"/>
        <w:rPr>
          <w:rFonts w:eastAsiaTheme="minorEastAsia"/>
        </w:rPr>
      </w:pPr>
      <w:r w:rsidRPr="00BC7888">
        <w:t xml:space="preserve">During round </w:t>
      </w:r>
      <w:r w:rsidRPr="00BC7888">
        <w:rPr>
          <w:i/>
          <w:iCs/>
        </w:rPr>
        <w:t>t</w:t>
      </w:r>
      <w:r w:rsidRPr="00BC7888">
        <w:t xml:space="preserve">, the parameter server broadcasts its parameter vector w </w:t>
      </w:r>
      <m:oMath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d</m:t>
            </m:r>
          </m:sup>
        </m:sSup>
      </m:oMath>
      <w:r w:rsidRPr="00BC7888">
        <w:t xml:space="preserve"> to all the workers</w:t>
      </w:r>
    </w:p>
    <w:p w14:paraId="47C40ED8" w14:textId="276D8A78" w:rsidR="002079A0" w:rsidRPr="00BC7888" w:rsidRDefault="002079A0" w:rsidP="002079A0">
      <w:pPr>
        <w:pStyle w:val="a3"/>
        <w:numPr>
          <w:ilvl w:val="1"/>
          <w:numId w:val="7"/>
        </w:numPr>
        <w:ind w:firstLineChars="0"/>
        <w:rPr>
          <w:rFonts w:eastAsiaTheme="minorEastAsia"/>
        </w:rPr>
      </w:pPr>
      <w:r w:rsidRPr="00BC7888">
        <w:t xml:space="preserve">At each round </w:t>
      </w:r>
      <w:r w:rsidRPr="00BC7888">
        <w:rPr>
          <w:i/>
          <w:iCs/>
        </w:rPr>
        <w:t>t</w:t>
      </w:r>
      <w:r w:rsidR="00C06BED" w:rsidRPr="00BC7888">
        <w:t xml:space="preserve">, each correct worker </w:t>
      </w:r>
      <w:proofErr w:type="spellStart"/>
      <w:r w:rsidR="00C06BED" w:rsidRPr="00BC7888">
        <w:rPr>
          <w:i/>
          <w:iCs/>
        </w:rPr>
        <w:t>i</w:t>
      </w:r>
      <w:proofErr w:type="spellEnd"/>
      <w:r w:rsidR="00C06BED" w:rsidRPr="00BC7888">
        <w:t xml:space="preserve"> compute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w</m:t>
                </m:r>
              </m:e>
              <m:sub>
                <m:r>
                  <w:rPr>
                    <w:rFonts w:ascii="Cambria Math" w:hAnsi="Cambria Math"/>
                  </w:rPr>
                  <m:t>t</m:t>
                </m:r>
              </m:sub>
            </m:sSub>
            <m: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β</m:t>
            </m:r>
          </m:e>
        </m:d>
      </m:oMath>
    </w:p>
    <w:p w14:paraId="3065E826" w14:textId="42D7AA71" w:rsidR="00C06BED" w:rsidRPr="00BC7888" w:rsidRDefault="00C06BED" w:rsidP="002079A0">
      <w:pPr>
        <w:pStyle w:val="a3"/>
        <w:numPr>
          <w:ilvl w:val="1"/>
          <w:numId w:val="7"/>
        </w:numPr>
        <w:ind w:firstLineChars="0"/>
        <w:rPr>
          <w:rFonts w:eastAsiaTheme="minorEastAsia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w</m:t>
                </m:r>
              </m:e>
              <m:sub>
                <m:r>
                  <w:rPr>
                    <w:rFonts w:ascii="Cambria Math" w:hAnsi="Cambria Math"/>
                  </w:rPr>
                  <m:t>t</m:t>
                </m:r>
              </m:sub>
            </m:sSub>
            <m: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β</m:t>
            </m:r>
          </m:e>
        </m:d>
      </m:oMath>
      <w:r w:rsidRPr="00BC7888">
        <w:t xml:space="preserve">: the local estimate of the gradient of the loss function </w:t>
      </w:r>
      <m:oMath>
        <m:r>
          <m:rPr>
            <m:sty m:val="p"/>
          </m:rPr>
          <w:rPr>
            <w:rFonts w:ascii="Cambria Math" w:hAnsi="Cambria Math"/>
          </w:rPr>
          <m:t>∇</m:t>
        </m:r>
        <m:r>
          <w:rPr>
            <w:rFonts w:ascii="Cambria Math" w:hAnsi="Cambria Math"/>
          </w:rPr>
          <m:t>J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w</m:t>
                </m:r>
              </m:e>
              <m:sub>
                <m:r>
                  <w:rPr>
                    <w:rFonts w:ascii="Cambria Math" w:hAnsi="Cambria Math"/>
                  </w:rPr>
                  <m:t>t</m:t>
                </m:r>
              </m:sub>
            </m:sSub>
          </m:e>
        </m:d>
      </m:oMath>
    </w:p>
    <w:p w14:paraId="66B28498" w14:textId="4677AD1C" w:rsidR="00C06BED" w:rsidRPr="00BC7888" w:rsidRDefault="00C06BED" w:rsidP="002079A0">
      <w:pPr>
        <w:pStyle w:val="a3"/>
        <w:numPr>
          <w:ilvl w:val="1"/>
          <w:numId w:val="7"/>
        </w:numPr>
        <w:ind w:firstLineChars="0"/>
        <w:rPr>
          <w:rFonts w:eastAsiaTheme="minorEastAsia"/>
        </w:rPr>
      </w:pPr>
      <m:oMath>
        <m:r>
          <w:rPr>
            <w:rFonts w:ascii="Cambria Math" w:hAnsi="Cambria Math"/>
          </w:rPr>
          <m:t>β</m:t>
        </m:r>
      </m:oMath>
      <w:r w:rsidRPr="00BC7888">
        <w:t xml:space="preserve">: a </w:t>
      </w:r>
      <w:proofErr w:type="gramStart"/>
      <w:r w:rsidRPr="00BC7888">
        <w:t>mini-batch</w:t>
      </w:r>
      <w:proofErr w:type="gramEnd"/>
      <w:r w:rsidRPr="00BC7888">
        <w:t xml:space="preserve"> of </w:t>
      </w:r>
      <w:proofErr w:type="spellStart"/>
      <w:r w:rsidRPr="00BC7888">
        <w:t>i.i.d.</w:t>
      </w:r>
      <w:proofErr w:type="spellEnd"/>
      <w:r w:rsidRPr="00BC7888">
        <w:t xml:space="preserve"> (independent and identically distributed) samples drawn from the dataset</w:t>
      </w:r>
    </w:p>
    <w:p w14:paraId="108DA2F4" w14:textId="0057D603" w:rsidR="00C06BED" w:rsidRPr="00BC7888" w:rsidRDefault="00D810B7" w:rsidP="002079A0">
      <w:pPr>
        <w:pStyle w:val="a3"/>
        <w:numPr>
          <w:ilvl w:val="1"/>
          <w:numId w:val="7"/>
        </w:numPr>
        <w:ind w:firstLineChars="0"/>
        <w:rPr>
          <w:rFonts w:eastAsiaTheme="minorEastAsia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w</m:t>
                </m:r>
              </m:e>
              <m:sub>
                <m:r>
                  <w:rPr>
                    <w:rFonts w:ascii="Cambria Math" w:hAnsi="Cambria Math"/>
                  </w:rPr>
                  <m:t>t</m:t>
                </m:r>
              </m:sub>
            </m:sSub>
            <m: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β</m:t>
            </m:r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  <w:i/>
              </w:rPr>
            </m:ctrlPr>
          </m:num>
          <m:den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β</m:t>
                </m:r>
              </m:e>
            </m:d>
            <m:ctrlPr>
              <w:rPr>
                <w:rFonts w:ascii="Cambria Math" w:hAnsi="Cambria Math"/>
                <w:i/>
              </w:rPr>
            </m:ctrlPr>
          </m:den>
        </m:f>
        <m:nary>
          <m:naryPr>
            <m:chr m:val="∑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∈</m:t>
            </m:r>
            <m:r>
              <w:rPr>
                <w:rFonts w:ascii="Cambria Math" w:hAnsi="Cambria Math"/>
              </w:rPr>
              <m:t>β</m:t>
            </m:r>
            <m:ctrlPr>
              <w:rPr>
                <w:rFonts w:ascii="Cambria Math" w:hAnsi="Cambria Math"/>
                <w:i/>
              </w:rPr>
            </m:ctrlPr>
          </m:sub>
          <m:sup/>
          <m:e>
            <m:r>
              <m:rPr>
                <m:sty m:val="p"/>
              </m:rPr>
              <w:rPr>
                <w:rFonts w:ascii="Cambria Math" w:hAnsi="Cambria Math"/>
              </w:rPr>
              <m:t>∇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l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,x</m:t>
                </m:r>
              </m:e>
            </m:d>
          </m:e>
        </m:nary>
      </m:oMath>
    </w:p>
    <w:p w14:paraId="6A398B20" w14:textId="4E69CFA0" w:rsidR="00D810B7" w:rsidRPr="00BC7888" w:rsidRDefault="00D810B7" w:rsidP="00D810B7">
      <w:pPr>
        <w:pStyle w:val="a3"/>
        <w:numPr>
          <w:ilvl w:val="1"/>
          <w:numId w:val="7"/>
        </w:numPr>
        <w:ind w:firstLineChars="0"/>
      </w:pPr>
      <w:r w:rsidRPr="00BC7888">
        <w:t xml:space="preserve">The parameter server computes </w:t>
      </w:r>
      <w:proofErr w:type="gramStart"/>
      <w:r w:rsidRPr="00BC7888">
        <w:t>F(</w:t>
      </w:r>
      <w:proofErr w:type="gramEnd"/>
      <w:r w:rsidRPr="00BC7888">
        <w:t xml:space="preserve">G_1, G_2, …, </w:t>
      </w:r>
      <w:proofErr w:type="spellStart"/>
      <w:r w:rsidRPr="00BC7888">
        <w:t>G_n</w:t>
      </w:r>
      <w:proofErr w:type="spellEnd"/>
      <w:r w:rsidRPr="00BC7888">
        <w:t>)</w:t>
      </w:r>
    </w:p>
    <w:p w14:paraId="390CBA3E" w14:textId="1C55E5D7" w:rsidR="002079A0" w:rsidRPr="00BC7888" w:rsidRDefault="00D810B7" w:rsidP="002079A0">
      <w:pPr>
        <w:pStyle w:val="a3"/>
        <w:numPr>
          <w:ilvl w:val="1"/>
          <w:numId w:val="7"/>
        </w:numPr>
        <w:ind w:firstLineChars="0"/>
        <w:rPr>
          <w:rFonts w:eastAsiaTheme="minorEastAsia"/>
        </w:rPr>
      </w:pPr>
      <w:r w:rsidRPr="00DE5567">
        <w:rPr>
          <w:highlight w:val="yellow"/>
        </w:rPr>
        <w:t>Gradient Aggregation Rule (GAR)</w:t>
      </w:r>
      <w:r w:rsidRPr="00BC7888">
        <w:t xml:space="preserve">: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G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G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…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G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  <m:nary>
          <m:naryPr>
            <m:chr m:val="∑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G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</m:oMath>
    </w:p>
    <w:p w14:paraId="265F3A7B" w14:textId="6735F011" w:rsidR="00D810B7" w:rsidRPr="00BC7888" w:rsidRDefault="00D810B7" w:rsidP="002079A0">
      <w:pPr>
        <w:pStyle w:val="a3"/>
        <w:numPr>
          <w:ilvl w:val="1"/>
          <w:numId w:val="7"/>
        </w:numPr>
        <w:ind w:firstLineChars="0"/>
        <w:rPr>
          <w:rFonts w:eastAsiaTheme="minorEastAsia"/>
        </w:rPr>
      </w:pPr>
      <w:r w:rsidRPr="00BC7888">
        <w:t xml:space="preserve">The </w:t>
      </w:r>
      <w:r w:rsidRPr="00BC7888">
        <w:t>parameter server updates the parameter vector</w:t>
      </w:r>
      <w:r w:rsidRPr="00BC7888">
        <w:t xml:space="preserve"> </w:t>
      </w:r>
      <m:oMath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←</m:t>
        </m:r>
        <m:r>
          <w:rPr>
            <w:rFonts w:ascii="Cambria Math" w:hAnsi="Cambria Math"/>
          </w:rPr>
          <m:t>w-</m:t>
        </m:r>
        <m:r>
          <w:rPr>
            <w:rFonts w:ascii="Cambria Math" w:hAnsi="Cambria Math"/>
          </w:rPr>
          <m:t>γ</m:t>
        </m:r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G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G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…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G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</m:oMath>
    </w:p>
    <w:p w14:paraId="1B479711" w14:textId="40E28E4F" w:rsidR="00D810B7" w:rsidRPr="00BC7888" w:rsidRDefault="00D810B7" w:rsidP="00D810B7">
      <w:pPr>
        <w:pStyle w:val="a3"/>
        <w:numPr>
          <w:ilvl w:val="0"/>
          <w:numId w:val="7"/>
        </w:numPr>
        <w:ind w:firstLineChars="0"/>
      </w:pPr>
      <w:r w:rsidRPr="00BC7888">
        <w:t>Distributed SGD with Byzantine workers</w:t>
      </w:r>
    </w:p>
    <w:p w14:paraId="0EFE876A" w14:textId="58E2E296" w:rsidR="00D810B7" w:rsidRPr="00BC7888" w:rsidRDefault="00D810B7" w:rsidP="00D810B7">
      <w:pPr>
        <w:pStyle w:val="a3"/>
        <w:numPr>
          <w:ilvl w:val="1"/>
          <w:numId w:val="7"/>
        </w:numPr>
        <w:ind w:firstLineChars="0"/>
      </w:pPr>
      <w:r w:rsidRPr="00BC7888">
        <w:t xml:space="preserve">Among the n workers, f of them </w:t>
      </w:r>
      <w:proofErr w:type="gramStart"/>
      <w:r w:rsidRPr="00BC7888">
        <w:t>are</w:t>
      </w:r>
      <w:proofErr w:type="gramEnd"/>
      <w:r w:rsidRPr="00BC7888">
        <w:t xml:space="preserve"> possibly Byzantine (behaving arbitrarily)</w:t>
      </w:r>
    </w:p>
    <w:p w14:paraId="131B6950" w14:textId="32991CF5" w:rsidR="00D810B7" w:rsidRPr="00BC7888" w:rsidRDefault="00D810B7" w:rsidP="00D810B7">
      <w:pPr>
        <w:pStyle w:val="a3"/>
        <w:numPr>
          <w:ilvl w:val="1"/>
          <w:numId w:val="7"/>
        </w:numPr>
        <w:ind w:firstLineChars="0"/>
      </w:pPr>
      <w:r w:rsidRPr="00BC7888">
        <w:t xml:space="preserve">A Byzantine worker </w:t>
      </w:r>
      <w:r w:rsidRPr="00BC7888">
        <w:t xml:space="preserve">b proposes a vector </w:t>
      </w:r>
      <w:proofErr w:type="spellStart"/>
      <w:r w:rsidRPr="00BC7888">
        <w:t>G</w:t>
      </w:r>
      <w:r w:rsidRPr="00BC7888">
        <w:t>_</w:t>
      </w:r>
      <w:r w:rsidRPr="00BC7888">
        <w:t>b</w:t>
      </w:r>
      <w:proofErr w:type="spellEnd"/>
      <w:r w:rsidRPr="00BC7888">
        <w:t xml:space="preserve"> that can deviate arbitrarily from the vector it is supposed</w:t>
      </w:r>
    </w:p>
    <w:p w14:paraId="36F8A252" w14:textId="38AD0030" w:rsidR="00D810B7" w:rsidRPr="00BC7888" w:rsidRDefault="00D810B7" w:rsidP="00D810B7">
      <w:pPr>
        <w:pStyle w:val="a3"/>
        <w:numPr>
          <w:ilvl w:val="0"/>
          <w:numId w:val="7"/>
        </w:numPr>
        <w:ind w:firstLineChars="0"/>
      </w:pPr>
      <w:r w:rsidRPr="00BC7888">
        <w:t>Averaging GAR and Byzantine workers</w:t>
      </w:r>
    </w:p>
    <w:p w14:paraId="5FED05E1" w14:textId="5AE11D46" w:rsidR="003B7953" w:rsidRPr="00BC7888" w:rsidRDefault="003B7953" w:rsidP="003B7953">
      <w:pPr>
        <w:pStyle w:val="a3"/>
        <w:numPr>
          <w:ilvl w:val="1"/>
          <w:numId w:val="7"/>
        </w:numPr>
        <w:ind w:firstLineChars="0"/>
        <w:rPr>
          <w:rFonts w:eastAsiaTheme="minorEastAsia"/>
        </w:rPr>
      </w:pPr>
      <w:r w:rsidRPr="00BC7888">
        <w:lastRenderedPageBreak/>
        <w:t xml:space="preserve">Averaging GAR: 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G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G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…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G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n</m:t>
            </m:r>
          </m:den>
        </m:f>
        <m:nary>
          <m:naryPr>
            <m:chr m:val="∑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</w:rPr>
              <m:t>i=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G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i</m:t>
                </m:r>
              </m:sub>
            </m:sSub>
          </m:e>
        </m:nary>
      </m:oMath>
    </w:p>
    <w:p w14:paraId="092CF015" w14:textId="45E4ACE3" w:rsidR="003B7953" w:rsidRPr="00BC7888" w:rsidRDefault="003B7953" w:rsidP="003B7953">
      <w:pPr>
        <w:pStyle w:val="a3"/>
        <w:numPr>
          <w:ilvl w:val="1"/>
          <w:numId w:val="7"/>
        </w:numPr>
        <w:ind w:firstLineChars="0"/>
      </w:pPr>
      <m:oMath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←</m:t>
        </m:r>
        <m:r>
          <w:rPr>
            <w:rFonts w:ascii="Cambria Math" w:hAnsi="Cambria Math"/>
          </w:rPr>
          <m:t>w-</m:t>
        </m:r>
        <m:r>
          <w:rPr>
            <w:rFonts w:ascii="Cambria Math" w:hAnsi="Cambria Math"/>
          </w:rPr>
          <m:t>γ</m:t>
        </m:r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G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G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…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G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</m:oMath>
    </w:p>
    <w:p w14:paraId="70C96624" w14:textId="0E06F5D0" w:rsidR="003B7953" w:rsidRPr="00BC7888" w:rsidRDefault="003B7953" w:rsidP="003B7953">
      <w:pPr>
        <w:pStyle w:val="a3"/>
        <w:numPr>
          <w:ilvl w:val="1"/>
          <w:numId w:val="7"/>
        </w:numPr>
        <w:ind w:firstLineChars="0"/>
      </w:pPr>
      <w:r w:rsidRPr="00BC7888">
        <w:t>Even a single Byzantine worker can prevent convergence</w:t>
      </w:r>
    </w:p>
    <w:p w14:paraId="3C10D88C" w14:textId="0C6991B8" w:rsidR="003B7953" w:rsidRPr="00BC7888" w:rsidRDefault="003B7953" w:rsidP="003B7953">
      <w:pPr>
        <w:pStyle w:val="a3"/>
        <w:numPr>
          <w:ilvl w:val="1"/>
          <w:numId w:val="7"/>
        </w:numPr>
        <w:ind w:firstLineChars="0"/>
        <w:rPr>
          <w:rFonts w:eastAsiaTheme="minorEastAsia"/>
        </w:rPr>
      </w:pPr>
      <w:r w:rsidRPr="00BC7888">
        <w:t xml:space="preserve">Proof: if the Byzantine worker propose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=nU-</m:t>
        </m:r>
        <m:nary>
          <m:naryPr>
            <m:chr m:val="∑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  <m:ctrlPr>
              <w:rPr>
                <w:rFonts w:ascii="Cambria Math" w:hAnsi="Cambria Math"/>
                <w:i/>
              </w:rPr>
            </m:ctrlPr>
          </m:sub>
          <m:sup>
            <m:r>
              <w:rPr>
                <w:rFonts w:ascii="Cambria Math" w:hAnsi="Cambria Math"/>
              </w:rPr>
              <m:t>n-1</m:t>
            </m:r>
            <m:ctrlPr>
              <w:rPr>
                <w:rFonts w:ascii="Cambria Math" w:hAnsi="Cambria Math"/>
                <w:i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G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ctrlPr>
              <w:rPr>
                <w:rFonts w:ascii="Cambria Math" w:hAnsi="Cambria Math"/>
                <w:i/>
              </w:rPr>
            </m:ctrlPr>
          </m:e>
        </m:nary>
      </m:oMath>
      <w:r w:rsidRPr="00BC7888">
        <w:t>, then F=U</w:t>
      </w:r>
    </w:p>
    <w:p w14:paraId="789041CF" w14:textId="46EF0153" w:rsidR="003B7953" w:rsidRPr="00BC7888" w:rsidRDefault="003B7953" w:rsidP="003B7953">
      <w:pPr>
        <w:pStyle w:val="a3"/>
        <w:numPr>
          <w:ilvl w:val="0"/>
          <w:numId w:val="7"/>
        </w:numPr>
        <w:ind w:firstLineChars="0"/>
        <w:rPr>
          <w:rFonts w:eastAsiaTheme="minorEastAsia"/>
        </w:rPr>
      </w:pP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α</m:t>
            </m:r>
            <m:r>
              <w:rPr>
                <w:rFonts w:ascii="Cambria Math" w:hAnsi="Cambria Math"/>
              </w:rPr>
              <m:t>,f</m:t>
            </m:r>
          </m:e>
        </m:d>
      </m:oMath>
      <w:r w:rsidRPr="00BC7888">
        <w:t>-Byzantine-resilience</w:t>
      </w:r>
    </w:p>
    <w:p w14:paraId="2806742A" w14:textId="25E484EA" w:rsidR="003B7953" w:rsidRPr="00BC7888" w:rsidRDefault="003B7953" w:rsidP="003B7953">
      <w:pPr>
        <w:pStyle w:val="a3"/>
        <w:numPr>
          <w:ilvl w:val="1"/>
          <w:numId w:val="7"/>
        </w:numPr>
        <w:ind w:firstLineChars="0"/>
      </w:pPr>
      <w:r w:rsidRPr="00BC7888">
        <w:t>Assume n workers, where f of them are Byzantine workers</w:t>
      </w:r>
    </w:p>
    <w:p w14:paraId="4ACBCDD6" w14:textId="592C787C" w:rsidR="003B7953" w:rsidRPr="00BC7888" w:rsidRDefault="003B7953" w:rsidP="003B7953">
      <w:pPr>
        <w:pStyle w:val="a3"/>
        <w:numPr>
          <w:ilvl w:val="1"/>
          <w:numId w:val="7"/>
        </w:numPr>
        <w:ind w:firstLineChars="0"/>
        <w:rPr>
          <w:rFonts w:eastAsiaTheme="minorEastAsia"/>
        </w:rPr>
      </w:pP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∈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,</m:t>
            </m:r>
            <m:r>
              <w:rPr>
                <w:rFonts w:ascii="Cambria Math" w:hAnsi="Cambria Math"/>
              </w:rPr>
              <m:t>π</m:t>
            </m:r>
            <m:r>
              <m:rPr>
                <m:lit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2</m:t>
            </m:r>
          </m:e>
        </m:d>
      </m:oMath>
      <w:r w:rsidRPr="00BC7888">
        <w:t xml:space="preserve"> and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∈</m:t>
        </m:r>
        <m:r>
          <m:rPr>
            <m:lit/>
          </m:rPr>
          <w:rPr>
            <w:rFonts w:ascii="Cambria Math" w:hAnsi="Cambria Math"/>
          </w:rPr>
          <m:t>{</m:t>
        </m:r>
        <m:r>
          <w:rPr>
            <w:rFonts w:ascii="Cambria Math" w:hAnsi="Cambria Math"/>
          </w:rPr>
          <m:t>0,…,n</m:t>
        </m:r>
        <m:r>
          <m:rPr>
            <m:lit/>
          </m:rPr>
          <w:rPr>
            <w:rFonts w:ascii="Cambria Math" w:hAnsi="Cambria Math"/>
          </w:rPr>
          <m:t>}</m:t>
        </m:r>
      </m:oMath>
    </w:p>
    <w:p w14:paraId="1A170949" w14:textId="4D10349E" w:rsidR="003B7953" w:rsidRPr="00BC7888" w:rsidRDefault="003B7953" w:rsidP="003B7953">
      <w:pPr>
        <w:pStyle w:val="a3"/>
        <w:numPr>
          <w:ilvl w:val="1"/>
          <w:numId w:val="7"/>
        </w:numPr>
        <w:ind w:firstLineChars="0"/>
        <w:rPr>
          <w:rFonts w:eastAsiaTheme="minorEastAsia"/>
        </w:rPr>
      </w:pP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G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…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G</m:t>
                </m:r>
              </m:e>
              <m:sub>
                <m:r>
                  <w:rPr>
                    <w:rFonts w:ascii="Cambria Math" w:hAnsi="Cambria Math"/>
                  </w:rPr>
                  <m:t>n-f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d</m:t>
                    </m:r>
                  </m:sup>
                </m:sSup>
              </m:e>
            </m:d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n-f</m:t>
            </m:r>
          </m:sup>
        </m:sSup>
      </m:oMath>
      <w:r w:rsidRPr="00BC7888">
        <w:t xml:space="preserve"> are </w:t>
      </w:r>
      <w:proofErr w:type="spellStart"/>
      <w:r w:rsidRPr="00BC7888">
        <w:t>i.i.d.</w:t>
      </w:r>
      <w:proofErr w:type="spellEnd"/>
      <w:r w:rsidRPr="00BC7888">
        <w:t xml:space="preserve"> (independent and identically distributed)</w:t>
      </w:r>
      <w:r w:rsidRPr="00BC7888">
        <w:t xml:space="preserve"> random vectors</w:t>
      </w:r>
    </w:p>
    <w:p w14:paraId="68BAA07D" w14:textId="0A1EDDCC" w:rsidR="003B7953" w:rsidRPr="00BC7888" w:rsidRDefault="00B177B9" w:rsidP="003B7953">
      <w:pPr>
        <w:pStyle w:val="a3"/>
        <w:numPr>
          <w:ilvl w:val="2"/>
          <w:numId w:val="7"/>
        </w:numPr>
        <w:ind w:firstLineChars="0"/>
      </w:pPr>
      <w:proofErr w:type="spellStart"/>
      <w:r w:rsidRPr="00BC7888">
        <w:t>G_i</w:t>
      </w:r>
      <w:proofErr w:type="spellEnd"/>
      <w:r w:rsidRPr="00BC7888">
        <w:t xml:space="preserve"> ~ g</w:t>
      </w:r>
    </w:p>
    <w:p w14:paraId="7D8F38A7" w14:textId="1FE59D3D" w:rsidR="00B177B9" w:rsidRPr="00BC7888" w:rsidRDefault="00B177B9" w:rsidP="00B177B9">
      <w:pPr>
        <w:pStyle w:val="a3"/>
        <w:numPr>
          <w:ilvl w:val="2"/>
          <w:numId w:val="7"/>
        </w:numPr>
        <w:ind w:firstLineChars="0"/>
      </w:pPr>
      <w:r w:rsidRPr="00BC7888">
        <w:t>E[g]=</w:t>
      </w:r>
      <w:r w:rsidRPr="00BC7888">
        <w:rPr>
          <w:rFonts w:ascii="Edwardian Script ITC" w:hAnsi="Edwardian Script ITC"/>
        </w:rPr>
        <w:t>J</w:t>
      </w:r>
      <w:r w:rsidRPr="00BC7888">
        <w:t xml:space="preserve">, where </w:t>
      </w:r>
      <w:r w:rsidRPr="00BC7888">
        <w:rPr>
          <w:rFonts w:ascii="Edwardian Script ITC" w:hAnsi="Edwardian Script ITC"/>
        </w:rPr>
        <w:t>J</w:t>
      </w:r>
      <w:r w:rsidR="00BC7888">
        <w:rPr>
          <w:rFonts w:ascii="Edwardian Script ITC" w:hAnsi="Edwardian Script ITC"/>
        </w:rPr>
        <w:t xml:space="preserve"> </w:t>
      </w:r>
      <m:oMath>
        <m:r>
          <w:rPr>
            <w:rFonts w:ascii="Cambria Math" w:hAnsi="Cambria Math"/>
          </w:rPr>
          <m:t>=</m:t>
        </m:r>
        <m:r>
          <m:rPr>
            <m:sty m:val="p"/>
          </m:rPr>
          <w:rPr>
            <w:rFonts w:ascii="Cambria Math" w:hAnsi="Cambria Math"/>
          </w:rPr>
          <m:t>∇</m:t>
        </m:r>
        <m:r>
          <w:rPr>
            <w:rFonts w:ascii="Cambria Math" w:hAnsi="Cambria Math"/>
          </w:rPr>
          <m:t>J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w</m:t>
            </m:r>
          </m:e>
        </m:d>
      </m:oMath>
    </w:p>
    <w:p w14:paraId="084CC650" w14:textId="27E65F6B" w:rsidR="003B7953" w:rsidRPr="00BC7888" w:rsidRDefault="00B177B9" w:rsidP="003B7953">
      <w:pPr>
        <w:pStyle w:val="a3"/>
        <w:numPr>
          <w:ilvl w:val="1"/>
          <w:numId w:val="7"/>
        </w:numPr>
        <w:ind w:firstLineChars="0"/>
        <w:rPr>
          <w:rFonts w:eastAsiaTheme="minorEastAsia"/>
        </w:rPr>
      </w:pP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…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f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d</m:t>
                    </m:r>
                  </m:sup>
                </m:sSup>
              </m:e>
            </m:d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f</m:t>
            </m:r>
          </m:sup>
        </m:sSup>
      </m:oMath>
      <w:r w:rsidRPr="00BC7888">
        <w:t xml:space="preserve"> are </w:t>
      </w:r>
      <w:r w:rsidRPr="00BC7888">
        <w:t xml:space="preserve">random vectors, possibly dependent between them and the vectors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G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…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G</m:t>
                </m:r>
              </m:e>
              <m:sub>
                <m:r>
                  <w:rPr>
                    <w:rFonts w:ascii="Cambria Math" w:hAnsi="Cambria Math"/>
                  </w:rPr>
                  <m:t>n-f</m:t>
                </m:r>
              </m:sub>
            </m:sSub>
          </m:e>
        </m:d>
      </m:oMath>
    </w:p>
    <w:p w14:paraId="6FE4099C" w14:textId="420DF17A" w:rsidR="00B177B9" w:rsidRPr="00BC7888" w:rsidRDefault="00B177B9" w:rsidP="00B177B9">
      <w:pPr>
        <w:pStyle w:val="a3"/>
        <w:numPr>
          <w:ilvl w:val="1"/>
          <w:numId w:val="7"/>
        </w:numPr>
        <w:ind w:firstLineChars="0"/>
        <w:rPr>
          <w:rFonts w:eastAsiaTheme="minorEastAsia"/>
        </w:rPr>
      </w:pPr>
      <w:r w:rsidRPr="00BC7888">
        <w:t xml:space="preserve">A GAR F is said to be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α</m:t>
            </m:r>
            <m:r>
              <w:rPr>
                <w:rFonts w:ascii="Cambria Math" w:hAnsi="Cambria Math"/>
              </w:rPr>
              <m:t>,f</m:t>
            </m:r>
          </m:e>
        </m:d>
      </m:oMath>
      <w:r w:rsidRPr="00BC7888">
        <w:t>-Byzantine-resilience</w:t>
      </w:r>
      <w:r w:rsidRPr="00BC7888">
        <w:t xml:space="preserve"> if, for any </w:t>
      </w:r>
      <w:r w:rsidRPr="00BC7888">
        <w:t>1 ≤ j</w:t>
      </w:r>
      <w:r w:rsidRPr="00BC7888">
        <w:t>_</w:t>
      </w:r>
      <w:r w:rsidRPr="00BC7888">
        <w:t xml:space="preserve">1 &lt; · · · &lt; </w:t>
      </w:r>
      <w:proofErr w:type="spellStart"/>
      <w:r w:rsidRPr="00BC7888">
        <w:t>j</w:t>
      </w:r>
      <w:r w:rsidRPr="00BC7888">
        <w:t>_</w:t>
      </w:r>
      <w:r w:rsidRPr="00BC7888">
        <w:t>f</w:t>
      </w:r>
      <w:proofErr w:type="spellEnd"/>
      <w:r w:rsidRPr="00BC7888">
        <w:t xml:space="preserve"> ≤ n</w:t>
      </w:r>
      <w:r w:rsidRPr="00BC7888">
        <w:t xml:space="preserve">, the vector </w:t>
      </w:r>
      <w:proofErr w:type="gramStart"/>
      <w:r w:rsidRPr="00BC7888">
        <w:t>F(</w:t>
      </w:r>
      <w:proofErr w:type="gramEnd"/>
      <w:r w:rsidRPr="00BC7888">
        <w:t>G</w:t>
      </w:r>
      <w:r w:rsidRPr="00BC7888">
        <w:t>_</w:t>
      </w:r>
      <w:r w:rsidRPr="00BC7888">
        <w:t>1, · · · , B</w:t>
      </w:r>
      <w:r w:rsidRPr="00BC7888">
        <w:t>_</w:t>
      </w:r>
      <w:r w:rsidRPr="00BC7888">
        <w:t xml:space="preserve">1, · · · , </w:t>
      </w:r>
      <w:proofErr w:type="spellStart"/>
      <w:r w:rsidRPr="00BC7888">
        <w:t>B</w:t>
      </w:r>
      <w:r w:rsidRPr="00BC7888">
        <w:t>_</w:t>
      </w:r>
      <w:r w:rsidRPr="00BC7888">
        <w:t>f</w:t>
      </w:r>
      <w:proofErr w:type="spellEnd"/>
      <w:r w:rsidRPr="00BC7888">
        <w:t xml:space="preserve">, · · · , </w:t>
      </w:r>
      <w:proofErr w:type="spellStart"/>
      <w:r w:rsidRPr="00BC7888">
        <w:t>G</w:t>
      </w:r>
      <w:r w:rsidRPr="00BC7888">
        <w:t>_</w:t>
      </w:r>
      <w:r w:rsidRPr="00BC7888">
        <w:t>n</w:t>
      </w:r>
      <w:proofErr w:type="spellEnd"/>
      <w:r w:rsidRPr="00BC7888">
        <w:t>) satisfies</w:t>
      </w:r>
    </w:p>
    <w:p w14:paraId="77748C98" w14:textId="2CC1DB2F" w:rsidR="00B177B9" w:rsidRPr="00BC7888" w:rsidRDefault="00B177B9" w:rsidP="00B177B9">
      <w:pPr>
        <w:pStyle w:val="a3"/>
        <w:numPr>
          <w:ilvl w:val="2"/>
          <w:numId w:val="7"/>
        </w:numPr>
        <w:ind w:firstLineChars="0"/>
      </w:pPr>
      <w:r w:rsidRPr="00BC7888">
        <w:t xml:space="preserve">Vector F that is not too far from the real gradient </w:t>
      </w:r>
      <w:proofErr w:type="gramStart"/>
      <w:r w:rsidRPr="00BC7888">
        <w:rPr>
          <w:rFonts w:ascii="Edwardian Script ITC" w:hAnsi="Edwardian Script ITC"/>
        </w:rPr>
        <w:t>J</w:t>
      </w:r>
      <w:r w:rsidRPr="00BC7888">
        <w:t xml:space="preserve"> ,</w:t>
      </w:r>
      <w:proofErr w:type="gramEnd"/>
      <w:r w:rsidRPr="00BC7888">
        <w:t xml:space="preserve"> i.e., ||E[F] </w:t>
      </w:r>
      <w:r w:rsidRPr="00BC7888">
        <w:rPr>
          <w:rFonts w:eastAsia="微软雅黑"/>
        </w:rPr>
        <w:t>−</w:t>
      </w:r>
      <w:r w:rsidRPr="00BC7888">
        <w:t xml:space="preserve"> </w:t>
      </w:r>
      <w:r w:rsidRPr="00BC7888">
        <w:rPr>
          <w:rFonts w:ascii="Edwardian Script ITC" w:hAnsi="Edwardian Script ITC"/>
        </w:rPr>
        <w:t>J</w:t>
      </w:r>
      <w:r w:rsidRPr="00BC7888">
        <w:t xml:space="preserve"> || </w:t>
      </w:r>
      <w:r w:rsidRPr="00BC7888">
        <w:rPr>
          <w:rFonts w:eastAsia="等线"/>
        </w:rPr>
        <w:t>≤</w:t>
      </w:r>
      <w:r w:rsidRPr="00BC7888">
        <w:t xml:space="preserve"> r</w:t>
      </w:r>
    </w:p>
    <w:p w14:paraId="24025472" w14:textId="2FF0A754" w:rsidR="00B177B9" w:rsidRPr="00BC7888" w:rsidRDefault="00B177B9" w:rsidP="00B177B9">
      <w:pPr>
        <w:pStyle w:val="a3"/>
        <w:numPr>
          <w:ilvl w:val="2"/>
          <w:numId w:val="7"/>
        </w:numPr>
        <w:ind w:firstLineChars="0"/>
      </w:pPr>
      <w:r w:rsidRPr="00BC7888">
        <w:t xml:space="preserve">Moments of F should be controlled by the moments of the (correct) gradient estimator g, where E[g] = </w:t>
      </w:r>
      <w:r w:rsidRPr="00BC7888">
        <w:rPr>
          <w:rFonts w:ascii="Edwardian Script ITC" w:hAnsi="Edwardian Script ITC"/>
        </w:rPr>
        <w:t>J</w:t>
      </w:r>
    </w:p>
    <w:p w14:paraId="3E50107E" w14:textId="46CDE4AF" w:rsidR="00B177B9" w:rsidRDefault="00B177B9" w:rsidP="00B177B9">
      <w:pPr>
        <w:pStyle w:val="a3"/>
        <w:numPr>
          <w:ilvl w:val="2"/>
          <w:numId w:val="7"/>
        </w:numPr>
        <w:ind w:firstLineChars="0"/>
      </w:pPr>
      <w:r w:rsidRPr="00BC7888">
        <w:drawing>
          <wp:inline distT="0" distB="0" distL="0" distR="0" wp14:anchorId="5023E753" wp14:editId="0B0902C1">
            <wp:extent cx="1892300" cy="776476"/>
            <wp:effectExtent l="0" t="0" r="0" b="5080"/>
            <wp:docPr id="16" name="图片 16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6" descr="图示&#10;&#10;描述已自动生成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900128" cy="779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CAD7E7" w14:textId="1280AA64" w:rsidR="00BC7888" w:rsidRDefault="00BC7888" w:rsidP="00BC7888">
      <w:pPr>
        <w:pStyle w:val="a3"/>
        <w:numPr>
          <w:ilvl w:val="0"/>
          <w:numId w:val="7"/>
        </w:numPr>
        <w:ind w:firstLineChars="0"/>
      </w:pPr>
      <w:r>
        <w:t>B</w:t>
      </w:r>
      <w:r>
        <w:rPr>
          <w:rFonts w:hint="eastAsia"/>
        </w:rPr>
        <w:t>yzantine</w:t>
      </w:r>
      <w:r>
        <w:t>-resilience GAR</w:t>
      </w:r>
    </w:p>
    <w:p w14:paraId="6D1570E7" w14:textId="241721DA" w:rsidR="00BC7888" w:rsidRDefault="00BC7888" w:rsidP="00BC7888">
      <w:pPr>
        <w:pStyle w:val="a3"/>
        <w:numPr>
          <w:ilvl w:val="1"/>
          <w:numId w:val="7"/>
        </w:numPr>
        <w:ind w:firstLineChars="0"/>
      </w:pPr>
      <w:r>
        <w:t>Median</w:t>
      </w:r>
    </w:p>
    <w:p w14:paraId="74F9E1B6" w14:textId="77767702" w:rsidR="00BC7888" w:rsidRDefault="00BC7888" w:rsidP="00BC7888">
      <w:pPr>
        <w:pStyle w:val="a3"/>
        <w:numPr>
          <w:ilvl w:val="1"/>
          <w:numId w:val="7"/>
        </w:numPr>
        <w:ind w:firstLineChars="0"/>
      </w:pPr>
      <w:r>
        <w:t>Krum</w:t>
      </w:r>
    </w:p>
    <w:p w14:paraId="08A65F49" w14:textId="1CC9B9FB" w:rsidR="00BC7888" w:rsidRDefault="00BC7888" w:rsidP="00BC7888">
      <w:pPr>
        <w:pStyle w:val="a3"/>
        <w:numPr>
          <w:ilvl w:val="1"/>
          <w:numId w:val="7"/>
        </w:numPr>
        <w:ind w:firstLineChars="0"/>
      </w:pPr>
      <w:r>
        <w:t>Multi-Krum</w:t>
      </w:r>
    </w:p>
    <w:p w14:paraId="01F0A462" w14:textId="0464FD2E" w:rsidR="00BC7888" w:rsidRDefault="00BC7888" w:rsidP="00BC7888">
      <w:pPr>
        <w:pStyle w:val="a3"/>
        <w:numPr>
          <w:ilvl w:val="1"/>
          <w:numId w:val="7"/>
        </w:numPr>
        <w:ind w:firstLineChars="0"/>
      </w:pPr>
      <w:r>
        <w:t>Brute</w:t>
      </w:r>
    </w:p>
    <w:p w14:paraId="4B1CEA22" w14:textId="62CFC42C" w:rsidR="00BC7888" w:rsidRPr="009A1953" w:rsidRDefault="00BC7888" w:rsidP="00BC7888">
      <w:pPr>
        <w:pStyle w:val="a3"/>
        <w:numPr>
          <w:ilvl w:val="0"/>
          <w:numId w:val="7"/>
        </w:numPr>
        <w:ind w:firstLineChars="0"/>
      </w:pPr>
      <w:r w:rsidRPr="009A1953">
        <w:t>Median</w:t>
      </w:r>
    </w:p>
    <w:p w14:paraId="016DCF13" w14:textId="56033355" w:rsidR="00BC7888" w:rsidRPr="009A1953" w:rsidRDefault="00BC7888" w:rsidP="00BC7888">
      <w:pPr>
        <w:pStyle w:val="a3"/>
        <w:numPr>
          <w:ilvl w:val="1"/>
          <w:numId w:val="7"/>
        </w:numPr>
        <w:ind w:firstLineChars="0"/>
      </w:pPr>
      <w:r w:rsidRPr="009A1953">
        <w:t>n</w:t>
      </w:r>
      <w:r w:rsidRPr="009A1953">
        <w:t>≥</w:t>
      </w:r>
      <w:r w:rsidRPr="009A1953">
        <w:t>2f+1</w:t>
      </w:r>
    </w:p>
    <w:p w14:paraId="53D52F7A" w14:textId="2CA46339" w:rsidR="00BC7888" w:rsidRPr="009A1953" w:rsidRDefault="00BC7888" w:rsidP="00BC7888">
      <w:pPr>
        <w:pStyle w:val="a3"/>
        <w:numPr>
          <w:ilvl w:val="1"/>
          <w:numId w:val="7"/>
        </w:numPr>
        <w:ind w:firstLineChars="0"/>
        <w:rPr>
          <w:rFonts w:eastAsiaTheme="minorEastAsia"/>
        </w:rPr>
      </w:pPr>
      <w:r w:rsidRPr="009A1953">
        <w:t>median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…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</m:oMath>
      <w:r w:rsidR="008857AE" w:rsidRPr="009A1953">
        <w:t>=</w:t>
      </w:r>
      <w:proofErr w:type="spellStart"/>
      <w:r w:rsidR="008857AE" w:rsidRPr="009A1953">
        <w:t>arg</w:t>
      </w:r>
      <w:proofErr w:type="spellEnd"/>
      <w:r w:rsidR="008857AE" w:rsidRPr="009A1953">
        <w:t xml:space="preserve"> </w:t>
      </w:r>
      <m:oMath>
        <m:r>
          <w:rPr>
            <w:rFonts w:ascii="Cambria Math" w:hAnsi="Cambria Math"/>
          </w:rPr>
          <m:t>mi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∈</m:t>
            </m:r>
            <m:r>
              <w:rPr>
                <w:rFonts w:ascii="Cambria Math" w:hAnsi="Cambria Math"/>
              </w:rPr>
              <m:t>R</m:t>
            </m:r>
          </m:sub>
        </m:sSub>
        <m:nary>
          <m:naryPr>
            <m:chr m:val="∑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  <m:ctrlPr>
              <w:rPr>
                <w:rFonts w:ascii="Cambria Math" w:hAnsi="Cambria Math"/>
                <w:i/>
              </w:rPr>
            </m:ctrlPr>
          </m:sub>
          <m:sup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  <w:i/>
              </w:rPr>
            </m:ctrlPr>
          </m:sup>
          <m:e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-x</m:t>
                </m:r>
              </m:e>
            </m:d>
            <m:ctrlPr>
              <w:rPr>
                <w:rFonts w:ascii="Cambria Math" w:hAnsi="Cambria Math"/>
                <w:i/>
              </w:rPr>
            </m:ctrlPr>
          </m:e>
        </m:nary>
      </m:oMath>
    </w:p>
    <w:p w14:paraId="397F4AD6" w14:textId="3147923E" w:rsidR="008857AE" w:rsidRPr="009A1953" w:rsidRDefault="008857AE" w:rsidP="00BC7888">
      <w:pPr>
        <w:pStyle w:val="a3"/>
        <w:numPr>
          <w:ilvl w:val="1"/>
          <w:numId w:val="7"/>
        </w:numPr>
        <w:ind w:firstLineChars="0"/>
        <w:rPr>
          <w:rFonts w:eastAsiaTheme="minorEastAsia"/>
        </w:rPr>
      </w:pPr>
      <w:r w:rsidRPr="009A1953">
        <w:t>d: the gradient vectors dimension</w:t>
      </w:r>
    </w:p>
    <w:p w14:paraId="10B9585B" w14:textId="5DDBF9FC" w:rsidR="008857AE" w:rsidRPr="009A1953" w:rsidRDefault="008857AE" w:rsidP="00BC7888">
      <w:pPr>
        <w:pStyle w:val="a3"/>
        <w:numPr>
          <w:ilvl w:val="1"/>
          <w:numId w:val="7"/>
        </w:numPr>
        <w:ind w:firstLineChars="0"/>
        <w:rPr>
          <w:rFonts w:eastAsiaTheme="minorEastAsia"/>
        </w:rPr>
      </w:pPr>
      <w:r w:rsidRPr="009A1953">
        <w:t>Geometric median</w:t>
      </w:r>
      <w:r w:rsidRPr="009A1953">
        <w:t xml:space="preserve">: </w:t>
      </w:r>
      <m:oMath>
        <m:r>
          <w:rPr>
            <w:rFonts w:ascii="Cambria Math" w:hAnsi="Cambria Math"/>
          </w:rPr>
          <m:t>F=GeoMed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G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…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G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  <m:r>
          <w:rPr>
            <w:rFonts w:ascii="Cambria Math" w:hAnsi="Cambria Math"/>
          </w:rPr>
          <m:t>=argmi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</w:rPr>
              <m:t>∈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R</m:t>
                </m:r>
                <m:ctrlPr>
                  <w:rPr>
                    <w:rFonts w:ascii="Cambria Math" w:hAnsi="Cambria Math"/>
                  </w:rPr>
                </m:ctrlPr>
              </m:e>
              <m:sup>
                <m:r>
                  <w:rPr>
                    <w:rFonts w:ascii="Cambria Math" w:hAnsi="Cambria Math"/>
                  </w:rPr>
                  <m:t>d</m:t>
                </m:r>
              </m:sup>
            </m:sSup>
          </m:sub>
        </m:sSub>
        <m:nary>
          <m:naryPr>
            <m:chr m:val="∑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  <m:ctrlPr>
              <w:rPr>
                <w:rFonts w:ascii="Cambria Math" w:hAnsi="Cambria Math"/>
                <w:i/>
              </w:rPr>
            </m:ctrlPr>
          </m:sub>
          <m:sup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  <w:i/>
              </w:rPr>
            </m:ctrlPr>
          </m:sup>
          <m:e>
            <m:d>
              <m:dPr>
                <m:begChr m:val="‖"/>
                <m:endChr m:val="‖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G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-G</m:t>
                </m:r>
              </m:e>
            </m:d>
            <m:ctrlPr>
              <w:rPr>
                <w:rFonts w:ascii="Cambria Math" w:hAnsi="Cambria Math"/>
                <w:i/>
              </w:rPr>
            </m:ctrlPr>
          </m:e>
        </m:nary>
      </m:oMath>
    </w:p>
    <w:p w14:paraId="5B12226B" w14:textId="53FB7F32" w:rsidR="008857AE" w:rsidRPr="009A1953" w:rsidRDefault="008857AE" w:rsidP="00BC7888">
      <w:pPr>
        <w:pStyle w:val="a3"/>
        <w:numPr>
          <w:ilvl w:val="1"/>
          <w:numId w:val="7"/>
        </w:numPr>
        <w:ind w:firstLineChars="0"/>
        <w:rPr>
          <w:rFonts w:eastAsiaTheme="minorEastAsia"/>
        </w:rPr>
      </w:pPr>
      <w:r w:rsidRPr="009A1953">
        <w:t>Marginal median:</w:t>
      </w:r>
    </w:p>
    <w:p w14:paraId="0B4F448C" w14:textId="458BE7F8" w:rsidR="008857AE" w:rsidRPr="009A1953" w:rsidRDefault="008857AE" w:rsidP="008857AE">
      <w:pPr>
        <w:pStyle w:val="a3"/>
        <w:ind w:left="840" w:firstLineChars="0" w:firstLine="0"/>
      </w:pPr>
      <m:oMathPara>
        <m:oMath>
          <m:r>
            <w:rPr>
              <w:rFonts w:ascii="Cambria Math" w:hAnsi="Cambria Math"/>
            </w:rPr>
            <m:t>F=MarMed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 xml:space="preserve">, …,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eqArr>
                    <m:eqArrPr>
                      <m:ctrlPr>
                        <w:rPr>
                          <w:rFonts w:ascii="Cambria Math" w:hAnsi="Cambria Math"/>
                          <w:i/>
                        </w:rPr>
                      </m:ctrlPr>
                    </m:eqArrPr>
                    <m:e>
                      <m:r>
                        <w:rPr>
                          <w:rFonts w:ascii="Cambria Math" w:hAnsi="Cambria Math"/>
                        </w:rPr>
                        <m:t>mdian(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G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 xml:space="preserve">, …, 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G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sub>
                      </m:sSub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)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…</m:t>
                      </m:r>
                    </m:e>
                  </m:eqArr>
                </m:num>
                <m:den>
                  <m:r>
                    <w:rPr>
                      <w:rFonts w:ascii="Cambria Math" w:hAnsi="Cambria Math"/>
                    </w:rPr>
                    <m:t>median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G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</m:d>
                  <m:r>
                    <w:rPr>
                      <w:rFonts w:ascii="Cambria Math" w:hAnsi="Cambria Math"/>
                    </w:rPr>
                    <m:t xml:space="preserve">, …, 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G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[d])</m:t>
                  </m:r>
                </m:den>
              </m:f>
            </m:e>
          </m:d>
        </m:oMath>
      </m:oMathPara>
    </w:p>
    <w:p w14:paraId="09C3481E" w14:textId="56421A6D" w:rsidR="009E4D13" w:rsidRPr="009A1953" w:rsidRDefault="009E4D13" w:rsidP="009E4D13">
      <w:pPr>
        <w:pStyle w:val="a3"/>
        <w:numPr>
          <w:ilvl w:val="0"/>
          <w:numId w:val="8"/>
        </w:numPr>
        <w:ind w:firstLineChars="0"/>
      </w:pPr>
      <w:r w:rsidRPr="009A1953">
        <w:t>Krum</w:t>
      </w:r>
    </w:p>
    <w:p w14:paraId="6716E671" w14:textId="46645F79" w:rsidR="009E4D13" w:rsidRPr="009A1953" w:rsidRDefault="009E4D13" w:rsidP="009E4D13">
      <w:pPr>
        <w:pStyle w:val="a3"/>
        <w:numPr>
          <w:ilvl w:val="1"/>
          <w:numId w:val="8"/>
        </w:numPr>
        <w:ind w:firstLineChars="0"/>
      </w:pPr>
      <w:r w:rsidRPr="009A1953">
        <w:t>n</w:t>
      </w:r>
      <w:r w:rsidRPr="009A1953">
        <w:t>≥</w:t>
      </w:r>
      <w:r w:rsidRPr="009A1953">
        <w:t>2f+3</w:t>
      </w:r>
    </w:p>
    <w:p w14:paraId="13AF6DF1" w14:textId="07151465" w:rsidR="009E4D13" w:rsidRPr="009A1953" w:rsidRDefault="009E4D13" w:rsidP="009E4D13">
      <w:pPr>
        <w:pStyle w:val="a3"/>
        <w:numPr>
          <w:ilvl w:val="1"/>
          <w:numId w:val="8"/>
        </w:numPr>
        <w:ind w:firstLineChars="0"/>
      </w:pPr>
      <w:r w:rsidRPr="009A1953">
        <w:t xml:space="preserve">Idea: </w:t>
      </w:r>
      <w:r w:rsidRPr="009A1953">
        <w:t>to preclude the vectors that are too far away</w:t>
      </w:r>
    </w:p>
    <w:p w14:paraId="4EBC0E1A" w14:textId="29E8DFBF" w:rsidR="009E4D13" w:rsidRPr="009A1953" w:rsidRDefault="009E4D13" w:rsidP="009E4D13">
      <w:pPr>
        <w:pStyle w:val="a3"/>
        <w:numPr>
          <w:ilvl w:val="1"/>
          <w:numId w:val="8"/>
        </w:numPr>
        <w:ind w:firstLineChars="0"/>
        <w:rPr>
          <w:rFonts w:eastAsiaTheme="minorEastAsia"/>
        </w:rPr>
      </w:pP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  <m:r>
          <w:rPr>
            <w:rFonts w:ascii="Cambria Math" w:hAnsi="Cambria Math"/>
          </w:rPr>
          <m:t>=</m:t>
        </m:r>
        <m:nary>
          <m:naryPr>
            <m:chr m:val="∑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r>
              <w:rPr>
                <w:rFonts w:ascii="Cambria Math" w:hAnsi="Cambria Math"/>
              </w:rPr>
              <m:t>j</m:t>
            </m:r>
            <m:ctrlPr>
              <w:rPr>
                <w:rFonts w:ascii="Cambria Math" w:hAnsi="Cambria Math"/>
                <w:i/>
              </w:rPr>
            </m:ctrlPr>
          </m:sub>
          <m:sup/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d>
                  <m:dPr>
                    <m:begChr m:val="‖"/>
                    <m:endChr m:val="‖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G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G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sub>
                    </m:sSub>
                  </m:e>
                </m:d>
                <m:ctrlPr>
                  <w:rPr>
                    <w:rFonts w:ascii="Cambria Math" w:hAnsi="Cambria Math"/>
                  </w:rPr>
                </m:ctrlP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nary>
      </m:oMath>
      <w:r w:rsidRPr="009A1953">
        <w:t xml:space="preserve">, the score of the worker </w:t>
      </w:r>
      <w:proofErr w:type="spellStart"/>
      <w:r w:rsidRPr="009A1953">
        <w:t>i</w:t>
      </w:r>
      <w:proofErr w:type="spellEnd"/>
    </w:p>
    <w:p w14:paraId="57A457F6" w14:textId="6B348D30" w:rsidR="009E4D13" w:rsidRPr="009A1953" w:rsidRDefault="009E4D13" w:rsidP="009E4D13">
      <w:pPr>
        <w:pStyle w:val="a3"/>
        <w:numPr>
          <w:ilvl w:val="1"/>
          <w:numId w:val="8"/>
        </w:numPr>
        <w:ind w:firstLineChars="0"/>
      </w:pP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j</m:t>
        </m:r>
      </m:oMath>
      <w:r w:rsidRPr="009A1953">
        <w:t xml:space="preserve"> denotes tha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 w:rsidRPr="009A1953">
        <w:t xml:space="preserve"> belongs to the n-f-2 closest vectors to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i</m:t>
            </m:r>
          </m:sub>
        </m:sSub>
      </m:oMath>
    </w:p>
    <w:p w14:paraId="5A196000" w14:textId="3DCA0CEF" w:rsidR="009E4D13" w:rsidRPr="009A1953" w:rsidRDefault="009E4D13" w:rsidP="009E4D13">
      <w:pPr>
        <w:pStyle w:val="a3"/>
        <w:numPr>
          <w:ilvl w:val="1"/>
          <w:numId w:val="8"/>
        </w:numPr>
        <w:ind w:firstLineChars="0"/>
        <w:rPr>
          <w:rFonts w:eastAsiaTheme="minorEastAsia"/>
        </w:rPr>
      </w:pP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G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G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…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G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n</m:t>
                </m:r>
              </m:sub>
            </m:sSub>
          </m:e>
        </m:d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i</m:t>
                </m:r>
              </m:e>
              <m:sub>
                <m:r>
                  <w:rPr>
                    <w:rFonts w:ascii="Cambria Math" w:hAnsi="Cambria Math"/>
                  </w:rPr>
                  <m:t>*</m:t>
                </m:r>
              </m:sub>
            </m:sSub>
          </m:sub>
        </m:sSub>
      </m:oMath>
    </w:p>
    <w:p w14:paraId="0B5F076B" w14:textId="36B3243E" w:rsidR="009E4D13" w:rsidRPr="009A1953" w:rsidRDefault="009E4D13" w:rsidP="009E4D13">
      <w:pPr>
        <w:pStyle w:val="a3"/>
        <w:numPr>
          <w:ilvl w:val="1"/>
          <w:numId w:val="8"/>
        </w:numPr>
        <w:ind w:firstLineChars="0"/>
        <w:rPr>
          <w:rFonts w:eastAsiaTheme="minorEastAsia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i</m:t>
                </m:r>
              </m:e>
              <m:sub>
                <m:r>
                  <w:rPr>
                    <w:rFonts w:ascii="Cambria Math" w:hAnsi="Cambria Math"/>
                  </w:rPr>
                  <m:t>*</m:t>
                </m:r>
              </m:sub>
            </m:sSub>
          </m:sub>
        </m:sSub>
      </m:oMath>
      <w:r w:rsidRPr="009A1953">
        <w:t xml:space="preserve"> refers to the worker minimizing the score,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i</m:t>
                </m:r>
              </m:e>
              <m:sub>
                <m:r>
                  <w:rPr>
                    <w:rFonts w:ascii="Cambria Math" w:hAnsi="Cambria Math"/>
                  </w:rPr>
                  <m:t>*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</m:oMath>
      <w:r w:rsidRPr="009A1953">
        <w:t xml:space="preserve"> for all </w:t>
      </w:r>
      <w:proofErr w:type="spellStart"/>
      <w:r w:rsidRPr="009A1953">
        <w:t>i</w:t>
      </w:r>
      <w:proofErr w:type="spellEnd"/>
    </w:p>
    <w:p w14:paraId="4F69269F" w14:textId="36BA7993" w:rsidR="009E4D13" w:rsidRPr="009A1953" w:rsidRDefault="009A1953" w:rsidP="009E4D13">
      <w:pPr>
        <w:pStyle w:val="a3"/>
        <w:numPr>
          <w:ilvl w:val="0"/>
          <w:numId w:val="8"/>
        </w:numPr>
        <w:ind w:firstLineChars="0"/>
      </w:pPr>
      <w:r w:rsidRPr="009A1953">
        <w:t>Multi-Krum</w:t>
      </w:r>
    </w:p>
    <w:p w14:paraId="2AD6D69E" w14:textId="132A6D15" w:rsidR="009A1953" w:rsidRPr="009A1953" w:rsidRDefault="009A1953" w:rsidP="009A1953">
      <w:pPr>
        <w:pStyle w:val="a3"/>
        <w:numPr>
          <w:ilvl w:val="1"/>
          <w:numId w:val="8"/>
        </w:numPr>
        <w:ind w:firstLineChars="0"/>
      </w:pPr>
      <w:r w:rsidRPr="009A1953">
        <w:t xml:space="preserve">It computes </w:t>
      </w:r>
      <w:r w:rsidRPr="009A1953">
        <w:t>the score for each vector proposed (as in Krum)</w:t>
      </w:r>
    </w:p>
    <w:p w14:paraId="5DA77553" w14:textId="7DB99EDC" w:rsidR="009A1953" w:rsidRPr="009A1953" w:rsidRDefault="009A1953" w:rsidP="009A1953">
      <w:pPr>
        <w:pStyle w:val="a3"/>
        <w:numPr>
          <w:ilvl w:val="1"/>
          <w:numId w:val="8"/>
        </w:numPr>
        <w:ind w:firstLineChars="0"/>
      </w:pPr>
      <w:r w:rsidRPr="009A1953">
        <w:t xml:space="preserve">It selects m </w:t>
      </w:r>
      <w:proofErr w:type="spellStart"/>
      <w:r w:rsidRPr="009A1953">
        <w:t>vectores</w:t>
      </w:r>
      <w:proofErr w:type="spellEnd"/>
      <w:r w:rsidRPr="009A1953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G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</m:sub>
            </m:sSub>
          </m:sub>
        </m:sSub>
        <m:r>
          <m:rPr>
            <m:sty m:val="p"/>
          </m:rP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G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</m:sub>
            </m:sSub>
          </m:sub>
        </m:sSub>
      </m:oMath>
      <w:r w:rsidRPr="009A1953">
        <w:t xml:space="preserve">, which score the best (1 ≤ m ≤ n </w:t>
      </w:r>
      <w:r w:rsidRPr="009A1953">
        <w:rPr>
          <w:rFonts w:eastAsia="微软雅黑"/>
        </w:rPr>
        <w:t>−</w:t>
      </w:r>
      <w:r w:rsidRPr="009A1953">
        <w:t xml:space="preserve"> f </w:t>
      </w:r>
      <w:r w:rsidRPr="009A1953">
        <w:rPr>
          <w:rFonts w:eastAsia="微软雅黑"/>
        </w:rPr>
        <w:t>−</w:t>
      </w:r>
      <w:r w:rsidRPr="009A1953">
        <w:t xml:space="preserve"> 2)</w:t>
      </w:r>
    </w:p>
    <w:p w14:paraId="55105AE7" w14:textId="62152F9E" w:rsidR="009A1953" w:rsidRPr="009A1953" w:rsidRDefault="009A1953" w:rsidP="009A1953">
      <w:pPr>
        <w:pStyle w:val="a3"/>
        <w:numPr>
          <w:ilvl w:val="1"/>
          <w:numId w:val="8"/>
        </w:numPr>
        <w:ind w:firstLineChars="0"/>
        <w:rPr>
          <w:rFonts w:eastAsiaTheme="minorEastAsia"/>
        </w:rPr>
      </w:pPr>
      <w:r w:rsidRPr="009A1953">
        <w:t xml:space="preserve">It outputs their average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  <w:i/>
              </w:rPr>
            </m:ctrlPr>
          </m:num>
          <m:den>
            <m:r>
              <w:rPr>
                <w:rFonts w:ascii="Cambria Math" w:hAnsi="Cambria Math"/>
              </w:rPr>
              <m:t>m</m:t>
            </m:r>
            <m:ctrlPr>
              <w:rPr>
                <w:rFonts w:ascii="Cambria Math" w:hAnsi="Cambria Math"/>
                <w:i/>
              </w:rPr>
            </m:ctrlPr>
          </m:den>
        </m:f>
        <m:nary>
          <m:naryPr>
            <m:chr m:val="∑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  <w:i/>
              </w:rPr>
            </m:ctrlPr>
          </m:sub>
          <m:sup>
            <m:ctrlPr>
              <w:rPr>
                <w:rFonts w:ascii="Cambria Math" w:hAnsi="Cambria Math"/>
                <w:i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G</m:t>
                </m:r>
              </m:e>
              <m: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*</m:t>
                    </m:r>
                  </m:sub>
                </m:sSub>
              </m:sub>
            </m:sSub>
            <m:ctrlPr>
              <w:rPr>
                <w:rFonts w:ascii="Cambria Math" w:hAnsi="Cambria Math"/>
                <w:i/>
              </w:rPr>
            </m:ctrlPr>
          </m:e>
        </m:nary>
      </m:oMath>
    </w:p>
    <w:p w14:paraId="61D09D28" w14:textId="423DAE95" w:rsidR="009A1953" w:rsidRPr="009A1953" w:rsidRDefault="009A1953" w:rsidP="009A1953">
      <w:pPr>
        <w:pStyle w:val="a3"/>
        <w:numPr>
          <w:ilvl w:val="1"/>
          <w:numId w:val="8"/>
        </w:numPr>
        <w:ind w:firstLineChars="0"/>
      </w:pPr>
      <w:r w:rsidRPr="009A1953">
        <w:t>The cases m = 1 and m = n correspond to Krum and averaging, respectively</w:t>
      </w:r>
    </w:p>
    <w:p w14:paraId="535F6BE9" w14:textId="773F3131" w:rsidR="009A1953" w:rsidRPr="009A1953" w:rsidRDefault="009A1953" w:rsidP="009A1953">
      <w:pPr>
        <w:pStyle w:val="a3"/>
        <w:numPr>
          <w:ilvl w:val="0"/>
          <w:numId w:val="8"/>
        </w:numPr>
        <w:ind w:firstLineChars="0"/>
      </w:pPr>
      <w:r w:rsidRPr="009A1953">
        <w:t>Brute</w:t>
      </w:r>
    </w:p>
    <w:p w14:paraId="4BFE790E" w14:textId="5388D0DB" w:rsidR="009A1953" w:rsidRPr="009A1953" w:rsidRDefault="009A1953" w:rsidP="009A1953">
      <w:pPr>
        <w:pStyle w:val="a3"/>
        <w:numPr>
          <w:ilvl w:val="1"/>
          <w:numId w:val="8"/>
        </w:numPr>
        <w:ind w:firstLineChars="0"/>
      </w:pPr>
      <w:r w:rsidRPr="009A1953">
        <w:t>n ≥ 2f + 1</w:t>
      </w:r>
    </w:p>
    <w:p w14:paraId="42C135C7" w14:textId="13069902" w:rsidR="009A1953" w:rsidRPr="001F0AE3" w:rsidRDefault="001F0AE3" w:rsidP="009A1953">
      <w:pPr>
        <w:pStyle w:val="a3"/>
        <w:numPr>
          <w:ilvl w:val="1"/>
          <w:numId w:val="8"/>
        </w:numPr>
        <w:ind w:firstLineChars="0"/>
      </w:pPr>
      <m:oMath>
        <m:r>
          <w:rPr>
            <w:rFonts w:ascii="Cambria Math" w:eastAsiaTheme="minorEastAsia" w:hAnsi="Cambria Math"/>
          </w:rPr>
          <m:t>Q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</w:p>
    <w:p w14:paraId="7F2897D2" w14:textId="37B545A1" w:rsidR="001F0AE3" w:rsidRPr="001F0AE3" w:rsidRDefault="001F0AE3" w:rsidP="009A1953">
      <w:pPr>
        <w:pStyle w:val="a3"/>
        <w:numPr>
          <w:ilvl w:val="1"/>
          <w:numId w:val="8"/>
        </w:numPr>
        <w:ind w:firstLineChars="0"/>
      </w:pPr>
      <m:oMath>
        <m:r>
          <w:rPr>
            <w:rFonts w:ascii="Cambria Math" w:hAnsi="Cambria Math"/>
          </w:rPr>
          <m:t>R=X|X</m:t>
        </m:r>
        <m:r>
          <m:rPr>
            <m:sty m:val="p"/>
          </m:rPr>
          <w:rPr>
            <w:rFonts w:ascii="Cambria Math" w:hAnsi="Cambria Math" w:cs="Courier New"/>
            <w:color w:val="000000"/>
            <w:sz w:val="19"/>
            <w:szCs w:val="19"/>
            <w:shd w:val="clear" w:color="auto" w:fill="FFFFFF"/>
          </w:rPr>
          <m:t>⊂</m:t>
        </m:r>
        <m:r>
          <m:rPr>
            <m:sty m:val="p"/>
          </m:rPr>
          <w:rPr>
            <w:rFonts w:ascii="Cambria Math" w:hAnsi="Courier New" w:cs="Courier New"/>
            <w:color w:val="000000"/>
            <w:sz w:val="19"/>
            <w:szCs w:val="19"/>
            <w:shd w:val="clear" w:color="auto" w:fill="FFFFFF"/>
          </w:rPr>
          <m:t>Q,</m:t>
        </m:r>
        <m:d>
          <m:dPr>
            <m:begChr m:val="|"/>
            <m:endChr m:val="|"/>
            <m:ctrlPr>
              <w:rPr>
                <w:rFonts w:ascii="Cambria Math" w:hAnsi="Courier New" w:cs="Courier New"/>
                <w:color w:val="000000"/>
                <w:sz w:val="19"/>
                <w:szCs w:val="19"/>
                <w:shd w:val="clear" w:color="auto" w:fill="FFFFFF"/>
              </w:rPr>
            </m:ctrlPr>
          </m:dPr>
          <m:e>
            <m:r>
              <m:rPr>
                <m:sty m:val="p"/>
              </m:rPr>
              <w:rPr>
                <w:rFonts w:ascii="Cambria Math" w:hAnsi="Courier New" w:cs="Courier New"/>
                <w:color w:val="000000"/>
                <w:sz w:val="19"/>
                <w:szCs w:val="19"/>
                <w:shd w:val="clear" w:color="auto" w:fill="FFFFFF"/>
              </w:rPr>
              <m:t>X</m:t>
            </m:r>
          </m:e>
        </m:d>
        <m:r>
          <m:rPr>
            <m:sty m:val="p"/>
          </m:rPr>
          <w:rPr>
            <w:rFonts w:ascii="Cambria Math" w:hAnsi="Courier New" w:cs="Courier New"/>
            <w:color w:val="000000"/>
            <w:sz w:val="19"/>
            <w:szCs w:val="19"/>
            <w:shd w:val="clear" w:color="auto" w:fill="FFFFFF"/>
          </w:rPr>
          <m:t>=n</m:t>
        </m:r>
        <m:r>
          <m:rPr>
            <m:sty m:val="p"/>
          </m:rPr>
          <w:rPr>
            <w:rFonts w:ascii="Cambria Math" w:hAnsi="Courier New" w:cs="Courier New"/>
            <w:color w:val="000000"/>
            <w:sz w:val="19"/>
            <w:szCs w:val="19"/>
            <w:shd w:val="clear" w:color="auto" w:fill="FFFFFF"/>
          </w:rPr>
          <m:t>-</m:t>
        </m:r>
        <m:r>
          <m:rPr>
            <m:sty m:val="p"/>
          </m:rPr>
          <w:rPr>
            <w:rFonts w:ascii="Cambria Math" w:hAnsi="Courier New" w:cs="Courier New"/>
            <w:color w:val="000000"/>
            <w:sz w:val="19"/>
            <w:szCs w:val="19"/>
            <w:shd w:val="clear" w:color="auto" w:fill="FFFFFF"/>
          </w:rPr>
          <m:t>f</m:t>
        </m:r>
      </m:oMath>
    </w:p>
    <w:p w14:paraId="403D0615" w14:textId="34700202" w:rsidR="001F0AE3" w:rsidRPr="001F0AE3" w:rsidRDefault="001F0AE3" w:rsidP="001F0AE3">
      <w:pPr>
        <w:pStyle w:val="a3"/>
        <w:numPr>
          <w:ilvl w:val="2"/>
          <w:numId w:val="8"/>
        </w:numPr>
        <w:ind w:firstLineChars="0"/>
      </w:pPr>
      <w:r>
        <w:t>The set of all the subsets of n - f</w:t>
      </w:r>
    </w:p>
    <w:p w14:paraId="71A1C978" w14:textId="54C1CC41" w:rsidR="009A1953" w:rsidRPr="001F0AE3" w:rsidRDefault="001F0AE3" w:rsidP="009A1953">
      <w:pPr>
        <w:pStyle w:val="a3"/>
        <w:numPr>
          <w:ilvl w:val="1"/>
          <w:numId w:val="8"/>
        </w:numPr>
        <w:ind w:firstLineChars="0"/>
      </w:pPr>
      <m:oMath>
        <m:r>
          <w:rPr>
            <w:rFonts w:ascii="Cambria Math" w:eastAsiaTheme="minorEastAsia" w:hAnsi="Cambria Math"/>
          </w:rPr>
          <m:t>S=argmi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X</m:t>
            </m:r>
            <m:r>
              <m:rPr>
                <m:sty m:val="p"/>
              </m:rPr>
              <w:rPr>
                <w:rFonts w:ascii="Cambria Math" w:eastAsiaTheme="minorEastAsia" w:hAnsi="Cambria Math" w:hint="eastAsia"/>
              </w:rPr>
              <m:t>∈</m:t>
            </m:r>
            <m:r>
              <w:rPr>
                <w:rFonts w:ascii="Cambria Math" w:eastAsiaTheme="minorEastAsia" w:hAnsi="Cambria Math"/>
              </w:rPr>
              <m:t>R</m:t>
            </m:r>
          </m:sub>
        </m:sSub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ma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G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G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 w:hint="eastAsia"/>
                  </w:rPr>
                  <m:t>∈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  <m:ctrlPr>
                      <w:rPr>
                        <w:rFonts w:ascii="Cambria Math" w:eastAsiaTheme="minorEastAsia" w:hAnsi="Cambria Math"/>
                      </w:rPr>
                    </m:ctrlP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</m:sub>
            </m:sSub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d>
                  <m:dPr>
                    <m:begChr m:val="‖"/>
                    <m:endChr m:val="‖"/>
                    <m:ctrlPr>
                      <w:rPr>
                        <w:rFonts w:ascii="Cambria Math" w:eastAsiaTheme="minorEastAsia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G</m:t>
                        </m:r>
                        <m:ctrlPr>
                          <w:rPr>
                            <w:rFonts w:ascii="Cambria Math" w:eastAsiaTheme="minorEastAsia" w:hAnsi="Cambria Math"/>
                          </w:rPr>
                        </m:ctrlP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G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j</m:t>
                        </m:r>
                      </m:sub>
                    </m:sSub>
                  </m:e>
                </m:d>
              </m:e>
            </m:d>
          </m:e>
        </m:d>
      </m:oMath>
    </w:p>
    <w:p w14:paraId="29C5A990" w14:textId="5A238084" w:rsidR="001F0AE3" w:rsidRDefault="001F0AE3" w:rsidP="001F0AE3">
      <w:pPr>
        <w:pStyle w:val="a3"/>
        <w:numPr>
          <w:ilvl w:val="2"/>
          <w:numId w:val="8"/>
        </w:numPr>
        <w:ind w:firstLineChars="0"/>
      </w:pPr>
      <w:r>
        <w:t xml:space="preserve">Selects the n – f most </w:t>
      </w:r>
      <w:r>
        <w:t>clumped gradients among the submitted ones</w:t>
      </w:r>
    </w:p>
    <w:p w14:paraId="1F0625B1" w14:textId="6B768009" w:rsidR="001F0AE3" w:rsidRPr="001F0AE3" w:rsidRDefault="001F0AE3" w:rsidP="001F0AE3">
      <w:pPr>
        <w:pStyle w:val="a3"/>
        <w:numPr>
          <w:ilvl w:val="1"/>
          <w:numId w:val="8"/>
        </w:numPr>
        <w:ind w:firstLineChars="0"/>
      </w:pP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G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G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…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G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n</m:t>
                </m:r>
              </m:sub>
            </m:sSub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  <w:i/>
              </w:rPr>
            </m:ctrlPr>
          </m:num>
          <m:den>
            <m:r>
              <w:rPr>
                <w:rFonts w:ascii="Cambria Math" w:hAnsi="Cambria Math"/>
              </w:rPr>
              <m:t>n-f</m:t>
            </m:r>
            <m:ctrlPr>
              <w:rPr>
                <w:rFonts w:ascii="Cambria Math" w:hAnsi="Cambria Math"/>
                <w:i/>
              </w:rPr>
            </m:ctrlPr>
          </m:den>
        </m:f>
        <m:nary>
          <m:naryPr>
            <m:chr m:val="∑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G</m:t>
            </m:r>
            <m:r>
              <m:rPr>
                <m:sty m:val="p"/>
              </m:rPr>
              <w:rPr>
                <w:rFonts w:ascii="Cambria Math" w:hAnsi="Cambria Math" w:hint="eastAsia"/>
              </w:rPr>
              <m:t>∈</m:t>
            </m:r>
            <m:r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  <w:i/>
              </w:rPr>
            </m:ctrlPr>
          </m:sub>
          <m:sup>
            <m:ctrlPr>
              <w:rPr>
                <w:rFonts w:ascii="Cambria Math" w:hAnsi="Cambria Math"/>
                <w:i/>
              </w:rPr>
            </m:ctrlPr>
          </m:sup>
          <m:e>
            <m:r>
              <w:rPr>
                <w:rFonts w:ascii="Cambria Math" w:hAnsi="Cambria Math"/>
              </w:rPr>
              <m:t>G</m:t>
            </m:r>
            <m:ctrlPr>
              <w:rPr>
                <w:rFonts w:ascii="Cambria Math" w:hAnsi="Cambria Math"/>
                <w:i/>
              </w:rPr>
            </m:ctrlPr>
          </m:e>
        </m:nary>
      </m:oMath>
    </w:p>
    <w:p w14:paraId="3C1ACF95" w14:textId="28F867B8" w:rsidR="001F0AE3" w:rsidRDefault="001F0AE3" w:rsidP="001F0AE3">
      <w:pPr>
        <w:pStyle w:val="a3"/>
        <w:numPr>
          <w:ilvl w:val="0"/>
          <w:numId w:val="8"/>
        </w:numPr>
        <w:ind w:firstLineChars="0"/>
      </w:pPr>
      <w:r>
        <w:t>Weak Byzantine resilience</w:t>
      </w:r>
    </w:p>
    <w:p w14:paraId="1F63EBE3" w14:textId="78D13EEB" w:rsidR="001F0AE3" w:rsidRDefault="00AC78AA" w:rsidP="001F0AE3">
      <w:pPr>
        <w:pStyle w:val="a3"/>
        <w:numPr>
          <w:ilvl w:val="1"/>
          <w:numId w:val="8"/>
        </w:numPr>
        <w:ind w:firstLineChars="0"/>
      </w:pPr>
      <w:r>
        <w:t>Limitation of previous aggregation methods</w:t>
      </w:r>
    </w:p>
    <w:p w14:paraId="0E67BB7B" w14:textId="03C91F9A" w:rsidR="00AC78AA" w:rsidRDefault="00AC78AA" w:rsidP="001F0AE3">
      <w:pPr>
        <w:pStyle w:val="a3"/>
        <w:numPr>
          <w:ilvl w:val="1"/>
          <w:numId w:val="8"/>
        </w:numPr>
        <w:ind w:firstLineChars="0"/>
      </w:pPr>
      <w:r>
        <w:t xml:space="preserve">If gradient dimension d </w:t>
      </w:r>
      <w:r>
        <w:t>&gt;&gt;</w:t>
      </w:r>
      <w:r>
        <w:t xml:space="preserve"> 1, then the distance function between two vectors ||X−Y||</w:t>
      </w:r>
      <w:r>
        <w:t>_</w:t>
      </w:r>
      <w:r>
        <w:t>p, cannot distinguish these two cases:</w:t>
      </w:r>
    </w:p>
    <w:p w14:paraId="55CE0A6C" w14:textId="062CF515" w:rsidR="00AC78AA" w:rsidRDefault="00AC78AA" w:rsidP="00AC78AA">
      <w:pPr>
        <w:pStyle w:val="a3"/>
        <w:numPr>
          <w:ilvl w:val="2"/>
          <w:numId w:val="8"/>
        </w:numPr>
        <w:ind w:firstLineChars="0"/>
      </w:pPr>
      <w:r>
        <w:t>Does X and Y disagree a bit on each coordinate?</w:t>
      </w:r>
    </w:p>
    <w:p w14:paraId="05C2E2BA" w14:textId="3F5A52A8" w:rsidR="00AC78AA" w:rsidRDefault="00AC78AA" w:rsidP="00AC78AA">
      <w:pPr>
        <w:pStyle w:val="a3"/>
        <w:numPr>
          <w:ilvl w:val="2"/>
          <w:numId w:val="8"/>
        </w:numPr>
        <w:ind w:firstLineChars="0"/>
      </w:pPr>
      <w:r>
        <w:t>Does X and Y disagree a lot on only one?</w:t>
      </w:r>
    </w:p>
    <w:p w14:paraId="0721BDC4" w14:textId="1E4552B9" w:rsidR="00AC78AA" w:rsidRDefault="00AC78AA" w:rsidP="00AC78AA">
      <w:pPr>
        <w:pStyle w:val="a3"/>
        <w:numPr>
          <w:ilvl w:val="0"/>
          <w:numId w:val="8"/>
        </w:numPr>
        <w:ind w:firstLineChars="0"/>
      </w:pPr>
      <w:r>
        <w:t>Strong byzantine resilience</w:t>
      </w:r>
    </w:p>
    <w:p w14:paraId="648354E1" w14:textId="727061FB" w:rsidR="00AC78AA" w:rsidRDefault="00AC78AA" w:rsidP="00AC78AA">
      <w:pPr>
        <w:pStyle w:val="a3"/>
        <w:numPr>
          <w:ilvl w:val="1"/>
          <w:numId w:val="8"/>
        </w:numPr>
        <w:ind w:firstLineChars="0"/>
      </w:pPr>
      <w:r>
        <w:t>Ensuring convergence (as in weak Byzantine resilience functions)</w:t>
      </w:r>
    </w:p>
    <w:p w14:paraId="5C6BBD3D" w14:textId="4BA53001" w:rsidR="00AC78AA" w:rsidRDefault="00AC78AA" w:rsidP="00AC78AA">
      <w:pPr>
        <w:pStyle w:val="a3"/>
        <w:numPr>
          <w:ilvl w:val="1"/>
          <w:numId w:val="8"/>
        </w:numPr>
        <w:ind w:firstLineChars="0"/>
      </w:pPr>
      <w:r>
        <w:t xml:space="preserve">Ensures that each coordinate is agreed on by </w:t>
      </w:r>
      <w:proofErr w:type="gramStart"/>
      <w:r>
        <w:t>a majority of</w:t>
      </w:r>
      <w:proofErr w:type="gramEnd"/>
      <w:r>
        <w:t xml:space="preserve"> vectors that were selected by a Byzantine resilient aggregation rule A</w:t>
      </w:r>
    </w:p>
    <w:p w14:paraId="1B2F6E42" w14:textId="53BD88B1" w:rsidR="00AC78AA" w:rsidRDefault="00AC78AA" w:rsidP="00AC78AA">
      <w:pPr>
        <w:pStyle w:val="a3"/>
        <w:numPr>
          <w:ilvl w:val="1"/>
          <w:numId w:val="8"/>
        </w:numPr>
        <w:ind w:firstLineChars="0"/>
      </w:pPr>
      <w:r>
        <w:t xml:space="preserve">A can be Brute, Krum, Median, </w:t>
      </w:r>
      <w:proofErr w:type="spellStart"/>
      <w:r>
        <w:t>etc</w:t>
      </w:r>
      <w:proofErr w:type="spellEnd"/>
    </w:p>
    <w:p w14:paraId="2931CFA2" w14:textId="361F9F8C" w:rsidR="00AC78AA" w:rsidRDefault="00AC78AA" w:rsidP="00AC78AA">
      <w:pPr>
        <w:pStyle w:val="a3"/>
        <w:numPr>
          <w:ilvl w:val="1"/>
          <w:numId w:val="8"/>
        </w:numPr>
        <w:ind w:firstLineChars="0"/>
      </w:pPr>
      <w:proofErr w:type="spellStart"/>
      <w:r>
        <w:t>Bulyan</w:t>
      </w:r>
      <w:proofErr w:type="spellEnd"/>
      <w:r>
        <w:t xml:space="preserve"> is a strong Byzantine-resilience algorithm</w:t>
      </w:r>
    </w:p>
    <w:p w14:paraId="763884D0" w14:textId="448CEF80" w:rsidR="00AC78AA" w:rsidRDefault="00AC78AA" w:rsidP="00AC78AA">
      <w:pPr>
        <w:pStyle w:val="a3"/>
        <w:numPr>
          <w:ilvl w:val="0"/>
          <w:numId w:val="8"/>
        </w:numPr>
        <w:ind w:firstLineChars="0"/>
      </w:pPr>
      <w:proofErr w:type="spellStart"/>
      <w:r>
        <w:t>Bulyan</w:t>
      </w:r>
      <w:proofErr w:type="spellEnd"/>
      <w:r w:rsidR="00C31F82">
        <w:t xml:space="preserve"> – step one</w:t>
      </w:r>
    </w:p>
    <w:p w14:paraId="34F9C229" w14:textId="2C55890B" w:rsidR="00AC78AA" w:rsidRDefault="00AC78AA" w:rsidP="00AC78AA">
      <w:pPr>
        <w:pStyle w:val="a3"/>
        <w:numPr>
          <w:ilvl w:val="1"/>
          <w:numId w:val="8"/>
        </w:numPr>
        <w:ind w:firstLineChars="0"/>
      </w:pPr>
      <w:r>
        <w:t>n ≥ 4f + 3</w:t>
      </w:r>
    </w:p>
    <w:p w14:paraId="6877467B" w14:textId="5114DAE5" w:rsidR="00AC78AA" w:rsidRDefault="00AC78AA" w:rsidP="00AC78AA">
      <w:pPr>
        <w:pStyle w:val="a3"/>
        <w:numPr>
          <w:ilvl w:val="1"/>
          <w:numId w:val="8"/>
        </w:numPr>
        <w:ind w:firstLineChars="0"/>
      </w:pPr>
      <w:r>
        <w:t xml:space="preserve">A </w:t>
      </w:r>
      <w:proofErr w:type="spellStart"/>
      <w:proofErr w:type="gramStart"/>
      <w:r>
        <w:t>two step</w:t>
      </w:r>
      <w:proofErr w:type="spellEnd"/>
      <w:proofErr w:type="gramEnd"/>
      <w:r>
        <w:t xml:space="preserve"> process</w:t>
      </w:r>
    </w:p>
    <w:p w14:paraId="281E547E" w14:textId="6BAEAB52" w:rsidR="00AC78AA" w:rsidRDefault="00AC78AA" w:rsidP="00AC78AA">
      <w:pPr>
        <w:pStyle w:val="a3"/>
        <w:numPr>
          <w:ilvl w:val="1"/>
          <w:numId w:val="8"/>
        </w:numPr>
        <w:ind w:firstLineChars="0"/>
      </w:pPr>
      <w:r>
        <w:t>The first one is to recursively use A to select θ = n − 2f gradients</w:t>
      </w:r>
    </w:p>
    <w:p w14:paraId="26EF677F" w14:textId="0C011977" w:rsidR="00AC78AA" w:rsidRDefault="00C31F82" w:rsidP="00AC78AA">
      <w:pPr>
        <w:pStyle w:val="a3"/>
        <w:numPr>
          <w:ilvl w:val="2"/>
          <w:numId w:val="8"/>
        </w:numPr>
        <w:ind w:firstLineChars="0"/>
      </w:pPr>
      <w:r>
        <w:t>With A, choose, among the proposed vectors, the closest one to A’s output (for Krum this would be the exact output of A).</w:t>
      </w:r>
    </w:p>
    <w:p w14:paraId="213AAA85" w14:textId="563843D5" w:rsidR="00C31F82" w:rsidRDefault="00C31F82" w:rsidP="00AC78AA">
      <w:pPr>
        <w:pStyle w:val="a3"/>
        <w:numPr>
          <w:ilvl w:val="2"/>
          <w:numId w:val="8"/>
        </w:numPr>
        <w:ind w:firstLineChars="0"/>
      </w:pPr>
      <w:r>
        <w:t>Remove the chosen gradient from the received set and add it to the selection set S</w:t>
      </w:r>
    </w:p>
    <w:p w14:paraId="478F1792" w14:textId="58EF776C" w:rsidR="00C31F82" w:rsidRDefault="00C31F82" w:rsidP="00AC78AA">
      <w:pPr>
        <w:pStyle w:val="a3"/>
        <w:numPr>
          <w:ilvl w:val="2"/>
          <w:numId w:val="8"/>
        </w:numPr>
        <w:ind w:firstLineChars="0"/>
      </w:pPr>
      <w:r>
        <w:t>Loop back to step 1 if |S| &lt; θ.</w:t>
      </w:r>
    </w:p>
    <w:p w14:paraId="75C55DC5" w14:textId="089B668A" w:rsidR="00C31F82" w:rsidRDefault="00C31F82" w:rsidP="00C31F82">
      <w:pPr>
        <w:pStyle w:val="a3"/>
        <w:numPr>
          <w:ilvl w:val="1"/>
          <w:numId w:val="8"/>
        </w:numPr>
        <w:ind w:firstLineChars="0"/>
      </w:pPr>
      <w:r>
        <w:t xml:space="preserve">θ = n − 2f ≥ 2f + 3, thus S = (S1, · · </w:t>
      </w:r>
      <w:proofErr w:type="gramStart"/>
      <w:r>
        <w:t>· ,</w:t>
      </w:r>
      <w:proofErr w:type="gramEnd"/>
      <w:r>
        <w:t xml:space="preserve"> </w:t>
      </w:r>
      <w:proofErr w:type="spellStart"/>
      <w:r>
        <w:t>Sθ</w:t>
      </w:r>
      <w:proofErr w:type="spellEnd"/>
      <w:r>
        <w:t>) contains a majority of non-Byzantine gradients</w:t>
      </w:r>
    </w:p>
    <w:p w14:paraId="4CB96365" w14:textId="6DCCCCF3" w:rsidR="00C31F82" w:rsidRDefault="00C31F82" w:rsidP="00C31F82">
      <w:pPr>
        <w:pStyle w:val="a3"/>
        <w:numPr>
          <w:ilvl w:val="1"/>
          <w:numId w:val="8"/>
        </w:numPr>
        <w:ind w:firstLineChars="0"/>
      </w:pPr>
      <w:r>
        <w:t xml:space="preserve">For each </w:t>
      </w:r>
      <w:proofErr w:type="spellStart"/>
      <w:r>
        <w:t>i</w:t>
      </w:r>
      <w:proofErr w:type="spellEnd"/>
      <w:r>
        <w:t xml:space="preserve"> </w:t>
      </w:r>
      <w:r>
        <w:rPr>
          <w:rFonts w:ascii="宋体" w:hAnsi="宋体" w:cs="宋体" w:hint="eastAsia"/>
        </w:rPr>
        <w:t>∈</w:t>
      </w:r>
      <w:r>
        <w:t xml:space="preserve"> [1..d], the median of the θ coordinates </w:t>
      </w:r>
      <w:proofErr w:type="spellStart"/>
      <w:r>
        <w:t>i</w:t>
      </w:r>
      <w:proofErr w:type="spellEnd"/>
      <w:r>
        <w:t xml:space="preserve"> of the selected gradients is always bounded by coordinates from non-Byzantine submissions</w:t>
      </w:r>
    </w:p>
    <w:p w14:paraId="64DF831B" w14:textId="53ACDE5B" w:rsidR="00C31F82" w:rsidRDefault="00C31F82" w:rsidP="00C31F82">
      <w:pPr>
        <w:pStyle w:val="a3"/>
        <w:numPr>
          <w:ilvl w:val="0"/>
          <w:numId w:val="8"/>
        </w:numPr>
        <w:ind w:firstLineChars="0"/>
      </w:pPr>
      <w:proofErr w:type="spellStart"/>
      <w:r>
        <w:t>Bulyan</w:t>
      </w:r>
      <w:proofErr w:type="spellEnd"/>
      <w:r>
        <w:t xml:space="preserve"> – step two</w:t>
      </w:r>
    </w:p>
    <w:p w14:paraId="29DB3CF9" w14:textId="7601EB4F" w:rsidR="00C31F82" w:rsidRDefault="00C31F82" w:rsidP="00C31F82">
      <w:pPr>
        <w:pStyle w:val="a3"/>
        <w:numPr>
          <w:ilvl w:val="1"/>
          <w:numId w:val="8"/>
        </w:numPr>
        <w:ind w:firstLineChars="0"/>
      </w:pPr>
      <w:r>
        <w:t>The second step is to generate the resulting gradient F = (</w:t>
      </w:r>
      <w:proofErr w:type="gramStart"/>
      <w:r>
        <w:t>F[</w:t>
      </w:r>
      <w:proofErr w:type="gramEnd"/>
      <w:r>
        <w:t>1], · · · , F[d]).</w:t>
      </w:r>
    </w:p>
    <w:p w14:paraId="42AD1B01" w14:textId="4E0F2C6E" w:rsidR="00C31F82" w:rsidRPr="00C31F82" w:rsidRDefault="00C31F82" w:rsidP="00C31F82">
      <w:pPr>
        <w:pStyle w:val="a3"/>
        <w:numPr>
          <w:ilvl w:val="1"/>
          <w:numId w:val="8"/>
        </w:numPr>
        <w:ind w:firstLineChars="0"/>
      </w:pPr>
      <m:oMath>
        <m:r>
          <m:rPr>
            <m:sty m:val="p"/>
          </m:rPr>
          <w:rPr>
            <w:rFonts w:ascii="Cambria Math" w:hAnsi="Cambria Math"/>
          </w:rPr>
          <m:t>∀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 w:hint="eastAsia"/>
          </w:rPr>
          <m:t>∈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1..d</m:t>
            </m:r>
          </m:e>
        </m:d>
        <m:r>
          <w:rPr>
            <w:rFonts w:ascii="Cambria Math" w:hAnsi="Cambria Math"/>
          </w:rPr>
          <m:t>,F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  <w:i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</w:rPr>
              <m:t>β</m:t>
            </m:r>
            <m:ctrlPr>
              <w:rPr>
                <w:rFonts w:ascii="Cambria Math" w:hAnsi="Cambria Math"/>
                <w:i/>
              </w:rPr>
            </m:ctrlPr>
          </m:den>
        </m:f>
        <m:nary>
          <m:naryPr>
            <m:chr m:val="∑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 w:hint="eastAsia"/>
              </w:rPr>
              <m:t>∈</m:t>
            </m:r>
            <m:r>
              <w:rPr>
                <w:rFonts w:ascii="Cambria Math" w:hAnsi="Cambria Math"/>
              </w:rPr>
              <m:t>M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i</m:t>
                </m:r>
              </m:e>
            </m:d>
            <m:ctrlPr>
              <w:rPr>
                <w:rFonts w:ascii="Cambria Math" w:hAnsi="Cambria Math"/>
                <w:i/>
              </w:rPr>
            </m:ctrlPr>
          </m:sub>
          <m:sup>
            <m:ctrlPr>
              <w:rPr>
                <w:rFonts w:ascii="Cambria Math" w:hAnsi="Cambria Math"/>
                <w:i/>
              </w:rPr>
            </m:ctrlPr>
          </m:sup>
          <m:e>
            <m:r>
              <w:rPr>
                <w:rFonts w:ascii="Cambria Math" w:hAnsi="Cambria Math"/>
              </w:rPr>
              <m:t>X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i</m:t>
                </m:r>
              </m:e>
            </m:d>
            <m:ctrlPr>
              <w:rPr>
                <w:rFonts w:ascii="Cambria Math" w:hAnsi="Cambria Math"/>
                <w:i/>
              </w:rPr>
            </m:ctrlPr>
          </m:e>
        </m:nary>
      </m:oMath>
    </w:p>
    <w:p w14:paraId="37286369" w14:textId="23803E09" w:rsidR="00C31F82" w:rsidRDefault="00C31F82" w:rsidP="00C31F82">
      <w:pPr>
        <w:pStyle w:val="a3"/>
        <w:numPr>
          <w:ilvl w:val="1"/>
          <w:numId w:val="8"/>
        </w:numPr>
        <w:ind w:firstLineChars="0"/>
      </w:pPr>
      <w:r>
        <w:lastRenderedPageBreak/>
        <w:t>β = θ − 2f ≥ 3</w:t>
      </w:r>
    </w:p>
    <w:p w14:paraId="09D89286" w14:textId="04C4DAE8" w:rsidR="00C31F82" w:rsidRPr="00C31F82" w:rsidRDefault="00C31F82" w:rsidP="00C31F82">
      <w:pPr>
        <w:pStyle w:val="a3"/>
        <w:numPr>
          <w:ilvl w:val="1"/>
          <w:numId w:val="8"/>
        </w:numPr>
        <w:ind w:firstLineChars="0"/>
      </w:pPr>
      <m:oMath>
        <m:r>
          <w:rPr>
            <w:rFonts w:ascii="Cambria Math" w:hAnsi="Cambria Math"/>
          </w:rPr>
          <m:t>M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  <m:r>
          <w:rPr>
            <w:rFonts w:ascii="Cambria Math" w:hAnsi="Cambria Math"/>
          </w:rPr>
          <m:t>=argmi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R</m:t>
            </m:r>
            <m:r>
              <m:rPr>
                <m:sty m:val="p"/>
              </m:rPr>
              <w:rPr>
                <w:rFonts w:ascii="Cambria Math" w:hAnsi="Cambria Math"/>
              </w:rPr>
              <m:t>⊂</m:t>
            </m:r>
            <m:r>
              <w:rPr>
                <w:rFonts w:ascii="Cambria Math" w:hAnsi="Cambria Math"/>
              </w:rPr>
              <m:t>S,</m:t>
            </m:r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R</m:t>
                </m:r>
              </m:e>
            </m:d>
            <m:r>
              <w:rPr>
                <w:rFonts w:ascii="Cambria Math" w:hAnsi="Cambria Math"/>
              </w:rPr>
              <m:t>=</m:t>
            </m:r>
            <m:r>
              <m:rPr>
                <m:sty m:val="p"/>
              </m:rPr>
              <w:rPr>
                <w:rFonts w:ascii="Cambria Math" w:hAnsi="Cambria Math"/>
              </w:rPr>
              <m:t>β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nary>
              <m:naryPr>
                <m:chr m:val="∑"/>
                <m:supHide m:val="1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 w:hint="eastAsia"/>
                  </w:rPr>
                  <m:t>∈</m:t>
                </m:r>
                <m:r>
                  <w:rPr>
                    <w:rFonts w:ascii="Cambria Math" w:hAnsi="Cambria Math"/>
                  </w:rPr>
                  <m:t>R</m:t>
                </m:r>
                <m:ctrlPr>
                  <w:rPr>
                    <w:rFonts w:ascii="Cambria Math" w:hAnsi="Cambria Math"/>
                    <w:i/>
                  </w:rPr>
                </m:ctrlPr>
              </m:sub>
              <m:sup>
                <m:ctrlPr>
                  <w:rPr>
                    <w:rFonts w:ascii="Cambria Math" w:hAnsi="Cambria Math"/>
                    <w:i/>
                  </w:rPr>
                </m:ctrlPr>
              </m:sup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-median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</m:d>
                  </m:e>
                </m:d>
                <m:ctrlPr>
                  <w:rPr>
                    <w:rFonts w:ascii="Cambria Math" w:hAnsi="Cambria Math"/>
                    <w:i/>
                  </w:rPr>
                </m:ctrlPr>
              </m:e>
            </m:nary>
          </m:e>
        </m:d>
      </m:oMath>
    </w:p>
    <w:p w14:paraId="0F0EB646" w14:textId="0B202268" w:rsidR="00C31F82" w:rsidRPr="00C31F82" w:rsidRDefault="00C31F82" w:rsidP="00C31F82">
      <w:pPr>
        <w:pStyle w:val="a3"/>
        <w:numPr>
          <w:ilvl w:val="1"/>
          <w:numId w:val="8"/>
        </w:numPr>
        <w:ind w:firstLineChars="0"/>
      </w:pPr>
      <m:oMath>
        <m:r>
          <w:rPr>
            <w:rFonts w:ascii="Cambria Math" w:hAnsi="Cambria Math"/>
          </w:rPr>
          <m:t>median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  <m:r>
          <w:rPr>
            <w:rFonts w:ascii="Cambria Math" w:hAnsi="Cambria Math"/>
          </w:rPr>
          <m:t>=argmi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m=Y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i</m:t>
                </m:r>
              </m:e>
            </m:d>
            <m:r>
              <w:rPr>
                <w:rFonts w:ascii="Cambria Math" w:hAnsi="Cambria Math"/>
              </w:rPr>
              <m:t>,Y</m:t>
            </m:r>
            <m:r>
              <m:rPr>
                <m:sty m:val="p"/>
              </m:rPr>
              <w:rPr>
                <w:rFonts w:ascii="Cambria Math" w:hAnsi="Cambria Math" w:hint="eastAsia"/>
              </w:rPr>
              <m:t>∈</m:t>
            </m:r>
            <m:r>
              <w:rPr>
                <w:rFonts w:ascii="Cambria Math" w:hAnsi="Cambria Math"/>
              </w:rPr>
              <m:t>S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nary>
              <m:naryPr>
                <m:chr m:val="∑"/>
                <m:supHide m:val="1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Z</m:t>
                </m:r>
                <m:r>
                  <m:rPr>
                    <m:sty m:val="p"/>
                  </m:rPr>
                  <w:rPr>
                    <w:rFonts w:ascii="Cambria Math" w:hAnsi="Cambria Math" w:hint="eastAsia"/>
                  </w:rPr>
                  <m:t>∈</m:t>
                </m:r>
                <m:r>
                  <w:rPr>
                    <w:rFonts w:ascii="Cambria Math" w:hAnsi="Cambria Math"/>
                  </w:rPr>
                  <m:t>S</m:t>
                </m:r>
                <m:ctrlPr>
                  <w:rPr>
                    <w:rFonts w:ascii="Cambria Math" w:hAnsi="Cambria Math"/>
                    <w:i/>
                  </w:rPr>
                </m:ctrlPr>
              </m:sub>
              <m:sup>
                <m:ctrlPr>
                  <w:rPr>
                    <w:rFonts w:ascii="Cambria Math" w:hAnsi="Cambria Math"/>
                    <w:i/>
                  </w:rPr>
                </m:ctrlPr>
              </m:sup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Z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-m</m:t>
                    </m:r>
                  </m:e>
                </m:d>
                <m:ctrlPr>
                  <w:rPr>
                    <w:rFonts w:ascii="Cambria Math" w:hAnsi="Cambria Math"/>
                    <w:i/>
                  </w:rPr>
                </m:ctrlPr>
              </m:e>
            </m:nary>
          </m:e>
        </m:d>
      </m:oMath>
    </w:p>
    <w:p w14:paraId="6AD4A62D" w14:textId="1B8ACABA" w:rsidR="00C31F82" w:rsidRDefault="00C27195" w:rsidP="00C31F82">
      <w:pPr>
        <w:pStyle w:val="a3"/>
        <w:numPr>
          <w:ilvl w:val="1"/>
          <w:numId w:val="8"/>
        </w:numPr>
        <w:ind w:firstLineChars="0"/>
      </w:pPr>
      <w:r>
        <w:t xml:space="preserve">Each </w:t>
      </w:r>
      <w:proofErr w:type="spellStart"/>
      <w:r>
        <w:t>ith</w:t>
      </w:r>
      <w:proofErr w:type="spellEnd"/>
      <w:r>
        <w:t xml:space="preserve"> coordinate of F is equal to the average of the β closest </w:t>
      </w:r>
      <w:proofErr w:type="spellStart"/>
      <w:r>
        <w:t>ith</w:t>
      </w:r>
      <w:proofErr w:type="spellEnd"/>
      <w:r>
        <w:t xml:space="preserve"> coordinates to the median </w:t>
      </w:r>
      <w:proofErr w:type="spellStart"/>
      <w:r>
        <w:t>ith</w:t>
      </w:r>
      <w:proofErr w:type="spellEnd"/>
      <w:r>
        <w:t xml:space="preserve"> coordinate of the θ selected gradients.</w:t>
      </w:r>
    </w:p>
    <w:p w14:paraId="36900801" w14:textId="74F3DDD7" w:rsidR="00DA676A" w:rsidRDefault="00DA676A" w:rsidP="00DA676A">
      <w:pPr>
        <w:pStyle w:val="a3"/>
        <w:numPr>
          <w:ilvl w:val="0"/>
          <w:numId w:val="8"/>
        </w:numPr>
        <w:ind w:firstLineChars="0"/>
      </w:pPr>
      <w:proofErr w:type="spellStart"/>
      <w:r>
        <w:t>GuanYu</w:t>
      </w:r>
      <w:proofErr w:type="spellEnd"/>
    </w:p>
    <w:p w14:paraId="22080053" w14:textId="340B17DD" w:rsidR="00DA676A" w:rsidRDefault="00DA676A" w:rsidP="00DA676A">
      <w:pPr>
        <w:pStyle w:val="a3"/>
        <w:numPr>
          <w:ilvl w:val="1"/>
          <w:numId w:val="8"/>
        </w:numPr>
        <w:ind w:firstLineChars="0"/>
      </w:pPr>
      <w:r>
        <w:t>Byzantine tolerant learning algorithm that is</w:t>
      </w:r>
    </w:p>
    <w:p w14:paraId="289F4FFB" w14:textId="28599820" w:rsidR="00DA676A" w:rsidRDefault="00DA676A" w:rsidP="00DA676A">
      <w:pPr>
        <w:pStyle w:val="a3"/>
        <w:numPr>
          <w:ilvl w:val="2"/>
          <w:numId w:val="8"/>
        </w:numPr>
        <w:ind w:firstLineChars="0"/>
      </w:pPr>
      <w:r>
        <w:t>Resilience to Byzantine workers</w:t>
      </w:r>
    </w:p>
    <w:p w14:paraId="102DBF0C" w14:textId="70303D5A" w:rsidR="00DA676A" w:rsidRDefault="00DA676A" w:rsidP="00DA676A">
      <w:pPr>
        <w:pStyle w:val="a3"/>
        <w:numPr>
          <w:ilvl w:val="2"/>
          <w:numId w:val="8"/>
        </w:numPr>
        <w:ind w:firstLineChars="0"/>
      </w:pPr>
      <w:r>
        <w:t>Resilience to Byzantine parameter servers</w:t>
      </w:r>
    </w:p>
    <w:p w14:paraId="05AE9B1D" w14:textId="4A9271B9" w:rsidR="00DA676A" w:rsidRDefault="00DA676A" w:rsidP="00DA676A">
      <w:pPr>
        <w:pStyle w:val="a3"/>
        <w:numPr>
          <w:ilvl w:val="1"/>
          <w:numId w:val="8"/>
        </w:numPr>
        <w:ind w:firstLineChars="0"/>
      </w:pPr>
      <w:proofErr w:type="spellStart"/>
      <w:r>
        <w:t>GuanYu</w:t>
      </w:r>
      <w:proofErr w:type="spellEnd"/>
      <w:r>
        <w:t xml:space="preserve"> tolerates up to 1</w:t>
      </w:r>
      <w:r>
        <w:t>/</w:t>
      </w:r>
      <w:r>
        <w:t>3 Byzantine servers and 1</w:t>
      </w:r>
      <w:r>
        <w:t>/</w:t>
      </w:r>
      <w:r>
        <w:t>3 Byzantine workers</w:t>
      </w:r>
    </w:p>
    <w:p w14:paraId="583E80D0" w14:textId="06CD2FB6" w:rsidR="00DA676A" w:rsidRDefault="00DA676A" w:rsidP="00DA676A">
      <w:pPr>
        <w:pStyle w:val="a3"/>
        <w:numPr>
          <w:ilvl w:val="1"/>
          <w:numId w:val="8"/>
        </w:numPr>
        <w:ind w:firstLineChars="0"/>
      </w:pPr>
      <w:proofErr w:type="spellStart"/>
      <w:r>
        <w:t>GuanYu</w:t>
      </w:r>
      <w:proofErr w:type="spellEnd"/>
      <w:r>
        <w:t xml:space="preserve"> uses a GAR for aggregating workers’ gradients and Median for aggregating models received from servers</w:t>
      </w:r>
    </w:p>
    <w:p w14:paraId="08AC1F7B" w14:textId="2496D030" w:rsidR="00DA676A" w:rsidRDefault="00DA676A" w:rsidP="00DA676A">
      <w:pPr>
        <w:pStyle w:val="a3"/>
        <w:numPr>
          <w:ilvl w:val="0"/>
          <w:numId w:val="8"/>
        </w:numPr>
        <w:ind w:firstLineChars="0"/>
      </w:pPr>
      <w:r>
        <w:t>Assumptions and notations</w:t>
      </w:r>
    </w:p>
    <w:p w14:paraId="48BD7A88" w14:textId="33AE80A2" w:rsidR="00DA676A" w:rsidRDefault="00DA676A" w:rsidP="00DA676A">
      <w:pPr>
        <w:pStyle w:val="a3"/>
        <w:numPr>
          <w:ilvl w:val="1"/>
          <w:numId w:val="8"/>
        </w:numPr>
        <w:ind w:firstLineChars="0"/>
      </w:pPr>
      <w:r>
        <w:t xml:space="preserve">Asynchronous network: the lack of any </w:t>
      </w:r>
      <w:proofErr w:type="gramStart"/>
      <w:r>
        <w:t>bound on</w:t>
      </w:r>
      <w:proofErr w:type="gramEnd"/>
      <w:r>
        <w:t xml:space="preserve"> communication delays</w:t>
      </w:r>
    </w:p>
    <w:p w14:paraId="48898E42" w14:textId="055EAEED" w:rsidR="00DA676A" w:rsidRDefault="00DA676A" w:rsidP="00DA676A">
      <w:pPr>
        <w:pStyle w:val="a3"/>
        <w:numPr>
          <w:ilvl w:val="1"/>
          <w:numId w:val="8"/>
        </w:numPr>
        <w:ind w:firstLineChars="0"/>
      </w:pPr>
      <w:r>
        <w:t>Synchronous training: bulk-synchronous training</w:t>
      </w:r>
    </w:p>
    <w:p w14:paraId="1C697BE3" w14:textId="13A056B3" w:rsidR="00DA676A" w:rsidRDefault="00DA676A" w:rsidP="00DA676A">
      <w:pPr>
        <w:pStyle w:val="a3"/>
        <w:numPr>
          <w:ilvl w:val="2"/>
          <w:numId w:val="8"/>
        </w:numPr>
        <w:ind w:firstLineChars="0"/>
      </w:pPr>
      <w:r>
        <w:t>The parameter server does not need to wait for all the workers’ gradients to make progress, and vice versa</w:t>
      </w:r>
    </w:p>
    <w:p w14:paraId="092ADAAF" w14:textId="6EAB4C07" w:rsidR="00DA676A" w:rsidRDefault="00DA676A" w:rsidP="00DA676A">
      <w:pPr>
        <w:pStyle w:val="a3"/>
        <w:numPr>
          <w:ilvl w:val="2"/>
          <w:numId w:val="8"/>
        </w:numPr>
        <w:ind w:firstLineChars="0"/>
      </w:pPr>
      <w:r>
        <w:t>The quorums indicate the number of messages to wait before aggregating them</w:t>
      </w:r>
    </w:p>
    <w:p w14:paraId="3C908F1F" w14:textId="3839E090" w:rsidR="00DA676A" w:rsidRPr="00DA676A" w:rsidRDefault="00DA676A" w:rsidP="00DA676A">
      <w:pPr>
        <w:pStyle w:val="a3"/>
        <w:numPr>
          <w:ilvl w:val="1"/>
          <w:numId w:val="8"/>
        </w:numPr>
        <w:ind w:firstLineChars="0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ps</m:t>
            </m:r>
          </m:sub>
        </m:sSub>
        <m:r>
          <m:rPr>
            <m:sty m:val="p"/>
          </m:rPr>
          <w:rPr>
            <w:rFonts w:ascii="Cambria Math" w:hAnsi="Cambria Math" w:hint="eastAsia"/>
          </w:rPr>
          <m:t>≥</m:t>
        </m:r>
        <m:r>
          <w:rPr>
            <w:rFonts w:ascii="Cambria Math" w:hAnsi="Cambria Math"/>
          </w:rPr>
          <m:t>3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ps</m:t>
            </m:r>
          </m:sub>
        </m:sSub>
        <m:r>
          <w:rPr>
            <w:rFonts w:ascii="Cambria Math" w:hAnsi="Cambria Math"/>
          </w:rPr>
          <m:t>+3</m:t>
        </m:r>
      </m:oMath>
      <w:r>
        <w:t xml:space="preserve"> the total number of parameter servers, among which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ps</m:t>
            </m:r>
          </m:sub>
        </m:sSub>
      </m:oMath>
      <w:r>
        <w:t xml:space="preserve"> are Byzantine</w:t>
      </w:r>
    </w:p>
    <w:p w14:paraId="2CEE9F42" w14:textId="618F0CE1" w:rsidR="00DA676A" w:rsidRDefault="00DA676A" w:rsidP="00DA676A">
      <w:pPr>
        <w:pStyle w:val="a3"/>
        <w:numPr>
          <w:ilvl w:val="1"/>
          <w:numId w:val="8"/>
        </w:numPr>
        <w:ind w:firstLineChars="0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wr</m:t>
            </m:r>
          </m:sub>
        </m:sSub>
        <m:r>
          <w:rPr>
            <w:rFonts w:ascii="Cambria Math" w:hAnsi="Cambria Math" w:hint="eastAsia"/>
          </w:rPr>
          <m:t>≥</m:t>
        </m:r>
        <m:r>
          <w:rPr>
            <w:rFonts w:ascii="Cambria Math" w:hAnsi="Cambria Math"/>
          </w:rPr>
          <m:t>3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wr</m:t>
            </m:r>
          </m:sub>
        </m:sSub>
        <m:r>
          <w:rPr>
            <w:rFonts w:ascii="Cambria Math" w:hAnsi="Cambria Math"/>
          </w:rPr>
          <m:t>+3</m:t>
        </m:r>
      </m:oMath>
      <w:r>
        <w:t xml:space="preserve"> the total number of workers, among which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wr</m:t>
            </m:r>
          </m:sub>
        </m:sSub>
      </m:oMath>
      <w:r>
        <w:t xml:space="preserve"> are Byzantine</w:t>
      </w:r>
    </w:p>
    <w:p w14:paraId="47EE01CF" w14:textId="6D30473E" w:rsidR="00DA676A" w:rsidRDefault="00DA676A" w:rsidP="00DA676A">
      <w:pPr>
        <w:pStyle w:val="a3"/>
        <w:numPr>
          <w:ilvl w:val="1"/>
          <w:numId w:val="8"/>
        </w:numPr>
        <w:ind w:firstLineChars="0"/>
      </w:pPr>
      <w:r>
        <w:t>M the coordinate-wise median (used in both workers and servers)</w:t>
      </w:r>
    </w:p>
    <w:p w14:paraId="702A090F" w14:textId="2C247ED6" w:rsidR="00DA676A" w:rsidRDefault="00DA676A" w:rsidP="00DA676A">
      <w:pPr>
        <w:pStyle w:val="a3"/>
        <w:numPr>
          <w:ilvl w:val="1"/>
          <w:numId w:val="8"/>
        </w:numPr>
        <w:ind w:firstLineChars="0"/>
      </w:pPr>
      <w:proofErr w:type="spellStart"/>
      <w:r>
        <w:t>F</w:t>
      </w:r>
      <w:proofErr w:type="spellEnd"/>
      <w:r>
        <w:t xml:space="preserve"> the GAR function (used in the servers)</w:t>
      </w:r>
    </w:p>
    <w:p w14:paraId="0F22B51B" w14:textId="0F0F64D5" w:rsidR="00DA676A" w:rsidRPr="00DA676A" w:rsidRDefault="00DA676A" w:rsidP="00DA676A">
      <w:pPr>
        <w:pStyle w:val="a3"/>
        <w:numPr>
          <w:ilvl w:val="1"/>
          <w:numId w:val="8"/>
        </w:numPr>
        <w:ind w:firstLineChars="0"/>
      </w:pPr>
      <m:oMath>
        <m:r>
          <w:rPr>
            <w:rFonts w:ascii="Cambria Math" w:hAnsi="Cambria Math"/>
          </w:rPr>
          <m:t>2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ps</m:t>
            </m:r>
          </m:sub>
        </m:sSub>
        <m:r>
          <w:rPr>
            <w:rFonts w:ascii="Cambria Math" w:hAnsi="Cambria Math"/>
          </w:rPr>
          <m:t>+3</m:t>
        </m:r>
        <m:r>
          <m:rPr>
            <m:sty m:val="p"/>
          </m:rPr>
          <w:rPr>
            <w:rFonts w:ascii="Cambria Math" w:hAnsi="Cambria Math" w:hint="eastAsia"/>
          </w:rPr>
          <m:t>≤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ps</m:t>
            </m:r>
          </m:sub>
        </m:sSub>
        <m:r>
          <m:rPr>
            <m:sty m:val="p"/>
          </m:rPr>
          <w:rPr>
            <w:rFonts w:ascii="Cambria Math" w:hAnsi="Cambria Math" w:hint="eastAsia"/>
          </w:rPr>
          <m:t>≤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ps</m:t>
            </m:r>
          </m:sub>
        </m:sSub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ps</m:t>
            </m:r>
          </m:sub>
        </m:sSub>
      </m:oMath>
      <w:r>
        <w:rPr>
          <w:rFonts w:hint="eastAsia"/>
        </w:rPr>
        <w:t xml:space="preserve"> </w:t>
      </w:r>
      <w:r>
        <w:t>the quorum used for M</w:t>
      </w:r>
    </w:p>
    <w:p w14:paraId="5DDF47B8" w14:textId="775CF8F6" w:rsidR="00DA676A" w:rsidRDefault="00C422ED" w:rsidP="00DA676A">
      <w:pPr>
        <w:pStyle w:val="a3"/>
        <w:numPr>
          <w:ilvl w:val="1"/>
          <w:numId w:val="8"/>
        </w:numPr>
        <w:ind w:firstLineChars="0"/>
      </w:pPr>
      <m:oMath>
        <m:r>
          <w:rPr>
            <w:rFonts w:ascii="Cambria Math" w:hAnsi="Cambria Math"/>
          </w:rPr>
          <m:t>2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wr</m:t>
            </m:r>
          </m:sub>
        </m:sSub>
        <m:r>
          <w:rPr>
            <w:rFonts w:ascii="Cambria Math" w:hAnsi="Cambria Math"/>
          </w:rPr>
          <m:t>+3</m:t>
        </m:r>
        <m:r>
          <m:rPr>
            <m:sty m:val="p"/>
          </m:rPr>
          <w:rPr>
            <w:rFonts w:ascii="Cambria Math" w:hAnsi="Cambria Math" w:hint="eastAsia"/>
          </w:rPr>
          <m:t>≤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wr</m:t>
            </m:r>
          </m:sub>
        </m:sSub>
        <m:r>
          <m:rPr>
            <m:sty m:val="p"/>
          </m:rPr>
          <w:rPr>
            <w:rFonts w:ascii="Cambria Math" w:hAnsi="Cambria Math" w:hint="eastAsia"/>
          </w:rPr>
          <m:t>≤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wr</m:t>
            </m:r>
          </m:sub>
        </m:sSub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wr</m:t>
            </m:r>
          </m:sub>
        </m:sSub>
      </m:oMath>
      <w:r>
        <w:rPr>
          <w:rFonts w:hint="eastAsia"/>
        </w:rPr>
        <w:t xml:space="preserve"> </w:t>
      </w:r>
      <w:r>
        <w:t>the quorum used for F</w:t>
      </w:r>
    </w:p>
    <w:p w14:paraId="44C7DCB1" w14:textId="5E566180" w:rsidR="00C422ED" w:rsidRPr="00C422ED" w:rsidRDefault="00C422ED" w:rsidP="00DA676A">
      <w:pPr>
        <w:pStyle w:val="a3"/>
        <w:numPr>
          <w:ilvl w:val="1"/>
          <w:numId w:val="8"/>
        </w:numPr>
        <w:ind w:firstLineChars="0"/>
      </w:pPr>
      <w:r>
        <w:t>d the dimension of the parameter space</w:t>
      </w:r>
      <w:r w:rsidRPr="00C422ED">
        <w:rPr>
          <w:i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d</m:t>
            </m:r>
          </m:sup>
        </m:sSup>
      </m:oMath>
    </w:p>
    <w:p w14:paraId="154C3755" w14:textId="301386D9" w:rsidR="00C422ED" w:rsidRPr="00C422ED" w:rsidRDefault="00C422ED" w:rsidP="00C422ED">
      <w:pPr>
        <w:pStyle w:val="a3"/>
        <w:numPr>
          <w:ilvl w:val="0"/>
          <w:numId w:val="8"/>
        </w:numPr>
        <w:ind w:firstLineChars="0"/>
      </w:pPr>
      <w:proofErr w:type="spellStart"/>
      <w:r>
        <w:rPr>
          <w:rFonts w:hint="eastAsia"/>
        </w:rPr>
        <w:t>G</w:t>
      </w:r>
      <w:r>
        <w:t>uanYu</w:t>
      </w:r>
      <w:proofErr w:type="spellEnd"/>
      <w:r>
        <w:t xml:space="preserve"> algorithm – step 1</w:t>
      </w:r>
    </w:p>
    <w:p w14:paraId="4F65A5ED" w14:textId="3BB7AD13" w:rsidR="00C422ED" w:rsidRPr="00C422ED" w:rsidRDefault="00C422ED" w:rsidP="00DA676A">
      <w:pPr>
        <w:pStyle w:val="a3"/>
        <w:numPr>
          <w:ilvl w:val="1"/>
          <w:numId w:val="8"/>
        </w:numPr>
        <w:ind w:firstLineChars="0"/>
      </w:pPr>
      <w:r>
        <w:t xml:space="preserve">At each step t, each non-Byzantine server </w:t>
      </w:r>
      <w:proofErr w:type="spellStart"/>
      <w:r w:rsidRPr="00C422ED">
        <w:rPr>
          <w:i/>
          <w:iCs/>
        </w:rPr>
        <w:t>i</w:t>
      </w:r>
      <w:proofErr w:type="spellEnd"/>
      <w:r>
        <w:t xml:space="preserve"> broadcasts its current parameter vector</w:t>
      </w:r>
      <w:r>
        <w:t xml:space="preserve">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t</m:t>
            </m:r>
          </m:sup>
        </m:sSubSup>
      </m:oMath>
      <w:r>
        <w:rPr>
          <w:rFonts w:hint="eastAsia"/>
        </w:rPr>
        <w:t xml:space="preserve"> </w:t>
      </w:r>
      <w:r>
        <w:t>to every worker</w:t>
      </w:r>
    </w:p>
    <w:p w14:paraId="02F24136" w14:textId="686BD8BB" w:rsidR="00C422ED" w:rsidRPr="00C422ED" w:rsidRDefault="00C422ED" w:rsidP="00C422ED">
      <w:pPr>
        <w:pStyle w:val="a3"/>
        <w:numPr>
          <w:ilvl w:val="1"/>
          <w:numId w:val="8"/>
        </w:numPr>
        <w:ind w:firstLineChars="0"/>
      </w:pPr>
      <w:r>
        <w:t xml:space="preserve">Each non-Byzantine worker </w:t>
      </w:r>
      <w:r w:rsidRPr="00C422ED">
        <w:rPr>
          <w:i/>
          <w:iCs/>
        </w:rPr>
        <w:t>j</w:t>
      </w:r>
      <w:r>
        <w:t xml:space="preserve"> aggregates with M th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ps</m:t>
            </m:r>
          </m:sub>
        </m:sSub>
      </m:oMath>
      <w:r>
        <w:t xml:space="preserve"> first received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w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</w:p>
    <w:p w14:paraId="0C66615E" w14:textId="3B380D9D" w:rsidR="00C422ED" w:rsidRPr="00C422ED" w:rsidRDefault="00C422ED" w:rsidP="00C422ED">
      <w:pPr>
        <w:pStyle w:val="a3"/>
        <w:numPr>
          <w:ilvl w:val="1"/>
          <w:numId w:val="8"/>
        </w:numPr>
        <w:ind w:firstLineChars="0"/>
      </w:pPr>
      <w:r>
        <w:t xml:space="preserve">And computes an estimated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j</m:t>
            </m:r>
          </m:sub>
          <m:sup>
            <m:r>
              <w:rPr>
                <w:rFonts w:ascii="Cambria Math" w:hAnsi="Cambria Math"/>
              </w:rPr>
              <m:t>t</m:t>
            </m:r>
          </m:sup>
        </m:sSubSup>
      </m:oMath>
      <w:r>
        <w:rPr>
          <w:rFonts w:hint="eastAsia"/>
        </w:rPr>
        <w:t xml:space="preserve"> </w:t>
      </w:r>
      <w:r>
        <w:t>of the gradient at the aggregated parameters</w:t>
      </w:r>
    </w:p>
    <w:p w14:paraId="7E9F8FD2" w14:textId="3B0D0435" w:rsidR="00C422ED" w:rsidRPr="00C422ED" w:rsidRDefault="00C422ED" w:rsidP="00C422ED">
      <w:pPr>
        <w:pStyle w:val="a3"/>
        <w:numPr>
          <w:ilvl w:val="0"/>
          <w:numId w:val="8"/>
        </w:numPr>
        <w:ind w:firstLineChars="0"/>
      </w:pPr>
      <w:proofErr w:type="spellStart"/>
      <w:r>
        <w:rPr>
          <w:rFonts w:hint="eastAsia"/>
        </w:rPr>
        <w:t>G</w:t>
      </w:r>
      <w:r>
        <w:t>uanYu</w:t>
      </w:r>
      <w:proofErr w:type="spellEnd"/>
      <w:r>
        <w:t xml:space="preserve"> algorithm – step </w:t>
      </w:r>
      <w:r>
        <w:t>2</w:t>
      </w:r>
    </w:p>
    <w:p w14:paraId="5F0FFE15" w14:textId="106F9795" w:rsidR="00C422ED" w:rsidRDefault="00C422ED" w:rsidP="00C422ED">
      <w:pPr>
        <w:pStyle w:val="a3"/>
        <w:numPr>
          <w:ilvl w:val="1"/>
          <w:numId w:val="8"/>
        </w:numPr>
        <w:ind w:firstLineChars="0"/>
      </w:pPr>
      <w:r>
        <w:t xml:space="preserve">Each non-Byzantine worker </w:t>
      </w:r>
      <w:r w:rsidRPr="00C422ED">
        <w:rPr>
          <w:i/>
          <w:iCs/>
        </w:rPr>
        <w:t>j</w:t>
      </w:r>
      <w:r>
        <w:t xml:space="preserve"> broadcasts its computed gradient estimation</w:t>
      </w:r>
      <w:r>
        <w:t xml:space="preserve"> </w:t>
      </w:r>
      <w:r>
        <w:t xml:space="preserve">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j</m:t>
            </m:r>
          </m:sub>
          <m:sup>
            <m:r>
              <w:rPr>
                <w:rFonts w:ascii="Cambria Math" w:hAnsi="Cambria Math"/>
              </w:rPr>
              <m:t>t</m:t>
            </m:r>
          </m:sup>
        </m:sSubSup>
      </m:oMath>
      <w:r>
        <w:rPr>
          <w:rFonts w:hint="eastAsia"/>
        </w:rPr>
        <w:t xml:space="preserve"> </w:t>
      </w:r>
      <w:r>
        <w:t>to every parameter server</w:t>
      </w:r>
    </w:p>
    <w:p w14:paraId="2416E83A" w14:textId="327A1675" w:rsidR="00C422ED" w:rsidRPr="00C422ED" w:rsidRDefault="00C422ED" w:rsidP="00C422ED">
      <w:pPr>
        <w:pStyle w:val="a3"/>
        <w:numPr>
          <w:ilvl w:val="1"/>
          <w:numId w:val="8"/>
        </w:numPr>
        <w:ind w:firstLineChars="0"/>
      </w:pPr>
      <w:r>
        <w:t xml:space="preserve">Each non-Byzantine parameter server </w:t>
      </w:r>
      <w:proofErr w:type="spellStart"/>
      <w:r w:rsidRPr="00C422ED">
        <w:rPr>
          <w:i/>
          <w:iCs/>
        </w:rPr>
        <w:t>i</w:t>
      </w:r>
      <w:proofErr w:type="spellEnd"/>
      <w:r>
        <w:t xml:space="preserve"> aggregates with F th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wr</m:t>
            </m:r>
          </m:sub>
        </m:sSub>
      </m:oMath>
      <w:r>
        <w:t xml:space="preserve"> first received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G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</w:p>
    <w:p w14:paraId="61C84675" w14:textId="640F68B2" w:rsidR="00C422ED" w:rsidRPr="00092528" w:rsidRDefault="00092528" w:rsidP="00C422ED">
      <w:pPr>
        <w:pStyle w:val="a3"/>
        <w:numPr>
          <w:ilvl w:val="1"/>
          <w:numId w:val="8"/>
        </w:numPr>
        <w:ind w:firstLineChars="0"/>
      </w:pPr>
      <w:r>
        <w:t>And performs a local parameter update with the aggregated gradient, resulting in</w:t>
      </w:r>
      <w:r>
        <w:t xml:space="preserve">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w</m:t>
                </m:r>
              </m:e>
            </m:ba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t</m:t>
            </m:r>
          </m:sup>
        </m:sSubSup>
      </m:oMath>
    </w:p>
    <w:p w14:paraId="03627B26" w14:textId="4B875B1E" w:rsidR="00092528" w:rsidRPr="00C422ED" w:rsidRDefault="00092528" w:rsidP="00092528">
      <w:pPr>
        <w:pStyle w:val="a3"/>
        <w:numPr>
          <w:ilvl w:val="0"/>
          <w:numId w:val="8"/>
        </w:numPr>
        <w:ind w:firstLineChars="0"/>
      </w:pPr>
      <w:proofErr w:type="spellStart"/>
      <w:r>
        <w:rPr>
          <w:rFonts w:hint="eastAsia"/>
        </w:rPr>
        <w:t>G</w:t>
      </w:r>
      <w:r>
        <w:t>uanYu</w:t>
      </w:r>
      <w:proofErr w:type="spellEnd"/>
      <w:r>
        <w:t xml:space="preserve"> algorithm – step </w:t>
      </w:r>
      <w:r>
        <w:t>3</w:t>
      </w:r>
    </w:p>
    <w:p w14:paraId="3E3059F8" w14:textId="3D76C7B2" w:rsidR="00092528" w:rsidRDefault="00092528" w:rsidP="00092528">
      <w:pPr>
        <w:pStyle w:val="a3"/>
        <w:numPr>
          <w:ilvl w:val="1"/>
          <w:numId w:val="8"/>
        </w:numPr>
        <w:ind w:firstLineChars="0"/>
      </w:pPr>
      <w:r>
        <w:t xml:space="preserve">Each non-Byzantine parameter server </w:t>
      </w:r>
      <w:proofErr w:type="spellStart"/>
      <w:r w:rsidRPr="00092528">
        <w:rPr>
          <w:i/>
          <w:iCs/>
        </w:rPr>
        <w:t>i</w:t>
      </w:r>
      <w:proofErr w:type="spellEnd"/>
      <w:r>
        <w:t xml:space="preserve"> broadcasts</w:t>
      </w:r>
      <w:r>
        <w:t xml:space="preserve">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w</m:t>
                </m:r>
              </m:e>
            </m:ba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t</m:t>
            </m:r>
            <m:r>
              <w:rPr>
                <w:rFonts w:ascii="Cambria Math" w:hAnsi="Cambria Math"/>
              </w:rPr>
              <m:t>+1</m:t>
            </m:r>
          </m:sup>
        </m:sSubSup>
      </m:oMath>
      <w:r>
        <w:rPr>
          <w:rFonts w:hint="eastAsia"/>
        </w:rPr>
        <w:t xml:space="preserve"> </w:t>
      </w:r>
      <w:r>
        <w:t xml:space="preserve">to every other parameter </w:t>
      </w:r>
      <w:proofErr w:type="gramStart"/>
      <w:r>
        <w:t>servers</w:t>
      </w:r>
      <w:proofErr w:type="gramEnd"/>
    </w:p>
    <w:p w14:paraId="10D7BABA" w14:textId="0D1F9307" w:rsidR="00092528" w:rsidRDefault="00092528" w:rsidP="00092528">
      <w:pPr>
        <w:pStyle w:val="a3"/>
        <w:numPr>
          <w:ilvl w:val="1"/>
          <w:numId w:val="8"/>
        </w:numPr>
        <w:ind w:firstLineChars="0"/>
      </w:pPr>
      <w:r>
        <w:t xml:space="preserve">They aggregate with M th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ps</m:t>
            </m:r>
          </m:sub>
        </m:sSub>
      </m:oMath>
      <w:r>
        <w:t xml:space="preserve"> first received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w</m:t>
                </m:r>
              </m:e>
            </m:bar>
          </m:e>
          <m:sub>
            <m:r>
              <w:rPr>
                <w:rFonts w:ascii="Cambria Math" w:hAnsi="Cambria Math"/>
              </w:rPr>
              <m:t>k</m:t>
            </m:r>
          </m:sub>
          <m:sup>
            <m:r>
              <w:rPr>
                <w:rFonts w:ascii="Cambria Math" w:hAnsi="Cambria Math"/>
              </w:rPr>
              <m:t>t+1</m:t>
            </m:r>
          </m:sup>
        </m:sSubSup>
      </m:oMath>
    </w:p>
    <w:p w14:paraId="0F583901" w14:textId="6F0A5CCF" w:rsidR="00092528" w:rsidRPr="00092528" w:rsidRDefault="00092528" w:rsidP="00092528">
      <w:pPr>
        <w:pStyle w:val="a3"/>
        <w:numPr>
          <w:ilvl w:val="1"/>
          <w:numId w:val="8"/>
        </w:numPr>
        <w:ind w:firstLineChars="0"/>
      </w:pPr>
      <w:r>
        <w:t>This aggregated parameter vector is</w:t>
      </w:r>
      <w:r>
        <w:t xml:space="preserve">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w</m:t>
                </m:r>
              </m:e>
            </m:ba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t+1</m:t>
            </m:r>
          </m:sup>
        </m:sSubSup>
      </m:oMath>
    </w:p>
    <w:sectPr w:rsidR="00092528" w:rsidRPr="0009252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E6016F" w14:textId="77777777" w:rsidR="00A466E4" w:rsidRDefault="00A466E4" w:rsidP="006B3E2E">
      <w:r>
        <w:separator/>
      </w:r>
    </w:p>
  </w:endnote>
  <w:endnote w:type="continuationSeparator" w:id="0">
    <w:p w14:paraId="7E121DA8" w14:textId="77777777" w:rsidR="00A466E4" w:rsidRDefault="00A466E4" w:rsidP="006B3E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Edwardian Script ITC">
    <w:panose1 w:val="030303020407070D0804"/>
    <w:charset w:val="00"/>
    <w:family w:val="script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4B6A75" w14:textId="77777777" w:rsidR="00A466E4" w:rsidRDefault="00A466E4" w:rsidP="006B3E2E">
      <w:r>
        <w:separator/>
      </w:r>
    </w:p>
  </w:footnote>
  <w:footnote w:type="continuationSeparator" w:id="0">
    <w:p w14:paraId="01BB4899" w14:textId="77777777" w:rsidR="00A466E4" w:rsidRDefault="00A466E4" w:rsidP="006B3E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6A7767"/>
    <w:multiLevelType w:val="hybridMultilevel"/>
    <w:tmpl w:val="1B0A925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03B5CEE"/>
    <w:multiLevelType w:val="hybridMultilevel"/>
    <w:tmpl w:val="9D58B6F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815739E"/>
    <w:multiLevelType w:val="hybridMultilevel"/>
    <w:tmpl w:val="72E8A90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30346FEC"/>
    <w:multiLevelType w:val="hybridMultilevel"/>
    <w:tmpl w:val="E01068F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39AB111C"/>
    <w:multiLevelType w:val="hybridMultilevel"/>
    <w:tmpl w:val="2A7C37B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637003EC"/>
    <w:multiLevelType w:val="hybridMultilevel"/>
    <w:tmpl w:val="5D1A191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6E563011"/>
    <w:multiLevelType w:val="hybridMultilevel"/>
    <w:tmpl w:val="8BC8ED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7AD34136"/>
    <w:multiLevelType w:val="hybridMultilevel"/>
    <w:tmpl w:val="D3A270E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3"/>
  </w:num>
  <w:num w:numId="4">
    <w:abstractNumId w:val="1"/>
  </w:num>
  <w:num w:numId="5">
    <w:abstractNumId w:val="4"/>
  </w:num>
  <w:num w:numId="6">
    <w:abstractNumId w:val="5"/>
  </w:num>
  <w:num w:numId="7">
    <w:abstractNumId w:val="6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4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W3MDMzNDAxMTGzMDFX0lEKTi0uzszPAykwqgUABa/LaywAAAA="/>
  </w:docVars>
  <w:rsids>
    <w:rsidRoot w:val="0024726B"/>
    <w:rsid w:val="00000870"/>
    <w:rsid w:val="00002F83"/>
    <w:rsid w:val="000408FA"/>
    <w:rsid w:val="000459D9"/>
    <w:rsid w:val="00046B02"/>
    <w:rsid w:val="00060530"/>
    <w:rsid w:val="00063143"/>
    <w:rsid w:val="00065061"/>
    <w:rsid w:val="00091EBE"/>
    <w:rsid w:val="00092528"/>
    <w:rsid w:val="00093BB5"/>
    <w:rsid w:val="000B2BC3"/>
    <w:rsid w:val="000E5CB8"/>
    <w:rsid w:val="00103226"/>
    <w:rsid w:val="001160BA"/>
    <w:rsid w:val="0012688E"/>
    <w:rsid w:val="00141935"/>
    <w:rsid w:val="001439AE"/>
    <w:rsid w:val="00155680"/>
    <w:rsid w:val="00165FCA"/>
    <w:rsid w:val="00190523"/>
    <w:rsid w:val="00192CC0"/>
    <w:rsid w:val="00197474"/>
    <w:rsid w:val="001A6DDF"/>
    <w:rsid w:val="001A7B95"/>
    <w:rsid w:val="001E5E5A"/>
    <w:rsid w:val="001E7ADD"/>
    <w:rsid w:val="001F0AE3"/>
    <w:rsid w:val="001F3C2E"/>
    <w:rsid w:val="002074AB"/>
    <w:rsid w:val="002079A0"/>
    <w:rsid w:val="002233C1"/>
    <w:rsid w:val="00233375"/>
    <w:rsid w:val="0024726B"/>
    <w:rsid w:val="002519A0"/>
    <w:rsid w:val="00286AC5"/>
    <w:rsid w:val="0029157D"/>
    <w:rsid w:val="002A3FEE"/>
    <w:rsid w:val="002B44C8"/>
    <w:rsid w:val="002D1211"/>
    <w:rsid w:val="0030582C"/>
    <w:rsid w:val="00357492"/>
    <w:rsid w:val="00375887"/>
    <w:rsid w:val="003A1C0C"/>
    <w:rsid w:val="003B7953"/>
    <w:rsid w:val="00413006"/>
    <w:rsid w:val="004316CF"/>
    <w:rsid w:val="0043186D"/>
    <w:rsid w:val="004461AD"/>
    <w:rsid w:val="004760BB"/>
    <w:rsid w:val="004A6568"/>
    <w:rsid w:val="004E057F"/>
    <w:rsid w:val="004E5A6A"/>
    <w:rsid w:val="00547B50"/>
    <w:rsid w:val="005613FD"/>
    <w:rsid w:val="00576B5A"/>
    <w:rsid w:val="005D347F"/>
    <w:rsid w:val="005D6146"/>
    <w:rsid w:val="005E5655"/>
    <w:rsid w:val="006238B0"/>
    <w:rsid w:val="00625F11"/>
    <w:rsid w:val="006B3E2E"/>
    <w:rsid w:val="00705A99"/>
    <w:rsid w:val="00713F1B"/>
    <w:rsid w:val="0071795F"/>
    <w:rsid w:val="007457C8"/>
    <w:rsid w:val="007628BD"/>
    <w:rsid w:val="007A1F14"/>
    <w:rsid w:val="007A6FE0"/>
    <w:rsid w:val="007B1D7F"/>
    <w:rsid w:val="007B6227"/>
    <w:rsid w:val="007C033F"/>
    <w:rsid w:val="007E7516"/>
    <w:rsid w:val="007F73F3"/>
    <w:rsid w:val="00805272"/>
    <w:rsid w:val="00816DA2"/>
    <w:rsid w:val="00826999"/>
    <w:rsid w:val="00852321"/>
    <w:rsid w:val="0085237D"/>
    <w:rsid w:val="00873AE3"/>
    <w:rsid w:val="00881F39"/>
    <w:rsid w:val="00884D04"/>
    <w:rsid w:val="008857AE"/>
    <w:rsid w:val="008975E4"/>
    <w:rsid w:val="008B1CD2"/>
    <w:rsid w:val="008E488E"/>
    <w:rsid w:val="008F089D"/>
    <w:rsid w:val="00941DC3"/>
    <w:rsid w:val="0095203A"/>
    <w:rsid w:val="0095469C"/>
    <w:rsid w:val="00956486"/>
    <w:rsid w:val="0099004D"/>
    <w:rsid w:val="009A1953"/>
    <w:rsid w:val="009A31B7"/>
    <w:rsid w:val="009A6E48"/>
    <w:rsid w:val="009E4D13"/>
    <w:rsid w:val="009F5718"/>
    <w:rsid w:val="00A466E4"/>
    <w:rsid w:val="00A77428"/>
    <w:rsid w:val="00A91060"/>
    <w:rsid w:val="00A91CCD"/>
    <w:rsid w:val="00AB4944"/>
    <w:rsid w:val="00AC78AA"/>
    <w:rsid w:val="00AD7DC1"/>
    <w:rsid w:val="00AF23E1"/>
    <w:rsid w:val="00AF36FA"/>
    <w:rsid w:val="00B152D3"/>
    <w:rsid w:val="00B16D96"/>
    <w:rsid w:val="00B177B9"/>
    <w:rsid w:val="00B23E6F"/>
    <w:rsid w:val="00B96209"/>
    <w:rsid w:val="00BC7888"/>
    <w:rsid w:val="00BE2899"/>
    <w:rsid w:val="00BE2E6D"/>
    <w:rsid w:val="00BE43B3"/>
    <w:rsid w:val="00C06BED"/>
    <w:rsid w:val="00C07C90"/>
    <w:rsid w:val="00C11021"/>
    <w:rsid w:val="00C24055"/>
    <w:rsid w:val="00C27195"/>
    <w:rsid w:val="00C31F82"/>
    <w:rsid w:val="00C422ED"/>
    <w:rsid w:val="00C500AE"/>
    <w:rsid w:val="00C71FFF"/>
    <w:rsid w:val="00C8035B"/>
    <w:rsid w:val="00C92620"/>
    <w:rsid w:val="00CC5B87"/>
    <w:rsid w:val="00CE008C"/>
    <w:rsid w:val="00CE4046"/>
    <w:rsid w:val="00CF7DC8"/>
    <w:rsid w:val="00D45230"/>
    <w:rsid w:val="00D67E40"/>
    <w:rsid w:val="00D810B7"/>
    <w:rsid w:val="00D90660"/>
    <w:rsid w:val="00D95F95"/>
    <w:rsid w:val="00DA676A"/>
    <w:rsid w:val="00DE5409"/>
    <w:rsid w:val="00DE5567"/>
    <w:rsid w:val="00E235E4"/>
    <w:rsid w:val="00E66D5D"/>
    <w:rsid w:val="00E815DC"/>
    <w:rsid w:val="00EA008A"/>
    <w:rsid w:val="00F01616"/>
    <w:rsid w:val="00F1541D"/>
    <w:rsid w:val="00F33FFC"/>
    <w:rsid w:val="00F643A4"/>
    <w:rsid w:val="00FC492F"/>
    <w:rsid w:val="00FD08A8"/>
    <w:rsid w:val="00FD0FAE"/>
    <w:rsid w:val="00FD2752"/>
    <w:rsid w:val="00FD6119"/>
    <w:rsid w:val="00FE1D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ED2407"/>
  <w15:docId w15:val="{8D3F3D9E-7FEC-4604-BC66-7F6FB110D2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4726B"/>
    <w:pPr>
      <w:ind w:firstLineChars="200" w:firstLine="420"/>
    </w:pPr>
  </w:style>
  <w:style w:type="character" w:styleId="a4">
    <w:name w:val="Placeholder Text"/>
    <w:basedOn w:val="a0"/>
    <w:uiPriority w:val="99"/>
    <w:semiHidden/>
    <w:rsid w:val="005E5655"/>
    <w:rPr>
      <w:color w:val="808080"/>
    </w:rPr>
  </w:style>
  <w:style w:type="paragraph" w:styleId="a5">
    <w:name w:val="header"/>
    <w:basedOn w:val="a"/>
    <w:link w:val="a6"/>
    <w:uiPriority w:val="99"/>
    <w:unhideWhenUsed/>
    <w:rsid w:val="006B3E2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6B3E2E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6B3E2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6B3E2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337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17</TotalTime>
  <Pages>1</Pages>
  <Words>6209</Words>
  <Characters>35393</Characters>
  <Application>Microsoft Office Word</Application>
  <DocSecurity>0</DocSecurity>
  <Lines>294</Lines>
  <Paragraphs>83</Paragraphs>
  <ScaleCrop>false</ScaleCrop>
  <Company/>
  <LinksUpToDate>false</LinksUpToDate>
  <CharactersWithSpaces>41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周 维凯</dc:creator>
  <cp:keywords/>
  <dc:description/>
  <cp:lastModifiedBy>周 维凯</cp:lastModifiedBy>
  <cp:revision>34</cp:revision>
  <cp:lastPrinted>2022-01-17T13:39:00Z</cp:lastPrinted>
  <dcterms:created xsi:type="dcterms:W3CDTF">2021-12-23T09:36:00Z</dcterms:created>
  <dcterms:modified xsi:type="dcterms:W3CDTF">2022-01-17T13:39:00Z</dcterms:modified>
</cp:coreProperties>
</file>